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345E65" w14:textId="4F1D6B59" w:rsidR="001F5F2E" w:rsidRDefault="001F5F2E" w:rsidP="001F5F2E">
      <w:pPr>
        <w:spacing w:line="480" w:lineRule="auto"/>
        <w:rPr>
          <w:rFonts w:ascii="Times New Roman" w:hAnsi="Times New Roman"/>
        </w:rPr>
      </w:pPr>
      <w:r w:rsidRPr="004B5BF8">
        <w:rPr>
          <w:rFonts w:ascii="Times New Roman" w:hAnsi="Times New Roman"/>
          <w:b/>
          <w:bCs/>
          <w:iCs/>
        </w:rPr>
        <w:t xml:space="preserve">Table </w:t>
      </w:r>
      <w:r w:rsidR="004C24E5">
        <w:rPr>
          <w:rFonts w:ascii="Times New Roman" w:hAnsi="Times New Roman"/>
          <w:b/>
          <w:bCs/>
          <w:iCs/>
        </w:rPr>
        <w:t>S</w:t>
      </w:r>
      <w:r>
        <w:rPr>
          <w:rFonts w:ascii="Times New Roman" w:hAnsi="Times New Roman"/>
          <w:b/>
          <w:bCs/>
          <w:iCs/>
        </w:rPr>
        <w:t>1</w:t>
      </w:r>
      <w:r w:rsidR="004C24E5">
        <w:rPr>
          <w:rFonts w:ascii="Times New Roman" w:hAnsi="Times New Roman"/>
          <w:b/>
          <w:bCs/>
          <w:iCs/>
        </w:rPr>
        <w:t>.</w:t>
      </w:r>
      <w:r w:rsidR="004C24E5">
        <w:rPr>
          <w:rFonts w:ascii="Times New Roman" w:hAnsi="Times New Roman" w:hint="eastAsia"/>
        </w:rPr>
        <w:t xml:space="preserve"> </w:t>
      </w:r>
      <w:r w:rsidR="00AA44AE">
        <w:rPr>
          <w:rFonts w:ascii="Times New Roman" w:hAnsi="Times New Roman"/>
        </w:rPr>
        <w:t>Intercorrelations among the study variables based on the complete sample</w:t>
      </w:r>
      <w:r w:rsidR="004C24E5">
        <w:rPr>
          <w:rFonts w:ascii="Times New Roman" w:hAnsi="Times New Roman"/>
        </w:rPr>
        <w:t>.</w:t>
      </w:r>
    </w:p>
    <w:tbl>
      <w:tblPr>
        <w:tblStyle w:val="af"/>
        <w:tblW w:w="15323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97"/>
        <w:gridCol w:w="1002"/>
        <w:gridCol w:w="1002"/>
        <w:gridCol w:w="1002"/>
        <w:gridCol w:w="1003"/>
        <w:gridCol w:w="1003"/>
        <w:gridCol w:w="1002"/>
        <w:gridCol w:w="1002"/>
        <w:gridCol w:w="1003"/>
        <w:gridCol w:w="1002"/>
        <w:gridCol w:w="1002"/>
        <w:gridCol w:w="1003"/>
      </w:tblGrid>
      <w:tr w:rsidR="003957D6" w:rsidRPr="008E7384" w14:paraId="1DFF7C86" w14:textId="3B04B2D6" w:rsidTr="002B1E04">
        <w:trPr>
          <w:jc w:val="center"/>
        </w:trPr>
        <w:tc>
          <w:tcPr>
            <w:tcW w:w="4297" w:type="dxa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111C24DD" w14:textId="77777777" w:rsidR="003957D6" w:rsidRPr="001804C1" w:rsidRDefault="003957D6" w:rsidP="002846AF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1804C1">
              <w:rPr>
                <w:rFonts w:ascii="Times New Roman" w:hAnsi="Times New Roman" w:hint="eastAsia"/>
                <w:sz w:val="24"/>
                <w:szCs w:val="24"/>
              </w:rPr>
              <w:t>V</w:t>
            </w:r>
            <w:r w:rsidRPr="001804C1">
              <w:rPr>
                <w:rFonts w:ascii="Times New Roman" w:hAnsi="Times New Roman"/>
                <w:sz w:val="24"/>
                <w:szCs w:val="24"/>
              </w:rPr>
              <w:t>ariables</w:t>
            </w:r>
          </w:p>
        </w:tc>
        <w:tc>
          <w:tcPr>
            <w:tcW w:w="1002" w:type="dxa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7FBEFCAF" w14:textId="759FD619" w:rsidR="003957D6" w:rsidRPr="001804C1" w:rsidRDefault="003957D6" w:rsidP="00357DE9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804C1">
              <w:rPr>
                <w:rFonts w:ascii="Times New Roman" w:hAnsi="Times New Roman" w:hint="eastAsia"/>
                <w:sz w:val="24"/>
                <w:szCs w:val="24"/>
              </w:rPr>
              <w:t>2</w:t>
            </w:r>
          </w:p>
        </w:tc>
        <w:tc>
          <w:tcPr>
            <w:tcW w:w="1002" w:type="dxa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5CF0D3F0" w14:textId="6F0D4D68" w:rsidR="003957D6" w:rsidRPr="001804C1" w:rsidRDefault="003957D6" w:rsidP="00357DE9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804C1">
              <w:rPr>
                <w:rFonts w:ascii="Times New Roman" w:hAnsi="Times New Roman" w:hint="eastAsia"/>
                <w:sz w:val="24"/>
                <w:szCs w:val="24"/>
              </w:rPr>
              <w:t>3</w:t>
            </w:r>
          </w:p>
        </w:tc>
        <w:tc>
          <w:tcPr>
            <w:tcW w:w="1002" w:type="dxa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0FB29DCA" w14:textId="49521CEA" w:rsidR="003957D6" w:rsidRPr="001804C1" w:rsidRDefault="003957D6" w:rsidP="00357DE9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003" w:type="dxa"/>
            <w:tcBorders>
              <w:top w:val="single" w:sz="8" w:space="0" w:color="auto"/>
              <w:bottom w:val="single" w:sz="4" w:space="0" w:color="auto"/>
            </w:tcBorders>
          </w:tcPr>
          <w:p w14:paraId="2E0EAF17" w14:textId="53900AE2" w:rsidR="003957D6" w:rsidRPr="003957D6" w:rsidRDefault="003957D6" w:rsidP="00357DE9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957D6">
              <w:rPr>
                <w:rFonts w:ascii="Times New Roman" w:hAnsi="Times New Roman" w:hint="eastAsia"/>
                <w:sz w:val="24"/>
                <w:szCs w:val="24"/>
              </w:rPr>
              <w:t>5</w:t>
            </w:r>
          </w:p>
        </w:tc>
        <w:tc>
          <w:tcPr>
            <w:tcW w:w="1003" w:type="dxa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2CFA6E66" w14:textId="1E93FAF1" w:rsidR="003957D6" w:rsidRPr="001804C1" w:rsidRDefault="003957D6" w:rsidP="00357DE9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1002" w:type="dxa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460B5F48" w14:textId="450C3BBD" w:rsidR="003957D6" w:rsidRPr="001804C1" w:rsidRDefault="003957D6" w:rsidP="00357DE9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1002" w:type="dxa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32F6EA83" w14:textId="560EB9EF" w:rsidR="003957D6" w:rsidRPr="001804C1" w:rsidRDefault="003957D6" w:rsidP="00357DE9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1003" w:type="dxa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7A35AAF0" w14:textId="39D27E14" w:rsidR="003957D6" w:rsidRPr="001804C1" w:rsidRDefault="003957D6" w:rsidP="00357DE9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1002" w:type="dxa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40B2EE9E" w14:textId="15A7AAC6" w:rsidR="003957D6" w:rsidRPr="001804C1" w:rsidRDefault="003957D6" w:rsidP="00357DE9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804C1">
              <w:rPr>
                <w:rFonts w:ascii="Times New Roman" w:hAnsi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1002" w:type="dxa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56F91F0F" w14:textId="636AFCD2" w:rsidR="003957D6" w:rsidRPr="001804C1" w:rsidRDefault="003957D6" w:rsidP="00357DE9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804C1">
              <w:rPr>
                <w:rFonts w:ascii="Times New Roman" w:hAnsi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003" w:type="dxa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3E4D8DDD" w14:textId="21209E99" w:rsidR="003957D6" w:rsidRPr="001804C1" w:rsidRDefault="003957D6" w:rsidP="00357DE9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804C1">
              <w:rPr>
                <w:rFonts w:ascii="Times New Roman" w:hAnsi="Times New Roman"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</w:tr>
      <w:tr w:rsidR="0015038D" w:rsidRPr="008E7384" w14:paraId="2145776D" w14:textId="4048341F" w:rsidTr="002B1E04">
        <w:trPr>
          <w:jc w:val="center"/>
        </w:trPr>
        <w:tc>
          <w:tcPr>
            <w:tcW w:w="4297" w:type="dxa"/>
            <w:tcBorders>
              <w:top w:val="single" w:sz="4" w:space="0" w:color="auto"/>
            </w:tcBorders>
            <w:vAlign w:val="center"/>
          </w:tcPr>
          <w:p w14:paraId="6D58EE74" w14:textId="489B889A" w:rsidR="0015038D" w:rsidRPr="001804C1" w:rsidRDefault="0015038D" w:rsidP="0015038D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1804C1">
              <w:rPr>
                <w:rFonts w:ascii="Times New Roman" w:hAnsi="Times New Roman"/>
                <w:sz w:val="24"/>
                <w:szCs w:val="24"/>
              </w:rPr>
              <w:t xml:space="preserve">1. </w:t>
            </w:r>
            <w:r w:rsidRPr="001804C1">
              <w:rPr>
                <w:rFonts w:ascii="Times New Roman" w:hAnsi="Times New Roman" w:hint="eastAsia"/>
                <w:sz w:val="24"/>
                <w:szCs w:val="24"/>
              </w:rPr>
              <w:t>A</w:t>
            </w:r>
            <w:r w:rsidRPr="001804C1">
              <w:rPr>
                <w:rFonts w:ascii="Times New Roman" w:hAnsi="Times New Roman"/>
                <w:sz w:val="24"/>
                <w:szCs w:val="24"/>
              </w:rPr>
              <w:t>g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years)</w:t>
            </w:r>
          </w:p>
        </w:tc>
        <w:tc>
          <w:tcPr>
            <w:tcW w:w="1002" w:type="dxa"/>
            <w:tcBorders>
              <w:top w:val="single" w:sz="4" w:space="0" w:color="auto"/>
            </w:tcBorders>
            <w:vAlign w:val="center"/>
          </w:tcPr>
          <w:p w14:paraId="07C0C6D0" w14:textId="6B74A6AF" w:rsidR="0015038D" w:rsidRPr="001804C1" w:rsidRDefault="0015038D" w:rsidP="0015038D">
            <w:pPr>
              <w:spacing w:line="480" w:lineRule="auto"/>
              <w:ind w:firstLineChars="50" w:firstLine="12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1804C1">
              <w:rPr>
                <w:rFonts w:ascii="Times New Roman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sz w:val="24"/>
                <w:szCs w:val="24"/>
              </w:rPr>
              <w:t>07</w:t>
            </w:r>
            <w:r w:rsidRPr="001804C1">
              <w:rPr>
                <w:rFonts w:ascii="Times New Roman" w:hAnsi="Times New Roman"/>
                <w:sz w:val="24"/>
                <w:szCs w:val="24"/>
              </w:rPr>
              <w:t>*</w:t>
            </w:r>
          </w:p>
        </w:tc>
        <w:tc>
          <w:tcPr>
            <w:tcW w:w="1002" w:type="dxa"/>
            <w:tcBorders>
              <w:top w:val="single" w:sz="4" w:space="0" w:color="auto"/>
            </w:tcBorders>
            <w:vAlign w:val="center"/>
          </w:tcPr>
          <w:p w14:paraId="0997D7FB" w14:textId="1E427EB6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1804C1">
              <w:rPr>
                <w:rFonts w:ascii="Times New Roman" w:hAnsi="Times New Roman" w:hint="eastAsia"/>
                <w:sz w:val="24"/>
                <w:szCs w:val="24"/>
              </w:rPr>
              <w:t>—</w:t>
            </w:r>
            <w:r w:rsidRPr="001804C1">
              <w:rPr>
                <w:rFonts w:ascii="Times New Roman" w:hAnsi="Times New Roman"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sz w:val="24"/>
                <w:szCs w:val="24"/>
              </w:rPr>
              <w:t>1</w:t>
            </w:r>
            <w:r w:rsidR="00C56F50">
              <w:rPr>
                <w:rFonts w:ascii="Times New Roman" w:hAnsi="Times New Roman"/>
                <w:sz w:val="24"/>
                <w:szCs w:val="24"/>
              </w:rPr>
              <w:t>3</w:t>
            </w:r>
            <w:r w:rsidRPr="001804C1">
              <w:rPr>
                <w:rFonts w:ascii="Times New Roman" w:hAnsi="Times New Roman"/>
                <w:sz w:val="24"/>
                <w:szCs w:val="24"/>
              </w:rPr>
              <w:t>***</w:t>
            </w:r>
          </w:p>
        </w:tc>
        <w:tc>
          <w:tcPr>
            <w:tcW w:w="1002" w:type="dxa"/>
            <w:tcBorders>
              <w:top w:val="single" w:sz="4" w:space="0" w:color="auto"/>
            </w:tcBorders>
            <w:vAlign w:val="center"/>
          </w:tcPr>
          <w:p w14:paraId="2E4A4BE6" w14:textId="68985F65" w:rsidR="0015038D" w:rsidRPr="001804C1" w:rsidRDefault="0015038D" w:rsidP="0015038D">
            <w:pPr>
              <w:spacing w:line="480" w:lineRule="auto"/>
              <w:ind w:firstLineChars="50" w:firstLine="12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1804C1">
              <w:rPr>
                <w:rFonts w:ascii="Times New Roman" w:hAnsi="Times New Roman"/>
                <w:sz w:val="24"/>
                <w:szCs w:val="24"/>
              </w:rPr>
              <w:t>.0</w:t>
            </w: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003" w:type="dxa"/>
            <w:tcBorders>
              <w:top w:val="single" w:sz="4" w:space="0" w:color="auto"/>
            </w:tcBorders>
            <w:vAlign w:val="center"/>
          </w:tcPr>
          <w:p w14:paraId="6D3050C4" w14:textId="57113F80" w:rsidR="0015038D" w:rsidRPr="003957D6" w:rsidRDefault="0015038D" w:rsidP="0015038D">
            <w:pPr>
              <w:spacing w:line="480" w:lineRule="auto"/>
              <w:jc w:val="left"/>
              <w:rPr>
                <w:rFonts w:ascii="Times New Roman" w:hAnsi="Times New Roman"/>
              </w:rPr>
            </w:pPr>
            <w:r w:rsidRPr="001804C1">
              <w:rPr>
                <w:rFonts w:ascii="Times New Roman" w:hAnsi="Times New Roman" w:hint="eastAsia"/>
                <w:sz w:val="24"/>
                <w:szCs w:val="24"/>
              </w:rPr>
              <w:t>—</w:t>
            </w:r>
            <w:r w:rsidRPr="001804C1">
              <w:rPr>
                <w:rFonts w:ascii="Times New Roman" w:hAnsi="Times New Roman"/>
                <w:sz w:val="24"/>
                <w:szCs w:val="24"/>
              </w:rPr>
              <w:t>.0</w:t>
            </w:r>
            <w:r>
              <w:rPr>
                <w:rFonts w:ascii="Times New Roman" w:hAnsi="Times New Roman" w:hint="eastAsia"/>
                <w:sz w:val="24"/>
                <w:szCs w:val="24"/>
              </w:rPr>
              <w:t>6</w:t>
            </w:r>
          </w:p>
        </w:tc>
        <w:tc>
          <w:tcPr>
            <w:tcW w:w="1003" w:type="dxa"/>
            <w:tcBorders>
              <w:top w:val="single" w:sz="4" w:space="0" w:color="auto"/>
            </w:tcBorders>
            <w:vAlign w:val="center"/>
          </w:tcPr>
          <w:p w14:paraId="679D371C" w14:textId="1E9566BF" w:rsidR="0015038D" w:rsidRPr="003957D6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3957D6">
              <w:rPr>
                <w:rFonts w:ascii="Times New Roman" w:hAnsi="Times New Roman" w:hint="eastAsia"/>
                <w:sz w:val="24"/>
                <w:szCs w:val="24"/>
              </w:rPr>
              <w:t>—</w:t>
            </w:r>
            <w:r w:rsidRPr="003957D6">
              <w:rPr>
                <w:rFonts w:ascii="Times New Roman" w:hAnsi="Times New Roman"/>
                <w:sz w:val="24"/>
                <w:szCs w:val="24"/>
              </w:rPr>
              <w:t>.2</w:t>
            </w:r>
            <w:r>
              <w:rPr>
                <w:rFonts w:ascii="Times New Roman" w:hAnsi="Times New Roman"/>
                <w:sz w:val="24"/>
                <w:szCs w:val="24"/>
              </w:rPr>
              <w:t>5</w:t>
            </w:r>
            <w:r w:rsidRPr="003957D6">
              <w:rPr>
                <w:rFonts w:ascii="Times New Roman" w:hAnsi="Times New Roman"/>
                <w:sz w:val="24"/>
                <w:szCs w:val="24"/>
              </w:rPr>
              <w:t>***</w:t>
            </w:r>
          </w:p>
        </w:tc>
        <w:tc>
          <w:tcPr>
            <w:tcW w:w="1002" w:type="dxa"/>
            <w:tcBorders>
              <w:top w:val="single" w:sz="4" w:space="0" w:color="auto"/>
            </w:tcBorders>
            <w:vAlign w:val="center"/>
          </w:tcPr>
          <w:p w14:paraId="3C5BFBAB" w14:textId="116D8DAC" w:rsidR="0015038D" w:rsidRPr="003957D6" w:rsidRDefault="0015038D" w:rsidP="0015038D">
            <w:pPr>
              <w:spacing w:line="480" w:lineRule="auto"/>
              <w:ind w:firstLineChars="50" w:firstLine="12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3957D6">
              <w:rPr>
                <w:rFonts w:ascii="Times New Roman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sz w:val="24"/>
                <w:szCs w:val="24"/>
              </w:rPr>
              <w:t>09</w:t>
            </w:r>
            <w:r w:rsidRPr="003957D6">
              <w:rPr>
                <w:rFonts w:ascii="Times New Roman" w:hAnsi="Times New Roman"/>
                <w:sz w:val="24"/>
                <w:szCs w:val="24"/>
              </w:rPr>
              <w:t>**</w:t>
            </w:r>
          </w:p>
        </w:tc>
        <w:tc>
          <w:tcPr>
            <w:tcW w:w="1002" w:type="dxa"/>
            <w:tcBorders>
              <w:top w:val="single" w:sz="4" w:space="0" w:color="auto"/>
            </w:tcBorders>
            <w:vAlign w:val="center"/>
          </w:tcPr>
          <w:p w14:paraId="2A369461" w14:textId="718ED56A" w:rsidR="0015038D" w:rsidRPr="003957D6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3957D6">
              <w:rPr>
                <w:rFonts w:ascii="Times New Roman" w:hAnsi="Times New Roman" w:hint="eastAsia"/>
                <w:sz w:val="24"/>
                <w:szCs w:val="24"/>
              </w:rPr>
              <w:t xml:space="preserve"> </w:t>
            </w:r>
            <w:r w:rsidRPr="003957D6">
              <w:rPr>
                <w:rFonts w:ascii="Times New Roman" w:hAnsi="Times New Roman"/>
                <w:sz w:val="24"/>
                <w:szCs w:val="24"/>
              </w:rPr>
              <w:t>.0</w:t>
            </w: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003" w:type="dxa"/>
            <w:tcBorders>
              <w:top w:val="single" w:sz="4" w:space="0" w:color="auto"/>
            </w:tcBorders>
            <w:vAlign w:val="center"/>
          </w:tcPr>
          <w:p w14:paraId="294B020B" w14:textId="308BB6CC" w:rsidR="0015038D" w:rsidRPr="003957D6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3957D6">
              <w:rPr>
                <w:rFonts w:ascii="Times New Roman" w:hAnsi="Times New Roman" w:hint="eastAsia"/>
                <w:sz w:val="24"/>
                <w:szCs w:val="24"/>
              </w:rPr>
              <w:t>—</w:t>
            </w:r>
            <w:r w:rsidRPr="003957D6">
              <w:rPr>
                <w:rFonts w:ascii="Times New Roman" w:hAnsi="Times New Roman"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sz w:val="24"/>
                <w:szCs w:val="24"/>
              </w:rPr>
              <w:t>11*</w:t>
            </w:r>
            <w:r w:rsidRPr="003957D6">
              <w:rPr>
                <w:rFonts w:ascii="Times New Roman" w:hAnsi="Times New Roman"/>
                <w:sz w:val="24"/>
                <w:szCs w:val="24"/>
              </w:rPr>
              <w:t>**</w:t>
            </w:r>
          </w:p>
        </w:tc>
        <w:tc>
          <w:tcPr>
            <w:tcW w:w="1002" w:type="dxa"/>
            <w:tcBorders>
              <w:top w:val="single" w:sz="4" w:space="0" w:color="auto"/>
            </w:tcBorders>
            <w:vAlign w:val="center"/>
          </w:tcPr>
          <w:p w14:paraId="5A27EF62" w14:textId="7876061E" w:rsidR="0015038D" w:rsidRPr="003957D6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3957D6">
              <w:rPr>
                <w:rFonts w:ascii="Times New Roman" w:hAnsi="Times New Roman" w:hint="eastAsia"/>
                <w:sz w:val="24"/>
                <w:szCs w:val="24"/>
              </w:rPr>
              <w:t>—</w:t>
            </w:r>
            <w:r w:rsidRPr="003957D6">
              <w:rPr>
                <w:rFonts w:ascii="Times New Roman" w:hAnsi="Times New Roman" w:hint="eastAsia"/>
                <w:sz w:val="24"/>
                <w:szCs w:val="24"/>
              </w:rPr>
              <w:t>.</w:t>
            </w:r>
            <w:r w:rsidRPr="003957D6">
              <w:rPr>
                <w:rFonts w:ascii="Times New Roman" w:hAnsi="Times New Roman"/>
                <w:sz w:val="24"/>
                <w:szCs w:val="24"/>
              </w:rPr>
              <w:t>2</w:t>
            </w:r>
            <w:r>
              <w:rPr>
                <w:rFonts w:ascii="Times New Roman" w:hAnsi="Times New Roman"/>
                <w:sz w:val="24"/>
                <w:szCs w:val="24"/>
              </w:rPr>
              <w:t>7</w:t>
            </w:r>
            <w:r w:rsidRPr="003957D6">
              <w:rPr>
                <w:rFonts w:ascii="Times New Roman" w:hAnsi="Times New Roman"/>
                <w:sz w:val="24"/>
                <w:szCs w:val="24"/>
              </w:rPr>
              <w:t>***</w:t>
            </w:r>
          </w:p>
        </w:tc>
        <w:tc>
          <w:tcPr>
            <w:tcW w:w="1002" w:type="dxa"/>
            <w:tcBorders>
              <w:top w:val="single" w:sz="4" w:space="0" w:color="auto"/>
            </w:tcBorders>
            <w:vAlign w:val="center"/>
          </w:tcPr>
          <w:p w14:paraId="03843788" w14:textId="1983BFFB" w:rsidR="0015038D" w:rsidRPr="003957D6" w:rsidRDefault="0015038D" w:rsidP="0015038D">
            <w:pPr>
              <w:spacing w:line="480" w:lineRule="auto"/>
              <w:ind w:firstLineChars="50" w:firstLine="12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3957D6">
              <w:rPr>
                <w:rFonts w:ascii="Times New Roman" w:hAnsi="Times New Roman"/>
                <w:sz w:val="24"/>
                <w:szCs w:val="24"/>
              </w:rPr>
              <w:t>.0</w:t>
            </w:r>
            <w:r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1003" w:type="dxa"/>
            <w:tcBorders>
              <w:top w:val="single" w:sz="4" w:space="0" w:color="auto"/>
            </w:tcBorders>
            <w:vAlign w:val="center"/>
          </w:tcPr>
          <w:p w14:paraId="2D046520" w14:textId="41F4E9BD" w:rsidR="0015038D" w:rsidRPr="003957D6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3957D6">
              <w:rPr>
                <w:rFonts w:ascii="Times New Roman" w:hAnsi="Times New Roman" w:hint="eastAsia"/>
                <w:sz w:val="24"/>
                <w:szCs w:val="24"/>
              </w:rPr>
              <w:t>—</w:t>
            </w:r>
            <w:r w:rsidRPr="003957D6">
              <w:rPr>
                <w:rFonts w:ascii="Times New Roman" w:hAnsi="Times New Roman" w:hint="eastAsia"/>
                <w:sz w:val="24"/>
                <w:szCs w:val="24"/>
              </w:rPr>
              <w:t>.</w:t>
            </w:r>
            <w:r w:rsidRPr="003957D6">
              <w:rPr>
                <w:rFonts w:ascii="Times New Roman" w:hAnsi="Times New Roman"/>
                <w:sz w:val="24"/>
                <w:szCs w:val="24"/>
              </w:rPr>
              <w:t>0</w:t>
            </w: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  <w:tr w:rsidR="0015038D" w:rsidRPr="008E7384" w14:paraId="6A965337" w14:textId="1CA84AA1" w:rsidTr="002B1E04">
        <w:trPr>
          <w:jc w:val="center"/>
        </w:trPr>
        <w:tc>
          <w:tcPr>
            <w:tcW w:w="4297" w:type="dxa"/>
            <w:vAlign w:val="center"/>
          </w:tcPr>
          <w:p w14:paraId="01034FC4" w14:textId="4EE3DFF4" w:rsidR="0015038D" w:rsidRPr="001804C1" w:rsidRDefault="0015038D" w:rsidP="0015038D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1804C1">
              <w:rPr>
                <w:rFonts w:ascii="Times New Roman" w:hAnsi="Times New Roman"/>
                <w:sz w:val="24"/>
                <w:szCs w:val="24"/>
              </w:rPr>
              <w:t xml:space="preserve">2. </w:t>
            </w:r>
            <w:r w:rsidRPr="001804C1">
              <w:rPr>
                <w:rFonts w:ascii="Times New Roman" w:hAnsi="Times New Roman" w:hint="eastAsia"/>
                <w:sz w:val="24"/>
                <w:szCs w:val="24"/>
              </w:rPr>
              <w:t>G</w:t>
            </w:r>
            <w:r w:rsidRPr="001804C1">
              <w:rPr>
                <w:rFonts w:ascii="Times New Roman" w:hAnsi="Times New Roman"/>
                <w:sz w:val="24"/>
                <w:szCs w:val="24"/>
              </w:rPr>
              <w:t>ender (ref: male)</w:t>
            </w:r>
          </w:p>
        </w:tc>
        <w:tc>
          <w:tcPr>
            <w:tcW w:w="1002" w:type="dxa"/>
            <w:vAlign w:val="center"/>
          </w:tcPr>
          <w:p w14:paraId="7717CA65" w14:textId="5424611B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02" w:type="dxa"/>
            <w:vAlign w:val="center"/>
          </w:tcPr>
          <w:p w14:paraId="66BC8DBC" w14:textId="063D698E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1804C1">
              <w:rPr>
                <w:rFonts w:ascii="Times New Roman" w:hAnsi="Times New Roman" w:hint="eastAsia"/>
                <w:sz w:val="24"/>
                <w:szCs w:val="24"/>
              </w:rPr>
              <w:t>—</w:t>
            </w:r>
            <w:r w:rsidRPr="001804C1">
              <w:rPr>
                <w:rFonts w:ascii="Times New Roman" w:hAnsi="Times New Roman"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sz w:val="24"/>
                <w:szCs w:val="24"/>
              </w:rPr>
              <w:t>14***</w:t>
            </w:r>
          </w:p>
        </w:tc>
        <w:tc>
          <w:tcPr>
            <w:tcW w:w="1002" w:type="dxa"/>
            <w:vAlign w:val="center"/>
          </w:tcPr>
          <w:p w14:paraId="24884C96" w14:textId="4880B72E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1804C1">
              <w:rPr>
                <w:rFonts w:ascii="Times New Roman" w:hAnsi="Times New Roman" w:hint="eastAsia"/>
                <w:sz w:val="24"/>
                <w:szCs w:val="24"/>
              </w:rPr>
              <w:t>—</w:t>
            </w:r>
            <w:r w:rsidRPr="001804C1">
              <w:rPr>
                <w:rFonts w:ascii="Times New Roman" w:hAnsi="Times New Roman"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sz w:val="24"/>
                <w:szCs w:val="24"/>
              </w:rPr>
              <w:t>06</w:t>
            </w:r>
          </w:p>
        </w:tc>
        <w:tc>
          <w:tcPr>
            <w:tcW w:w="1003" w:type="dxa"/>
            <w:vAlign w:val="center"/>
          </w:tcPr>
          <w:p w14:paraId="5566AAE5" w14:textId="6C7352D1" w:rsidR="0015038D" w:rsidRPr="003957D6" w:rsidRDefault="0015038D" w:rsidP="0015038D">
            <w:pPr>
              <w:spacing w:line="480" w:lineRule="auto"/>
              <w:jc w:val="left"/>
              <w:rPr>
                <w:rFonts w:ascii="Times New Roman" w:hAnsi="Times New Roman"/>
              </w:rPr>
            </w:pPr>
            <w:r w:rsidRPr="003957D6">
              <w:rPr>
                <w:rFonts w:ascii="Times New Roman" w:hAnsi="Times New Roman" w:hint="eastAsia"/>
                <w:sz w:val="24"/>
                <w:szCs w:val="24"/>
              </w:rPr>
              <w:t>—</w:t>
            </w:r>
            <w:r w:rsidRPr="003957D6">
              <w:rPr>
                <w:rFonts w:ascii="Times New Roman" w:hAnsi="Times New Roman"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sz w:val="24"/>
                <w:szCs w:val="24"/>
              </w:rPr>
              <w:t>22***</w:t>
            </w:r>
          </w:p>
        </w:tc>
        <w:tc>
          <w:tcPr>
            <w:tcW w:w="1003" w:type="dxa"/>
            <w:vAlign w:val="center"/>
          </w:tcPr>
          <w:p w14:paraId="7216B5F3" w14:textId="443B8BFC" w:rsidR="0015038D" w:rsidRPr="003957D6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3957D6">
              <w:rPr>
                <w:rFonts w:ascii="Times New Roman" w:hAnsi="Times New Roman" w:hint="eastAsia"/>
                <w:sz w:val="24"/>
                <w:szCs w:val="24"/>
              </w:rPr>
              <w:t>—</w:t>
            </w:r>
            <w:r w:rsidRPr="003957D6">
              <w:rPr>
                <w:rFonts w:ascii="Times New Roman" w:hAnsi="Times New Roman"/>
                <w:sz w:val="24"/>
                <w:szCs w:val="24"/>
              </w:rPr>
              <w:t>.4</w:t>
            </w:r>
            <w:r w:rsidR="00C56F50">
              <w:rPr>
                <w:rFonts w:ascii="Times New Roman" w:hAnsi="Times New Roman"/>
                <w:sz w:val="24"/>
                <w:szCs w:val="24"/>
              </w:rPr>
              <w:t>5</w:t>
            </w:r>
            <w:r w:rsidRPr="003957D6">
              <w:rPr>
                <w:rFonts w:ascii="Times New Roman" w:hAnsi="Times New Roman"/>
                <w:sz w:val="24"/>
                <w:szCs w:val="24"/>
              </w:rPr>
              <w:t>***</w:t>
            </w:r>
          </w:p>
        </w:tc>
        <w:tc>
          <w:tcPr>
            <w:tcW w:w="1002" w:type="dxa"/>
            <w:vAlign w:val="center"/>
          </w:tcPr>
          <w:p w14:paraId="3ED9C05A" w14:textId="021481B7" w:rsidR="0015038D" w:rsidRPr="003957D6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3957D6">
              <w:rPr>
                <w:rFonts w:ascii="Times New Roman" w:hAnsi="Times New Roman" w:hint="eastAsia"/>
                <w:sz w:val="24"/>
                <w:szCs w:val="24"/>
              </w:rPr>
              <w:t>—</w:t>
            </w:r>
            <w:r w:rsidRPr="003957D6">
              <w:rPr>
                <w:rFonts w:ascii="Times New Roman" w:hAnsi="Times New Roman"/>
                <w:sz w:val="24"/>
                <w:szCs w:val="24"/>
              </w:rPr>
              <w:t>.0</w:t>
            </w: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002" w:type="dxa"/>
            <w:vAlign w:val="center"/>
          </w:tcPr>
          <w:p w14:paraId="5F12901C" w14:textId="6F2E51C6" w:rsidR="0015038D" w:rsidRPr="003957D6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3957D6">
              <w:rPr>
                <w:rFonts w:ascii="Times New Roman" w:hAnsi="Times New Roman" w:hint="eastAsia"/>
                <w:sz w:val="24"/>
                <w:szCs w:val="24"/>
              </w:rPr>
              <w:t>—</w:t>
            </w:r>
            <w:r w:rsidRPr="003957D6">
              <w:rPr>
                <w:rFonts w:ascii="Times New Roman" w:hAnsi="Times New Roman"/>
                <w:sz w:val="24"/>
                <w:szCs w:val="24"/>
              </w:rPr>
              <w:t>.0</w:t>
            </w:r>
            <w:r>
              <w:rPr>
                <w:rFonts w:ascii="Times New Roman" w:hAnsi="Times New Roman"/>
                <w:sz w:val="24"/>
                <w:szCs w:val="24"/>
              </w:rPr>
              <w:t>7</w:t>
            </w:r>
            <w:r w:rsidRPr="003957D6">
              <w:rPr>
                <w:rFonts w:ascii="Times New Roman" w:hAnsi="Times New Roman"/>
                <w:sz w:val="24"/>
                <w:szCs w:val="24"/>
              </w:rPr>
              <w:t>*</w:t>
            </w:r>
          </w:p>
        </w:tc>
        <w:tc>
          <w:tcPr>
            <w:tcW w:w="1003" w:type="dxa"/>
            <w:vAlign w:val="center"/>
          </w:tcPr>
          <w:p w14:paraId="5CB5C5EF" w14:textId="3BE42261" w:rsidR="0015038D" w:rsidRPr="003957D6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3957D6">
              <w:rPr>
                <w:rFonts w:ascii="Times New Roman" w:hAnsi="Times New Roman" w:hint="eastAsia"/>
                <w:sz w:val="24"/>
                <w:szCs w:val="24"/>
              </w:rPr>
              <w:t>—</w:t>
            </w:r>
            <w:r w:rsidRPr="003957D6">
              <w:rPr>
                <w:rFonts w:ascii="Times New Roman" w:hAnsi="Times New Roman"/>
                <w:sz w:val="24"/>
                <w:szCs w:val="24"/>
              </w:rPr>
              <w:t>.0</w:t>
            </w:r>
            <w:r w:rsidR="00C56F50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002" w:type="dxa"/>
            <w:vAlign w:val="center"/>
          </w:tcPr>
          <w:p w14:paraId="2480BBD7" w14:textId="4CC26CAA" w:rsidR="0015038D" w:rsidRPr="003957D6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3957D6">
              <w:rPr>
                <w:rFonts w:ascii="Times New Roman" w:hAnsi="Times New Roman" w:hint="eastAsia"/>
                <w:sz w:val="24"/>
                <w:szCs w:val="24"/>
              </w:rPr>
              <w:t>—</w:t>
            </w:r>
            <w:r w:rsidRPr="003957D6">
              <w:rPr>
                <w:rFonts w:ascii="Times New Roman" w:hAnsi="Times New Roman"/>
                <w:sz w:val="24"/>
                <w:szCs w:val="24"/>
              </w:rPr>
              <w:t>.18***</w:t>
            </w:r>
          </w:p>
        </w:tc>
        <w:tc>
          <w:tcPr>
            <w:tcW w:w="1002" w:type="dxa"/>
            <w:vAlign w:val="center"/>
          </w:tcPr>
          <w:p w14:paraId="4A38A462" w14:textId="530E614B" w:rsidR="0015038D" w:rsidRPr="003957D6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3957D6">
              <w:rPr>
                <w:rFonts w:ascii="Times New Roman" w:hAnsi="Times New Roman" w:hint="eastAsia"/>
                <w:sz w:val="24"/>
                <w:szCs w:val="24"/>
              </w:rPr>
              <w:t>—</w:t>
            </w:r>
            <w:r w:rsidRPr="003957D6">
              <w:rPr>
                <w:rFonts w:ascii="Times New Roman" w:hAnsi="Times New Roman"/>
                <w:sz w:val="24"/>
                <w:szCs w:val="24"/>
              </w:rPr>
              <w:t>.1</w:t>
            </w:r>
            <w:r w:rsidR="00110DC1">
              <w:rPr>
                <w:rFonts w:ascii="Times New Roman" w:hAnsi="Times New Roman"/>
                <w:sz w:val="24"/>
                <w:szCs w:val="24"/>
              </w:rPr>
              <w:t>1*</w:t>
            </w:r>
            <w:r w:rsidRPr="003957D6">
              <w:rPr>
                <w:rFonts w:ascii="Times New Roman" w:hAnsi="Times New Roman"/>
                <w:sz w:val="24"/>
                <w:szCs w:val="24"/>
              </w:rPr>
              <w:t>**</w:t>
            </w:r>
          </w:p>
        </w:tc>
        <w:tc>
          <w:tcPr>
            <w:tcW w:w="1003" w:type="dxa"/>
            <w:vAlign w:val="center"/>
          </w:tcPr>
          <w:p w14:paraId="7F43B955" w14:textId="0F6BC4DA" w:rsidR="0015038D" w:rsidRPr="003957D6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3957D6">
              <w:rPr>
                <w:rFonts w:ascii="Times New Roman" w:hAnsi="Times New Roman" w:hint="eastAsia"/>
                <w:sz w:val="24"/>
                <w:szCs w:val="24"/>
              </w:rPr>
              <w:t>—</w:t>
            </w:r>
            <w:r w:rsidRPr="003957D6">
              <w:rPr>
                <w:rFonts w:ascii="Times New Roman" w:hAnsi="Times New Roman"/>
                <w:sz w:val="24"/>
                <w:szCs w:val="24"/>
              </w:rPr>
              <w:t>.01</w:t>
            </w:r>
          </w:p>
        </w:tc>
      </w:tr>
      <w:tr w:rsidR="0015038D" w:rsidRPr="008E7384" w14:paraId="46A6662A" w14:textId="6429F095" w:rsidTr="002B1E04">
        <w:trPr>
          <w:jc w:val="center"/>
        </w:trPr>
        <w:tc>
          <w:tcPr>
            <w:tcW w:w="4297" w:type="dxa"/>
            <w:vAlign w:val="center"/>
          </w:tcPr>
          <w:p w14:paraId="240350BB" w14:textId="0274D288" w:rsidR="0015038D" w:rsidRPr="001804C1" w:rsidRDefault="0015038D" w:rsidP="0015038D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3. </w:t>
            </w:r>
            <w:r w:rsidRPr="001804C1">
              <w:rPr>
                <w:rFonts w:ascii="Times New Roman" w:hAnsi="Times New Roman"/>
                <w:sz w:val="24"/>
                <w:szCs w:val="24"/>
              </w:rPr>
              <w:t xml:space="preserve">Education </w:t>
            </w:r>
            <w:r>
              <w:rPr>
                <w:rFonts w:ascii="Times New Roman" w:hAnsi="Times New Roman"/>
                <w:sz w:val="24"/>
                <w:szCs w:val="24"/>
              </w:rPr>
              <w:t>(years)</w:t>
            </w:r>
          </w:p>
        </w:tc>
        <w:tc>
          <w:tcPr>
            <w:tcW w:w="1002" w:type="dxa"/>
            <w:vAlign w:val="center"/>
          </w:tcPr>
          <w:p w14:paraId="2E3CD10E" w14:textId="5204726C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02" w:type="dxa"/>
            <w:vAlign w:val="center"/>
          </w:tcPr>
          <w:p w14:paraId="6E2CC59F" w14:textId="77777777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02" w:type="dxa"/>
            <w:vAlign w:val="center"/>
          </w:tcPr>
          <w:p w14:paraId="35116662" w14:textId="072D7A10" w:rsidR="0015038D" w:rsidRPr="001804C1" w:rsidRDefault="0015038D" w:rsidP="00180338">
            <w:pPr>
              <w:spacing w:line="480" w:lineRule="auto"/>
              <w:ind w:firstLineChars="50" w:firstLine="120"/>
              <w:jc w:val="lef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.</w:t>
            </w:r>
            <w:r w:rsidR="00180338">
              <w:rPr>
                <w:rFonts w:ascii="Times New Roman" w:hAnsi="Times New Roman"/>
                <w:sz w:val="24"/>
                <w:szCs w:val="24"/>
              </w:rPr>
              <w:t>14***</w:t>
            </w:r>
          </w:p>
        </w:tc>
        <w:tc>
          <w:tcPr>
            <w:tcW w:w="1003" w:type="dxa"/>
            <w:vAlign w:val="center"/>
          </w:tcPr>
          <w:p w14:paraId="2CAFC68F" w14:textId="69354050" w:rsidR="0015038D" w:rsidRPr="003957D6" w:rsidRDefault="00180338" w:rsidP="0015038D">
            <w:pPr>
              <w:spacing w:line="480" w:lineRule="auto"/>
              <w:jc w:val="left"/>
              <w:rPr>
                <w:rFonts w:ascii="Times New Roman" w:hAnsi="Times New Roman"/>
              </w:rPr>
            </w:pPr>
            <w:r w:rsidRPr="003957D6">
              <w:rPr>
                <w:rFonts w:ascii="Times New Roman" w:hAnsi="Times New Roman" w:hint="eastAsia"/>
                <w:sz w:val="24"/>
                <w:szCs w:val="24"/>
              </w:rPr>
              <w:t>—</w:t>
            </w:r>
            <w:r w:rsidR="0015038D" w:rsidRPr="003957D6">
              <w:rPr>
                <w:rFonts w:ascii="Times New Roman" w:hAnsi="Times New Roman"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sz w:val="24"/>
                <w:szCs w:val="24"/>
              </w:rPr>
              <w:t>01</w:t>
            </w:r>
          </w:p>
        </w:tc>
        <w:tc>
          <w:tcPr>
            <w:tcW w:w="1003" w:type="dxa"/>
            <w:vAlign w:val="center"/>
          </w:tcPr>
          <w:p w14:paraId="3418C14C" w14:textId="6275994B" w:rsidR="0015038D" w:rsidRPr="003957D6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3957D6">
              <w:rPr>
                <w:rFonts w:ascii="Times New Roman" w:hAnsi="Times New Roman" w:hint="eastAsia"/>
                <w:sz w:val="24"/>
                <w:szCs w:val="24"/>
              </w:rPr>
              <w:t xml:space="preserve"> </w:t>
            </w:r>
            <w:r w:rsidRPr="003957D6">
              <w:rPr>
                <w:rFonts w:ascii="Times New Roman" w:hAnsi="Times New Roman"/>
                <w:sz w:val="24"/>
                <w:szCs w:val="24"/>
              </w:rPr>
              <w:t>.</w:t>
            </w:r>
            <w:r w:rsidR="00180338">
              <w:rPr>
                <w:rFonts w:ascii="Times New Roman" w:hAnsi="Times New Roman"/>
                <w:sz w:val="24"/>
                <w:szCs w:val="24"/>
              </w:rPr>
              <w:t>10*</w:t>
            </w:r>
            <w:r w:rsidRPr="003957D6">
              <w:rPr>
                <w:rFonts w:ascii="Times New Roman" w:hAnsi="Times New Roman"/>
                <w:sz w:val="24"/>
                <w:szCs w:val="24"/>
              </w:rPr>
              <w:t>*</w:t>
            </w:r>
          </w:p>
        </w:tc>
        <w:tc>
          <w:tcPr>
            <w:tcW w:w="1002" w:type="dxa"/>
            <w:vAlign w:val="center"/>
          </w:tcPr>
          <w:p w14:paraId="369629CE" w14:textId="4F5644B6" w:rsidR="0015038D" w:rsidRPr="003957D6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3957D6">
              <w:rPr>
                <w:rFonts w:ascii="Times New Roman" w:hAnsi="Times New Roman" w:hint="eastAsia"/>
                <w:sz w:val="24"/>
                <w:szCs w:val="24"/>
              </w:rPr>
              <w:t>—</w:t>
            </w:r>
            <w:r w:rsidRPr="003957D6">
              <w:rPr>
                <w:rFonts w:ascii="Times New Roman" w:hAnsi="Times New Roman"/>
                <w:sz w:val="24"/>
                <w:szCs w:val="24"/>
              </w:rPr>
              <w:t>.1</w:t>
            </w:r>
            <w:r w:rsidR="00180338">
              <w:rPr>
                <w:rFonts w:ascii="Times New Roman" w:hAnsi="Times New Roman"/>
                <w:sz w:val="24"/>
                <w:szCs w:val="24"/>
              </w:rPr>
              <w:t>6</w:t>
            </w:r>
            <w:r w:rsidRPr="003957D6">
              <w:rPr>
                <w:rFonts w:ascii="Times New Roman" w:hAnsi="Times New Roman"/>
                <w:sz w:val="24"/>
                <w:szCs w:val="24"/>
              </w:rPr>
              <w:t>***</w:t>
            </w:r>
          </w:p>
        </w:tc>
        <w:tc>
          <w:tcPr>
            <w:tcW w:w="1002" w:type="dxa"/>
            <w:vAlign w:val="center"/>
          </w:tcPr>
          <w:p w14:paraId="4633BF5C" w14:textId="27AC88E1" w:rsidR="0015038D" w:rsidRPr="003957D6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3957D6">
              <w:rPr>
                <w:rFonts w:ascii="Times New Roman" w:hAnsi="Times New Roman" w:hint="eastAsia"/>
                <w:sz w:val="24"/>
                <w:szCs w:val="24"/>
              </w:rPr>
              <w:t xml:space="preserve"> </w:t>
            </w:r>
            <w:r w:rsidRPr="003957D6">
              <w:rPr>
                <w:rFonts w:ascii="Times New Roman" w:hAnsi="Times New Roman"/>
                <w:sz w:val="24"/>
                <w:szCs w:val="24"/>
              </w:rPr>
              <w:t>.0</w:t>
            </w:r>
            <w:r w:rsidR="00180338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003" w:type="dxa"/>
            <w:vAlign w:val="center"/>
          </w:tcPr>
          <w:p w14:paraId="31D34568" w14:textId="57466A6B" w:rsidR="0015038D" w:rsidRPr="003957D6" w:rsidRDefault="0015038D" w:rsidP="0015038D">
            <w:pPr>
              <w:spacing w:line="480" w:lineRule="auto"/>
              <w:ind w:firstLineChars="50" w:firstLine="12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3957D6">
              <w:rPr>
                <w:rFonts w:ascii="Times New Roman" w:hAnsi="Times New Roman"/>
                <w:sz w:val="24"/>
                <w:szCs w:val="24"/>
              </w:rPr>
              <w:t>.0</w:t>
            </w:r>
            <w:r w:rsidR="00C56F50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002" w:type="dxa"/>
            <w:vAlign w:val="center"/>
          </w:tcPr>
          <w:p w14:paraId="5FABBE74" w14:textId="1546F870" w:rsidR="0015038D" w:rsidRPr="003957D6" w:rsidRDefault="0015038D" w:rsidP="0015038D">
            <w:pPr>
              <w:spacing w:line="480" w:lineRule="auto"/>
              <w:ind w:firstLineChars="50" w:firstLine="12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3957D6">
              <w:rPr>
                <w:rFonts w:ascii="Times New Roman" w:hAnsi="Times New Roman"/>
                <w:sz w:val="24"/>
                <w:szCs w:val="24"/>
              </w:rPr>
              <w:t>.23***</w:t>
            </w:r>
          </w:p>
        </w:tc>
        <w:tc>
          <w:tcPr>
            <w:tcW w:w="1002" w:type="dxa"/>
            <w:vAlign w:val="center"/>
          </w:tcPr>
          <w:p w14:paraId="7C88D1AA" w14:textId="3B29EA42" w:rsidR="0015038D" w:rsidRPr="003957D6" w:rsidRDefault="00180338" w:rsidP="00180338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3957D6">
              <w:rPr>
                <w:rFonts w:ascii="Times New Roman" w:hAnsi="Times New Roman" w:hint="eastAsia"/>
                <w:sz w:val="24"/>
                <w:szCs w:val="24"/>
              </w:rPr>
              <w:t>—</w:t>
            </w:r>
            <w:r w:rsidR="0015038D" w:rsidRPr="003957D6">
              <w:rPr>
                <w:rFonts w:ascii="Times New Roman" w:hAnsi="Times New Roman"/>
                <w:sz w:val="24"/>
                <w:szCs w:val="24"/>
              </w:rPr>
              <w:t>.0</w:t>
            </w:r>
            <w:r w:rsidR="00110DC1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003" w:type="dxa"/>
            <w:vAlign w:val="center"/>
          </w:tcPr>
          <w:p w14:paraId="37FF63F7" w14:textId="7696D06E" w:rsidR="0015038D" w:rsidRPr="003957D6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3957D6">
              <w:rPr>
                <w:rFonts w:ascii="Times New Roman" w:hAnsi="Times New Roman" w:hint="eastAsia"/>
                <w:sz w:val="24"/>
                <w:szCs w:val="24"/>
              </w:rPr>
              <w:t xml:space="preserve"> </w:t>
            </w:r>
            <w:r w:rsidRPr="003957D6">
              <w:rPr>
                <w:rFonts w:ascii="Times New Roman" w:hAnsi="Times New Roman"/>
                <w:sz w:val="24"/>
                <w:szCs w:val="24"/>
              </w:rPr>
              <w:t>.0</w:t>
            </w:r>
            <w:r w:rsidR="00180338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</w:tr>
      <w:tr w:rsidR="0015038D" w:rsidRPr="008E7384" w14:paraId="180ABD30" w14:textId="77777777" w:rsidTr="002B1E04">
        <w:trPr>
          <w:jc w:val="center"/>
        </w:trPr>
        <w:tc>
          <w:tcPr>
            <w:tcW w:w="4297" w:type="dxa"/>
            <w:vAlign w:val="center"/>
          </w:tcPr>
          <w:p w14:paraId="3A794710" w14:textId="17192CDD" w:rsidR="0015038D" w:rsidRDefault="0015038D" w:rsidP="0015038D">
            <w:pPr>
              <w:spacing w:line="48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  <w:sz w:val="24"/>
                <w:szCs w:val="24"/>
              </w:rPr>
              <w:t>4</w:t>
            </w:r>
            <w:r w:rsidRPr="001804C1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Pr="001804C1">
              <w:rPr>
                <w:rFonts w:ascii="Times New Roman" w:hAnsi="Times New Roman" w:hint="eastAsia"/>
                <w:sz w:val="24"/>
                <w:szCs w:val="24"/>
              </w:rPr>
              <w:t>P</w:t>
            </w:r>
            <w:r w:rsidRPr="001804C1">
              <w:rPr>
                <w:rFonts w:ascii="Times New Roman" w:hAnsi="Times New Roman"/>
                <w:sz w:val="24"/>
                <w:szCs w:val="24"/>
              </w:rPr>
              <w:t>erceived financial status</w:t>
            </w:r>
          </w:p>
        </w:tc>
        <w:tc>
          <w:tcPr>
            <w:tcW w:w="1002" w:type="dxa"/>
            <w:vAlign w:val="center"/>
          </w:tcPr>
          <w:p w14:paraId="59A80CC0" w14:textId="77777777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</w:rPr>
            </w:pPr>
          </w:p>
        </w:tc>
        <w:tc>
          <w:tcPr>
            <w:tcW w:w="1002" w:type="dxa"/>
            <w:vAlign w:val="center"/>
          </w:tcPr>
          <w:p w14:paraId="1EFDF6B9" w14:textId="77777777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</w:rPr>
            </w:pPr>
          </w:p>
        </w:tc>
        <w:tc>
          <w:tcPr>
            <w:tcW w:w="1002" w:type="dxa"/>
            <w:vAlign w:val="center"/>
          </w:tcPr>
          <w:p w14:paraId="0FEEC9F0" w14:textId="77777777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</w:rPr>
            </w:pPr>
          </w:p>
        </w:tc>
        <w:tc>
          <w:tcPr>
            <w:tcW w:w="1003" w:type="dxa"/>
            <w:vAlign w:val="center"/>
          </w:tcPr>
          <w:p w14:paraId="2195E0DA" w14:textId="06B34FC3" w:rsidR="0015038D" w:rsidRPr="003957D6" w:rsidRDefault="0015038D" w:rsidP="0015038D">
            <w:pPr>
              <w:spacing w:line="480" w:lineRule="auto"/>
              <w:jc w:val="left"/>
              <w:rPr>
                <w:rFonts w:ascii="Times New Roman" w:hAnsi="Times New Roman"/>
              </w:rPr>
            </w:pPr>
            <w:r w:rsidRPr="003957D6">
              <w:rPr>
                <w:rFonts w:ascii="Times New Roman" w:hAnsi="Times New Roman" w:hint="eastAsia"/>
                <w:sz w:val="24"/>
                <w:szCs w:val="24"/>
              </w:rPr>
              <w:t xml:space="preserve"> </w:t>
            </w:r>
            <w:r w:rsidRPr="003957D6">
              <w:rPr>
                <w:rFonts w:ascii="Times New Roman" w:hAnsi="Times New Roman"/>
                <w:sz w:val="24"/>
                <w:szCs w:val="24"/>
              </w:rPr>
              <w:t>.12***</w:t>
            </w:r>
          </w:p>
        </w:tc>
        <w:tc>
          <w:tcPr>
            <w:tcW w:w="1003" w:type="dxa"/>
            <w:vAlign w:val="center"/>
          </w:tcPr>
          <w:p w14:paraId="56C5AE8A" w14:textId="7683D48F" w:rsidR="0015038D" w:rsidRPr="003957D6" w:rsidRDefault="0015038D" w:rsidP="0015038D">
            <w:pPr>
              <w:spacing w:line="480" w:lineRule="auto"/>
              <w:ind w:firstLineChars="50" w:firstLine="120"/>
              <w:jc w:val="left"/>
              <w:rPr>
                <w:rFonts w:ascii="Times New Roman" w:hAnsi="Times New Roman"/>
              </w:rPr>
            </w:pPr>
            <w:r w:rsidRPr="003957D6">
              <w:rPr>
                <w:rFonts w:ascii="Times New Roman" w:hAnsi="Times New Roman"/>
                <w:sz w:val="24"/>
                <w:szCs w:val="24"/>
              </w:rPr>
              <w:t>.08*</w:t>
            </w:r>
          </w:p>
        </w:tc>
        <w:tc>
          <w:tcPr>
            <w:tcW w:w="1002" w:type="dxa"/>
            <w:vAlign w:val="center"/>
          </w:tcPr>
          <w:p w14:paraId="78C5C05E" w14:textId="5FA5AF81" w:rsidR="0015038D" w:rsidRPr="003957D6" w:rsidRDefault="0015038D" w:rsidP="0015038D">
            <w:pPr>
              <w:spacing w:line="480" w:lineRule="auto"/>
              <w:ind w:firstLineChars="50" w:firstLine="120"/>
              <w:jc w:val="left"/>
              <w:rPr>
                <w:rFonts w:ascii="Times New Roman" w:hAnsi="Times New Roman"/>
              </w:rPr>
            </w:pPr>
            <w:r w:rsidRPr="003957D6">
              <w:rPr>
                <w:rFonts w:ascii="Times New Roman" w:hAnsi="Times New Roman"/>
                <w:sz w:val="24"/>
                <w:szCs w:val="24"/>
              </w:rPr>
              <w:t>.07*</w:t>
            </w:r>
          </w:p>
        </w:tc>
        <w:tc>
          <w:tcPr>
            <w:tcW w:w="1002" w:type="dxa"/>
            <w:vAlign w:val="center"/>
          </w:tcPr>
          <w:p w14:paraId="5571C6FD" w14:textId="5CF15933" w:rsidR="0015038D" w:rsidRPr="003957D6" w:rsidRDefault="0015038D" w:rsidP="0015038D">
            <w:pPr>
              <w:spacing w:line="480" w:lineRule="auto"/>
              <w:ind w:firstLineChars="50" w:firstLine="120"/>
              <w:jc w:val="left"/>
              <w:rPr>
                <w:rFonts w:ascii="Times New Roman" w:hAnsi="Times New Roman"/>
              </w:rPr>
            </w:pPr>
            <w:r w:rsidRPr="003957D6">
              <w:rPr>
                <w:rFonts w:ascii="Times New Roman" w:hAnsi="Times New Roman"/>
                <w:sz w:val="24"/>
                <w:szCs w:val="24"/>
              </w:rPr>
              <w:t>.0</w:t>
            </w:r>
            <w:r w:rsidR="000A55F4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1003" w:type="dxa"/>
            <w:vAlign w:val="center"/>
          </w:tcPr>
          <w:p w14:paraId="583F3FB1" w14:textId="459DAC4E" w:rsidR="0015038D" w:rsidRPr="003957D6" w:rsidRDefault="0015038D" w:rsidP="0015038D">
            <w:pPr>
              <w:spacing w:line="480" w:lineRule="auto"/>
              <w:ind w:firstLineChars="50" w:firstLine="120"/>
              <w:jc w:val="left"/>
              <w:rPr>
                <w:rFonts w:ascii="Times New Roman" w:hAnsi="Times New Roman"/>
              </w:rPr>
            </w:pPr>
            <w:r w:rsidRPr="003957D6">
              <w:rPr>
                <w:rFonts w:ascii="Times New Roman" w:hAnsi="Times New Roman"/>
                <w:sz w:val="24"/>
                <w:szCs w:val="24"/>
              </w:rPr>
              <w:t>.1</w:t>
            </w:r>
            <w:r w:rsidR="00C56F50">
              <w:rPr>
                <w:rFonts w:ascii="Times New Roman" w:hAnsi="Times New Roman"/>
                <w:sz w:val="24"/>
                <w:szCs w:val="24"/>
              </w:rPr>
              <w:t>3*</w:t>
            </w:r>
            <w:r w:rsidRPr="003957D6">
              <w:rPr>
                <w:rFonts w:ascii="Times New Roman" w:hAnsi="Times New Roman"/>
                <w:sz w:val="24"/>
                <w:szCs w:val="24"/>
              </w:rPr>
              <w:t>**</w:t>
            </w:r>
          </w:p>
        </w:tc>
        <w:tc>
          <w:tcPr>
            <w:tcW w:w="1002" w:type="dxa"/>
            <w:vAlign w:val="center"/>
          </w:tcPr>
          <w:p w14:paraId="0D7B5593" w14:textId="6EB0E1C9" w:rsidR="0015038D" w:rsidRPr="003957D6" w:rsidRDefault="0015038D" w:rsidP="0015038D">
            <w:pPr>
              <w:spacing w:line="480" w:lineRule="auto"/>
              <w:ind w:firstLineChars="50" w:firstLine="120"/>
              <w:jc w:val="left"/>
              <w:rPr>
                <w:rFonts w:ascii="Times New Roman" w:hAnsi="Times New Roman"/>
              </w:rPr>
            </w:pPr>
            <w:r w:rsidRPr="003957D6">
              <w:rPr>
                <w:rFonts w:ascii="Times New Roman" w:hAnsi="Times New Roman"/>
                <w:sz w:val="24"/>
                <w:szCs w:val="24"/>
              </w:rPr>
              <w:t>.0</w:t>
            </w:r>
            <w:r w:rsidR="000A55F4">
              <w:rPr>
                <w:rFonts w:ascii="Times New Roman" w:hAnsi="Times New Roman"/>
                <w:sz w:val="24"/>
                <w:szCs w:val="24"/>
              </w:rPr>
              <w:t>9</w:t>
            </w:r>
            <w:r w:rsidRPr="003957D6">
              <w:rPr>
                <w:rFonts w:ascii="Times New Roman" w:hAnsi="Times New Roman"/>
                <w:sz w:val="24"/>
                <w:szCs w:val="24"/>
              </w:rPr>
              <w:t>**</w:t>
            </w:r>
          </w:p>
        </w:tc>
        <w:tc>
          <w:tcPr>
            <w:tcW w:w="1002" w:type="dxa"/>
            <w:vAlign w:val="center"/>
          </w:tcPr>
          <w:p w14:paraId="4F8EADEF" w14:textId="26E4198F" w:rsidR="0015038D" w:rsidRPr="003957D6" w:rsidRDefault="0015038D" w:rsidP="000A55F4">
            <w:pPr>
              <w:spacing w:line="480" w:lineRule="auto"/>
              <w:ind w:firstLineChars="50" w:firstLine="120"/>
              <w:jc w:val="left"/>
              <w:rPr>
                <w:rFonts w:ascii="Times New Roman" w:hAnsi="Times New Roman"/>
              </w:rPr>
            </w:pPr>
            <w:r w:rsidRPr="003957D6">
              <w:rPr>
                <w:rFonts w:ascii="Times New Roman" w:hAnsi="Times New Roman"/>
                <w:sz w:val="24"/>
                <w:szCs w:val="24"/>
              </w:rPr>
              <w:t>.</w:t>
            </w:r>
            <w:r w:rsidR="00110DC1">
              <w:rPr>
                <w:rFonts w:ascii="Times New Roman" w:hAnsi="Times New Roman"/>
                <w:sz w:val="24"/>
                <w:szCs w:val="24"/>
              </w:rPr>
              <w:t>11</w:t>
            </w:r>
            <w:r w:rsidRPr="003957D6">
              <w:rPr>
                <w:rFonts w:ascii="Times New Roman" w:hAnsi="Times New Roman"/>
                <w:sz w:val="24"/>
                <w:szCs w:val="24"/>
              </w:rPr>
              <w:t>*</w:t>
            </w:r>
            <w:r w:rsidR="00110DC1">
              <w:rPr>
                <w:rFonts w:ascii="Times New Roman" w:hAnsi="Times New Roman"/>
                <w:sz w:val="24"/>
                <w:szCs w:val="24"/>
              </w:rPr>
              <w:t>*</w:t>
            </w:r>
          </w:p>
        </w:tc>
        <w:tc>
          <w:tcPr>
            <w:tcW w:w="1003" w:type="dxa"/>
            <w:vAlign w:val="center"/>
          </w:tcPr>
          <w:p w14:paraId="2FB3993E" w14:textId="07F145BF" w:rsidR="0015038D" w:rsidRPr="003957D6" w:rsidRDefault="0015038D" w:rsidP="0015038D">
            <w:pPr>
              <w:spacing w:line="480" w:lineRule="auto"/>
              <w:jc w:val="left"/>
              <w:rPr>
                <w:rFonts w:ascii="Times New Roman" w:hAnsi="Times New Roman"/>
              </w:rPr>
            </w:pPr>
            <w:r w:rsidRPr="003957D6">
              <w:rPr>
                <w:rFonts w:ascii="Times New Roman" w:hAnsi="Times New Roman" w:hint="eastAsia"/>
                <w:sz w:val="24"/>
                <w:szCs w:val="24"/>
              </w:rPr>
              <w:t>—</w:t>
            </w:r>
            <w:r w:rsidRPr="003957D6">
              <w:rPr>
                <w:rFonts w:ascii="Times New Roman" w:hAnsi="Times New Roman"/>
                <w:sz w:val="24"/>
                <w:szCs w:val="24"/>
              </w:rPr>
              <w:t>.0</w:t>
            </w:r>
            <w:r w:rsidR="00C56F50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</w:tr>
      <w:tr w:rsidR="0015038D" w:rsidRPr="008E7384" w14:paraId="2D86935D" w14:textId="5BAABA6B" w:rsidTr="002B1E04">
        <w:trPr>
          <w:jc w:val="center"/>
        </w:trPr>
        <w:tc>
          <w:tcPr>
            <w:tcW w:w="4297" w:type="dxa"/>
            <w:vAlign w:val="center"/>
          </w:tcPr>
          <w:p w14:paraId="39A196F1" w14:textId="551CF79D" w:rsidR="0015038D" w:rsidRPr="001804C1" w:rsidRDefault="0015038D" w:rsidP="0015038D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</w:t>
            </w:r>
            <w:r w:rsidRPr="001804C1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/>
                <w:sz w:val="24"/>
                <w:szCs w:val="24"/>
              </w:rPr>
              <w:t>Living arrangement</w:t>
            </w:r>
            <w:r w:rsidRPr="001804C1">
              <w:rPr>
                <w:rFonts w:ascii="Times New Roman" w:hAnsi="Times New Roman"/>
                <w:sz w:val="24"/>
                <w:szCs w:val="24"/>
              </w:rPr>
              <w:t xml:space="preserve"> (ref: living alone)</w:t>
            </w:r>
          </w:p>
        </w:tc>
        <w:tc>
          <w:tcPr>
            <w:tcW w:w="1002" w:type="dxa"/>
            <w:vAlign w:val="center"/>
          </w:tcPr>
          <w:p w14:paraId="072878D7" w14:textId="4F30848D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02" w:type="dxa"/>
            <w:vAlign w:val="center"/>
          </w:tcPr>
          <w:p w14:paraId="36B0890D" w14:textId="07EA40E4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02" w:type="dxa"/>
            <w:vAlign w:val="center"/>
          </w:tcPr>
          <w:p w14:paraId="27D8D6CF" w14:textId="2F723BA4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03" w:type="dxa"/>
          </w:tcPr>
          <w:p w14:paraId="5D578A7F" w14:textId="77777777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</w:rPr>
            </w:pPr>
          </w:p>
        </w:tc>
        <w:tc>
          <w:tcPr>
            <w:tcW w:w="1003" w:type="dxa"/>
            <w:vAlign w:val="center"/>
          </w:tcPr>
          <w:p w14:paraId="369C59D5" w14:textId="4F05F45F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1804C1">
              <w:rPr>
                <w:rFonts w:ascii="Times New Roman" w:hAnsi="Times New Roman" w:hint="eastAsia"/>
                <w:sz w:val="24"/>
                <w:szCs w:val="24"/>
              </w:rPr>
              <w:t xml:space="preserve"> </w:t>
            </w:r>
            <w:r w:rsidRPr="001804C1">
              <w:rPr>
                <w:rFonts w:ascii="Times New Roman" w:hAnsi="Times New Roman"/>
                <w:sz w:val="24"/>
                <w:szCs w:val="24"/>
              </w:rPr>
              <w:t>.5</w:t>
            </w:r>
            <w:r w:rsidR="000A55F4">
              <w:rPr>
                <w:rFonts w:ascii="Times New Roman" w:hAnsi="Times New Roman"/>
                <w:sz w:val="24"/>
                <w:szCs w:val="24"/>
              </w:rPr>
              <w:t>4</w:t>
            </w:r>
            <w:r w:rsidRPr="001804C1">
              <w:rPr>
                <w:rFonts w:ascii="Times New Roman" w:hAnsi="Times New Roman"/>
                <w:sz w:val="24"/>
                <w:szCs w:val="24"/>
              </w:rPr>
              <w:t>***</w:t>
            </w:r>
          </w:p>
        </w:tc>
        <w:tc>
          <w:tcPr>
            <w:tcW w:w="1002" w:type="dxa"/>
            <w:vAlign w:val="center"/>
          </w:tcPr>
          <w:p w14:paraId="47E8377C" w14:textId="76423DA6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1804C1">
              <w:rPr>
                <w:rFonts w:ascii="Times New Roman" w:hAnsi="Times New Roman" w:hint="eastAsia"/>
                <w:sz w:val="24"/>
                <w:szCs w:val="24"/>
              </w:rPr>
              <w:t xml:space="preserve"> </w:t>
            </w:r>
            <w:r w:rsidRPr="001804C1">
              <w:rPr>
                <w:rFonts w:ascii="Times New Roman" w:hAnsi="Times New Roman"/>
                <w:sz w:val="24"/>
                <w:szCs w:val="24"/>
              </w:rPr>
              <w:t>.4</w:t>
            </w:r>
            <w:r w:rsidR="000A55F4">
              <w:rPr>
                <w:rFonts w:ascii="Times New Roman" w:hAnsi="Times New Roman"/>
                <w:sz w:val="24"/>
                <w:szCs w:val="24"/>
              </w:rPr>
              <w:t>1</w:t>
            </w:r>
            <w:r w:rsidRPr="001804C1">
              <w:rPr>
                <w:rFonts w:ascii="Times New Roman" w:hAnsi="Times New Roman"/>
                <w:sz w:val="24"/>
                <w:szCs w:val="24"/>
              </w:rPr>
              <w:t>***</w:t>
            </w:r>
          </w:p>
        </w:tc>
        <w:tc>
          <w:tcPr>
            <w:tcW w:w="1002" w:type="dxa"/>
            <w:vAlign w:val="center"/>
          </w:tcPr>
          <w:p w14:paraId="3B550D1E" w14:textId="59A3C3C4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1804C1">
              <w:rPr>
                <w:rFonts w:ascii="Times New Roman" w:hAnsi="Times New Roman" w:hint="eastAsia"/>
                <w:sz w:val="24"/>
                <w:szCs w:val="24"/>
              </w:rPr>
              <w:t xml:space="preserve"> </w:t>
            </w:r>
            <w:r w:rsidRPr="001804C1">
              <w:rPr>
                <w:rFonts w:ascii="Times New Roman" w:hAnsi="Times New Roman"/>
                <w:sz w:val="24"/>
                <w:szCs w:val="24"/>
              </w:rPr>
              <w:t>.1</w:t>
            </w:r>
            <w:r w:rsidR="000A55F4">
              <w:rPr>
                <w:rFonts w:ascii="Times New Roman" w:hAnsi="Times New Roman"/>
                <w:sz w:val="24"/>
                <w:szCs w:val="24"/>
              </w:rPr>
              <w:t>4</w:t>
            </w:r>
            <w:r w:rsidRPr="001804C1">
              <w:rPr>
                <w:rFonts w:ascii="Times New Roman" w:hAnsi="Times New Roman"/>
                <w:sz w:val="24"/>
                <w:szCs w:val="24"/>
              </w:rPr>
              <w:t>***</w:t>
            </w:r>
          </w:p>
        </w:tc>
        <w:tc>
          <w:tcPr>
            <w:tcW w:w="1003" w:type="dxa"/>
            <w:vAlign w:val="center"/>
          </w:tcPr>
          <w:p w14:paraId="4074A90E" w14:textId="09ACDC24" w:rsidR="0015038D" w:rsidRPr="001804C1" w:rsidRDefault="0015038D" w:rsidP="0015038D">
            <w:pPr>
              <w:spacing w:line="480" w:lineRule="auto"/>
              <w:ind w:firstLineChars="50" w:firstLine="12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1804C1">
              <w:rPr>
                <w:rFonts w:ascii="Times New Roman" w:hAnsi="Times New Roman"/>
                <w:sz w:val="24"/>
                <w:szCs w:val="24"/>
              </w:rPr>
              <w:t>.0</w:t>
            </w: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002" w:type="dxa"/>
            <w:vAlign w:val="center"/>
          </w:tcPr>
          <w:p w14:paraId="1CB20FFF" w14:textId="7A9A12A9" w:rsidR="0015038D" w:rsidRPr="001804C1" w:rsidRDefault="0015038D" w:rsidP="000A55F4">
            <w:pPr>
              <w:spacing w:line="480" w:lineRule="auto"/>
              <w:ind w:firstLineChars="50" w:firstLine="12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1804C1">
              <w:rPr>
                <w:rFonts w:ascii="Times New Roman" w:hAnsi="Times New Roman"/>
                <w:sz w:val="24"/>
                <w:szCs w:val="24"/>
              </w:rPr>
              <w:t>.0</w:t>
            </w: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1002" w:type="dxa"/>
            <w:vAlign w:val="center"/>
          </w:tcPr>
          <w:p w14:paraId="65DDC87E" w14:textId="3C05002A" w:rsidR="0015038D" w:rsidRPr="001804C1" w:rsidRDefault="0015038D" w:rsidP="000A55F4">
            <w:pPr>
              <w:spacing w:line="480" w:lineRule="auto"/>
              <w:ind w:firstLineChars="50" w:firstLine="12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1804C1">
              <w:rPr>
                <w:rFonts w:ascii="Times New Roman" w:hAnsi="Times New Roman"/>
                <w:sz w:val="24"/>
                <w:szCs w:val="24"/>
              </w:rPr>
              <w:t>.1</w:t>
            </w:r>
            <w:r w:rsidR="00110DC1">
              <w:rPr>
                <w:rFonts w:ascii="Times New Roman" w:hAnsi="Times New Roman"/>
                <w:sz w:val="24"/>
                <w:szCs w:val="24"/>
              </w:rPr>
              <w:t>7</w:t>
            </w:r>
            <w:r w:rsidRPr="001804C1">
              <w:rPr>
                <w:rFonts w:ascii="Times New Roman" w:hAnsi="Times New Roman"/>
                <w:sz w:val="24"/>
                <w:szCs w:val="24"/>
              </w:rPr>
              <w:t>***</w:t>
            </w:r>
          </w:p>
        </w:tc>
        <w:tc>
          <w:tcPr>
            <w:tcW w:w="1003" w:type="dxa"/>
            <w:vAlign w:val="center"/>
          </w:tcPr>
          <w:p w14:paraId="3FBE83D9" w14:textId="68081D8B" w:rsidR="0015038D" w:rsidRPr="001804C1" w:rsidRDefault="0015038D" w:rsidP="0015038D">
            <w:pPr>
              <w:spacing w:line="480" w:lineRule="auto"/>
              <w:ind w:firstLineChars="50" w:firstLine="12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1804C1">
              <w:rPr>
                <w:rFonts w:ascii="Times New Roman" w:hAnsi="Times New Roman"/>
                <w:sz w:val="24"/>
                <w:szCs w:val="24"/>
              </w:rPr>
              <w:t>.01</w:t>
            </w:r>
          </w:p>
        </w:tc>
      </w:tr>
      <w:tr w:rsidR="0015038D" w:rsidRPr="008E7384" w14:paraId="08D6461F" w14:textId="0AD4E1AB" w:rsidTr="002B1E04">
        <w:trPr>
          <w:jc w:val="center"/>
        </w:trPr>
        <w:tc>
          <w:tcPr>
            <w:tcW w:w="4297" w:type="dxa"/>
            <w:vAlign w:val="center"/>
          </w:tcPr>
          <w:p w14:paraId="1ED00FE2" w14:textId="5D596B10" w:rsidR="0015038D" w:rsidRPr="001804C1" w:rsidRDefault="0015038D" w:rsidP="0015038D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</w:t>
            </w:r>
            <w:r w:rsidRPr="001804C1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Pr="001804C1">
              <w:rPr>
                <w:rFonts w:ascii="Times New Roman" w:hAnsi="Times New Roman" w:hint="eastAsia"/>
                <w:sz w:val="24"/>
                <w:szCs w:val="24"/>
              </w:rPr>
              <w:t>M</w:t>
            </w:r>
            <w:r w:rsidRPr="001804C1">
              <w:rPr>
                <w:rFonts w:ascii="Times New Roman" w:hAnsi="Times New Roman"/>
                <w:sz w:val="24"/>
                <w:szCs w:val="24"/>
              </w:rPr>
              <w:t>arital status (ref: no)</w:t>
            </w:r>
          </w:p>
        </w:tc>
        <w:tc>
          <w:tcPr>
            <w:tcW w:w="1002" w:type="dxa"/>
            <w:vAlign w:val="center"/>
          </w:tcPr>
          <w:p w14:paraId="2EFE1450" w14:textId="7F75E847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02" w:type="dxa"/>
            <w:vAlign w:val="center"/>
          </w:tcPr>
          <w:p w14:paraId="645E1847" w14:textId="62941015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02" w:type="dxa"/>
            <w:vAlign w:val="center"/>
          </w:tcPr>
          <w:p w14:paraId="05CC6084" w14:textId="1C883B92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03" w:type="dxa"/>
          </w:tcPr>
          <w:p w14:paraId="1595F3C8" w14:textId="77777777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</w:rPr>
            </w:pPr>
          </w:p>
        </w:tc>
        <w:tc>
          <w:tcPr>
            <w:tcW w:w="1003" w:type="dxa"/>
            <w:vAlign w:val="center"/>
          </w:tcPr>
          <w:p w14:paraId="547DEE7B" w14:textId="02691D4E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02" w:type="dxa"/>
            <w:vAlign w:val="center"/>
          </w:tcPr>
          <w:p w14:paraId="0CF35120" w14:textId="7606FFF2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1804C1">
              <w:rPr>
                <w:rFonts w:ascii="Times New Roman" w:hAnsi="Times New Roman" w:hint="eastAsia"/>
                <w:sz w:val="24"/>
                <w:szCs w:val="24"/>
              </w:rPr>
              <w:t xml:space="preserve"> </w:t>
            </w:r>
            <w:r w:rsidRPr="001804C1">
              <w:rPr>
                <w:rFonts w:ascii="Times New Roman" w:hAnsi="Times New Roman"/>
                <w:sz w:val="24"/>
                <w:szCs w:val="24"/>
              </w:rPr>
              <w:t>.0</w:t>
            </w:r>
            <w:r w:rsidR="00B33AF7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002" w:type="dxa"/>
            <w:vAlign w:val="center"/>
          </w:tcPr>
          <w:p w14:paraId="14682E0C" w14:textId="60F5F10F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1804C1">
              <w:rPr>
                <w:rFonts w:ascii="Times New Roman" w:hAnsi="Times New Roman" w:hint="eastAsia"/>
                <w:sz w:val="24"/>
                <w:szCs w:val="24"/>
              </w:rPr>
              <w:t xml:space="preserve"> </w:t>
            </w:r>
            <w:r w:rsidRPr="001804C1">
              <w:rPr>
                <w:rFonts w:ascii="Times New Roman" w:hAnsi="Times New Roman"/>
                <w:sz w:val="24"/>
                <w:szCs w:val="24"/>
              </w:rPr>
              <w:t>.1</w:t>
            </w:r>
            <w:r w:rsidR="00B33AF7">
              <w:rPr>
                <w:rFonts w:ascii="Times New Roman" w:hAnsi="Times New Roman"/>
                <w:sz w:val="24"/>
                <w:szCs w:val="24"/>
              </w:rPr>
              <w:t>4</w:t>
            </w:r>
            <w:r w:rsidRPr="001804C1">
              <w:rPr>
                <w:rFonts w:ascii="Times New Roman" w:hAnsi="Times New Roman"/>
                <w:sz w:val="24"/>
                <w:szCs w:val="24"/>
              </w:rPr>
              <w:t>***</w:t>
            </w:r>
          </w:p>
        </w:tc>
        <w:tc>
          <w:tcPr>
            <w:tcW w:w="1003" w:type="dxa"/>
            <w:vAlign w:val="center"/>
          </w:tcPr>
          <w:p w14:paraId="7AE23106" w14:textId="30C15183" w:rsidR="0015038D" w:rsidRPr="001804C1" w:rsidRDefault="0015038D" w:rsidP="0015038D">
            <w:pPr>
              <w:spacing w:line="480" w:lineRule="auto"/>
              <w:ind w:firstLineChars="50" w:firstLine="12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1804C1">
              <w:rPr>
                <w:rFonts w:ascii="Times New Roman" w:hAnsi="Times New Roman"/>
                <w:sz w:val="24"/>
                <w:szCs w:val="24"/>
              </w:rPr>
              <w:t>.0</w:t>
            </w:r>
            <w:r w:rsidR="00B33AF7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1002" w:type="dxa"/>
            <w:vAlign w:val="center"/>
          </w:tcPr>
          <w:p w14:paraId="3B9F9704" w14:textId="369982F4" w:rsidR="0015038D" w:rsidRPr="001804C1" w:rsidRDefault="0015038D" w:rsidP="0015038D">
            <w:pPr>
              <w:spacing w:line="480" w:lineRule="auto"/>
              <w:ind w:firstLineChars="50" w:firstLine="12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1804C1">
              <w:rPr>
                <w:rFonts w:ascii="Times New Roman" w:hAnsi="Times New Roman"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sz w:val="24"/>
                <w:szCs w:val="24"/>
              </w:rPr>
              <w:t>1</w:t>
            </w:r>
            <w:r w:rsidR="00B33AF7">
              <w:rPr>
                <w:rFonts w:ascii="Times New Roman" w:hAnsi="Times New Roman"/>
                <w:sz w:val="24"/>
                <w:szCs w:val="24"/>
              </w:rPr>
              <w:t>5</w:t>
            </w:r>
            <w:r>
              <w:rPr>
                <w:rFonts w:ascii="Times New Roman" w:hAnsi="Times New Roman"/>
                <w:sz w:val="24"/>
                <w:szCs w:val="24"/>
              </w:rPr>
              <w:t>**</w:t>
            </w:r>
            <w:r w:rsidRPr="001804C1">
              <w:rPr>
                <w:rFonts w:ascii="Times New Roman" w:hAnsi="Times New Roman"/>
                <w:sz w:val="24"/>
                <w:szCs w:val="24"/>
              </w:rPr>
              <w:t>*</w:t>
            </w:r>
          </w:p>
        </w:tc>
        <w:tc>
          <w:tcPr>
            <w:tcW w:w="1002" w:type="dxa"/>
            <w:vAlign w:val="center"/>
          </w:tcPr>
          <w:p w14:paraId="1ECC4674" w14:textId="22A46F58" w:rsidR="0015038D" w:rsidRPr="001804C1" w:rsidRDefault="0015038D" w:rsidP="00B33AF7">
            <w:pPr>
              <w:spacing w:line="480" w:lineRule="auto"/>
              <w:ind w:firstLineChars="50" w:firstLine="12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1804C1">
              <w:rPr>
                <w:rFonts w:ascii="Times New Roman" w:hAnsi="Times New Roman"/>
                <w:sz w:val="24"/>
                <w:szCs w:val="24"/>
              </w:rPr>
              <w:t>.1</w:t>
            </w:r>
            <w:r w:rsidR="00110DC1">
              <w:rPr>
                <w:rFonts w:ascii="Times New Roman" w:hAnsi="Times New Roman"/>
                <w:sz w:val="24"/>
                <w:szCs w:val="24"/>
              </w:rPr>
              <w:t>3</w:t>
            </w:r>
            <w:r>
              <w:rPr>
                <w:rFonts w:ascii="Times New Roman" w:hAnsi="Times New Roman"/>
                <w:sz w:val="24"/>
                <w:szCs w:val="24"/>
              </w:rPr>
              <w:t>*</w:t>
            </w:r>
            <w:r w:rsidRPr="001804C1">
              <w:rPr>
                <w:rFonts w:ascii="Times New Roman" w:hAnsi="Times New Roman"/>
                <w:sz w:val="24"/>
                <w:szCs w:val="24"/>
              </w:rPr>
              <w:t>**</w:t>
            </w:r>
          </w:p>
        </w:tc>
        <w:tc>
          <w:tcPr>
            <w:tcW w:w="1003" w:type="dxa"/>
            <w:vAlign w:val="center"/>
          </w:tcPr>
          <w:p w14:paraId="23E21BB0" w14:textId="6D4AC8C4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1804C1">
              <w:rPr>
                <w:rFonts w:ascii="Times New Roman" w:hAnsi="Times New Roman" w:hint="eastAsia"/>
                <w:sz w:val="24"/>
                <w:szCs w:val="24"/>
              </w:rPr>
              <w:t xml:space="preserve"> </w:t>
            </w:r>
            <w:r w:rsidRPr="001804C1">
              <w:rPr>
                <w:rFonts w:ascii="Times New Roman" w:hAnsi="Times New Roman"/>
                <w:sz w:val="24"/>
                <w:szCs w:val="24"/>
              </w:rPr>
              <w:t>.0</w:t>
            </w: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</w:tr>
      <w:tr w:rsidR="0015038D" w:rsidRPr="008E7384" w14:paraId="6E435B22" w14:textId="344CFC1D" w:rsidTr="002B1E04">
        <w:trPr>
          <w:jc w:val="center"/>
        </w:trPr>
        <w:tc>
          <w:tcPr>
            <w:tcW w:w="4297" w:type="dxa"/>
            <w:vAlign w:val="center"/>
          </w:tcPr>
          <w:p w14:paraId="1F4CBD13" w14:textId="5851B1EC" w:rsidR="0015038D" w:rsidRPr="001804C1" w:rsidRDefault="0015038D" w:rsidP="0015038D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7</w:t>
            </w:r>
            <w:r w:rsidRPr="001804C1">
              <w:rPr>
                <w:rFonts w:ascii="Times New Roman" w:hAnsi="Times New Roman"/>
                <w:sz w:val="24"/>
                <w:szCs w:val="24"/>
              </w:rPr>
              <w:t>. Co-resident children (ref: no)</w:t>
            </w:r>
          </w:p>
        </w:tc>
        <w:tc>
          <w:tcPr>
            <w:tcW w:w="1002" w:type="dxa"/>
            <w:vAlign w:val="center"/>
          </w:tcPr>
          <w:p w14:paraId="5DFE4303" w14:textId="4B7CA246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02" w:type="dxa"/>
            <w:vAlign w:val="center"/>
          </w:tcPr>
          <w:p w14:paraId="7E5DC45F" w14:textId="62F2C61E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02" w:type="dxa"/>
            <w:vAlign w:val="center"/>
          </w:tcPr>
          <w:p w14:paraId="59581310" w14:textId="185BAE8F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03" w:type="dxa"/>
          </w:tcPr>
          <w:p w14:paraId="47259B05" w14:textId="77777777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</w:rPr>
            </w:pPr>
          </w:p>
        </w:tc>
        <w:tc>
          <w:tcPr>
            <w:tcW w:w="1003" w:type="dxa"/>
            <w:vAlign w:val="center"/>
          </w:tcPr>
          <w:p w14:paraId="7DD4D48D" w14:textId="34B60D36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02" w:type="dxa"/>
            <w:vAlign w:val="center"/>
          </w:tcPr>
          <w:p w14:paraId="478D6290" w14:textId="77777777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02" w:type="dxa"/>
            <w:vAlign w:val="center"/>
          </w:tcPr>
          <w:p w14:paraId="571BAF47" w14:textId="49FFAB7F" w:rsidR="0015038D" w:rsidRPr="001804C1" w:rsidRDefault="0015038D" w:rsidP="0015038D">
            <w:pPr>
              <w:spacing w:line="480" w:lineRule="auto"/>
              <w:ind w:firstLineChars="50" w:firstLine="12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1804C1">
              <w:rPr>
                <w:rFonts w:ascii="Times New Roman" w:hAnsi="Times New Roman"/>
                <w:sz w:val="24"/>
                <w:szCs w:val="24"/>
              </w:rPr>
              <w:t>.0</w:t>
            </w:r>
            <w:r w:rsidR="00B33AF7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003" w:type="dxa"/>
            <w:vAlign w:val="center"/>
          </w:tcPr>
          <w:p w14:paraId="093C7AE7" w14:textId="390CA6D9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1804C1">
              <w:rPr>
                <w:rFonts w:ascii="Times New Roman" w:hAnsi="Times New Roman" w:hint="eastAsia"/>
                <w:sz w:val="24"/>
                <w:szCs w:val="24"/>
              </w:rPr>
              <w:t>—</w:t>
            </w:r>
            <w:r w:rsidRPr="001804C1">
              <w:rPr>
                <w:rFonts w:ascii="Times New Roman" w:hAnsi="Times New Roman"/>
                <w:sz w:val="24"/>
                <w:szCs w:val="24"/>
              </w:rPr>
              <w:t>.0</w:t>
            </w: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002" w:type="dxa"/>
            <w:vAlign w:val="center"/>
          </w:tcPr>
          <w:p w14:paraId="375D015F" w14:textId="20EFCB15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1804C1">
              <w:rPr>
                <w:rFonts w:ascii="Times New Roman" w:hAnsi="Times New Roman" w:hint="eastAsia"/>
                <w:sz w:val="24"/>
                <w:szCs w:val="24"/>
              </w:rPr>
              <w:t>—</w:t>
            </w:r>
            <w:r w:rsidRPr="001804C1">
              <w:rPr>
                <w:rFonts w:ascii="Times New Roman" w:hAnsi="Times New Roman"/>
                <w:sz w:val="24"/>
                <w:szCs w:val="24"/>
              </w:rPr>
              <w:t>.0</w:t>
            </w:r>
            <w:r w:rsidR="00B33AF7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002" w:type="dxa"/>
            <w:vAlign w:val="center"/>
          </w:tcPr>
          <w:p w14:paraId="2865C65A" w14:textId="36621849" w:rsidR="0015038D" w:rsidRPr="00B33AF7" w:rsidRDefault="00B33AF7" w:rsidP="00B33AF7">
            <w:pPr>
              <w:spacing w:line="480" w:lineRule="auto"/>
              <w:ind w:firstLineChars="50" w:firstLine="12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B33AF7">
              <w:rPr>
                <w:rFonts w:ascii="Times New Roman" w:hAnsi="Times New Roman"/>
                <w:sz w:val="24"/>
                <w:szCs w:val="24"/>
              </w:rPr>
              <w:t>.</w:t>
            </w:r>
            <w:r w:rsidR="0015038D" w:rsidRPr="00B33AF7">
              <w:rPr>
                <w:rFonts w:ascii="Times New Roman" w:hAnsi="Times New Roman"/>
                <w:sz w:val="24"/>
                <w:szCs w:val="24"/>
              </w:rPr>
              <w:t>1</w:t>
            </w:r>
            <w:r w:rsidR="00110DC1">
              <w:rPr>
                <w:rFonts w:ascii="Times New Roman" w:hAnsi="Times New Roman"/>
                <w:sz w:val="24"/>
                <w:szCs w:val="24"/>
              </w:rPr>
              <w:t>4</w:t>
            </w:r>
            <w:r w:rsidR="0015038D" w:rsidRPr="00B33AF7">
              <w:rPr>
                <w:rFonts w:ascii="Times New Roman" w:hAnsi="Times New Roman"/>
                <w:sz w:val="24"/>
                <w:szCs w:val="24"/>
              </w:rPr>
              <w:t>***</w:t>
            </w:r>
          </w:p>
        </w:tc>
        <w:tc>
          <w:tcPr>
            <w:tcW w:w="1003" w:type="dxa"/>
            <w:vAlign w:val="center"/>
          </w:tcPr>
          <w:p w14:paraId="0870C1D3" w14:textId="704BCB65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1804C1">
              <w:rPr>
                <w:rFonts w:ascii="Times New Roman" w:hAnsi="Times New Roman" w:hint="eastAsia"/>
                <w:sz w:val="24"/>
                <w:szCs w:val="24"/>
              </w:rPr>
              <w:t xml:space="preserve"> </w:t>
            </w:r>
            <w:r w:rsidRPr="001804C1">
              <w:rPr>
                <w:rFonts w:ascii="Times New Roman" w:hAnsi="Times New Roman"/>
                <w:sz w:val="24"/>
                <w:szCs w:val="24"/>
              </w:rPr>
              <w:t>.0</w:t>
            </w:r>
            <w:r w:rsidR="00B33AF7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</w:tr>
      <w:tr w:rsidR="0015038D" w:rsidRPr="008E7384" w14:paraId="5EBD64EC" w14:textId="68C87498" w:rsidTr="002B1E04">
        <w:trPr>
          <w:jc w:val="center"/>
        </w:trPr>
        <w:tc>
          <w:tcPr>
            <w:tcW w:w="4297" w:type="dxa"/>
            <w:vAlign w:val="center"/>
          </w:tcPr>
          <w:p w14:paraId="290C137A" w14:textId="5E846053" w:rsidR="0015038D" w:rsidRPr="001804C1" w:rsidRDefault="0015038D" w:rsidP="0015038D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</w:t>
            </w:r>
            <w:r w:rsidRPr="001804C1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proofErr w:type="gramStart"/>
            <w:r w:rsidRPr="001804C1">
              <w:rPr>
                <w:rFonts w:ascii="Times New Roman" w:hAnsi="Times New Roman" w:hint="eastAsia"/>
                <w:sz w:val="24"/>
                <w:szCs w:val="24"/>
              </w:rPr>
              <w:t>N</w:t>
            </w:r>
            <w:r w:rsidRPr="001804C1">
              <w:rPr>
                <w:rFonts w:ascii="Times New Roman" w:hAnsi="Times New Roman"/>
                <w:sz w:val="24"/>
                <w:szCs w:val="24"/>
              </w:rPr>
              <w:t>on-coresident</w:t>
            </w:r>
            <w:proofErr w:type="gramEnd"/>
            <w:r w:rsidRPr="001804C1">
              <w:rPr>
                <w:rFonts w:ascii="Times New Roman" w:hAnsi="Times New Roman"/>
                <w:sz w:val="24"/>
                <w:szCs w:val="24"/>
              </w:rPr>
              <w:t xml:space="preserve"> children (ref: no)</w:t>
            </w:r>
          </w:p>
        </w:tc>
        <w:tc>
          <w:tcPr>
            <w:tcW w:w="1002" w:type="dxa"/>
            <w:vAlign w:val="center"/>
          </w:tcPr>
          <w:p w14:paraId="4F53E6FE" w14:textId="17D466B6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02" w:type="dxa"/>
            <w:vAlign w:val="center"/>
          </w:tcPr>
          <w:p w14:paraId="60D1768A" w14:textId="1F320F2D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02" w:type="dxa"/>
            <w:vAlign w:val="center"/>
          </w:tcPr>
          <w:p w14:paraId="0C7123C2" w14:textId="2A67706D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03" w:type="dxa"/>
          </w:tcPr>
          <w:p w14:paraId="3AE18E43" w14:textId="77777777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</w:rPr>
            </w:pPr>
          </w:p>
        </w:tc>
        <w:tc>
          <w:tcPr>
            <w:tcW w:w="1003" w:type="dxa"/>
            <w:vAlign w:val="center"/>
          </w:tcPr>
          <w:p w14:paraId="21550958" w14:textId="08B8F6D2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02" w:type="dxa"/>
            <w:vAlign w:val="center"/>
          </w:tcPr>
          <w:p w14:paraId="41A901CE" w14:textId="77777777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02" w:type="dxa"/>
            <w:vAlign w:val="center"/>
          </w:tcPr>
          <w:p w14:paraId="5541E77D" w14:textId="77777777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03" w:type="dxa"/>
            <w:vAlign w:val="center"/>
          </w:tcPr>
          <w:p w14:paraId="6DDD4B7D" w14:textId="7B74A32C" w:rsidR="0015038D" w:rsidRPr="001804C1" w:rsidRDefault="0015038D" w:rsidP="0015038D">
            <w:pPr>
              <w:spacing w:line="480" w:lineRule="auto"/>
              <w:ind w:firstLineChars="50" w:firstLine="12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1804C1">
              <w:rPr>
                <w:rFonts w:ascii="Times New Roman" w:hAnsi="Times New Roman"/>
                <w:sz w:val="24"/>
                <w:szCs w:val="24"/>
              </w:rPr>
              <w:t>.0</w:t>
            </w:r>
            <w:r w:rsidR="00EE3AC3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002" w:type="dxa"/>
            <w:vAlign w:val="center"/>
          </w:tcPr>
          <w:p w14:paraId="57D02E32" w14:textId="05A2B321" w:rsidR="0015038D" w:rsidRPr="001804C1" w:rsidRDefault="0015038D" w:rsidP="0015038D">
            <w:pPr>
              <w:spacing w:line="480" w:lineRule="auto"/>
              <w:ind w:firstLineChars="50" w:firstLine="12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1804C1">
              <w:rPr>
                <w:rFonts w:ascii="Times New Roman" w:hAnsi="Times New Roman"/>
                <w:sz w:val="24"/>
                <w:szCs w:val="24"/>
              </w:rPr>
              <w:t>.0</w:t>
            </w: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002" w:type="dxa"/>
            <w:vAlign w:val="center"/>
          </w:tcPr>
          <w:p w14:paraId="6DCFD881" w14:textId="27A4D43B" w:rsidR="0015038D" w:rsidRPr="001804C1" w:rsidRDefault="0015038D" w:rsidP="00EE3AC3">
            <w:pPr>
              <w:spacing w:line="480" w:lineRule="auto"/>
              <w:ind w:firstLineChars="50" w:firstLine="12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1804C1">
              <w:rPr>
                <w:rFonts w:ascii="Times New Roman" w:hAnsi="Times New Roman"/>
                <w:sz w:val="24"/>
                <w:szCs w:val="24"/>
              </w:rPr>
              <w:t>.</w:t>
            </w:r>
            <w:r w:rsidR="00110DC1">
              <w:rPr>
                <w:rFonts w:ascii="Times New Roman" w:hAnsi="Times New Roman"/>
                <w:sz w:val="24"/>
                <w:szCs w:val="24"/>
              </w:rPr>
              <w:t>09</w:t>
            </w:r>
            <w:r>
              <w:rPr>
                <w:rFonts w:ascii="Times New Roman" w:hAnsi="Times New Roman"/>
                <w:sz w:val="24"/>
                <w:szCs w:val="24"/>
              </w:rPr>
              <w:t>*</w:t>
            </w:r>
            <w:r w:rsidRPr="001804C1">
              <w:rPr>
                <w:rFonts w:ascii="Times New Roman" w:hAnsi="Times New Roman"/>
                <w:sz w:val="24"/>
                <w:szCs w:val="24"/>
              </w:rPr>
              <w:t>*</w:t>
            </w:r>
          </w:p>
        </w:tc>
        <w:tc>
          <w:tcPr>
            <w:tcW w:w="1003" w:type="dxa"/>
            <w:vAlign w:val="center"/>
          </w:tcPr>
          <w:p w14:paraId="6D2DED38" w14:textId="263588A9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1804C1">
              <w:rPr>
                <w:rFonts w:ascii="Times New Roman" w:hAnsi="Times New Roman" w:hint="eastAsia"/>
                <w:sz w:val="24"/>
                <w:szCs w:val="24"/>
              </w:rPr>
              <w:t xml:space="preserve"> </w:t>
            </w:r>
            <w:r w:rsidRPr="001804C1">
              <w:rPr>
                <w:rFonts w:ascii="Times New Roman" w:hAnsi="Times New Roman"/>
                <w:sz w:val="24"/>
                <w:szCs w:val="24"/>
              </w:rPr>
              <w:t>.0</w:t>
            </w:r>
            <w:r w:rsidR="00EE3AC3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</w:tr>
      <w:tr w:rsidR="0015038D" w:rsidRPr="008E7384" w14:paraId="23F01B98" w14:textId="41307951" w:rsidTr="002B1E04">
        <w:trPr>
          <w:jc w:val="center"/>
        </w:trPr>
        <w:tc>
          <w:tcPr>
            <w:tcW w:w="4297" w:type="dxa"/>
            <w:vAlign w:val="center"/>
          </w:tcPr>
          <w:p w14:paraId="3C424F93" w14:textId="12D31CDE" w:rsidR="0015038D" w:rsidRPr="001804C1" w:rsidRDefault="0015038D" w:rsidP="0015038D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</w:t>
            </w:r>
            <w:r w:rsidRPr="001804C1">
              <w:rPr>
                <w:rFonts w:ascii="Times New Roman" w:hAnsi="Times New Roman"/>
                <w:sz w:val="24"/>
                <w:szCs w:val="24"/>
              </w:rPr>
              <w:t xml:space="preserve">. Physical </w:t>
            </w:r>
            <w:r>
              <w:rPr>
                <w:rFonts w:ascii="Times New Roman" w:hAnsi="Times New Roman"/>
                <w:sz w:val="24"/>
                <w:szCs w:val="24"/>
              </w:rPr>
              <w:t>function</w:t>
            </w:r>
          </w:p>
        </w:tc>
        <w:tc>
          <w:tcPr>
            <w:tcW w:w="1002" w:type="dxa"/>
            <w:vAlign w:val="center"/>
          </w:tcPr>
          <w:p w14:paraId="56F39F2E" w14:textId="5E109B68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02" w:type="dxa"/>
            <w:vAlign w:val="center"/>
          </w:tcPr>
          <w:p w14:paraId="5B2E8D50" w14:textId="0FAE64A8" w:rsidR="0015038D" w:rsidRPr="001804C1" w:rsidRDefault="0015038D" w:rsidP="0015038D">
            <w:pPr>
              <w:spacing w:line="480" w:lineRule="auto"/>
              <w:ind w:firstLineChars="50" w:firstLine="120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02" w:type="dxa"/>
            <w:vAlign w:val="center"/>
          </w:tcPr>
          <w:p w14:paraId="17C19BBE" w14:textId="3D0B0214" w:rsidR="0015038D" w:rsidRPr="001804C1" w:rsidRDefault="0015038D" w:rsidP="0015038D">
            <w:pPr>
              <w:spacing w:line="480" w:lineRule="auto"/>
              <w:ind w:firstLineChars="50" w:firstLine="120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03" w:type="dxa"/>
          </w:tcPr>
          <w:p w14:paraId="7918FDB8" w14:textId="77777777" w:rsidR="0015038D" w:rsidRPr="001804C1" w:rsidRDefault="0015038D" w:rsidP="0015038D">
            <w:pPr>
              <w:spacing w:line="480" w:lineRule="auto"/>
              <w:ind w:firstLineChars="50" w:firstLine="100"/>
              <w:jc w:val="left"/>
              <w:rPr>
                <w:rFonts w:ascii="Times New Roman" w:hAnsi="Times New Roman"/>
              </w:rPr>
            </w:pPr>
          </w:p>
        </w:tc>
        <w:tc>
          <w:tcPr>
            <w:tcW w:w="1003" w:type="dxa"/>
            <w:vAlign w:val="center"/>
          </w:tcPr>
          <w:p w14:paraId="2096CF6F" w14:textId="32A4D8AC" w:rsidR="0015038D" w:rsidRPr="001804C1" w:rsidRDefault="0015038D" w:rsidP="0015038D">
            <w:pPr>
              <w:spacing w:line="480" w:lineRule="auto"/>
              <w:ind w:firstLineChars="50" w:firstLine="120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02" w:type="dxa"/>
            <w:vAlign w:val="center"/>
          </w:tcPr>
          <w:p w14:paraId="62998D82" w14:textId="77777777" w:rsidR="0015038D" w:rsidRPr="001804C1" w:rsidRDefault="0015038D" w:rsidP="0015038D">
            <w:pPr>
              <w:spacing w:line="480" w:lineRule="auto"/>
              <w:ind w:firstLineChars="50" w:firstLine="120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02" w:type="dxa"/>
            <w:vAlign w:val="center"/>
          </w:tcPr>
          <w:p w14:paraId="66906A3B" w14:textId="77777777" w:rsidR="0015038D" w:rsidRPr="001804C1" w:rsidRDefault="0015038D" w:rsidP="0015038D">
            <w:pPr>
              <w:spacing w:line="480" w:lineRule="auto"/>
              <w:ind w:firstLineChars="50" w:firstLine="120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03" w:type="dxa"/>
            <w:vAlign w:val="center"/>
          </w:tcPr>
          <w:p w14:paraId="54CADCB2" w14:textId="77777777" w:rsidR="0015038D" w:rsidRPr="001804C1" w:rsidRDefault="0015038D" w:rsidP="0015038D">
            <w:pPr>
              <w:spacing w:line="480" w:lineRule="auto"/>
              <w:ind w:firstLineChars="50" w:firstLine="120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02" w:type="dxa"/>
            <w:vAlign w:val="center"/>
          </w:tcPr>
          <w:p w14:paraId="1638A95E" w14:textId="191DDF65" w:rsidR="0015038D" w:rsidRPr="001804C1" w:rsidRDefault="0015038D" w:rsidP="0015038D">
            <w:pPr>
              <w:spacing w:line="480" w:lineRule="auto"/>
              <w:ind w:firstLineChars="50" w:firstLine="12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1804C1">
              <w:rPr>
                <w:rFonts w:ascii="Times New Roman" w:hAnsi="Times New Roman"/>
                <w:sz w:val="24"/>
                <w:szCs w:val="24"/>
              </w:rPr>
              <w:t>.</w:t>
            </w:r>
            <w:r w:rsidR="00EE3AC3">
              <w:rPr>
                <w:rFonts w:ascii="Times New Roman" w:hAnsi="Times New Roman"/>
                <w:sz w:val="24"/>
                <w:szCs w:val="24"/>
              </w:rPr>
              <w:t>24</w:t>
            </w:r>
            <w:r>
              <w:rPr>
                <w:rFonts w:ascii="Times New Roman" w:hAnsi="Times New Roman"/>
                <w:sz w:val="24"/>
                <w:szCs w:val="24"/>
              </w:rPr>
              <w:t>***</w:t>
            </w:r>
          </w:p>
        </w:tc>
        <w:tc>
          <w:tcPr>
            <w:tcW w:w="1002" w:type="dxa"/>
            <w:vAlign w:val="center"/>
          </w:tcPr>
          <w:p w14:paraId="3A33FBFE" w14:textId="08541802" w:rsidR="0015038D" w:rsidRPr="001804C1" w:rsidRDefault="00EE3AC3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3957D6">
              <w:rPr>
                <w:rFonts w:ascii="Times New Roman" w:hAnsi="Times New Roman" w:hint="eastAsia"/>
                <w:sz w:val="24"/>
                <w:szCs w:val="24"/>
              </w:rPr>
              <w:t>—</w:t>
            </w:r>
            <w:r w:rsidR="0015038D" w:rsidRPr="001804C1">
              <w:rPr>
                <w:rFonts w:ascii="Times New Roman" w:hAnsi="Times New Roman"/>
                <w:sz w:val="24"/>
                <w:szCs w:val="24"/>
              </w:rPr>
              <w:t>.0</w:t>
            </w: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003" w:type="dxa"/>
            <w:vAlign w:val="center"/>
          </w:tcPr>
          <w:p w14:paraId="7BAAFA81" w14:textId="62C08941" w:rsidR="0015038D" w:rsidRPr="001804C1" w:rsidRDefault="0015038D" w:rsidP="0015038D">
            <w:pPr>
              <w:spacing w:line="480" w:lineRule="auto"/>
              <w:ind w:firstLineChars="50" w:firstLine="12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1804C1">
              <w:rPr>
                <w:rFonts w:ascii="Times New Roman" w:hAnsi="Times New Roman" w:hint="eastAsia"/>
                <w:sz w:val="24"/>
                <w:szCs w:val="24"/>
              </w:rPr>
              <w:t>.</w:t>
            </w:r>
            <w:r w:rsidRPr="001804C1">
              <w:rPr>
                <w:rFonts w:ascii="Times New Roman" w:hAnsi="Times New Roman"/>
                <w:sz w:val="24"/>
                <w:szCs w:val="24"/>
              </w:rPr>
              <w:t>0</w:t>
            </w:r>
            <w:r w:rsidR="00EE3AC3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  <w:tr w:rsidR="0015038D" w:rsidRPr="008E7384" w14:paraId="301A78DA" w14:textId="69591E26" w:rsidTr="002B1E04">
        <w:trPr>
          <w:jc w:val="center"/>
        </w:trPr>
        <w:tc>
          <w:tcPr>
            <w:tcW w:w="4297" w:type="dxa"/>
            <w:vAlign w:val="center"/>
          </w:tcPr>
          <w:p w14:paraId="4D5F4E6A" w14:textId="5699DEEE" w:rsidR="0015038D" w:rsidRPr="001804C1" w:rsidRDefault="0015038D" w:rsidP="0015038D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1804C1">
              <w:rPr>
                <w:rFonts w:ascii="Times New Roman" w:hAnsi="Times New Roman"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sz w:val="24"/>
                <w:szCs w:val="24"/>
              </w:rPr>
              <w:t>0</w:t>
            </w:r>
            <w:r w:rsidRPr="001804C1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Pr="001804C1">
              <w:rPr>
                <w:rFonts w:ascii="Times New Roman" w:hAnsi="Times New Roman" w:hint="eastAsia"/>
                <w:sz w:val="24"/>
                <w:szCs w:val="24"/>
              </w:rPr>
              <w:t>C</w:t>
            </w:r>
            <w:r w:rsidRPr="001804C1">
              <w:rPr>
                <w:rFonts w:ascii="Times New Roman" w:hAnsi="Times New Roman"/>
                <w:sz w:val="24"/>
                <w:szCs w:val="24"/>
              </w:rPr>
              <w:t xml:space="preserve">ognitive </w:t>
            </w:r>
            <w:r>
              <w:rPr>
                <w:rFonts w:ascii="Times New Roman" w:hAnsi="Times New Roman"/>
                <w:sz w:val="24"/>
                <w:szCs w:val="24"/>
              </w:rPr>
              <w:t>function</w:t>
            </w:r>
          </w:p>
        </w:tc>
        <w:tc>
          <w:tcPr>
            <w:tcW w:w="1002" w:type="dxa"/>
            <w:vAlign w:val="center"/>
          </w:tcPr>
          <w:p w14:paraId="5C501B30" w14:textId="4C566EA1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02" w:type="dxa"/>
            <w:vAlign w:val="center"/>
          </w:tcPr>
          <w:p w14:paraId="082FE2BF" w14:textId="7E5EC41A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02" w:type="dxa"/>
            <w:vAlign w:val="center"/>
          </w:tcPr>
          <w:p w14:paraId="51FA6491" w14:textId="56BF9DA0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03" w:type="dxa"/>
          </w:tcPr>
          <w:p w14:paraId="4AC615EE" w14:textId="77777777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</w:rPr>
            </w:pPr>
          </w:p>
        </w:tc>
        <w:tc>
          <w:tcPr>
            <w:tcW w:w="1003" w:type="dxa"/>
            <w:vAlign w:val="center"/>
          </w:tcPr>
          <w:p w14:paraId="2F75FD95" w14:textId="4ECA87BC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02" w:type="dxa"/>
            <w:vAlign w:val="center"/>
          </w:tcPr>
          <w:p w14:paraId="3E73A412" w14:textId="77777777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02" w:type="dxa"/>
            <w:vAlign w:val="center"/>
          </w:tcPr>
          <w:p w14:paraId="6930F014" w14:textId="77777777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03" w:type="dxa"/>
            <w:vAlign w:val="center"/>
          </w:tcPr>
          <w:p w14:paraId="52630CEA" w14:textId="77777777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02" w:type="dxa"/>
            <w:vAlign w:val="center"/>
          </w:tcPr>
          <w:p w14:paraId="4BE92271" w14:textId="77777777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02" w:type="dxa"/>
            <w:vAlign w:val="center"/>
          </w:tcPr>
          <w:p w14:paraId="62FB2440" w14:textId="38E937C1" w:rsidR="0015038D" w:rsidRPr="001804C1" w:rsidRDefault="00EE3AC3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3957D6">
              <w:rPr>
                <w:rFonts w:ascii="Times New Roman" w:hAnsi="Times New Roman" w:hint="eastAsia"/>
                <w:sz w:val="24"/>
                <w:szCs w:val="24"/>
              </w:rPr>
              <w:t>—</w:t>
            </w:r>
            <w:r w:rsidR="0015038D" w:rsidRPr="001804C1">
              <w:rPr>
                <w:rFonts w:ascii="Times New Roman" w:hAnsi="Times New Roman"/>
                <w:sz w:val="24"/>
                <w:szCs w:val="24"/>
              </w:rPr>
              <w:t>.0</w:t>
            </w:r>
            <w:r w:rsidR="00110DC1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1003" w:type="dxa"/>
            <w:vAlign w:val="center"/>
          </w:tcPr>
          <w:p w14:paraId="1AE6783D" w14:textId="14B7DD7A" w:rsidR="0015038D" w:rsidRPr="001804C1" w:rsidRDefault="0015038D" w:rsidP="0015038D">
            <w:pPr>
              <w:spacing w:line="480" w:lineRule="auto"/>
              <w:ind w:firstLineChars="50" w:firstLine="12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1804C1">
              <w:rPr>
                <w:rFonts w:ascii="Times New Roman" w:hAnsi="Times New Roman"/>
                <w:sz w:val="24"/>
                <w:szCs w:val="24"/>
              </w:rPr>
              <w:t>.0</w:t>
            </w:r>
            <w:r w:rsidR="00EE3AC3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</w:tr>
      <w:tr w:rsidR="0015038D" w:rsidRPr="008E7384" w14:paraId="6E5ACC2A" w14:textId="169F8D3C" w:rsidTr="002B1E04">
        <w:trPr>
          <w:jc w:val="center"/>
        </w:trPr>
        <w:tc>
          <w:tcPr>
            <w:tcW w:w="4297" w:type="dxa"/>
            <w:vAlign w:val="center"/>
          </w:tcPr>
          <w:p w14:paraId="029B1745" w14:textId="00B09E27" w:rsidR="0015038D" w:rsidRPr="001804C1" w:rsidRDefault="0015038D" w:rsidP="0015038D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1804C1">
              <w:rPr>
                <w:rFonts w:ascii="Times New Roman" w:hAnsi="Times New Roman" w:hint="eastAsia"/>
                <w:sz w:val="24"/>
                <w:szCs w:val="24"/>
              </w:rPr>
              <w:t>A</w:t>
            </w:r>
            <w:r w:rsidRPr="001804C1">
              <w:rPr>
                <w:rFonts w:ascii="Times New Roman" w:hAnsi="Times New Roman"/>
                <w:sz w:val="24"/>
                <w:szCs w:val="24"/>
              </w:rPr>
              <w:t xml:space="preserve">ging-in-place preference (ref: </w:t>
            </w:r>
            <w:r>
              <w:rPr>
                <w:rFonts w:ascii="Times New Roman" w:hAnsi="Times New Roman"/>
                <w:sz w:val="24"/>
                <w:szCs w:val="24"/>
              </w:rPr>
              <w:t>facility</w:t>
            </w:r>
            <w:r w:rsidRPr="001804C1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002" w:type="dxa"/>
            <w:vAlign w:val="center"/>
          </w:tcPr>
          <w:p w14:paraId="12D85DE7" w14:textId="52E82762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02" w:type="dxa"/>
            <w:vAlign w:val="center"/>
          </w:tcPr>
          <w:p w14:paraId="1197245D" w14:textId="77777777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02" w:type="dxa"/>
            <w:vAlign w:val="center"/>
          </w:tcPr>
          <w:p w14:paraId="6F1D55B9" w14:textId="26F1CDE0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03" w:type="dxa"/>
          </w:tcPr>
          <w:p w14:paraId="4FB6515B" w14:textId="77777777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</w:rPr>
            </w:pPr>
          </w:p>
        </w:tc>
        <w:tc>
          <w:tcPr>
            <w:tcW w:w="1003" w:type="dxa"/>
            <w:vAlign w:val="center"/>
          </w:tcPr>
          <w:p w14:paraId="518CDFD8" w14:textId="2C44351D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02" w:type="dxa"/>
            <w:vAlign w:val="center"/>
          </w:tcPr>
          <w:p w14:paraId="02BC82AC" w14:textId="77777777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02" w:type="dxa"/>
            <w:vAlign w:val="center"/>
          </w:tcPr>
          <w:p w14:paraId="14FB0795" w14:textId="77777777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03" w:type="dxa"/>
            <w:vAlign w:val="center"/>
          </w:tcPr>
          <w:p w14:paraId="5BD505CC" w14:textId="77777777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02" w:type="dxa"/>
            <w:vAlign w:val="center"/>
          </w:tcPr>
          <w:p w14:paraId="79DB93B5" w14:textId="77777777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02" w:type="dxa"/>
            <w:vAlign w:val="center"/>
          </w:tcPr>
          <w:p w14:paraId="44C90921" w14:textId="77777777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03" w:type="dxa"/>
            <w:vAlign w:val="center"/>
          </w:tcPr>
          <w:p w14:paraId="01F9FECF" w14:textId="77777777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5038D" w:rsidRPr="008E7384" w14:paraId="3B56BF4F" w14:textId="6EB0EDAA" w:rsidTr="002B1E04">
        <w:trPr>
          <w:jc w:val="center"/>
        </w:trPr>
        <w:tc>
          <w:tcPr>
            <w:tcW w:w="4297" w:type="dxa"/>
            <w:vAlign w:val="center"/>
          </w:tcPr>
          <w:p w14:paraId="23360D22" w14:textId="527DC805" w:rsidR="0015038D" w:rsidRPr="001804C1" w:rsidRDefault="0015038D" w:rsidP="0015038D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1804C1">
              <w:rPr>
                <w:rFonts w:ascii="Times New Roman" w:hAnsi="Times New Roman"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sz w:val="24"/>
                <w:szCs w:val="24"/>
              </w:rPr>
              <w:t>1</w:t>
            </w:r>
            <w:r w:rsidRPr="001804C1">
              <w:rPr>
                <w:rFonts w:ascii="Times New Roman" w:hAnsi="Times New Roman"/>
                <w:sz w:val="24"/>
                <w:szCs w:val="24"/>
              </w:rPr>
              <w:t>.</w:t>
            </w:r>
            <w:r w:rsidRPr="001804C1">
              <w:rPr>
                <w:rFonts w:ascii="Times New Roman" w:hAnsi="Times New Roman" w:hint="eastAsia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Home</w:t>
            </w:r>
          </w:p>
        </w:tc>
        <w:tc>
          <w:tcPr>
            <w:tcW w:w="1002" w:type="dxa"/>
            <w:vAlign w:val="center"/>
          </w:tcPr>
          <w:p w14:paraId="6BA2A040" w14:textId="77777777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02" w:type="dxa"/>
            <w:vAlign w:val="center"/>
          </w:tcPr>
          <w:p w14:paraId="58EA9B5A" w14:textId="3CBF7BBC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02" w:type="dxa"/>
            <w:vAlign w:val="center"/>
          </w:tcPr>
          <w:p w14:paraId="55C1B8E8" w14:textId="68B0D30A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03" w:type="dxa"/>
          </w:tcPr>
          <w:p w14:paraId="030338E4" w14:textId="77777777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</w:rPr>
            </w:pPr>
          </w:p>
        </w:tc>
        <w:tc>
          <w:tcPr>
            <w:tcW w:w="1003" w:type="dxa"/>
            <w:vAlign w:val="center"/>
          </w:tcPr>
          <w:p w14:paraId="1A4AB4EB" w14:textId="205BF643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02" w:type="dxa"/>
            <w:vAlign w:val="center"/>
          </w:tcPr>
          <w:p w14:paraId="00A19914" w14:textId="77777777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02" w:type="dxa"/>
            <w:vAlign w:val="center"/>
          </w:tcPr>
          <w:p w14:paraId="33DFAB4E" w14:textId="77777777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03" w:type="dxa"/>
            <w:vAlign w:val="center"/>
          </w:tcPr>
          <w:p w14:paraId="062703D1" w14:textId="77777777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02" w:type="dxa"/>
            <w:vAlign w:val="center"/>
          </w:tcPr>
          <w:p w14:paraId="63D350BF" w14:textId="77777777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02" w:type="dxa"/>
            <w:vAlign w:val="center"/>
          </w:tcPr>
          <w:p w14:paraId="39DD9FB4" w14:textId="77777777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03" w:type="dxa"/>
            <w:vAlign w:val="center"/>
          </w:tcPr>
          <w:p w14:paraId="149A81E2" w14:textId="66396BA0" w:rsidR="0015038D" w:rsidRPr="00532E91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532E91">
              <w:rPr>
                <w:rFonts w:ascii="Times New Roman" w:hAnsi="Times New Roman" w:hint="eastAsia"/>
                <w:sz w:val="24"/>
                <w:szCs w:val="24"/>
              </w:rPr>
              <w:t>—</w:t>
            </w:r>
            <w:r w:rsidRPr="00532E91">
              <w:rPr>
                <w:rFonts w:ascii="Times New Roman" w:hAnsi="Times New Roman"/>
                <w:sz w:val="24"/>
                <w:szCs w:val="24"/>
              </w:rPr>
              <w:t>.</w:t>
            </w:r>
            <w:r w:rsidR="00110DC1">
              <w:rPr>
                <w:rFonts w:ascii="Times New Roman" w:hAnsi="Times New Roman"/>
                <w:sz w:val="24"/>
                <w:szCs w:val="24"/>
              </w:rPr>
              <w:t>31</w:t>
            </w:r>
            <w:r w:rsidRPr="00532E91">
              <w:rPr>
                <w:rFonts w:ascii="Times New Roman" w:hAnsi="Times New Roman"/>
                <w:sz w:val="24"/>
                <w:szCs w:val="24"/>
              </w:rPr>
              <w:t>***</w:t>
            </w:r>
          </w:p>
        </w:tc>
      </w:tr>
      <w:tr w:rsidR="0015038D" w:rsidRPr="008E7384" w14:paraId="246CF97B" w14:textId="06756D88" w:rsidTr="002B1E04">
        <w:trPr>
          <w:jc w:val="center"/>
        </w:trPr>
        <w:tc>
          <w:tcPr>
            <w:tcW w:w="4297" w:type="dxa"/>
            <w:tcBorders>
              <w:bottom w:val="single" w:sz="4" w:space="0" w:color="auto"/>
            </w:tcBorders>
            <w:vAlign w:val="center"/>
          </w:tcPr>
          <w:p w14:paraId="09F61DF5" w14:textId="4B43F5F4" w:rsidR="0015038D" w:rsidRPr="001804C1" w:rsidRDefault="0015038D" w:rsidP="0015038D">
            <w:pPr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1804C1">
              <w:rPr>
                <w:rFonts w:ascii="Times New Roman" w:hAnsi="Times New Roman"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sz w:val="24"/>
                <w:szCs w:val="24"/>
              </w:rPr>
              <w:t>2</w:t>
            </w:r>
            <w:r w:rsidRPr="001804C1">
              <w:rPr>
                <w:rFonts w:ascii="Times New Roman" w:hAnsi="Times New Roman"/>
                <w:sz w:val="24"/>
                <w:szCs w:val="24"/>
              </w:rPr>
              <w:t>. Other</w:t>
            </w:r>
          </w:p>
        </w:tc>
        <w:tc>
          <w:tcPr>
            <w:tcW w:w="1002" w:type="dxa"/>
            <w:tcBorders>
              <w:bottom w:val="single" w:sz="4" w:space="0" w:color="auto"/>
            </w:tcBorders>
            <w:vAlign w:val="center"/>
          </w:tcPr>
          <w:p w14:paraId="41E7F4D4" w14:textId="77777777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02" w:type="dxa"/>
            <w:tcBorders>
              <w:bottom w:val="single" w:sz="4" w:space="0" w:color="auto"/>
            </w:tcBorders>
            <w:vAlign w:val="center"/>
          </w:tcPr>
          <w:p w14:paraId="7AA84506" w14:textId="4D2D56D7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02" w:type="dxa"/>
            <w:tcBorders>
              <w:bottom w:val="single" w:sz="4" w:space="0" w:color="auto"/>
            </w:tcBorders>
            <w:vAlign w:val="center"/>
          </w:tcPr>
          <w:p w14:paraId="30E29C7E" w14:textId="4097608C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03" w:type="dxa"/>
            <w:tcBorders>
              <w:bottom w:val="single" w:sz="4" w:space="0" w:color="auto"/>
            </w:tcBorders>
          </w:tcPr>
          <w:p w14:paraId="77762E8C" w14:textId="77777777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</w:rPr>
            </w:pPr>
          </w:p>
        </w:tc>
        <w:tc>
          <w:tcPr>
            <w:tcW w:w="1003" w:type="dxa"/>
            <w:tcBorders>
              <w:bottom w:val="single" w:sz="4" w:space="0" w:color="auto"/>
            </w:tcBorders>
            <w:vAlign w:val="center"/>
          </w:tcPr>
          <w:p w14:paraId="2F8F0FFF" w14:textId="2DAA406C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02" w:type="dxa"/>
            <w:tcBorders>
              <w:bottom w:val="single" w:sz="4" w:space="0" w:color="auto"/>
            </w:tcBorders>
            <w:vAlign w:val="center"/>
          </w:tcPr>
          <w:p w14:paraId="35649520" w14:textId="77777777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02" w:type="dxa"/>
            <w:tcBorders>
              <w:bottom w:val="single" w:sz="4" w:space="0" w:color="auto"/>
            </w:tcBorders>
            <w:vAlign w:val="center"/>
          </w:tcPr>
          <w:p w14:paraId="05AF938B" w14:textId="77777777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03" w:type="dxa"/>
            <w:tcBorders>
              <w:bottom w:val="single" w:sz="4" w:space="0" w:color="auto"/>
            </w:tcBorders>
            <w:vAlign w:val="center"/>
          </w:tcPr>
          <w:p w14:paraId="5F1B4AD5" w14:textId="77777777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02" w:type="dxa"/>
            <w:tcBorders>
              <w:bottom w:val="single" w:sz="4" w:space="0" w:color="auto"/>
            </w:tcBorders>
            <w:vAlign w:val="center"/>
          </w:tcPr>
          <w:p w14:paraId="35D6B391" w14:textId="77777777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02" w:type="dxa"/>
            <w:tcBorders>
              <w:bottom w:val="single" w:sz="4" w:space="0" w:color="auto"/>
            </w:tcBorders>
            <w:vAlign w:val="center"/>
          </w:tcPr>
          <w:p w14:paraId="11581AB1" w14:textId="77777777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03" w:type="dxa"/>
            <w:tcBorders>
              <w:bottom w:val="single" w:sz="4" w:space="0" w:color="auto"/>
            </w:tcBorders>
            <w:vAlign w:val="center"/>
          </w:tcPr>
          <w:p w14:paraId="61F7B73F" w14:textId="77777777" w:rsidR="0015038D" w:rsidRPr="001804C1" w:rsidRDefault="0015038D" w:rsidP="0015038D">
            <w:pPr>
              <w:spacing w:line="48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63D03352" w14:textId="24BB72E5" w:rsidR="00CE6F12" w:rsidRPr="00617880" w:rsidRDefault="009F72EE" w:rsidP="00F24E2E">
      <w:pPr>
        <w:spacing w:line="480" w:lineRule="auto"/>
        <w:rPr>
          <w:rFonts w:ascii="Times New Roman" w:hAnsi="Times New Roman"/>
        </w:rPr>
      </w:pPr>
      <w:r w:rsidRPr="009F72EE">
        <w:rPr>
          <w:rFonts w:ascii="Times New Roman" w:hAnsi="Times New Roman"/>
          <w:iCs/>
        </w:rPr>
        <w:t>*</w:t>
      </w:r>
      <w:r w:rsidRPr="009F72EE">
        <w:rPr>
          <w:rFonts w:ascii="Times New Roman" w:hAnsi="Times New Roman"/>
          <w:i/>
        </w:rPr>
        <w:t>P</w:t>
      </w:r>
      <w:r w:rsidRPr="009F72EE">
        <w:rPr>
          <w:rFonts w:ascii="Times New Roman" w:hAnsi="Times New Roman"/>
          <w:iCs/>
        </w:rPr>
        <w:t xml:space="preserve"> &lt; .05, </w:t>
      </w:r>
      <w:r w:rsidR="00DD54A4">
        <w:rPr>
          <w:rFonts w:ascii="Times New Roman" w:hAnsi="Times New Roman"/>
          <w:iCs/>
        </w:rPr>
        <w:t>*</w:t>
      </w:r>
      <w:r w:rsidR="00DD54A4" w:rsidRPr="009F72EE">
        <w:rPr>
          <w:rFonts w:ascii="Times New Roman" w:hAnsi="Times New Roman"/>
          <w:iCs/>
        </w:rPr>
        <w:t>*</w:t>
      </w:r>
      <w:r w:rsidR="00DD54A4" w:rsidRPr="009F72EE">
        <w:rPr>
          <w:rFonts w:ascii="Times New Roman" w:hAnsi="Times New Roman"/>
          <w:i/>
        </w:rPr>
        <w:t>P</w:t>
      </w:r>
      <w:r w:rsidR="00DD54A4" w:rsidRPr="009F72EE">
        <w:rPr>
          <w:rFonts w:ascii="Times New Roman" w:hAnsi="Times New Roman"/>
          <w:iCs/>
        </w:rPr>
        <w:t xml:space="preserve"> &lt; .0</w:t>
      </w:r>
      <w:r w:rsidR="00DD54A4">
        <w:rPr>
          <w:rFonts w:ascii="Times New Roman" w:hAnsi="Times New Roman"/>
          <w:iCs/>
        </w:rPr>
        <w:t>1</w:t>
      </w:r>
      <w:r w:rsidR="00DD54A4" w:rsidRPr="009F72EE">
        <w:rPr>
          <w:rFonts w:ascii="Times New Roman" w:hAnsi="Times New Roman"/>
          <w:iCs/>
        </w:rPr>
        <w:t xml:space="preserve">, </w:t>
      </w:r>
      <w:r w:rsidRPr="009F72EE">
        <w:rPr>
          <w:rFonts w:ascii="Times New Roman" w:hAnsi="Times New Roman"/>
          <w:iCs/>
        </w:rPr>
        <w:t>***</w:t>
      </w:r>
      <w:r w:rsidRPr="009F72EE">
        <w:rPr>
          <w:rFonts w:ascii="Times New Roman" w:hAnsi="Times New Roman"/>
          <w:i/>
        </w:rPr>
        <w:t>P</w:t>
      </w:r>
      <w:r w:rsidRPr="009F72EE">
        <w:rPr>
          <w:rFonts w:ascii="Times New Roman" w:hAnsi="Times New Roman"/>
          <w:iCs/>
        </w:rPr>
        <w:t xml:space="preserve"> &lt; .001. </w:t>
      </w:r>
      <w:r w:rsidRPr="009F72EE">
        <w:rPr>
          <w:rFonts w:ascii="Times New Roman" w:hAnsi="Times New Roman"/>
          <w:i/>
        </w:rPr>
        <w:t>N</w:t>
      </w:r>
      <w:r w:rsidRPr="009F72EE">
        <w:rPr>
          <w:rFonts w:ascii="Times New Roman" w:hAnsi="Times New Roman"/>
          <w:iCs/>
        </w:rPr>
        <w:t xml:space="preserve"> = </w:t>
      </w:r>
      <w:r w:rsidR="0015038D">
        <w:rPr>
          <w:rFonts w:ascii="Times New Roman" w:hAnsi="Times New Roman"/>
          <w:iCs/>
        </w:rPr>
        <w:t>9</w:t>
      </w:r>
      <w:r w:rsidR="009A7754">
        <w:rPr>
          <w:rFonts w:ascii="Times New Roman" w:hAnsi="Times New Roman"/>
          <w:iCs/>
        </w:rPr>
        <w:t>0</w:t>
      </w:r>
      <w:r w:rsidR="002D0027">
        <w:rPr>
          <w:rFonts w:ascii="Times New Roman" w:hAnsi="Times New Roman"/>
          <w:iCs/>
        </w:rPr>
        <w:t>4</w:t>
      </w:r>
      <w:r w:rsidRPr="009F72EE">
        <w:rPr>
          <w:rFonts w:ascii="Times New Roman" w:hAnsi="Times New Roman"/>
          <w:iCs/>
        </w:rPr>
        <w:t>.</w:t>
      </w:r>
      <w:r w:rsidR="00F24E2E" w:rsidRPr="00617880">
        <w:rPr>
          <w:rFonts w:ascii="Times New Roman" w:hAnsi="Times New Roman"/>
        </w:rPr>
        <w:t xml:space="preserve"> </w:t>
      </w:r>
    </w:p>
    <w:sectPr w:rsidR="00CE6F12" w:rsidRPr="00617880" w:rsidSect="00F24E2E">
      <w:headerReference w:type="default" r:id="rId8"/>
      <w:pgSz w:w="15840" w:h="12240" w:orient="landscape" w:code="1"/>
      <w:pgMar w:top="1418" w:right="1418" w:bottom="1418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0E81CD" w14:textId="77777777" w:rsidR="004E21B0" w:rsidRDefault="004E21B0">
      <w:r>
        <w:separator/>
      </w:r>
    </w:p>
  </w:endnote>
  <w:endnote w:type="continuationSeparator" w:id="0">
    <w:p w14:paraId="0BDBF575" w14:textId="77777777" w:rsidR="004E21B0" w:rsidRDefault="004E21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Lucida Grande">
    <w:charset w:val="00"/>
    <w:family w:val="auto"/>
    <w:pitch w:val="variable"/>
    <w:sig w:usb0="00000000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A60909" w14:textId="77777777" w:rsidR="004E21B0" w:rsidRDefault="004E21B0">
      <w:r>
        <w:separator/>
      </w:r>
    </w:p>
  </w:footnote>
  <w:footnote w:type="continuationSeparator" w:id="0">
    <w:p w14:paraId="645B7A91" w14:textId="77777777" w:rsidR="004E21B0" w:rsidRDefault="004E21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7B8555" w14:textId="77777777" w:rsidR="005E5931" w:rsidRPr="00691C4D" w:rsidRDefault="005E5931" w:rsidP="001B0612">
    <w:pPr>
      <w:pStyle w:val="a6"/>
      <w:framePr w:wrap="around" w:vAnchor="text" w:hAnchor="margin" w:xAlign="right" w:y="1"/>
      <w:rPr>
        <w:rStyle w:val="a5"/>
      </w:rPr>
    </w:pPr>
    <w:r w:rsidRPr="00691C4D">
      <w:rPr>
        <w:rStyle w:val="a5"/>
        <w:rFonts w:ascii="Times New Roman" w:hAnsi="Times New Roman" w:cs="Times New Roman"/>
      </w:rPr>
      <w:fldChar w:fldCharType="begin"/>
    </w:r>
    <w:r w:rsidRPr="00691C4D">
      <w:rPr>
        <w:rStyle w:val="a5"/>
        <w:rFonts w:ascii="Times New Roman" w:hAnsi="Times New Roman" w:cs="Times New Roman"/>
      </w:rPr>
      <w:instrText xml:space="preserve">PAGE  </w:instrText>
    </w:r>
    <w:r w:rsidRPr="00691C4D">
      <w:rPr>
        <w:rStyle w:val="a5"/>
        <w:rFonts w:ascii="Times New Roman" w:hAnsi="Times New Roman" w:cs="Times New Roman"/>
      </w:rPr>
      <w:fldChar w:fldCharType="separate"/>
    </w:r>
    <w:r w:rsidR="00AE3262">
      <w:rPr>
        <w:rStyle w:val="a5"/>
        <w:rFonts w:ascii="Times New Roman" w:hAnsi="Times New Roman" w:cs="Times New Roman"/>
        <w:noProof/>
      </w:rPr>
      <w:t>3</w:t>
    </w:r>
    <w:r w:rsidRPr="00691C4D">
      <w:rPr>
        <w:rStyle w:val="a5"/>
        <w:rFonts w:ascii="Times New Roman" w:hAnsi="Times New Roman" w:cs="Times New Roman"/>
      </w:rPr>
      <w:fldChar w:fldCharType="end"/>
    </w:r>
  </w:p>
  <w:p w14:paraId="2DB6FFFF" w14:textId="5C3AF4DD" w:rsidR="005E5931" w:rsidRPr="00AD1B28" w:rsidRDefault="004B5BF8" w:rsidP="004B5BF8">
    <w:pPr>
      <w:pStyle w:val="a6"/>
      <w:wordWrap w:val="0"/>
      <w:ind w:right="840"/>
      <w:rPr>
        <w:sz w:val="21"/>
      </w:rPr>
    </w:pPr>
    <w:r w:rsidRPr="004B5BF8">
      <w:rPr>
        <w:rFonts w:ascii="Times New Roman" w:hAnsi="Times New Roman"/>
      </w:rPr>
      <w:t>AGING-IN-PLACE PREFERE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334C84"/>
    <w:multiLevelType w:val="hybridMultilevel"/>
    <w:tmpl w:val="C0F4D024"/>
    <w:lvl w:ilvl="0" w:tplc="175208AA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1" w15:restartNumberingAfterBreak="0">
    <w:nsid w:val="2F921FBE"/>
    <w:multiLevelType w:val="hybridMultilevel"/>
    <w:tmpl w:val="D054AD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686283"/>
    <w:multiLevelType w:val="hybridMultilevel"/>
    <w:tmpl w:val="7C08C5B2"/>
    <w:lvl w:ilvl="0" w:tplc="5FA6F64C">
      <w:start w:val="1"/>
      <w:numFmt w:val="lowerLetter"/>
      <w:suff w:val="space"/>
      <w:lvlText w:val="%1)"/>
      <w:lvlJc w:val="left"/>
      <w:pPr>
        <w:ind w:left="220" w:hanging="2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59EE50F2"/>
    <w:multiLevelType w:val="hybridMultilevel"/>
    <w:tmpl w:val="576A0010"/>
    <w:lvl w:ilvl="0" w:tplc="6E10E972">
      <w:start w:val="5"/>
      <w:numFmt w:val="bullet"/>
      <w:lvlText w:val="—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defaultTabStop w:val="960"/>
  <w:hyphenationZone w:val="425"/>
  <w:drawingGridHorizontalSpacing w:val="353"/>
  <w:drawingGridVerticalSpacing w:val="335"/>
  <w:characterSpacingControl w:val="compressPunctuation"/>
  <w:doNotValidateAgainstSchema/>
  <w:doNotDemarcateInvalidXml/>
  <w:hdrShapeDefaults>
    <o:shapedefaults v:ext="edit" spidmax="20481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N7A0MjICUuYWxko6SsGpxcWZ+XkgBYaWtQCkzvt8LQAAAA=="/>
  </w:docVars>
  <w:rsids>
    <w:rsidRoot w:val="00792064"/>
    <w:rsid w:val="000000BF"/>
    <w:rsid w:val="00000214"/>
    <w:rsid w:val="0000051A"/>
    <w:rsid w:val="000006AA"/>
    <w:rsid w:val="00001100"/>
    <w:rsid w:val="000015AB"/>
    <w:rsid w:val="000019B7"/>
    <w:rsid w:val="000020EA"/>
    <w:rsid w:val="00002591"/>
    <w:rsid w:val="00002743"/>
    <w:rsid w:val="00002946"/>
    <w:rsid w:val="00002A7C"/>
    <w:rsid w:val="000039EA"/>
    <w:rsid w:val="00003CD6"/>
    <w:rsid w:val="00003F26"/>
    <w:rsid w:val="000045F4"/>
    <w:rsid w:val="000048EA"/>
    <w:rsid w:val="00004AB7"/>
    <w:rsid w:val="00006248"/>
    <w:rsid w:val="00006E35"/>
    <w:rsid w:val="00007910"/>
    <w:rsid w:val="00007AD4"/>
    <w:rsid w:val="00007C67"/>
    <w:rsid w:val="00007FD9"/>
    <w:rsid w:val="00010AA2"/>
    <w:rsid w:val="000113CB"/>
    <w:rsid w:val="000115EB"/>
    <w:rsid w:val="0001167A"/>
    <w:rsid w:val="000117AB"/>
    <w:rsid w:val="00011F14"/>
    <w:rsid w:val="000124CB"/>
    <w:rsid w:val="000125BC"/>
    <w:rsid w:val="00012667"/>
    <w:rsid w:val="00012923"/>
    <w:rsid w:val="000133D1"/>
    <w:rsid w:val="00013811"/>
    <w:rsid w:val="000138D9"/>
    <w:rsid w:val="0001397A"/>
    <w:rsid w:val="00013C66"/>
    <w:rsid w:val="00013CB9"/>
    <w:rsid w:val="00014078"/>
    <w:rsid w:val="0001457A"/>
    <w:rsid w:val="00014FE6"/>
    <w:rsid w:val="00015063"/>
    <w:rsid w:val="00015C22"/>
    <w:rsid w:val="00015CB4"/>
    <w:rsid w:val="00015DA0"/>
    <w:rsid w:val="00015F40"/>
    <w:rsid w:val="0001708A"/>
    <w:rsid w:val="00017197"/>
    <w:rsid w:val="00017305"/>
    <w:rsid w:val="00017871"/>
    <w:rsid w:val="00017C0C"/>
    <w:rsid w:val="00020448"/>
    <w:rsid w:val="00020567"/>
    <w:rsid w:val="0002082E"/>
    <w:rsid w:val="00020841"/>
    <w:rsid w:val="00020D74"/>
    <w:rsid w:val="000212D0"/>
    <w:rsid w:val="000216F1"/>
    <w:rsid w:val="000220B8"/>
    <w:rsid w:val="00022375"/>
    <w:rsid w:val="00022547"/>
    <w:rsid w:val="00022B64"/>
    <w:rsid w:val="00022ED3"/>
    <w:rsid w:val="0002392E"/>
    <w:rsid w:val="0002424E"/>
    <w:rsid w:val="000242D1"/>
    <w:rsid w:val="0002434E"/>
    <w:rsid w:val="0002476E"/>
    <w:rsid w:val="000248F1"/>
    <w:rsid w:val="0002497C"/>
    <w:rsid w:val="00024A69"/>
    <w:rsid w:val="00024DF7"/>
    <w:rsid w:val="00024E53"/>
    <w:rsid w:val="00024F66"/>
    <w:rsid w:val="00025162"/>
    <w:rsid w:val="00025720"/>
    <w:rsid w:val="000257B4"/>
    <w:rsid w:val="00025A64"/>
    <w:rsid w:val="00025D24"/>
    <w:rsid w:val="00025F3C"/>
    <w:rsid w:val="00026C64"/>
    <w:rsid w:val="000270A4"/>
    <w:rsid w:val="00027142"/>
    <w:rsid w:val="000271D0"/>
    <w:rsid w:val="00027294"/>
    <w:rsid w:val="00027C12"/>
    <w:rsid w:val="00027D34"/>
    <w:rsid w:val="00027DFA"/>
    <w:rsid w:val="00027EA9"/>
    <w:rsid w:val="0003055A"/>
    <w:rsid w:val="00030713"/>
    <w:rsid w:val="0003076E"/>
    <w:rsid w:val="00030A70"/>
    <w:rsid w:val="00030CE2"/>
    <w:rsid w:val="00030D99"/>
    <w:rsid w:val="0003104E"/>
    <w:rsid w:val="000316E6"/>
    <w:rsid w:val="000318CC"/>
    <w:rsid w:val="00031AF2"/>
    <w:rsid w:val="00031B82"/>
    <w:rsid w:val="000325F5"/>
    <w:rsid w:val="00033213"/>
    <w:rsid w:val="00033D95"/>
    <w:rsid w:val="00033F18"/>
    <w:rsid w:val="000346F3"/>
    <w:rsid w:val="00034D26"/>
    <w:rsid w:val="00035092"/>
    <w:rsid w:val="00035519"/>
    <w:rsid w:val="00035521"/>
    <w:rsid w:val="000357DD"/>
    <w:rsid w:val="0003586C"/>
    <w:rsid w:val="00035C82"/>
    <w:rsid w:val="00036144"/>
    <w:rsid w:val="000366A4"/>
    <w:rsid w:val="00036970"/>
    <w:rsid w:val="00036AD5"/>
    <w:rsid w:val="00036C75"/>
    <w:rsid w:val="00036D08"/>
    <w:rsid w:val="00037271"/>
    <w:rsid w:val="00037395"/>
    <w:rsid w:val="00037408"/>
    <w:rsid w:val="00037C15"/>
    <w:rsid w:val="00037D1D"/>
    <w:rsid w:val="00040122"/>
    <w:rsid w:val="000401C9"/>
    <w:rsid w:val="00040503"/>
    <w:rsid w:val="000407E8"/>
    <w:rsid w:val="00040AFA"/>
    <w:rsid w:val="00041849"/>
    <w:rsid w:val="00041DF0"/>
    <w:rsid w:val="000421FC"/>
    <w:rsid w:val="000422C4"/>
    <w:rsid w:val="0004230A"/>
    <w:rsid w:val="00042660"/>
    <w:rsid w:val="0004331F"/>
    <w:rsid w:val="000433E0"/>
    <w:rsid w:val="00043420"/>
    <w:rsid w:val="000434A4"/>
    <w:rsid w:val="000436C9"/>
    <w:rsid w:val="000436D2"/>
    <w:rsid w:val="00043D57"/>
    <w:rsid w:val="00043FA4"/>
    <w:rsid w:val="00044590"/>
    <w:rsid w:val="00044B5C"/>
    <w:rsid w:val="00044B98"/>
    <w:rsid w:val="00044CFB"/>
    <w:rsid w:val="0004505E"/>
    <w:rsid w:val="00045088"/>
    <w:rsid w:val="0004586E"/>
    <w:rsid w:val="00045A53"/>
    <w:rsid w:val="00045B98"/>
    <w:rsid w:val="00045FFC"/>
    <w:rsid w:val="0004610D"/>
    <w:rsid w:val="000463A0"/>
    <w:rsid w:val="00046679"/>
    <w:rsid w:val="00046A2B"/>
    <w:rsid w:val="00046AF0"/>
    <w:rsid w:val="00046B78"/>
    <w:rsid w:val="00046F3C"/>
    <w:rsid w:val="0004715A"/>
    <w:rsid w:val="00047615"/>
    <w:rsid w:val="000476BA"/>
    <w:rsid w:val="00047704"/>
    <w:rsid w:val="00047794"/>
    <w:rsid w:val="00047BB9"/>
    <w:rsid w:val="00047C98"/>
    <w:rsid w:val="00047CFF"/>
    <w:rsid w:val="00047E3A"/>
    <w:rsid w:val="00047F57"/>
    <w:rsid w:val="00050225"/>
    <w:rsid w:val="00050518"/>
    <w:rsid w:val="000506DC"/>
    <w:rsid w:val="00051190"/>
    <w:rsid w:val="000514FC"/>
    <w:rsid w:val="000514FD"/>
    <w:rsid w:val="00051520"/>
    <w:rsid w:val="00051873"/>
    <w:rsid w:val="00051C5E"/>
    <w:rsid w:val="00051E36"/>
    <w:rsid w:val="00051E94"/>
    <w:rsid w:val="00051F95"/>
    <w:rsid w:val="00052C45"/>
    <w:rsid w:val="00053063"/>
    <w:rsid w:val="00053716"/>
    <w:rsid w:val="00053A30"/>
    <w:rsid w:val="000549EA"/>
    <w:rsid w:val="00054F91"/>
    <w:rsid w:val="0005518D"/>
    <w:rsid w:val="00055405"/>
    <w:rsid w:val="0005546E"/>
    <w:rsid w:val="0005583D"/>
    <w:rsid w:val="00055D4D"/>
    <w:rsid w:val="00055D9C"/>
    <w:rsid w:val="0005652C"/>
    <w:rsid w:val="00056BBE"/>
    <w:rsid w:val="00056FCE"/>
    <w:rsid w:val="000570FF"/>
    <w:rsid w:val="00057575"/>
    <w:rsid w:val="000575D4"/>
    <w:rsid w:val="0005784F"/>
    <w:rsid w:val="00057ADC"/>
    <w:rsid w:val="00057B08"/>
    <w:rsid w:val="000601D6"/>
    <w:rsid w:val="0006030A"/>
    <w:rsid w:val="00060444"/>
    <w:rsid w:val="0006069F"/>
    <w:rsid w:val="00060736"/>
    <w:rsid w:val="000608EA"/>
    <w:rsid w:val="00060CF4"/>
    <w:rsid w:val="00060D40"/>
    <w:rsid w:val="00061235"/>
    <w:rsid w:val="000614F9"/>
    <w:rsid w:val="00061B06"/>
    <w:rsid w:val="00061B9A"/>
    <w:rsid w:val="00061F0E"/>
    <w:rsid w:val="00062087"/>
    <w:rsid w:val="00062119"/>
    <w:rsid w:val="000621FF"/>
    <w:rsid w:val="00062353"/>
    <w:rsid w:val="000625FF"/>
    <w:rsid w:val="0006266D"/>
    <w:rsid w:val="00062863"/>
    <w:rsid w:val="00062EBE"/>
    <w:rsid w:val="00063400"/>
    <w:rsid w:val="00063494"/>
    <w:rsid w:val="00063625"/>
    <w:rsid w:val="00063A63"/>
    <w:rsid w:val="00063D50"/>
    <w:rsid w:val="00064072"/>
    <w:rsid w:val="00064253"/>
    <w:rsid w:val="00064900"/>
    <w:rsid w:val="00064B2D"/>
    <w:rsid w:val="00064EC6"/>
    <w:rsid w:val="00064FFE"/>
    <w:rsid w:val="000651F5"/>
    <w:rsid w:val="00065299"/>
    <w:rsid w:val="00065722"/>
    <w:rsid w:val="0006581C"/>
    <w:rsid w:val="00065A32"/>
    <w:rsid w:val="00065A82"/>
    <w:rsid w:val="00066EDD"/>
    <w:rsid w:val="00067110"/>
    <w:rsid w:val="000672F6"/>
    <w:rsid w:val="0006751F"/>
    <w:rsid w:val="00067754"/>
    <w:rsid w:val="00067AF2"/>
    <w:rsid w:val="00067B1F"/>
    <w:rsid w:val="00070008"/>
    <w:rsid w:val="000703CB"/>
    <w:rsid w:val="00070BD2"/>
    <w:rsid w:val="00070CC8"/>
    <w:rsid w:val="00070DE0"/>
    <w:rsid w:val="00070E15"/>
    <w:rsid w:val="00070E7A"/>
    <w:rsid w:val="00071020"/>
    <w:rsid w:val="00071561"/>
    <w:rsid w:val="00071ACB"/>
    <w:rsid w:val="00072F16"/>
    <w:rsid w:val="0007358C"/>
    <w:rsid w:val="00073DA8"/>
    <w:rsid w:val="000740ED"/>
    <w:rsid w:val="00074518"/>
    <w:rsid w:val="0007466E"/>
    <w:rsid w:val="00075547"/>
    <w:rsid w:val="000755B3"/>
    <w:rsid w:val="00075828"/>
    <w:rsid w:val="00075A45"/>
    <w:rsid w:val="00075ABE"/>
    <w:rsid w:val="00076119"/>
    <w:rsid w:val="00076226"/>
    <w:rsid w:val="000763D7"/>
    <w:rsid w:val="0007644C"/>
    <w:rsid w:val="00076497"/>
    <w:rsid w:val="00076768"/>
    <w:rsid w:val="00076A8A"/>
    <w:rsid w:val="00076C11"/>
    <w:rsid w:val="00077308"/>
    <w:rsid w:val="000773FF"/>
    <w:rsid w:val="00077DCF"/>
    <w:rsid w:val="00077DF8"/>
    <w:rsid w:val="00077F8E"/>
    <w:rsid w:val="00080228"/>
    <w:rsid w:val="00080A92"/>
    <w:rsid w:val="00080D80"/>
    <w:rsid w:val="00080DA4"/>
    <w:rsid w:val="00080F0B"/>
    <w:rsid w:val="000810D1"/>
    <w:rsid w:val="000812A1"/>
    <w:rsid w:val="00081683"/>
    <w:rsid w:val="00082543"/>
    <w:rsid w:val="000828EF"/>
    <w:rsid w:val="00082CA4"/>
    <w:rsid w:val="00082D68"/>
    <w:rsid w:val="00082DC3"/>
    <w:rsid w:val="00083240"/>
    <w:rsid w:val="00083411"/>
    <w:rsid w:val="00083548"/>
    <w:rsid w:val="0008379B"/>
    <w:rsid w:val="00083F0F"/>
    <w:rsid w:val="00084F6E"/>
    <w:rsid w:val="000852DC"/>
    <w:rsid w:val="00085438"/>
    <w:rsid w:val="0008594D"/>
    <w:rsid w:val="00085D71"/>
    <w:rsid w:val="00085FB9"/>
    <w:rsid w:val="00086072"/>
    <w:rsid w:val="000862CA"/>
    <w:rsid w:val="00086424"/>
    <w:rsid w:val="00086649"/>
    <w:rsid w:val="00086963"/>
    <w:rsid w:val="00086A40"/>
    <w:rsid w:val="00086AAA"/>
    <w:rsid w:val="00086BA2"/>
    <w:rsid w:val="00087074"/>
    <w:rsid w:val="00087438"/>
    <w:rsid w:val="000878C6"/>
    <w:rsid w:val="00087BB0"/>
    <w:rsid w:val="00087CFC"/>
    <w:rsid w:val="00087DB4"/>
    <w:rsid w:val="00090033"/>
    <w:rsid w:val="00090182"/>
    <w:rsid w:val="000917B6"/>
    <w:rsid w:val="00091A43"/>
    <w:rsid w:val="00091A74"/>
    <w:rsid w:val="00091AD3"/>
    <w:rsid w:val="00091DE0"/>
    <w:rsid w:val="00091E97"/>
    <w:rsid w:val="00092007"/>
    <w:rsid w:val="000920FA"/>
    <w:rsid w:val="0009224D"/>
    <w:rsid w:val="0009226F"/>
    <w:rsid w:val="00092813"/>
    <w:rsid w:val="000928F1"/>
    <w:rsid w:val="0009290F"/>
    <w:rsid w:val="00092A0C"/>
    <w:rsid w:val="00092A62"/>
    <w:rsid w:val="00093489"/>
    <w:rsid w:val="00093AC0"/>
    <w:rsid w:val="00094795"/>
    <w:rsid w:val="000949D6"/>
    <w:rsid w:val="0009511F"/>
    <w:rsid w:val="000954D5"/>
    <w:rsid w:val="00095A93"/>
    <w:rsid w:val="00095AD5"/>
    <w:rsid w:val="00096123"/>
    <w:rsid w:val="000964D7"/>
    <w:rsid w:val="00096533"/>
    <w:rsid w:val="0009667A"/>
    <w:rsid w:val="0009693F"/>
    <w:rsid w:val="00096ADA"/>
    <w:rsid w:val="00096E7F"/>
    <w:rsid w:val="00097460"/>
    <w:rsid w:val="0009752A"/>
    <w:rsid w:val="00097D82"/>
    <w:rsid w:val="00097EE0"/>
    <w:rsid w:val="000A0187"/>
    <w:rsid w:val="000A0FE4"/>
    <w:rsid w:val="000A18C5"/>
    <w:rsid w:val="000A1AA9"/>
    <w:rsid w:val="000A1B17"/>
    <w:rsid w:val="000A1C4C"/>
    <w:rsid w:val="000A1C7F"/>
    <w:rsid w:val="000A1D1E"/>
    <w:rsid w:val="000A1F00"/>
    <w:rsid w:val="000A278D"/>
    <w:rsid w:val="000A2AD6"/>
    <w:rsid w:val="000A2DE3"/>
    <w:rsid w:val="000A2F42"/>
    <w:rsid w:val="000A3206"/>
    <w:rsid w:val="000A32E6"/>
    <w:rsid w:val="000A35A8"/>
    <w:rsid w:val="000A36B0"/>
    <w:rsid w:val="000A3B22"/>
    <w:rsid w:val="000A3E86"/>
    <w:rsid w:val="000A3F11"/>
    <w:rsid w:val="000A4252"/>
    <w:rsid w:val="000A44AA"/>
    <w:rsid w:val="000A476B"/>
    <w:rsid w:val="000A48B6"/>
    <w:rsid w:val="000A4909"/>
    <w:rsid w:val="000A4BB1"/>
    <w:rsid w:val="000A55F4"/>
    <w:rsid w:val="000A5A5E"/>
    <w:rsid w:val="000A5B47"/>
    <w:rsid w:val="000A5DF3"/>
    <w:rsid w:val="000A5EF9"/>
    <w:rsid w:val="000A620B"/>
    <w:rsid w:val="000A6400"/>
    <w:rsid w:val="000A683D"/>
    <w:rsid w:val="000A6883"/>
    <w:rsid w:val="000A6B06"/>
    <w:rsid w:val="000A6B8C"/>
    <w:rsid w:val="000A75FD"/>
    <w:rsid w:val="000A7642"/>
    <w:rsid w:val="000A769D"/>
    <w:rsid w:val="000A78FA"/>
    <w:rsid w:val="000A7933"/>
    <w:rsid w:val="000A7A64"/>
    <w:rsid w:val="000A7DBF"/>
    <w:rsid w:val="000B0183"/>
    <w:rsid w:val="000B03AA"/>
    <w:rsid w:val="000B03DC"/>
    <w:rsid w:val="000B1380"/>
    <w:rsid w:val="000B1871"/>
    <w:rsid w:val="000B1B78"/>
    <w:rsid w:val="000B1E9D"/>
    <w:rsid w:val="000B1F5D"/>
    <w:rsid w:val="000B207B"/>
    <w:rsid w:val="000B216E"/>
    <w:rsid w:val="000B287F"/>
    <w:rsid w:val="000B2E4F"/>
    <w:rsid w:val="000B392F"/>
    <w:rsid w:val="000B3D64"/>
    <w:rsid w:val="000B3E3E"/>
    <w:rsid w:val="000B42AB"/>
    <w:rsid w:val="000B4427"/>
    <w:rsid w:val="000B446F"/>
    <w:rsid w:val="000B48EC"/>
    <w:rsid w:val="000B49F5"/>
    <w:rsid w:val="000B4F03"/>
    <w:rsid w:val="000B5419"/>
    <w:rsid w:val="000B5465"/>
    <w:rsid w:val="000B5877"/>
    <w:rsid w:val="000B5A35"/>
    <w:rsid w:val="000B5B2B"/>
    <w:rsid w:val="000B5CD7"/>
    <w:rsid w:val="000B5E46"/>
    <w:rsid w:val="000B5EDC"/>
    <w:rsid w:val="000B6194"/>
    <w:rsid w:val="000B687B"/>
    <w:rsid w:val="000B6D8D"/>
    <w:rsid w:val="000B70E1"/>
    <w:rsid w:val="000B725F"/>
    <w:rsid w:val="000B77DA"/>
    <w:rsid w:val="000C0064"/>
    <w:rsid w:val="000C0199"/>
    <w:rsid w:val="000C06C4"/>
    <w:rsid w:val="000C090D"/>
    <w:rsid w:val="000C0A76"/>
    <w:rsid w:val="000C0AD0"/>
    <w:rsid w:val="000C0FA2"/>
    <w:rsid w:val="000C1193"/>
    <w:rsid w:val="000C193B"/>
    <w:rsid w:val="000C1AF9"/>
    <w:rsid w:val="000C1E9B"/>
    <w:rsid w:val="000C2574"/>
    <w:rsid w:val="000C2A7A"/>
    <w:rsid w:val="000C2B30"/>
    <w:rsid w:val="000C2B62"/>
    <w:rsid w:val="000C2D43"/>
    <w:rsid w:val="000C2E9A"/>
    <w:rsid w:val="000C324C"/>
    <w:rsid w:val="000C350D"/>
    <w:rsid w:val="000C382A"/>
    <w:rsid w:val="000C3B5C"/>
    <w:rsid w:val="000C3E7A"/>
    <w:rsid w:val="000C3FD6"/>
    <w:rsid w:val="000C424C"/>
    <w:rsid w:val="000C42D2"/>
    <w:rsid w:val="000C42E2"/>
    <w:rsid w:val="000C43FF"/>
    <w:rsid w:val="000C48C3"/>
    <w:rsid w:val="000C4F27"/>
    <w:rsid w:val="000C509C"/>
    <w:rsid w:val="000C513D"/>
    <w:rsid w:val="000C5160"/>
    <w:rsid w:val="000C54B0"/>
    <w:rsid w:val="000C55BD"/>
    <w:rsid w:val="000C56BE"/>
    <w:rsid w:val="000C5A79"/>
    <w:rsid w:val="000C5C55"/>
    <w:rsid w:val="000C62EF"/>
    <w:rsid w:val="000C63F2"/>
    <w:rsid w:val="000C64BA"/>
    <w:rsid w:val="000C662C"/>
    <w:rsid w:val="000C6652"/>
    <w:rsid w:val="000C6680"/>
    <w:rsid w:val="000C68D6"/>
    <w:rsid w:val="000C697E"/>
    <w:rsid w:val="000C6C95"/>
    <w:rsid w:val="000C7038"/>
    <w:rsid w:val="000C7607"/>
    <w:rsid w:val="000C7CDC"/>
    <w:rsid w:val="000D033E"/>
    <w:rsid w:val="000D061C"/>
    <w:rsid w:val="000D065E"/>
    <w:rsid w:val="000D0AFA"/>
    <w:rsid w:val="000D13B6"/>
    <w:rsid w:val="000D15B3"/>
    <w:rsid w:val="000D1920"/>
    <w:rsid w:val="000D1BAB"/>
    <w:rsid w:val="000D1E9A"/>
    <w:rsid w:val="000D2338"/>
    <w:rsid w:val="000D23A9"/>
    <w:rsid w:val="000D2891"/>
    <w:rsid w:val="000D2A7B"/>
    <w:rsid w:val="000D2D3D"/>
    <w:rsid w:val="000D30BF"/>
    <w:rsid w:val="000D3187"/>
    <w:rsid w:val="000D337B"/>
    <w:rsid w:val="000D3580"/>
    <w:rsid w:val="000D3C37"/>
    <w:rsid w:val="000D42C1"/>
    <w:rsid w:val="000D455A"/>
    <w:rsid w:val="000D473B"/>
    <w:rsid w:val="000D48C1"/>
    <w:rsid w:val="000D4A48"/>
    <w:rsid w:val="000D4BFA"/>
    <w:rsid w:val="000D4C43"/>
    <w:rsid w:val="000D4F39"/>
    <w:rsid w:val="000D5028"/>
    <w:rsid w:val="000D5115"/>
    <w:rsid w:val="000D5395"/>
    <w:rsid w:val="000D55EB"/>
    <w:rsid w:val="000D5793"/>
    <w:rsid w:val="000D5D10"/>
    <w:rsid w:val="000D600B"/>
    <w:rsid w:val="000D604C"/>
    <w:rsid w:val="000D60C3"/>
    <w:rsid w:val="000D668F"/>
    <w:rsid w:val="000D75C8"/>
    <w:rsid w:val="000D762B"/>
    <w:rsid w:val="000D7B3A"/>
    <w:rsid w:val="000D7CB8"/>
    <w:rsid w:val="000E01F6"/>
    <w:rsid w:val="000E0302"/>
    <w:rsid w:val="000E03BE"/>
    <w:rsid w:val="000E047A"/>
    <w:rsid w:val="000E07B6"/>
    <w:rsid w:val="000E0C59"/>
    <w:rsid w:val="000E0F93"/>
    <w:rsid w:val="000E112E"/>
    <w:rsid w:val="000E1328"/>
    <w:rsid w:val="000E138A"/>
    <w:rsid w:val="000E1402"/>
    <w:rsid w:val="000E1B17"/>
    <w:rsid w:val="000E1B25"/>
    <w:rsid w:val="000E248D"/>
    <w:rsid w:val="000E255A"/>
    <w:rsid w:val="000E25C4"/>
    <w:rsid w:val="000E2742"/>
    <w:rsid w:val="000E2900"/>
    <w:rsid w:val="000E2B4D"/>
    <w:rsid w:val="000E2B5E"/>
    <w:rsid w:val="000E2BF8"/>
    <w:rsid w:val="000E32D0"/>
    <w:rsid w:val="000E3466"/>
    <w:rsid w:val="000E34D2"/>
    <w:rsid w:val="000E380D"/>
    <w:rsid w:val="000E3B83"/>
    <w:rsid w:val="000E3F49"/>
    <w:rsid w:val="000E41A2"/>
    <w:rsid w:val="000E4546"/>
    <w:rsid w:val="000E45B6"/>
    <w:rsid w:val="000E4895"/>
    <w:rsid w:val="000E50DC"/>
    <w:rsid w:val="000E5657"/>
    <w:rsid w:val="000E57C1"/>
    <w:rsid w:val="000E58FB"/>
    <w:rsid w:val="000E594B"/>
    <w:rsid w:val="000E5A62"/>
    <w:rsid w:val="000E5D27"/>
    <w:rsid w:val="000E6454"/>
    <w:rsid w:val="000E66DD"/>
    <w:rsid w:val="000E67E2"/>
    <w:rsid w:val="000E6F59"/>
    <w:rsid w:val="000E708C"/>
    <w:rsid w:val="000E72F7"/>
    <w:rsid w:val="000E7633"/>
    <w:rsid w:val="000E7BC7"/>
    <w:rsid w:val="000F004C"/>
    <w:rsid w:val="000F079D"/>
    <w:rsid w:val="000F09AF"/>
    <w:rsid w:val="000F10D2"/>
    <w:rsid w:val="000F139B"/>
    <w:rsid w:val="000F1609"/>
    <w:rsid w:val="000F1725"/>
    <w:rsid w:val="000F1760"/>
    <w:rsid w:val="000F17A4"/>
    <w:rsid w:val="000F1B78"/>
    <w:rsid w:val="000F1CE6"/>
    <w:rsid w:val="000F1ED3"/>
    <w:rsid w:val="000F1F93"/>
    <w:rsid w:val="000F2DA2"/>
    <w:rsid w:val="000F2ED4"/>
    <w:rsid w:val="000F30BB"/>
    <w:rsid w:val="000F3956"/>
    <w:rsid w:val="000F3BD2"/>
    <w:rsid w:val="000F3CC1"/>
    <w:rsid w:val="000F4134"/>
    <w:rsid w:val="000F5BA5"/>
    <w:rsid w:val="000F5D6B"/>
    <w:rsid w:val="000F6264"/>
    <w:rsid w:val="000F63E7"/>
    <w:rsid w:val="000F6764"/>
    <w:rsid w:val="000F6A06"/>
    <w:rsid w:val="000F6DDD"/>
    <w:rsid w:val="000F6E93"/>
    <w:rsid w:val="000F7522"/>
    <w:rsid w:val="000F758D"/>
    <w:rsid w:val="000F779C"/>
    <w:rsid w:val="000F7895"/>
    <w:rsid w:val="000F7BA1"/>
    <w:rsid w:val="001004BF"/>
    <w:rsid w:val="0010060F"/>
    <w:rsid w:val="00100613"/>
    <w:rsid w:val="00100F0C"/>
    <w:rsid w:val="00101021"/>
    <w:rsid w:val="001011A3"/>
    <w:rsid w:val="0010137C"/>
    <w:rsid w:val="001013BA"/>
    <w:rsid w:val="00101458"/>
    <w:rsid w:val="00101B12"/>
    <w:rsid w:val="0010201D"/>
    <w:rsid w:val="0010245B"/>
    <w:rsid w:val="001024BC"/>
    <w:rsid w:val="00102F34"/>
    <w:rsid w:val="00102FC1"/>
    <w:rsid w:val="00103F4B"/>
    <w:rsid w:val="001049B4"/>
    <w:rsid w:val="0010569B"/>
    <w:rsid w:val="00105A46"/>
    <w:rsid w:val="00105B38"/>
    <w:rsid w:val="00105DEF"/>
    <w:rsid w:val="00106CE3"/>
    <w:rsid w:val="00106E89"/>
    <w:rsid w:val="00106FF5"/>
    <w:rsid w:val="00107150"/>
    <w:rsid w:val="00107204"/>
    <w:rsid w:val="00107210"/>
    <w:rsid w:val="0010736D"/>
    <w:rsid w:val="00107777"/>
    <w:rsid w:val="001079CD"/>
    <w:rsid w:val="00107B08"/>
    <w:rsid w:val="00107D53"/>
    <w:rsid w:val="00107D8C"/>
    <w:rsid w:val="00107F78"/>
    <w:rsid w:val="001108B0"/>
    <w:rsid w:val="00110A85"/>
    <w:rsid w:val="00110DC1"/>
    <w:rsid w:val="00112340"/>
    <w:rsid w:val="001126F1"/>
    <w:rsid w:val="00112805"/>
    <w:rsid w:val="00112A78"/>
    <w:rsid w:val="00112B38"/>
    <w:rsid w:val="00112B52"/>
    <w:rsid w:val="00112FB7"/>
    <w:rsid w:val="001133B7"/>
    <w:rsid w:val="00113810"/>
    <w:rsid w:val="00113822"/>
    <w:rsid w:val="00113C1E"/>
    <w:rsid w:val="00113CC9"/>
    <w:rsid w:val="00114042"/>
    <w:rsid w:val="00114067"/>
    <w:rsid w:val="0011411B"/>
    <w:rsid w:val="001142B6"/>
    <w:rsid w:val="00114845"/>
    <w:rsid w:val="00114BBD"/>
    <w:rsid w:val="00114C58"/>
    <w:rsid w:val="00114DCC"/>
    <w:rsid w:val="00114E3A"/>
    <w:rsid w:val="00115907"/>
    <w:rsid w:val="00115AD4"/>
    <w:rsid w:val="0011629E"/>
    <w:rsid w:val="0011643C"/>
    <w:rsid w:val="0011650D"/>
    <w:rsid w:val="001166C9"/>
    <w:rsid w:val="0011690A"/>
    <w:rsid w:val="001169F9"/>
    <w:rsid w:val="00116BF3"/>
    <w:rsid w:val="00116DC2"/>
    <w:rsid w:val="00116E9F"/>
    <w:rsid w:val="001173A5"/>
    <w:rsid w:val="0011772F"/>
    <w:rsid w:val="00117CF0"/>
    <w:rsid w:val="00117D22"/>
    <w:rsid w:val="00120033"/>
    <w:rsid w:val="0012066A"/>
    <w:rsid w:val="0012094B"/>
    <w:rsid w:val="00120B65"/>
    <w:rsid w:val="0012137D"/>
    <w:rsid w:val="0012190E"/>
    <w:rsid w:val="00121F0E"/>
    <w:rsid w:val="001223FA"/>
    <w:rsid w:val="00122E6B"/>
    <w:rsid w:val="00122EFD"/>
    <w:rsid w:val="00122F2A"/>
    <w:rsid w:val="001231CF"/>
    <w:rsid w:val="00123368"/>
    <w:rsid w:val="00123769"/>
    <w:rsid w:val="0012396F"/>
    <w:rsid w:val="00123D4F"/>
    <w:rsid w:val="00123F21"/>
    <w:rsid w:val="001240BB"/>
    <w:rsid w:val="00124137"/>
    <w:rsid w:val="00124374"/>
    <w:rsid w:val="0012556A"/>
    <w:rsid w:val="001258EC"/>
    <w:rsid w:val="00125B33"/>
    <w:rsid w:val="00125C9E"/>
    <w:rsid w:val="00126196"/>
    <w:rsid w:val="001269F7"/>
    <w:rsid w:val="00126DC5"/>
    <w:rsid w:val="00127202"/>
    <w:rsid w:val="0012727B"/>
    <w:rsid w:val="00127353"/>
    <w:rsid w:val="0012735D"/>
    <w:rsid w:val="00127968"/>
    <w:rsid w:val="00130266"/>
    <w:rsid w:val="00130412"/>
    <w:rsid w:val="00130A51"/>
    <w:rsid w:val="001310EA"/>
    <w:rsid w:val="00131750"/>
    <w:rsid w:val="00131B66"/>
    <w:rsid w:val="00131E2D"/>
    <w:rsid w:val="00131FCE"/>
    <w:rsid w:val="0013264E"/>
    <w:rsid w:val="00132D93"/>
    <w:rsid w:val="00132DBB"/>
    <w:rsid w:val="00132F31"/>
    <w:rsid w:val="001336C4"/>
    <w:rsid w:val="0013399A"/>
    <w:rsid w:val="00133A59"/>
    <w:rsid w:val="00133ECC"/>
    <w:rsid w:val="00133FDF"/>
    <w:rsid w:val="0013405D"/>
    <w:rsid w:val="001341A5"/>
    <w:rsid w:val="0013423B"/>
    <w:rsid w:val="0013445A"/>
    <w:rsid w:val="00134853"/>
    <w:rsid w:val="0013501C"/>
    <w:rsid w:val="00135091"/>
    <w:rsid w:val="00135C07"/>
    <w:rsid w:val="001360BC"/>
    <w:rsid w:val="001364FA"/>
    <w:rsid w:val="001366BF"/>
    <w:rsid w:val="00137107"/>
    <w:rsid w:val="001372E6"/>
    <w:rsid w:val="001373DC"/>
    <w:rsid w:val="001379FD"/>
    <w:rsid w:val="0014036C"/>
    <w:rsid w:val="0014071D"/>
    <w:rsid w:val="00140E65"/>
    <w:rsid w:val="0014135E"/>
    <w:rsid w:val="00141851"/>
    <w:rsid w:val="00141DE6"/>
    <w:rsid w:val="00142C85"/>
    <w:rsid w:val="00142F07"/>
    <w:rsid w:val="00142FF0"/>
    <w:rsid w:val="00143060"/>
    <w:rsid w:val="00143233"/>
    <w:rsid w:val="00143818"/>
    <w:rsid w:val="0014389F"/>
    <w:rsid w:val="00143AC9"/>
    <w:rsid w:val="00143DA2"/>
    <w:rsid w:val="00144881"/>
    <w:rsid w:val="00144B59"/>
    <w:rsid w:val="00144CA2"/>
    <w:rsid w:val="0014536E"/>
    <w:rsid w:val="00145641"/>
    <w:rsid w:val="0014568B"/>
    <w:rsid w:val="00145F1A"/>
    <w:rsid w:val="001464A4"/>
    <w:rsid w:val="001466A4"/>
    <w:rsid w:val="00146EA7"/>
    <w:rsid w:val="00147329"/>
    <w:rsid w:val="00147394"/>
    <w:rsid w:val="00147554"/>
    <w:rsid w:val="00147571"/>
    <w:rsid w:val="0014767C"/>
    <w:rsid w:val="00147BCD"/>
    <w:rsid w:val="00147C8E"/>
    <w:rsid w:val="00147D98"/>
    <w:rsid w:val="00147DA7"/>
    <w:rsid w:val="00147F35"/>
    <w:rsid w:val="001500F2"/>
    <w:rsid w:val="00150126"/>
    <w:rsid w:val="0015015B"/>
    <w:rsid w:val="0015038D"/>
    <w:rsid w:val="00150682"/>
    <w:rsid w:val="00150C4A"/>
    <w:rsid w:val="00150FCC"/>
    <w:rsid w:val="00151041"/>
    <w:rsid w:val="001510DE"/>
    <w:rsid w:val="0015165F"/>
    <w:rsid w:val="00151685"/>
    <w:rsid w:val="00151727"/>
    <w:rsid w:val="00151A42"/>
    <w:rsid w:val="00152142"/>
    <w:rsid w:val="00152871"/>
    <w:rsid w:val="00152B8C"/>
    <w:rsid w:val="00152E5A"/>
    <w:rsid w:val="00152F56"/>
    <w:rsid w:val="00153636"/>
    <w:rsid w:val="001537F5"/>
    <w:rsid w:val="00153832"/>
    <w:rsid w:val="0015384E"/>
    <w:rsid w:val="001538D1"/>
    <w:rsid w:val="00153A9F"/>
    <w:rsid w:val="00153ABD"/>
    <w:rsid w:val="00153B29"/>
    <w:rsid w:val="00153CC2"/>
    <w:rsid w:val="001549BC"/>
    <w:rsid w:val="00154E4A"/>
    <w:rsid w:val="00155353"/>
    <w:rsid w:val="00155560"/>
    <w:rsid w:val="00156064"/>
    <w:rsid w:val="00156635"/>
    <w:rsid w:val="00156C9A"/>
    <w:rsid w:val="00156DE8"/>
    <w:rsid w:val="0015700E"/>
    <w:rsid w:val="001573DB"/>
    <w:rsid w:val="001577C0"/>
    <w:rsid w:val="00157DDC"/>
    <w:rsid w:val="00160255"/>
    <w:rsid w:val="00160907"/>
    <w:rsid w:val="00160C3D"/>
    <w:rsid w:val="001613BA"/>
    <w:rsid w:val="00161405"/>
    <w:rsid w:val="0016153D"/>
    <w:rsid w:val="00161612"/>
    <w:rsid w:val="0016188C"/>
    <w:rsid w:val="00161D1D"/>
    <w:rsid w:val="00161E27"/>
    <w:rsid w:val="00162722"/>
    <w:rsid w:val="0016290D"/>
    <w:rsid w:val="00162A17"/>
    <w:rsid w:val="00162A67"/>
    <w:rsid w:val="00162C03"/>
    <w:rsid w:val="00163292"/>
    <w:rsid w:val="00163363"/>
    <w:rsid w:val="0016336A"/>
    <w:rsid w:val="00163729"/>
    <w:rsid w:val="00163AD1"/>
    <w:rsid w:val="001641C3"/>
    <w:rsid w:val="00164335"/>
    <w:rsid w:val="00164BCD"/>
    <w:rsid w:val="0016575B"/>
    <w:rsid w:val="0016626B"/>
    <w:rsid w:val="001663C9"/>
    <w:rsid w:val="001664D5"/>
    <w:rsid w:val="00166616"/>
    <w:rsid w:val="00166763"/>
    <w:rsid w:val="001668FB"/>
    <w:rsid w:val="00166941"/>
    <w:rsid w:val="00166BCD"/>
    <w:rsid w:val="001677DD"/>
    <w:rsid w:val="00167C3B"/>
    <w:rsid w:val="00167CC2"/>
    <w:rsid w:val="00167CCF"/>
    <w:rsid w:val="00167D05"/>
    <w:rsid w:val="001701F1"/>
    <w:rsid w:val="00170734"/>
    <w:rsid w:val="00170D86"/>
    <w:rsid w:val="00170EFD"/>
    <w:rsid w:val="001713A6"/>
    <w:rsid w:val="001713BB"/>
    <w:rsid w:val="001713D4"/>
    <w:rsid w:val="00171558"/>
    <w:rsid w:val="00171587"/>
    <w:rsid w:val="001716D0"/>
    <w:rsid w:val="00171A3D"/>
    <w:rsid w:val="00171ADC"/>
    <w:rsid w:val="00171D57"/>
    <w:rsid w:val="001721B9"/>
    <w:rsid w:val="00172285"/>
    <w:rsid w:val="001722D3"/>
    <w:rsid w:val="00172C2E"/>
    <w:rsid w:val="00172F0D"/>
    <w:rsid w:val="00173190"/>
    <w:rsid w:val="0017330D"/>
    <w:rsid w:val="00173504"/>
    <w:rsid w:val="00173BFE"/>
    <w:rsid w:val="0017400C"/>
    <w:rsid w:val="00174438"/>
    <w:rsid w:val="00174473"/>
    <w:rsid w:val="0017455A"/>
    <w:rsid w:val="001748C3"/>
    <w:rsid w:val="0017490E"/>
    <w:rsid w:val="00174CE9"/>
    <w:rsid w:val="001758A7"/>
    <w:rsid w:val="00175A09"/>
    <w:rsid w:val="00175CEE"/>
    <w:rsid w:val="00176002"/>
    <w:rsid w:val="001766EE"/>
    <w:rsid w:val="00176834"/>
    <w:rsid w:val="001769A6"/>
    <w:rsid w:val="00176C26"/>
    <w:rsid w:val="00176F0F"/>
    <w:rsid w:val="0017705D"/>
    <w:rsid w:val="00177C11"/>
    <w:rsid w:val="00177E2D"/>
    <w:rsid w:val="00177E93"/>
    <w:rsid w:val="00180046"/>
    <w:rsid w:val="001802FA"/>
    <w:rsid w:val="00180338"/>
    <w:rsid w:val="00180429"/>
    <w:rsid w:val="001804C1"/>
    <w:rsid w:val="0018090F"/>
    <w:rsid w:val="00180D0D"/>
    <w:rsid w:val="00180E71"/>
    <w:rsid w:val="00180F12"/>
    <w:rsid w:val="00180F80"/>
    <w:rsid w:val="00181049"/>
    <w:rsid w:val="001813D5"/>
    <w:rsid w:val="0018232F"/>
    <w:rsid w:val="00182938"/>
    <w:rsid w:val="00182D33"/>
    <w:rsid w:val="00182FB1"/>
    <w:rsid w:val="0018303C"/>
    <w:rsid w:val="001830BB"/>
    <w:rsid w:val="00183D0E"/>
    <w:rsid w:val="00183F93"/>
    <w:rsid w:val="0018454B"/>
    <w:rsid w:val="00185F20"/>
    <w:rsid w:val="0018636F"/>
    <w:rsid w:val="00186B53"/>
    <w:rsid w:val="00186E88"/>
    <w:rsid w:val="00187145"/>
    <w:rsid w:val="001875DD"/>
    <w:rsid w:val="00187915"/>
    <w:rsid w:val="00187991"/>
    <w:rsid w:val="00187AA4"/>
    <w:rsid w:val="00187DB5"/>
    <w:rsid w:val="00187FC6"/>
    <w:rsid w:val="0019010D"/>
    <w:rsid w:val="00190148"/>
    <w:rsid w:val="00190D07"/>
    <w:rsid w:val="00191162"/>
    <w:rsid w:val="0019144F"/>
    <w:rsid w:val="001914DC"/>
    <w:rsid w:val="001916F4"/>
    <w:rsid w:val="00191E94"/>
    <w:rsid w:val="00191FC1"/>
    <w:rsid w:val="00192074"/>
    <w:rsid w:val="0019220E"/>
    <w:rsid w:val="001922B2"/>
    <w:rsid w:val="0019246E"/>
    <w:rsid w:val="00192509"/>
    <w:rsid w:val="00192960"/>
    <w:rsid w:val="00192C5B"/>
    <w:rsid w:val="00192D94"/>
    <w:rsid w:val="0019332B"/>
    <w:rsid w:val="00193748"/>
    <w:rsid w:val="00194397"/>
    <w:rsid w:val="001945A7"/>
    <w:rsid w:val="00194874"/>
    <w:rsid w:val="001949CC"/>
    <w:rsid w:val="0019517A"/>
    <w:rsid w:val="001956E6"/>
    <w:rsid w:val="001957D0"/>
    <w:rsid w:val="001957D7"/>
    <w:rsid w:val="00195AA0"/>
    <w:rsid w:val="0019623D"/>
    <w:rsid w:val="00196892"/>
    <w:rsid w:val="00196C7F"/>
    <w:rsid w:val="00196DB2"/>
    <w:rsid w:val="00196FB8"/>
    <w:rsid w:val="00197162"/>
    <w:rsid w:val="0019749E"/>
    <w:rsid w:val="001A0424"/>
    <w:rsid w:val="001A05C2"/>
    <w:rsid w:val="001A05D7"/>
    <w:rsid w:val="001A06C6"/>
    <w:rsid w:val="001A09B4"/>
    <w:rsid w:val="001A0A13"/>
    <w:rsid w:val="001A0CD5"/>
    <w:rsid w:val="001A1E74"/>
    <w:rsid w:val="001A2028"/>
    <w:rsid w:val="001A20DC"/>
    <w:rsid w:val="001A2BEA"/>
    <w:rsid w:val="001A3369"/>
    <w:rsid w:val="001A336A"/>
    <w:rsid w:val="001A372E"/>
    <w:rsid w:val="001A3787"/>
    <w:rsid w:val="001A37F0"/>
    <w:rsid w:val="001A387F"/>
    <w:rsid w:val="001A4724"/>
    <w:rsid w:val="001A47EC"/>
    <w:rsid w:val="001A48B0"/>
    <w:rsid w:val="001A52A2"/>
    <w:rsid w:val="001A5476"/>
    <w:rsid w:val="001A5596"/>
    <w:rsid w:val="001A55AA"/>
    <w:rsid w:val="001A55DA"/>
    <w:rsid w:val="001A5627"/>
    <w:rsid w:val="001A5AB2"/>
    <w:rsid w:val="001A69C3"/>
    <w:rsid w:val="001A6CC4"/>
    <w:rsid w:val="001A6F0F"/>
    <w:rsid w:val="001A7315"/>
    <w:rsid w:val="001A7E3E"/>
    <w:rsid w:val="001B047E"/>
    <w:rsid w:val="001B0612"/>
    <w:rsid w:val="001B164A"/>
    <w:rsid w:val="001B1681"/>
    <w:rsid w:val="001B17BC"/>
    <w:rsid w:val="001B1C1E"/>
    <w:rsid w:val="001B1FA9"/>
    <w:rsid w:val="001B20F0"/>
    <w:rsid w:val="001B2AC5"/>
    <w:rsid w:val="001B2F7F"/>
    <w:rsid w:val="001B3588"/>
    <w:rsid w:val="001B3984"/>
    <w:rsid w:val="001B42F5"/>
    <w:rsid w:val="001B4512"/>
    <w:rsid w:val="001B49C3"/>
    <w:rsid w:val="001B4BF6"/>
    <w:rsid w:val="001B4DE3"/>
    <w:rsid w:val="001B508B"/>
    <w:rsid w:val="001B5161"/>
    <w:rsid w:val="001B553F"/>
    <w:rsid w:val="001B55D5"/>
    <w:rsid w:val="001B5F97"/>
    <w:rsid w:val="001B6243"/>
    <w:rsid w:val="001B66F6"/>
    <w:rsid w:val="001B6765"/>
    <w:rsid w:val="001B6C97"/>
    <w:rsid w:val="001B6EEE"/>
    <w:rsid w:val="001B7179"/>
    <w:rsid w:val="001B77F1"/>
    <w:rsid w:val="001B79F1"/>
    <w:rsid w:val="001B7D01"/>
    <w:rsid w:val="001B7DBE"/>
    <w:rsid w:val="001B7DE3"/>
    <w:rsid w:val="001B7E10"/>
    <w:rsid w:val="001C02AE"/>
    <w:rsid w:val="001C02D3"/>
    <w:rsid w:val="001C088C"/>
    <w:rsid w:val="001C0DB3"/>
    <w:rsid w:val="001C1AFD"/>
    <w:rsid w:val="001C1E3F"/>
    <w:rsid w:val="001C204F"/>
    <w:rsid w:val="001C20C8"/>
    <w:rsid w:val="001C26BA"/>
    <w:rsid w:val="001C26C3"/>
    <w:rsid w:val="001C2B1C"/>
    <w:rsid w:val="001C2F8A"/>
    <w:rsid w:val="001C3196"/>
    <w:rsid w:val="001C361D"/>
    <w:rsid w:val="001C3A0F"/>
    <w:rsid w:val="001C3DE8"/>
    <w:rsid w:val="001C3FE1"/>
    <w:rsid w:val="001C43A8"/>
    <w:rsid w:val="001C4DAA"/>
    <w:rsid w:val="001C50D1"/>
    <w:rsid w:val="001C55F3"/>
    <w:rsid w:val="001C5905"/>
    <w:rsid w:val="001C63D2"/>
    <w:rsid w:val="001C6BD5"/>
    <w:rsid w:val="001C6D10"/>
    <w:rsid w:val="001C7038"/>
    <w:rsid w:val="001C71CC"/>
    <w:rsid w:val="001C772D"/>
    <w:rsid w:val="001C7952"/>
    <w:rsid w:val="001C7DE1"/>
    <w:rsid w:val="001C7DE9"/>
    <w:rsid w:val="001D0162"/>
    <w:rsid w:val="001D0B4C"/>
    <w:rsid w:val="001D0EEC"/>
    <w:rsid w:val="001D100B"/>
    <w:rsid w:val="001D1017"/>
    <w:rsid w:val="001D11FA"/>
    <w:rsid w:val="001D1293"/>
    <w:rsid w:val="001D1360"/>
    <w:rsid w:val="001D1951"/>
    <w:rsid w:val="001D2072"/>
    <w:rsid w:val="001D288D"/>
    <w:rsid w:val="001D28DA"/>
    <w:rsid w:val="001D2A10"/>
    <w:rsid w:val="001D2AE6"/>
    <w:rsid w:val="001D2C3C"/>
    <w:rsid w:val="001D2E99"/>
    <w:rsid w:val="001D3E0F"/>
    <w:rsid w:val="001D4084"/>
    <w:rsid w:val="001D40E6"/>
    <w:rsid w:val="001D41EC"/>
    <w:rsid w:val="001D43BA"/>
    <w:rsid w:val="001D471A"/>
    <w:rsid w:val="001D473A"/>
    <w:rsid w:val="001D4803"/>
    <w:rsid w:val="001D4C72"/>
    <w:rsid w:val="001D4F78"/>
    <w:rsid w:val="001D5188"/>
    <w:rsid w:val="001D5B37"/>
    <w:rsid w:val="001D646F"/>
    <w:rsid w:val="001D6715"/>
    <w:rsid w:val="001D696E"/>
    <w:rsid w:val="001D6B72"/>
    <w:rsid w:val="001D6F82"/>
    <w:rsid w:val="001D7082"/>
    <w:rsid w:val="001D7438"/>
    <w:rsid w:val="001E01E2"/>
    <w:rsid w:val="001E0730"/>
    <w:rsid w:val="001E0877"/>
    <w:rsid w:val="001E0CF1"/>
    <w:rsid w:val="001E0D3C"/>
    <w:rsid w:val="001E17AF"/>
    <w:rsid w:val="001E184B"/>
    <w:rsid w:val="001E2343"/>
    <w:rsid w:val="001E23A6"/>
    <w:rsid w:val="001E2691"/>
    <w:rsid w:val="001E2A11"/>
    <w:rsid w:val="001E2C51"/>
    <w:rsid w:val="001E31C0"/>
    <w:rsid w:val="001E3247"/>
    <w:rsid w:val="001E3275"/>
    <w:rsid w:val="001E3369"/>
    <w:rsid w:val="001E3BB8"/>
    <w:rsid w:val="001E4158"/>
    <w:rsid w:val="001E4B01"/>
    <w:rsid w:val="001E4C68"/>
    <w:rsid w:val="001E4CD2"/>
    <w:rsid w:val="001E4F35"/>
    <w:rsid w:val="001E585B"/>
    <w:rsid w:val="001E5AB6"/>
    <w:rsid w:val="001E5B3E"/>
    <w:rsid w:val="001E6284"/>
    <w:rsid w:val="001E63CC"/>
    <w:rsid w:val="001E6783"/>
    <w:rsid w:val="001E690D"/>
    <w:rsid w:val="001E6930"/>
    <w:rsid w:val="001E6B5A"/>
    <w:rsid w:val="001E6DC5"/>
    <w:rsid w:val="001E798B"/>
    <w:rsid w:val="001E7EBB"/>
    <w:rsid w:val="001F03D4"/>
    <w:rsid w:val="001F0C23"/>
    <w:rsid w:val="001F0C85"/>
    <w:rsid w:val="001F0F1B"/>
    <w:rsid w:val="001F1408"/>
    <w:rsid w:val="001F153D"/>
    <w:rsid w:val="001F1586"/>
    <w:rsid w:val="001F17C7"/>
    <w:rsid w:val="001F17DC"/>
    <w:rsid w:val="001F19FE"/>
    <w:rsid w:val="001F2321"/>
    <w:rsid w:val="001F23A2"/>
    <w:rsid w:val="001F25D2"/>
    <w:rsid w:val="001F2C2E"/>
    <w:rsid w:val="001F35F3"/>
    <w:rsid w:val="001F3EC4"/>
    <w:rsid w:val="001F4232"/>
    <w:rsid w:val="001F438C"/>
    <w:rsid w:val="001F4745"/>
    <w:rsid w:val="001F4EE8"/>
    <w:rsid w:val="001F5224"/>
    <w:rsid w:val="001F53A3"/>
    <w:rsid w:val="001F56E6"/>
    <w:rsid w:val="001F5A98"/>
    <w:rsid w:val="001F5F2E"/>
    <w:rsid w:val="001F6397"/>
    <w:rsid w:val="001F6F3B"/>
    <w:rsid w:val="001F7BD0"/>
    <w:rsid w:val="001F7D7B"/>
    <w:rsid w:val="00200375"/>
    <w:rsid w:val="002006F4"/>
    <w:rsid w:val="00200847"/>
    <w:rsid w:val="0020105E"/>
    <w:rsid w:val="0020134E"/>
    <w:rsid w:val="00201477"/>
    <w:rsid w:val="0020160F"/>
    <w:rsid w:val="002022F5"/>
    <w:rsid w:val="0020261F"/>
    <w:rsid w:val="002026B2"/>
    <w:rsid w:val="00202D67"/>
    <w:rsid w:val="00202FD8"/>
    <w:rsid w:val="00202FEB"/>
    <w:rsid w:val="0020381B"/>
    <w:rsid w:val="00203E1A"/>
    <w:rsid w:val="0020427F"/>
    <w:rsid w:val="00204406"/>
    <w:rsid w:val="00204B86"/>
    <w:rsid w:val="00204BE7"/>
    <w:rsid w:val="00204E26"/>
    <w:rsid w:val="00205B1A"/>
    <w:rsid w:val="00205BB4"/>
    <w:rsid w:val="00205CB4"/>
    <w:rsid w:val="00205F2E"/>
    <w:rsid w:val="00206439"/>
    <w:rsid w:val="002065E0"/>
    <w:rsid w:val="00206A3D"/>
    <w:rsid w:val="0020778F"/>
    <w:rsid w:val="00210042"/>
    <w:rsid w:val="00211440"/>
    <w:rsid w:val="00211881"/>
    <w:rsid w:val="00211A06"/>
    <w:rsid w:val="00211B99"/>
    <w:rsid w:val="00211CE7"/>
    <w:rsid w:val="00211FE5"/>
    <w:rsid w:val="0021201E"/>
    <w:rsid w:val="0021233F"/>
    <w:rsid w:val="00212748"/>
    <w:rsid w:val="00212B8E"/>
    <w:rsid w:val="00212F82"/>
    <w:rsid w:val="0021313C"/>
    <w:rsid w:val="00213399"/>
    <w:rsid w:val="00213480"/>
    <w:rsid w:val="0021363B"/>
    <w:rsid w:val="002137D8"/>
    <w:rsid w:val="00213E49"/>
    <w:rsid w:val="00214117"/>
    <w:rsid w:val="002142C2"/>
    <w:rsid w:val="00214873"/>
    <w:rsid w:val="00214C49"/>
    <w:rsid w:val="00214EB0"/>
    <w:rsid w:val="0021528A"/>
    <w:rsid w:val="00215305"/>
    <w:rsid w:val="00215593"/>
    <w:rsid w:val="002161C0"/>
    <w:rsid w:val="0021653F"/>
    <w:rsid w:val="0021676D"/>
    <w:rsid w:val="002168C7"/>
    <w:rsid w:val="00216FE5"/>
    <w:rsid w:val="00217104"/>
    <w:rsid w:val="002171D8"/>
    <w:rsid w:val="0021741C"/>
    <w:rsid w:val="00217749"/>
    <w:rsid w:val="00217963"/>
    <w:rsid w:val="00217BBE"/>
    <w:rsid w:val="00217D2D"/>
    <w:rsid w:val="00217E6C"/>
    <w:rsid w:val="00217FB7"/>
    <w:rsid w:val="00220239"/>
    <w:rsid w:val="00220737"/>
    <w:rsid w:val="00220C82"/>
    <w:rsid w:val="00220F01"/>
    <w:rsid w:val="00221294"/>
    <w:rsid w:val="0022170F"/>
    <w:rsid w:val="00221714"/>
    <w:rsid w:val="00221AA9"/>
    <w:rsid w:val="0022227E"/>
    <w:rsid w:val="00222634"/>
    <w:rsid w:val="0022274B"/>
    <w:rsid w:val="002227E0"/>
    <w:rsid w:val="00222C0B"/>
    <w:rsid w:val="00222CB8"/>
    <w:rsid w:val="002230D2"/>
    <w:rsid w:val="00223262"/>
    <w:rsid w:val="002235B9"/>
    <w:rsid w:val="002236C1"/>
    <w:rsid w:val="002236CF"/>
    <w:rsid w:val="0022378D"/>
    <w:rsid w:val="00223C6C"/>
    <w:rsid w:val="00224629"/>
    <w:rsid w:val="00224B07"/>
    <w:rsid w:val="00224B94"/>
    <w:rsid w:val="00224D94"/>
    <w:rsid w:val="00224EE2"/>
    <w:rsid w:val="00224FDB"/>
    <w:rsid w:val="0022536E"/>
    <w:rsid w:val="002255EA"/>
    <w:rsid w:val="002259D4"/>
    <w:rsid w:val="00225E85"/>
    <w:rsid w:val="00225F6C"/>
    <w:rsid w:val="00226032"/>
    <w:rsid w:val="002269C8"/>
    <w:rsid w:val="00227210"/>
    <w:rsid w:val="0022797B"/>
    <w:rsid w:val="00227D60"/>
    <w:rsid w:val="0023000B"/>
    <w:rsid w:val="00230572"/>
    <w:rsid w:val="00230A65"/>
    <w:rsid w:val="00230B87"/>
    <w:rsid w:val="00230C99"/>
    <w:rsid w:val="002316E7"/>
    <w:rsid w:val="00231758"/>
    <w:rsid w:val="002318AC"/>
    <w:rsid w:val="00231BF5"/>
    <w:rsid w:val="00231FA2"/>
    <w:rsid w:val="002321CF"/>
    <w:rsid w:val="00232397"/>
    <w:rsid w:val="00232A43"/>
    <w:rsid w:val="00232BAF"/>
    <w:rsid w:val="00232BC9"/>
    <w:rsid w:val="00232E94"/>
    <w:rsid w:val="00233067"/>
    <w:rsid w:val="00233091"/>
    <w:rsid w:val="00233292"/>
    <w:rsid w:val="002333EA"/>
    <w:rsid w:val="0023390B"/>
    <w:rsid w:val="00233D7B"/>
    <w:rsid w:val="00234795"/>
    <w:rsid w:val="002348C5"/>
    <w:rsid w:val="00234CB9"/>
    <w:rsid w:val="00234FD6"/>
    <w:rsid w:val="00235008"/>
    <w:rsid w:val="00235491"/>
    <w:rsid w:val="0023561E"/>
    <w:rsid w:val="00235928"/>
    <w:rsid w:val="0023593F"/>
    <w:rsid w:val="00235A29"/>
    <w:rsid w:val="00236007"/>
    <w:rsid w:val="0023652A"/>
    <w:rsid w:val="002367EF"/>
    <w:rsid w:val="00236C03"/>
    <w:rsid w:val="00236C7D"/>
    <w:rsid w:val="00236CDF"/>
    <w:rsid w:val="00237157"/>
    <w:rsid w:val="002371B2"/>
    <w:rsid w:val="0023729D"/>
    <w:rsid w:val="002373D3"/>
    <w:rsid w:val="00237E4C"/>
    <w:rsid w:val="00237E5D"/>
    <w:rsid w:val="0024005E"/>
    <w:rsid w:val="00240137"/>
    <w:rsid w:val="00240784"/>
    <w:rsid w:val="00240A5B"/>
    <w:rsid w:val="00240D48"/>
    <w:rsid w:val="00240F71"/>
    <w:rsid w:val="00241512"/>
    <w:rsid w:val="002415E4"/>
    <w:rsid w:val="002418C8"/>
    <w:rsid w:val="00241A57"/>
    <w:rsid w:val="00241C6C"/>
    <w:rsid w:val="00241E9D"/>
    <w:rsid w:val="00243267"/>
    <w:rsid w:val="0024361B"/>
    <w:rsid w:val="00243784"/>
    <w:rsid w:val="00243AD4"/>
    <w:rsid w:val="002443DF"/>
    <w:rsid w:val="0024461D"/>
    <w:rsid w:val="002447D2"/>
    <w:rsid w:val="00244E35"/>
    <w:rsid w:val="00245182"/>
    <w:rsid w:val="002452ED"/>
    <w:rsid w:val="00245651"/>
    <w:rsid w:val="0024587C"/>
    <w:rsid w:val="00245972"/>
    <w:rsid w:val="00245BC3"/>
    <w:rsid w:val="002462A6"/>
    <w:rsid w:val="002462BF"/>
    <w:rsid w:val="00246391"/>
    <w:rsid w:val="00246604"/>
    <w:rsid w:val="00246721"/>
    <w:rsid w:val="002471A7"/>
    <w:rsid w:val="002478D3"/>
    <w:rsid w:val="002479AB"/>
    <w:rsid w:val="0025019F"/>
    <w:rsid w:val="00250328"/>
    <w:rsid w:val="002504DC"/>
    <w:rsid w:val="00250A46"/>
    <w:rsid w:val="00250B80"/>
    <w:rsid w:val="00250CB3"/>
    <w:rsid w:val="00251035"/>
    <w:rsid w:val="0025166E"/>
    <w:rsid w:val="002516BF"/>
    <w:rsid w:val="002519A9"/>
    <w:rsid w:val="00251EED"/>
    <w:rsid w:val="002522C6"/>
    <w:rsid w:val="00252550"/>
    <w:rsid w:val="002526DA"/>
    <w:rsid w:val="002527F6"/>
    <w:rsid w:val="00252A1F"/>
    <w:rsid w:val="00252A98"/>
    <w:rsid w:val="00252BF1"/>
    <w:rsid w:val="00252D70"/>
    <w:rsid w:val="00252DEB"/>
    <w:rsid w:val="00252FEF"/>
    <w:rsid w:val="002535AE"/>
    <w:rsid w:val="002538FB"/>
    <w:rsid w:val="00253C10"/>
    <w:rsid w:val="00253CEB"/>
    <w:rsid w:val="0025415D"/>
    <w:rsid w:val="0025423D"/>
    <w:rsid w:val="00254579"/>
    <w:rsid w:val="00254F64"/>
    <w:rsid w:val="002564D8"/>
    <w:rsid w:val="00256598"/>
    <w:rsid w:val="002565DA"/>
    <w:rsid w:val="00256701"/>
    <w:rsid w:val="00256D18"/>
    <w:rsid w:val="00256F28"/>
    <w:rsid w:val="00257353"/>
    <w:rsid w:val="002576CA"/>
    <w:rsid w:val="00257876"/>
    <w:rsid w:val="00257D86"/>
    <w:rsid w:val="002605DA"/>
    <w:rsid w:val="002605FC"/>
    <w:rsid w:val="002607E1"/>
    <w:rsid w:val="00260936"/>
    <w:rsid w:val="00260FCB"/>
    <w:rsid w:val="0026108E"/>
    <w:rsid w:val="002610A4"/>
    <w:rsid w:val="002612C7"/>
    <w:rsid w:val="00261563"/>
    <w:rsid w:val="002619D6"/>
    <w:rsid w:val="00261AFF"/>
    <w:rsid w:val="00261E7F"/>
    <w:rsid w:val="0026256F"/>
    <w:rsid w:val="002625D0"/>
    <w:rsid w:val="00262609"/>
    <w:rsid w:val="00262684"/>
    <w:rsid w:val="00262C79"/>
    <w:rsid w:val="00262E25"/>
    <w:rsid w:val="00262F2D"/>
    <w:rsid w:val="00262F5A"/>
    <w:rsid w:val="0026308F"/>
    <w:rsid w:val="0026325C"/>
    <w:rsid w:val="00264C17"/>
    <w:rsid w:val="00264CE6"/>
    <w:rsid w:val="002650FA"/>
    <w:rsid w:val="002656EF"/>
    <w:rsid w:val="00265D62"/>
    <w:rsid w:val="002668A3"/>
    <w:rsid w:val="002668C4"/>
    <w:rsid w:val="00267B03"/>
    <w:rsid w:val="00267CD2"/>
    <w:rsid w:val="00267F7C"/>
    <w:rsid w:val="002700C6"/>
    <w:rsid w:val="002701B1"/>
    <w:rsid w:val="0027032D"/>
    <w:rsid w:val="00270AFA"/>
    <w:rsid w:val="00270BB0"/>
    <w:rsid w:val="00271323"/>
    <w:rsid w:val="00271D5D"/>
    <w:rsid w:val="0027200F"/>
    <w:rsid w:val="002721EB"/>
    <w:rsid w:val="0027329D"/>
    <w:rsid w:val="00274469"/>
    <w:rsid w:val="002744E1"/>
    <w:rsid w:val="00274AF0"/>
    <w:rsid w:val="00274DA3"/>
    <w:rsid w:val="00274F01"/>
    <w:rsid w:val="00274FF2"/>
    <w:rsid w:val="002750B5"/>
    <w:rsid w:val="0027535C"/>
    <w:rsid w:val="0027552B"/>
    <w:rsid w:val="0027566F"/>
    <w:rsid w:val="00275732"/>
    <w:rsid w:val="00275E67"/>
    <w:rsid w:val="002766C4"/>
    <w:rsid w:val="002769A3"/>
    <w:rsid w:val="00276BDA"/>
    <w:rsid w:val="002776D3"/>
    <w:rsid w:val="00277AE3"/>
    <w:rsid w:val="0028055C"/>
    <w:rsid w:val="00280E2E"/>
    <w:rsid w:val="002811EB"/>
    <w:rsid w:val="002815B9"/>
    <w:rsid w:val="0028177D"/>
    <w:rsid w:val="00281AFF"/>
    <w:rsid w:val="00281C57"/>
    <w:rsid w:val="00281E14"/>
    <w:rsid w:val="00281F43"/>
    <w:rsid w:val="002821CD"/>
    <w:rsid w:val="002823BD"/>
    <w:rsid w:val="002826C4"/>
    <w:rsid w:val="00282AA2"/>
    <w:rsid w:val="00282B0C"/>
    <w:rsid w:val="00282B4D"/>
    <w:rsid w:val="00282E16"/>
    <w:rsid w:val="00282E73"/>
    <w:rsid w:val="0028367E"/>
    <w:rsid w:val="00283947"/>
    <w:rsid w:val="00283966"/>
    <w:rsid w:val="00283C4B"/>
    <w:rsid w:val="00283C6A"/>
    <w:rsid w:val="00283E9D"/>
    <w:rsid w:val="00283EDE"/>
    <w:rsid w:val="002845E0"/>
    <w:rsid w:val="00284714"/>
    <w:rsid w:val="0028497C"/>
    <w:rsid w:val="00284ADC"/>
    <w:rsid w:val="00284EDA"/>
    <w:rsid w:val="0028548F"/>
    <w:rsid w:val="00285A24"/>
    <w:rsid w:val="00285BEB"/>
    <w:rsid w:val="00285C8B"/>
    <w:rsid w:val="00285E1D"/>
    <w:rsid w:val="0028621E"/>
    <w:rsid w:val="002868BF"/>
    <w:rsid w:val="00286A2B"/>
    <w:rsid w:val="00286F0F"/>
    <w:rsid w:val="002870D6"/>
    <w:rsid w:val="0028722C"/>
    <w:rsid w:val="00287A90"/>
    <w:rsid w:val="00287BDB"/>
    <w:rsid w:val="00287BED"/>
    <w:rsid w:val="0029007C"/>
    <w:rsid w:val="0029054B"/>
    <w:rsid w:val="00290565"/>
    <w:rsid w:val="00290644"/>
    <w:rsid w:val="00291245"/>
    <w:rsid w:val="002912BC"/>
    <w:rsid w:val="00291654"/>
    <w:rsid w:val="00292B39"/>
    <w:rsid w:val="00292CA9"/>
    <w:rsid w:val="00293154"/>
    <w:rsid w:val="00293189"/>
    <w:rsid w:val="00293313"/>
    <w:rsid w:val="0029383C"/>
    <w:rsid w:val="00293BB1"/>
    <w:rsid w:val="00293D93"/>
    <w:rsid w:val="00293ECA"/>
    <w:rsid w:val="00294578"/>
    <w:rsid w:val="00294C93"/>
    <w:rsid w:val="0029540D"/>
    <w:rsid w:val="0029572A"/>
    <w:rsid w:val="00295BCF"/>
    <w:rsid w:val="00296347"/>
    <w:rsid w:val="002963EC"/>
    <w:rsid w:val="00296687"/>
    <w:rsid w:val="00296A53"/>
    <w:rsid w:val="00296BB1"/>
    <w:rsid w:val="002973A9"/>
    <w:rsid w:val="0029758F"/>
    <w:rsid w:val="00297631"/>
    <w:rsid w:val="002A0902"/>
    <w:rsid w:val="002A0941"/>
    <w:rsid w:val="002A0C8C"/>
    <w:rsid w:val="002A11D0"/>
    <w:rsid w:val="002A1471"/>
    <w:rsid w:val="002A1785"/>
    <w:rsid w:val="002A1D3B"/>
    <w:rsid w:val="002A2523"/>
    <w:rsid w:val="002A2677"/>
    <w:rsid w:val="002A2997"/>
    <w:rsid w:val="002A2AC5"/>
    <w:rsid w:val="002A2E72"/>
    <w:rsid w:val="002A2F7D"/>
    <w:rsid w:val="002A305D"/>
    <w:rsid w:val="002A32BA"/>
    <w:rsid w:val="002A35F6"/>
    <w:rsid w:val="002A3DFA"/>
    <w:rsid w:val="002A3F49"/>
    <w:rsid w:val="002A41DA"/>
    <w:rsid w:val="002A4B5B"/>
    <w:rsid w:val="002A4B7A"/>
    <w:rsid w:val="002A4C2D"/>
    <w:rsid w:val="002A4DF7"/>
    <w:rsid w:val="002A5021"/>
    <w:rsid w:val="002A546B"/>
    <w:rsid w:val="002A584B"/>
    <w:rsid w:val="002A5E3E"/>
    <w:rsid w:val="002A5F55"/>
    <w:rsid w:val="002A5F9B"/>
    <w:rsid w:val="002A601A"/>
    <w:rsid w:val="002A6237"/>
    <w:rsid w:val="002A6776"/>
    <w:rsid w:val="002A67AB"/>
    <w:rsid w:val="002A6AC0"/>
    <w:rsid w:val="002A7870"/>
    <w:rsid w:val="002A79A4"/>
    <w:rsid w:val="002A7B66"/>
    <w:rsid w:val="002B0199"/>
    <w:rsid w:val="002B1103"/>
    <w:rsid w:val="002B13F7"/>
    <w:rsid w:val="002B1C98"/>
    <w:rsid w:val="002B1E04"/>
    <w:rsid w:val="002B1FF4"/>
    <w:rsid w:val="002B2133"/>
    <w:rsid w:val="002B2226"/>
    <w:rsid w:val="002B245F"/>
    <w:rsid w:val="002B250B"/>
    <w:rsid w:val="002B25B0"/>
    <w:rsid w:val="002B2A76"/>
    <w:rsid w:val="002B2D0C"/>
    <w:rsid w:val="002B2D28"/>
    <w:rsid w:val="002B3296"/>
    <w:rsid w:val="002B333F"/>
    <w:rsid w:val="002B3377"/>
    <w:rsid w:val="002B3931"/>
    <w:rsid w:val="002B3A29"/>
    <w:rsid w:val="002B3AB0"/>
    <w:rsid w:val="002B3E40"/>
    <w:rsid w:val="002B3E7D"/>
    <w:rsid w:val="002B3F21"/>
    <w:rsid w:val="002B4637"/>
    <w:rsid w:val="002B4DA0"/>
    <w:rsid w:val="002B612B"/>
    <w:rsid w:val="002B6183"/>
    <w:rsid w:val="002B63E3"/>
    <w:rsid w:val="002B67AD"/>
    <w:rsid w:val="002B6DB5"/>
    <w:rsid w:val="002B6DF6"/>
    <w:rsid w:val="002B6E15"/>
    <w:rsid w:val="002B6F05"/>
    <w:rsid w:val="002B74B4"/>
    <w:rsid w:val="002B75B8"/>
    <w:rsid w:val="002B7C3D"/>
    <w:rsid w:val="002B7CEB"/>
    <w:rsid w:val="002B7E8A"/>
    <w:rsid w:val="002C050E"/>
    <w:rsid w:val="002C0642"/>
    <w:rsid w:val="002C0A84"/>
    <w:rsid w:val="002C1398"/>
    <w:rsid w:val="002C15AA"/>
    <w:rsid w:val="002C1CB2"/>
    <w:rsid w:val="002C1CDF"/>
    <w:rsid w:val="002C22BC"/>
    <w:rsid w:val="002C2C5E"/>
    <w:rsid w:val="002C2CF9"/>
    <w:rsid w:val="002C2ED7"/>
    <w:rsid w:val="002C31F7"/>
    <w:rsid w:val="002C3D04"/>
    <w:rsid w:val="002C45EE"/>
    <w:rsid w:val="002C47FC"/>
    <w:rsid w:val="002C4A5D"/>
    <w:rsid w:val="002C4D71"/>
    <w:rsid w:val="002C4D92"/>
    <w:rsid w:val="002C508E"/>
    <w:rsid w:val="002C53B7"/>
    <w:rsid w:val="002C5889"/>
    <w:rsid w:val="002C5E00"/>
    <w:rsid w:val="002C6347"/>
    <w:rsid w:val="002C634F"/>
    <w:rsid w:val="002C6528"/>
    <w:rsid w:val="002C6717"/>
    <w:rsid w:val="002C6A41"/>
    <w:rsid w:val="002C6B22"/>
    <w:rsid w:val="002C6F13"/>
    <w:rsid w:val="002C7311"/>
    <w:rsid w:val="002C7663"/>
    <w:rsid w:val="002C7D39"/>
    <w:rsid w:val="002D0027"/>
    <w:rsid w:val="002D021C"/>
    <w:rsid w:val="002D0413"/>
    <w:rsid w:val="002D09BB"/>
    <w:rsid w:val="002D0C18"/>
    <w:rsid w:val="002D0E23"/>
    <w:rsid w:val="002D199D"/>
    <w:rsid w:val="002D1BAD"/>
    <w:rsid w:val="002D1ECB"/>
    <w:rsid w:val="002D201B"/>
    <w:rsid w:val="002D2053"/>
    <w:rsid w:val="002D224D"/>
    <w:rsid w:val="002D2732"/>
    <w:rsid w:val="002D2DEE"/>
    <w:rsid w:val="002D3818"/>
    <w:rsid w:val="002D38FF"/>
    <w:rsid w:val="002D41C9"/>
    <w:rsid w:val="002D4395"/>
    <w:rsid w:val="002D464E"/>
    <w:rsid w:val="002D4804"/>
    <w:rsid w:val="002D54B5"/>
    <w:rsid w:val="002D5B21"/>
    <w:rsid w:val="002D5BE3"/>
    <w:rsid w:val="002D5DF3"/>
    <w:rsid w:val="002D5E1E"/>
    <w:rsid w:val="002D6126"/>
    <w:rsid w:val="002D6143"/>
    <w:rsid w:val="002D62ED"/>
    <w:rsid w:val="002D6EFE"/>
    <w:rsid w:val="002D74D6"/>
    <w:rsid w:val="002D7DD7"/>
    <w:rsid w:val="002E017D"/>
    <w:rsid w:val="002E085A"/>
    <w:rsid w:val="002E0B1B"/>
    <w:rsid w:val="002E0D6E"/>
    <w:rsid w:val="002E0DB7"/>
    <w:rsid w:val="002E1044"/>
    <w:rsid w:val="002E10C5"/>
    <w:rsid w:val="002E14AE"/>
    <w:rsid w:val="002E1627"/>
    <w:rsid w:val="002E1BB4"/>
    <w:rsid w:val="002E1CAB"/>
    <w:rsid w:val="002E1E48"/>
    <w:rsid w:val="002E204D"/>
    <w:rsid w:val="002E2105"/>
    <w:rsid w:val="002E2333"/>
    <w:rsid w:val="002E244D"/>
    <w:rsid w:val="002E2628"/>
    <w:rsid w:val="002E2668"/>
    <w:rsid w:val="002E273D"/>
    <w:rsid w:val="002E27E1"/>
    <w:rsid w:val="002E2902"/>
    <w:rsid w:val="002E2A1C"/>
    <w:rsid w:val="002E2A67"/>
    <w:rsid w:val="002E3690"/>
    <w:rsid w:val="002E37C4"/>
    <w:rsid w:val="002E3AB3"/>
    <w:rsid w:val="002E3C85"/>
    <w:rsid w:val="002E3E79"/>
    <w:rsid w:val="002E4101"/>
    <w:rsid w:val="002E4A97"/>
    <w:rsid w:val="002E5689"/>
    <w:rsid w:val="002E573B"/>
    <w:rsid w:val="002E57CE"/>
    <w:rsid w:val="002E5A8C"/>
    <w:rsid w:val="002E5AA9"/>
    <w:rsid w:val="002E5BDD"/>
    <w:rsid w:val="002E66DA"/>
    <w:rsid w:val="002E6A3C"/>
    <w:rsid w:val="002E700D"/>
    <w:rsid w:val="002E7018"/>
    <w:rsid w:val="002E7743"/>
    <w:rsid w:val="002E7746"/>
    <w:rsid w:val="002E7A13"/>
    <w:rsid w:val="002E7E34"/>
    <w:rsid w:val="002F0012"/>
    <w:rsid w:val="002F0B8D"/>
    <w:rsid w:val="002F11C2"/>
    <w:rsid w:val="002F191E"/>
    <w:rsid w:val="002F1C6A"/>
    <w:rsid w:val="002F1D8E"/>
    <w:rsid w:val="002F1E26"/>
    <w:rsid w:val="002F20B9"/>
    <w:rsid w:val="002F214A"/>
    <w:rsid w:val="002F23E9"/>
    <w:rsid w:val="002F24B0"/>
    <w:rsid w:val="002F267D"/>
    <w:rsid w:val="002F2ED4"/>
    <w:rsid w:val="002F32DC"/>
    <w:rsid w:val="002F332A"/>
    <w:rsid w:val="002F38AD"/>
    <w:rsid w:val="002F3A98"/>
    <w:rsid w:val="002F3BE2"/>
    <w:rsid w:val="002F3E1B"/>
    <w:rsid w:val="002F3EEF"/>
    <w:rsid w:val="002F3F39"/>
    <w:rsid w:val="002F4329"/>
    <w:rsid w:val="002F47A0"/>
    <w:rsid w:val="002F4B13"/>
    <w:rsid w:val="002F4BE4"/>
    <w:rsid w:val="002F4F39"/>
    <w:rsid w:val="002F4FD8"/>
    <w:rsid w:val="002F529E"/>
    <w:rsid w:val="002F56AF"/>
    <w:rsid w:val="002F56E5"/>
    <w:rsid w:val="002F59F1"/>
    <w:rsid w:val="002F6742"/>
    <w:rsid w:val="002F6882"/>
    <w:rsid w:val="002F68DF"/>
    <w:rsid w:val="002F6B93"/>
    <w:rsid w:val="002F6EDC"/>
    <w:rsid w:val="002F6F7C"/>
    <w:rsid w:val="002F704E"/>
    <w:rsid w:val="002F7268"/>
    <w:rsid w:val="002F728D"/>
    <w:rsid w:val="002F73F3"/>
    <w:rsid w:val="002F7DB4"/>
    <w:rsid w:val="002F7E60"/>
    <w:rsid w:val="002F7ECF"/>
    <w:rsid w:val="00300A4B"/>
    <w:rsid w:val="0030151E"/>
    <w:rsid w:val="00301A15"/>
    <w:rsid w:val="00301ACF"/>
    <w:rsid w:val="00301C43"/>
    <w:rsid w:val="00301F51"/>
    <w:rsid w:val="003022F2"/>
    <w:rsid w:val="003023F9"/>
    <w:rsid w:val="00302CD0"/>
    <w:rsid w:val="00302E34"/>
    <w:rsid w:val="00302F00"/>
    <w:rsid w:val="003036A0"/>
    <w:rsid w:val="00303763"/>
    <w:rsid w:val="00303AEC"/>
    <w:rsid w:val="00303CCF"/>
    <w:rsid w:val="003041CB"/>
    <w:rsid w:val="003041EF"/>
    <w:rsid w:val="00304307"/>
    <w:rsid w:val="0030445C"/>
    <w:rsid w:val="00304D56"/>
    <w:rsid w:val="003051B0"/>
    <w:rsid w:val="00305B4F"/>
    <w:rsid w:val="00305BF8"/>
    <w:rsid w:val="00305D6F"/>
    <w:rsid w:val="00306643"/>
    <w:rsid w:val="00306819"/>
    <w:rsid w:val="00306E11"/>
    <w:rsid w:val="00307581"/>
    <w:rsid w:val="003075EC"/>
    <w:rsid w:val="003075FB"/>
    <w:rsid w:val="003077DD"/>
    <w:rsid w:val="003078A0"/>
    <w:rsid w:val="00307C73"/>
    <w:rsid w:val="0031012E"/>
    <w:rsid w:val="00310420"/>
    <w:rsid w:val="00310DA8"/>
    <w:rsid w:val="00310F9B"/>
    <w:rsid w:val="0031129D"/>
    <w:rsid w:val="003117D7"/>
    <w:rsid w:val="003118C2"/>
    <w:rsid w:val="00311DA9"/>
    <w:rsid w:val="00312395"/>
    <w:rsid w:val="003127B8"/>
    <w:rsid w:val="00312D28"/>
    <w:rsid w:val="00312EFE"/>
    <w:rsid w:val="00313248"/>
    <w:rsid w:val="00313A8F"/>
    <w:rsid w:val="00313AF7"/>
    <w:rsid w:val="00313B32"/>
    <w:rsid w:val="0031423C"/>
    <w:rsid w:val="0031440B"/>
    <w:rsid w:val="00315256"/>
    <w:rsid w:val="00315307"/>
    <w:rsid w:val="003161F2"/>
    <w:rsid w:val="00316A32"/>
    <w:rsid w:val="00316EDE"/>
    <w:rsid w:val="00316FF4"/>
    <w:rsid w:val="00317200"/>
    <w:rsid w:val="0031732B"/>
    <w:rsid w:val="0031771E"/>
    <w:rsid w:val="003177E9"/>
    <w:rsid w:val="00320033"/>
    <w:rsid w:val="003206DB"/>
    <w:rsid w:val="00320828"/>
    <w:rsid w:val="00320992"/>
    <w:rsid w:val="00320B04"/>
    <w:rsid w:val="00320C3C"/>
    <w:rsid w:val="00321694"/>
    <w:rsid w:val="003216B3"/>
    <w:rsid w:val="00321F25"/>
    <w:rsid w:val="00322168"/>
    <w:rsid w:val="00322341"/>
    <w:rsid w:val="00322A38"/>
    <w:rsid w:val="00322AC5"/>
    <w:rsid w:val="00322C8E"/>
    <w:rsid w:val="00322E0D"/>
    <w:rsid w:val="00323B54"/>
    <w:rsid w:val="00323BF5"/>
    <w:rsid w:val="00323D8D"/>
    <w:rsid w:val="00323F86"/>
    <w:rsid w:val="00323FC6"/>
    <w:rsid w:val="003241C0"/>
    <w:rsid w:val="0032455E"/>
    <w:rsid w:val="003246EE"/>
    <w:rsid w:val="00324822"/>
    <w:rsid w:val="0032487A"/>
    <w:rsid w:val="00324A79"/>
    <w:rsid w:val="00324D4B"/>
    <w:rsid w:val="00324EE3"/>
    <w:rsid w:val="00325641"/>
    <w:rsid w:val="00325825"/>
    <w:rsid w:val="00325E54"/>
    <w:rsid w:val="003265C0"/>
    <w:rsid w:val="00326C77"/>
    <w:rsid w:val="00326D5F"/>
    <w:rsid w:val="0032748F"/>
    <w:rsid w:val="003274F1"/>
    <w:rsid w:val="0032755A"/>
    <w:rsid w:val="00330186"/>
    <w:rsid w:val="00330367"/>
    <w:rsid w:val="00330636"/>
    <w:rsid w:val="003307BC"/>
    <w:rsid w:val="00330ACA"/>
    <w:rsid w:val="00330B41"/>
    <w:rsid w:val="00330B5D"/>
    <w:rsid w:val="00330BA9"/>
    <w:rsid w:val="00330DB7"/>
    <w:rsid w:val="00331A31"/>
    <w:rsid w:val="00332140"/>
    <w:rsid w:val="00332C0B"/>
    <w:rsid w:val="003332A6"/>
    <w:rsid w:val="003332B2"/>
    <w:rsid w:val="00333BE9"/>
    <w:rsid w:val="00333CE6"/>
    <w:rsid w:val="00333F79"/>
    <w:rsid w:val="00334071"/>
    <w:rsid w:val="00334155"/>
    <w:rsid w:val="00334198"/>
    <w:rsid w:val="00334206"/>
    <w:rsid w:val="00334644"/>
    <w:rsid w:val="00334AE4"/>
    <w:rsid w:val="00334F6B"/>
    <w:rsid w:val="003351E8"/>
    <w:rsid w:val="00335B83"/>
    <w:rsid w:val="00335BF8"/>
    <w:rsid w:val="0033627F"/>
    <w:rsid w:val="00336720"/>
    <w:rsid w:val="00336B33"/>
    <w:rsid w:val="00336CCD"/>
    <w:rsid w:val="00336D54"/>
    <w:rsid w:val="00336F41"/>
    <w:rsid w:val="00336FE0"/>
    <w:rsid w:val="00337017"/>
    <w:rsid w:val="003370F2"/>
    <w:rsid w:val="00337121"/>
    <w:rsid w:val="00337166"/>
    <w:rsid w:val="00337847"/>
    <w:rsid w:val="00337A5B"/>
    <w:rsid w:val="00341299"/>
    <w:rsid w:val="0034130F"/>
    <w:rsid w:val="0034169B"/>
    <w:rsid w:val="003418D5"/>
    <w:rsid w:val="003418E0"/>
    <w:rsid w:val="003419DE"/>
    <w:rsid w:val="003420CC"/>
    <w:rsid w:val="003426C6"/>
    <w:rsid w:val="003427DD"/>
    <w:rsid w:val="00342BF1"/>
    <w:rsid w:val="003437D6"/>
    <w:rsid w:val="00343CB2"/>
    <w:rsid w:val="00343CBD"/>
    <w:rsid w:val="00343EA7"/>
    <w:rsid w:val="00344192"/>
    <w:rsid w:val="003441C9"/>
    <w:rsid w:val="0034440B"/>
    <w:rsid w:val="0034495E"/>
    <w:rsid w:val="00344C9B"/>
    <w:rsid w:val="0034526A"/>
    <w:rsid w:val="00345886"/>
    <w:rsid w:val="00345F29"/>
    <w:rsid w:val="00345F4F"/>
    <w:rsid w:val="00346235"/>
    <w:rsid w:val="00346427"/>
    <w:rsid w:val="00346441"/>
    <w:rsid w:val="00346960"/>
    <w:rsid w:val="00346A96"/>
    <w:rsid w:val="00346BA8"/>
    <w:rsid w:val="00346E7B"/>
    <w:rsid w:val="00347240"/>
    <w:rsid w:val="00347498"/>
    <w:rsid w:val="00347694"/>
    <w:rsid w:val="00347781"/>
    <w:rsid w:val="00347899"/>
    <w:rsid w:val="00347ED5"/>
    <w:rsid w:val="00347F2B"/>
    <w:rsid w:val="003500BE"/>
    <w:rsid w:val="00350BE0"/>
    <w:rsid w:val="00351197"/>
    <w:rsid w:val="00351577"/>
    <w:rsid w:val="003518AE"/>
    <w:rsid w:val="0035212A"/>
    <w:rsid w:val="003526CF"/>
    <w:rsid w:val="00352F0A"/>
    <w:rsid w:val="003536A5"/>
    <w:rsid w:val="00353874"/>
    <w:rsid w:val="0035409F"/>
    <w:rsid w:val="003541E9"/>
    <w:rsid w:val="0035461C"/>
    <w:rsid w:val="00355083"/>
    <w:rsid w:val="0035555E"/>
    <w:rsid w:val="0035560F"/>
    <w:rsid w:val="00355883"/>
    <w:rsid w:val="00355C4E"/>
    <w:rsid w:val="00356C4B"/>
    <w:rsid w:val="00356D84"/>
    <w:rsid w:val="003572C6"/>
    <w:rsid w:val="00357342"/>
    <w:rsid w:val="003573F2"/>
    <w:rsid w:val="00357662"/>
    <w:rsid w:val="00357DE9"/>
    <w:rsid w:val="003600A2"/>
    <w:rsid w:val="00360792"/>
    <w:rsid w:val="003608D8"/>
    <w:rsid w:val="00360C98"/>
    <w:rsid w:val="00360E07"/>
    <w:rsid w:val="00360EFF"/>
    <w:rsid w:val="00361BC6"/>
    <w:rsid w:val="00361CEA"/>
    <w:rsid w:val="00361F6D"/>
    <w:rsid w:val="00362689"/>
    <w:rsid w:val="0036278D"/>
    <w:rsid w:val="003629B0"/>
    <w:rsid w:val="00363089"/>
    <w:rsid w:val="00363289"/>
    <w:rsid w:val="0036354D"/>
    <w:rsid w:val="003635CA"/>
    <w:rsid w:val="003639B4"/>
    <w:rsid w:val="00363C81"/>
    <w:rsid w:val="00363D11"/>
    <w:rsid w:val="00363D3D"/>
    <w:rsid w:val="00363F05"/>
    <w:rsid w:val="00364440"/>
    <w:rsid w:val="00364496"/>
    <w:rsid w:val="0036461B"/>
    <w:rsid w:val="00364712"/>
    <w:rsid w:val="00365477"/>
    <w:rsid w:val="00365B4B"/>
    <w:rsid w:val="003662F8"/>
    <w:rsid w:val="003663DC"/>
    <w:rsid w:val="003664CD"/>
    <w:rsid w:val="003665DF"/>
    <w:rsid w:val="00367553"/>
    <w:rsid w:val="003675EA"/>
    <w:rsid w:val="00367673"/>
    <w:rsid w:val="00367740"/>
    <w:rsid w:val="003679DF"/>
    <w:rsid w:val="00367AA0"/>
    <w:rsid w:val="00367CC0"/>
    <w:rsid w:val="003703D7"/>
    <w:rsid w:val="00371014"/>
    <w:rsid w:val="00371636"/>
    <w:rsid w:val="00371770"/>
    <w:rsid w:val="003717AA"/>
    <w:rsid w:val="00371CDA"/>
    <w:rsid w:val="00372211"/>
    <w:rsid w:val="00372259"/>
    <w:rsid w:val="003723B5"/>
    <w:rsid w:val="00372AB7"/>
    <w:rsid w:val="00372B2E"/>
    <w:rsid w:val="0037304A"/>
    <w:rsid w:val="00373970"/>
    <w:rsid w:val="003739F1"/>
    <w:rsid w:val="00373C72"/>
    <w:rsid w:val="00373C79"/>
    <w:rsid w:val="00374A6F"/>
    <w:rsid w:val="00374BF5"/>
    <w:rsid w:val="0037505E"/>
    <w:rsid w:val="0037606C"/>
    <w:rsid w:val="003763DE"/>
    <w:rsid w:val="003766C2"/>
    <w:rsid w:val="003769B7"/>
    <w:rsid w:val="00376D0B"/>
    <w:rsid w:val="003773BA"/>
    <w:rsid w:val="00377663"/>
    <w:rsid w:val="0037775E"/>
    <w:rsid w:val="00377EC2"/>
    <w:rsid w:val="0038014F"/>
    <w:rsid w:val="003802B7"/>
    <w:rsid w:val="00380566"/>
    <w:rsid w:val="003806BB"/>
    <w:rsid w:val="00380724"/>
    <w:rsid w:val="003808E7"/>
    <w:rsid w:val="00380B5C"/>
    <w:rsid w:val="00380CE4"/>
    <w:rsid w:val="00380D18"/>
    <w:rsid w:val="0038129D"/>
    <w:rsid w:val="003816A8"/>
    <w:rsid w:val="00381B8B"/>
    <w:rsid w:val="00381E84"/>
    <w:rsid w:val="003822D1"/>
    <w:rsid w:val="00382945"/>
    <w:rsid w:val="00382D0B"/>
    <w:rsid w:val="00382EC6"/>
    <w:rsid w:val="0038326F"/>
    <w:rsid w:val="003833C6"/>
    <w:rsid w:val="0038386F"/>
    <w:rsid w:val="00383896"/>
    <w:rsid w:val="00383B25"/>
    <w:rsid w:val="00383FA5"/>
    <w:rsid w:val="00384642"/>
    <w:rsid w:val="00384B58"/>
    <w:rsid w:val="00384E12"/>
    <w:rsid w:val="00385401"/>
    <w:rsid w:val="003854F2"/>
    <w:rsid w:val="00385519"/>
    <w:rsid w:val="00385525"/>
    <w:rsid w:val="00385597"/>
    <w:rsid w:val="003855F9"/>
    <w:rsid w:val="00385D52"/>
    <w:rsid w:val="00385F3B"/>
    <w:rsid w:val="00386878"/>
    <w:rsid w:val="00386AC9"/>
    <w:rsid w:val="00386BAB"/>
    <w:rsid w:val="00386F44"/>
    <w:rsid w:val="00387023"/>
    <w:rsid w:val="00387107"/>
    <w:rsid w:val="0038750A"/>
    <w:rsid w:val="00387BA1"/>
    <w:rsid w:val="00387C73"/>
    <w:rsid w:val="00390315"/>
    <w:rsid w:val="00390893"/>
    <w:rsid w:val="00390949"/>
    <w:rsid w:val="003909C8"/>
    <w:rsid w:val="00391D4D"/>
    <w:rsid w:val="003920BB"/>
    <w:rsid w:val="003922D9"/>
    <w:rsid w:val="003925B7"/>
    <w:rsid w:val="0039276D"/>
    <w:rsid w:val="00392BDC"/>
    <w:rsid w:val="00393CB3"/>
    <w:rsid w:val="00394538"/>
    <w:rsid w:val="00394BC3"/>
    <w:rsid w:val="00394FCD"/>
    <w:rsid w:val="00395022"/>
    <w:rsid w:val="003951FA"/>
    <w:rsid w:val="003953FF"/>
    <w:rsid w:val="003957D6"/>
    <w:rsid w:val="003958F2"/>
    <w:rsid w:val="00395ADC"/>
    <w:rsid w:val="00395BAC"/>
    <w:rsid w:val="00395E5A"/>
    <w:rsid w:val="003960AD"/>
    <w:rsid w:val="0039655D"/>
    <w:rsid w:val="0039681B"/>
    <w:rsid w:val="003969D5"/>
    <w:rsid w:val="00396B33"/>
    <w:rsid w:val="00396D68"/>
    <w:rsid w:val="00396DD4"/>
    <w:rsid w:val="00396F02"/>
    <w:rsid w:val="00397128"/>
    <w:rsid w:val="00397161"/>
    <w:rsid w:val="003975C2"/>
    <w:rsid w:val="003976B7"/>
    <w:rsid w:val="003A0641"/>
    <w:rsid w:val="003A0BD0"/>
    <w:rsid w:val="003A0FBA"/>
    <w:rsid w:val="003A10AF"/>
    <w:rsid w:val="003A1294"/>
    <w:rsid w:val="003A1704"/>
    <w:rsid w:val="003A1AD7"/>
    <w:rsid w:val="003A1C67"/>
    <w:rsid w:val="003A2A93"/>
    <w:rsid w:val="003A3496"/>
    <w:rsid w:val="003A3BB0"/>
    <w:rsid w:val="003A3E1B"/>
    <w:rsid w:val="003A40DD"/>
    <w:rsid w:val="003A44BD"/>
    <w:rsid w:val="003A46EB"/>
    <w:rsid w:val="003A46F2"/>
    <w:rsid w:val="003A48CA"/>
    <w:rsid w:val="003A4D2E"/>
    <w:rsid w:val="003A4DF0"/>
    <w:rsid w:val="003A4EDB"/>
    <w:rsid w:val="003A54C8"/>
    <w:rsid w:val="003A5529"/>
    <w:rsid w:val="003A56F2"/>
    <w:rsid w:val="003A5B5F"/>
    <w:rsid w:val="003A6187"/>
    <w:rsid w:val="003A6564"/>
    <w:rsid w:val="003A65C4"/>
    <w:rsid w:val="003A6E7A"/>
    <w:rsid w:val="003A6FCF"/>
    <w:rsid w:val="003A7852"/>
    <w:rsid w:val="003A7E85"/>
    <w:rsid w:val="003B0D25"/>
    <w:rsid w:val="003B1865"/>
    <w:rsid w:val="003B1899"/>
    <w:rsid w:val="003B1DE8"/>
    <w:rsid w:val="003B219F"/>
    <w:rsid w:val="003B2677"/>
    <w:rsid w:val="003B2D55"/>
    <w:rsid w:val="003B2D82"/>
    <w:rsid w:val="003B2DB7"/>
    <w:rsid w:val="003B304D"/>
    <w:rsid w:val="003B31C8"/>
    <w:rsid w:val="003B3453"/>
    <w:rsid w:val="003B3474"/>
    <w:rsid w:val="003B3C96"/>
    <w:rsid w:val="003B4260"/>
    <w:rsid w:val="003B4E55"/>
    <w:rsid w:val="003B5CF4"/>
    <w:rsid w:val="003B5D9A"/>
    <w:rsid w:val="003B676A"/>
    <w:rsid w:val="003B6B3B"/>
    <w:rsid w:val="003B6DEB"/>
    <w:rsid w:val="003B7A80"/>
    <w:rsid w:val="003B7AEC"/>
    <w:rsid w:val="003B7B56"/>
    <w:rsid w:val="003B7BD4"/>
    <w:rsid w:val="003B7FAF"/>
    <w:rsid w:val="003C020E"/>
    <w:rsid w:val="003C0454"/>
    <w:rsid w:val="003C0B01"/>
    <w:rsid w:val="003C0F47"/>
    <w:rsid w:val="003C137F"/>
    <w:rsid w:val="003C1AF5"/>
    <w:rsid w:val="003C1DBE"/>
    <w:rsid w:val="003C2022"/>
    <w:rsid w:val="003C241F"/>
    <w:rsid w:val="003C2630"/>
    <w:rsid w:val="003C2DFC"/>
    <w:rsid w:val="003C2F70"/>
    <w:rsid w:val="003C3548"/>
    <w:rsid w:val="003C3890"/>
    <w:rsid w:val="003C3EAD"/>
    <w:rsid w:val="003C4028"/>
    <w:rsid w:val="003C42F0"/>
    <w:rsid w:val="003C42F5"/>
    <w:rsid w:val="003C4C1D"/>
    <w:rsid w:val="003C4D62"/>
    <w:rsid w:val="003C53F4"/>
    <w:rsid w:val="003C570D"/>
    <w:rsid w:val="003C5BCC"/>
    <w:rsid w:val="003C5BD7"/>
    <w:rsid w:val="003C5CF0"/>
    <w:rsid w:val="003C5E2B"/>
    <w:rsid w:val="003C5FDE"/>
    <w:rsid w:val="003C606D"/>
    <w:rsid w:val="003C6440"/>
    <w:rsid w:val="003C660B"/>
    <w:rsid w:val="003C698A"/>
    <w:rsid w:val="003C6A6A"/>
    <w:rsid w:val="003C6C68"/>
    <w:rsid w:val="003C6DE4"/>
    <w:rsid w:val="003C72CD"/>
    <w:rsid w:val="003C766B"/>
    <w:rsid w:val="003C7A16"/>
    <w:rsid w:val="003D0278"/>
    <w:rsid w:val="003D0956"/>
    <w:rsid w:val="003D0B51"/>
    <w:rsid w:val="003D0E1F"/>
    <w:rsid w:val="003D1468"/>
    <w:rsid w:val="003D192E"/>
    <w:rsid w:val="003D1AA5"/>
    <w:rsid w:val="003D2AF2"/>
    <w:rsid w:val="003D30B5"/>
    <w:rsid w:val="003D336A"/>
    <w:rsid w:val="003D3446"/>
    <w:rsid w:val="003D3A5C"/>
    <w:rsid w:val="003D43F7"/>
    <w:rsid w:val="003D4421"/>
    <w:rsid w:val="003D4C50"/>
    <w:rsid w:val="003D4E52"/>
    <w:rsid w:val="003D541F"/>
    <w:rsid w:val="003D55A4"/>
    <w:rsid w:val="003D5816"/>
    <w:rsid w:val="003D5845"/>
    <w:rsid w:val="003D5D1B"/>
    <w:rsid w:val="003D5EC4"/>
    <w:rsid w:val="003D5ED1"/>
    <w:rsid w:val="003D6CB0"/>
    <w:rsid w:val="003D6D26"/>
    <w:rsid w:val="003D6F8F"/>
    <w:rsid w:val="003D6F95"/>
    <w:rsid w:val="003D716B"/>
    <w:rsid w:val="003D73A2"/>
    <w:rsid w:val="003D763A"/>
    <w:rsid w:val="003D78AC"/>
    <w:rsid w:val="003D7C08"/>
    <w:rsid w:val="003D7C27"/>
    <w:rsid w:val="003D7E9D"/>
    <w:rsid w:val="003E02F2"/>
    <w:rsid w:val="003E0C21"/>
    <w:rsid w:val="003E0EC4"/>
    <w:rsid w:val="003E1427"/>
    <w:rsid w:val="003E1CC2"/>
    <w:rsid w:val="003E1DF9"/>
    <w:rsid w:val="003E2D75"/>
    <w:rsid w:val="003E2DA2"/>
    <w:rsid w:val="003E34FE"/>
    <w:rsid w:val="003E3B1E"/>
    <w:rsid w:val="003E3C68"/>
    <w:rsid w:val="003E3DFD"/>
    <w:rsid w:val="003E41BD"/>
    <w:rsid w:val="003E4268"/>
    <w:rsid w:val="003E4316"/>
    <w:rsid w:val="003E43B4"/>
    <w:rsid w:val="003E4491"/>
    <w:rsid w:val="003E44D1"/>
    <w:rsid w:val="003E49CF"/>
    <w:rsid w:val="003E4CDE"/>
    <w:rsid w:val="003E4D3B"/>
    <w:rsid w:val="003E5243"/>
    <w:rsid w:val="003E5A2A"/>
    <w:rsid w:val="003E5B19"/>
    <w:rsid w:val="003E5CFC"/>
    <w:rsid w:val="003E5E02"/>
    <w:rsid w:val="003E689F"/>
    <w:rsid w:val="003E6984"/>
    <w:rsid w:val="003E705B"/>
    <w:rsid w:val="003E712F"/>
    <w:rsid w:val="003E791D"/>
    <w:rsid w:val="003E7E51"/>
    <w:rsid w:val="003F00B5"/>
    <w:rsid w:val="003F04F9"/>
    <w:rsid w:val="003F064E"/>
    <w:rsid w:val="003F0873"/>
    <w:rsid w:val="003F08DE"/>
    <w:rsid w:val="003F0CE2"/>
    <w:rsid w:val="003F0FBF"/>
    <w:rsid w:val="003F15F8"/>
    <w:rsid w:val="003F18CD"/>
    <w:rsid w:val="003F2E8C"/>
    <w:rsid w:val="003F2F6E"/>
    <w:rsid w:val="003F2FF7"/>
    <w:rsid w:val="003F3080"/>
    <w:rsid w:val="003F3282"/>
    <w:rsid w:val="003F4010"/>
    <w:rsid w:val="003F41C2"/>
    <w:rsid w:val="003F4219"/>
    <w:rsid w:val="003F434C"/>
    <w:rsid w:val="003F444C"/>
    <w:rsid w:val="003F4CC5"/>
    <w:rsid w:val="003F517A"/>
    <w:rsid w:val="003F57A5"/>
    <w:rsid w:val="003F597D"/>
    <w:rsid w:val="003F611A"/>
    <w:rsid w:val="003F62C3"/>
    <w:rsid w:val="003F6D3A"/>
    <w:rsid w:val="003F6FF2"/>
    <w:rsid w:val="003F74FA"/>
    <w:rsid w:val="003F7578"/>
    <w:rsid w:val="003F7682"/>
    <w:rsid w:val="004000A9"/>
    <w:rsid w:val="00400249"/>
    <w:rsid w:val="004007FE"/>
    <w:rsid w:val="00400AA7"/>
    <w:rsid w:val="004015EB"/>
    <w:rsid w:val="004019FF"/>
    <w:rsid w:val="00401B77"/>
    <w:rsid w:val="00401D2B"/>
    <w:rsid w:val="00401D42"/>
    <w:rsid w:val="00401D44"/>
    <w:rsid w:val="00401D67"/>
    <w:rsid w:val="004021C9"/>
    <w:rsid w:val="0040249B"/>
    <w:rsid w:val="0040347C"/>
    <w:rsid w:val="004035AD"/>
    <w:rsid w:val="004036CE"/>
    <w:rsid w:val="004038A7"/>
    <w:rsid w:val="0040392A"/>
    <w:rsid w:val="00403BC9"/>
    <w:rsid w:val="0040491E"/>
    <w:rsid w:val="0040499D"/>
    <w:rsid w:val="00404A83"/>
    <w:rsid w:val="00404D31"/>
    <w:rsid w:val="004056E4"/>
    <w:rsid w:val="00405985"/>
    <w:rsid w:val="00405A90"/>
    <w:rsid w:val="00406561"/>
    <w:rsid w:val="004065B5"/>
    <w:rsid w:val="00406CE7"/>
    <w:rsid w:val="00407362"/>
    <w:rsid w:val="0040755C"/>
    <w:rsid w:val="00407816"/>
    <w:rsid w:val="00410135"/>
    <w:rsid w:val="004107EA"/>
    <w:rsid w:val="0041083C"/>
    <w:rsid w:val="00410A92"/>
    <w:rsid w:val="00411025"/>
    <w:rsid w:val="00411654"/>
    <w:rsid w:val="00411907"/>
    <w:rsid w:val="00411945"/>
    <w:rsid w:val="0041208E"/>
    <w:rsid w:val="00412315"/>
    <w:rsid w:val="0041238A"/>
    <w:rsid w:val="00412980"/>
    <w:rsid w:val="00412B3D"/>
    <w:rsid w:val="00412D1F"/>
    <w:rsid w:val="00412F6D"/>
    <w:rsid w:val="004130B7"/>
    <w:rsid w:val="0041327A"/>
    <w:rsid w:val="00413A5F"/>
    <w:rsid w:val="0041452B"/>
    <w:rsid w:val="00414BF1"/>
    <w:rsid w:val="00414F8A"/>
    <w:rsid w:val="00415047"/>
    <w:rsid w:val="0041505A"/>
    <w:rsid w:val="004150CE"/>
    <w:rsid w:val="00415329"/>
    <w:rsid w:val="00415523"/>
    <w:rsid w:val="00415770"/>
    <w:rsid w:val="00415ADC"/>
    <w:rsid w:val="00415D36"/>
    <w:rsid w:val="00415DB3"/>
    <w:rsid w:val="00415F52"/>
    <w:rsid w:val="004160C4"/>
    <w:rsid w:val="0041611A"/>
    <w:rsid w:val="00416446"/>
    <w:rsid w:val="00416A74"/>
    <w:rsid w:val="00416D08"/>
    <w:rsid w:val="00417036"/>
    <w:rsid w:val="00417117"/>
    <w:rsid w:val="004171AA"/>
    <w:rsid w:val="00417485"/>
    <w:rsid w:val="004178CA"/>
    <w:rsid w:val="00417B8E"/>
    <w:rsid w:val="00417D60"/>
    <w:rsid w:val="00417DC8"/>
    <w:rsid w:val="00417FD2"/>
    <w:rsid w:val="00417FE3"/>
    <w:rsid w:val="0042004B"/>
    <w:rsid w:val="00420364"/>
    <w:rsid w:val="00420457"/>
    <w:rsid w:val="004211FB"/>
    <w:rsid w:val="004213C6"/>
    <w:rsid w:val="0042168E"/>
    <w:rsid w:val="00421709"/>
    <w:rsid w:val="00421850"/>
    <w:rsid w:val="00421A65"/>
    <w:rsid w:val="00421E72"/>
    <w:rsid w:val="004221D7"/>
    <w:rsid w:val="0042231A"/>
    <w:rsid w:val="00422698"/>
    <w:rsid w:val="004227CD"/>
    <w:rsid w:val="00422A66"/>
    <w:rsid w:val="00422B3F"/>
    <w:rsid w:val="00422B63"/>
    <w:rsid w:val="00422C84"/>
    <w:rsid w:val="00422CD2"/>
    <w:rsid w:val="00423FEE"/>
    <w:rsid w:val="00424463"/>
    <w:rsid w:val="0042502B"/>
    <w:rsid w:val="00425831"/>
    <w:rsid w:val="00425A15"/>
    <w:rsid w:val="00425BC3"/>
    <w:rsid w:val="00425BCA"/>
    <w:rsid w:val="00425C1A"/>
    <w:rsid w:val="00425C66"/>
    <w:rsid w:val="00425DBC"/>
    <w:rsid w:val="00425DE5"/>
    <w:rsid w:val="00426009"/>
    <w:rsid w:val="00426881"/>
    <w:rsid w:val="004268C4"/>
    <w:rsid w:val="00426EF3"/>
    <w:rsid w:val="00427E30"/>
    <w:rsid w:val="00427EF6"/>
    <w:rsid w:val="00431B96"/>
    <w:rsid w:val="00431D86"/>
    <w:rsid w:val="00431F43"/>
    <w:rsid w:val="00432309"/>
    <w:rsid w:val="004325A2"/>
    <w:rsid w:val="00432DB5"/>
    <w:rsid w:val="0043306F"/>
    <w:rsid w:val="004331BE"/>
    <w:rsid w:val="00433228"/>
    <w:rsid w:val="004337EA"/>
    <w:rsid w:val="00434158"/>
    <w:rsid w:val="00434369"/>
    <w:rsid w:val="004348AE"/>
    <w:rsid w:val="00434A17"/>
    <w:rsid w:val="00434AE6"/>
    <w:rsid w:val="004351F1"/>
    <w:rsid w:val="00435C9F"/>
    <w:rsid w:val="00435F18"/>
    <w:rsid w:val="0043616F"/>
    <w:rsid w:val="0043681D"/>
    <w:rsid w:val="00436A22"/>
    <w:rsid w:val="00436D3C"/>
    <w:rsid w:val="00436D89"/>
    <w:rsid w:val="00436E47"/>
    <w:rsid w:val="00436FF8"/>
    <w:rsid w:val="00437136"/>
    <w:rsid w:val="00437185"/>
    <w:rsid w:val="004377E6"/>
    <w:rsid w:val="00437919"/>
    <w:rsid w:val="00437AF4"/>
    <w:rsid w:val="004402E2"/>
    <w:rsid w:val="0044049D"/>
    <w:rsid w:val="0044055E"/>
    <w:rsid w:val="00440AB6"/>
    <w:rsid w:val="00440CFC"/>
    <w:rsid w:val="00440EEA"/>
    <w:rsid w:val="0044160B"/>
    <w:rsid w:val="004416FA"/>
    <w:rsid w:val="00441DFD"/>
    <w:rsid w:val="00441ED1"/>
    <w:rsid w:val="00441F21"/>
    <w:rsid w:val="004425CF"/>
    <w:rsid w:val="00442EEA"/>
    <w:rsid w:val="00443065"/>
    <w:rsid w:val="004430FE"/>
    <w:rsid w:val="0044339B"/>
    <w:rsid w:val="00443586"/>
    <w:rsid w:val="004435DE"/>
    <w:rsid w:val="0044394B"/>
    <w:rsid w:val="00443B24"/>
    <w:rsid w:val="004449A6"/>
    <w:rsid w:val="004449C5"/>
    <w:rsid w:val="0044551A"/>
    <w:rsid w:val="0044569C"/>
    <w:rsid w:val="00445C63"/>
    <w:rsid w:val="0044623B"/>
    <w:rsid w:val="004468E9"/>
    <w:rsid w:val="00446943"/>
    <w:rsid w:val="00446D7A"/>
    <w:rsid w:val="00446FCD"/>
    <w:rsid w:val="004500A2"/>
    <w:rsid w:val="004504CE"/>
    <w:rsid w:val="00450896"/>
    <w:rsid w:val="00450BAF"/>
    <w:rsid w:val="00450DA8"/>
    <w:rsid w:val="00451C8F"/>
    <w:rsid w:val="0045200A"/>
    <w:rsid w:val="00452230"/>
    <w:rsid w:val="00452CA1"/>
    <w:rsid w:val="00453296"/>
    <w:rsid w:val="004532A7"/>
    <w:rsid w:val="00453966"/>
    <w:rsid w:val="00453A2E"/>
    <w:rsid w:val="00453C4B"/>
    <w:rsid w:val="00454538"/>
    <w:rsid w:val="00454910"/>
    <w:rsid w:val="0045493D"/>
    <w:rsid w:val="00454DC3"/>
    <w:rsid w:val="00454E11"/>
    <w:rsid w:val="00454FDA"/>
    <w:rsid w:val="004552AB"/>
    <w:rsid w:val="0045578A"/>
    <w:rsid w:val="00455C01"/>
    <w:rsid w:val="00455D42"/>
    <w:rsid w:val="00455F8F"/>
    <w:rsid w:val="004560F4"/>
    <w:rsid w:val="00456492"/>
    <w:rsid w:val="00456579"/>
    <w:rsid w:val="0045671C"/>
    <w:rsid w:val="0045683A"/>
    <w:rsid w:val="00457030"/>
    <w:rsid w:val="0045709A"/>
    <w:rsid w:val="00457458"/>
    <w:rsid w:val="0045750C"/>
    <w:rsid w:val="00457609"/>
    <w:rsid w:val="004578C3"/>
    <w:rsid w:val="004579B3"/>
    <w:rsid w:val="00457BDD"/>
    <w:rsid w:val="00460842"/>
    <w:rsid w:val="00460E9C"/>
    <w:rsid w:val="00461CEE"/>
    <w:rsid w:val="00461E94"/>
    <w:rsid w:val="00462138"/>
    <w:rsid w:val="0046230C"/>
    <w:rsid w:val="00462378"/>
    <w:rsid w:val="00462AE9"/>
    <w:rsid w:val="00462FB6"/>
    <w:rsid w:val="00462FEB"/>
    <w:rsid w:val="004630B8"/>
    <w:rsid w:val="004632F3"/>
    <w:rsid w:val="00463898"/>
    <w:rsid w:val="00463AFF"/>
    <w:rsid w:val="00463D68"/>
    <w:rsid w:val="00463DB3"/>
    <w:rsid w:val="00463FD8"/>
    <w:rsid w:val="00464959"/>
    <w:rsid w:val="00464C25"/>
    <w:rsid w:val="00464DAE"/>
    <w:rsid w:val="00464F7D"/>
    <w:rsid w:val="004653E8"/>
    <w:rsid w:val="004654C3"/>
    <w:rsid w:val="00465906"/>
    <w:rsid w:val="00465BCB"/>
    <w:rsid w:val="00465DDF"/>
    <w:rsid w:val="00466084"/>
    <w:rsid w:val="00466264"/>
    <w:rsid w:val="004662F9"/>
    <w:rsid w:val="00466410"/>
    <w:rsid w:val="00466546"/>
    <w:rsid w:val="004668C0"/>
    <w:rsid w:val="004669D6"/>
    <w:rsid w:val="00466CF5"/>
    <w:rsid w:val="00467533"/>
    <w:rsid w:val="0046755C"/>
    <w:rsid w:val="004700B4"/>
    <w:rsid w:val="00470192"/>
    <w:rsid w:val="004707A3"/>
    <w:rsid w:val="004707C2"/>
    <w:rsid w:val="00470AC0"/>
    <w:rsid w:val="00470BE5"/>
    <w:rsid w:val="00470C97"/>
    <w:rsid w:val="00470DE9"/>
    <w:rsid w:val="0047123C"/>
    <w:rsid w:val="00471477"/>
    <w:rsid w:val="00471611"/>
    <w:rsid w:val="00471A5B"/>
    <w:rsid w:val="004724A0"/>
    <w:rsid w:val="00473348"/>
    <w:rsid w:val="00473A6D"/>
    <w:rsid w:val="00473B67"/>
    <w:rsid w:val="00473E7B"/>
    <w:rsid w:val="00474305"/>
    <w:rsid w:val="004744CB"/>
    <w:rsid w:val="0047467A"/>
    <w:rsid w:val="00474922"/>
    <w:rsid w:val="00474A79"/>
    <w:rsid w:val="00474B17"/>
    <w:rsid w:val="00474E63"/>
    <w:rsid w:val="00476732"/>
    <w:rsid w:val="004769D5"/>
    <w:rsid w:val="00476ED3"/>
    <w:rsid w:val="00476F6C"/>
    <w:rsid w:val="004774B3"/>
    <w:rsid w:val="0047778F"/>
    <w:rsid w:val="004777ED"/>
    <w:rsid w:val="00477A68"/>
    <w:rsid w:val="00477D44"/>
    <w:rsid w:val="00480128"/>
    <w:rsid w:val="00480506"/>
    <w:rsid w:val="0048068C"/>
    <w:rsid w:val="004808CA"/>
    <w:rsid w:val="004813A1"/>
    <w:rsid w:val="004814E3"/>
    <w:rsid w:val="0048163A"/>
    <w:rsid w:val="00481CE2"/>
    <w:rsid w:val="00481FC8"/>
    <w:rsid w:val="004825C9"/>
    <w:rsid w:val="004825DA"/>
    <w:rsid w:val="00482991"/>
    <w:rsid w:val="004829C8"/>
    <w:rsid w:val="004832E0"/>
    <w:rsid w:val="004836E8"/>
    <w:rsid w:val="004838C0"/>
    <w:rsid w:val="00484269"/>
    <w:rsid w:val="00484590"/>
    <w:rsid w:val="0048465A"/>
    <w:rsid w:val="004849D3"/>
    <w:rsid w:val="00484B4A"/>
    <w:rsid w:val="00484CF9"/>
    <w:rsid w:val="00484E7B"/>
    <w:rsid w:val="00485094"/>
    <w:rsid w:val="004850B3"/>
    <w:rsid w:val="004851A6"/>
    <w:rsid w:val="00485343"/>
    <w:rsid w:val="00485C58"/>
    <w:rsid w:val="00485DAE"/>
    <w:rsid w:val="00485F04"/>
    <w:rsid w:val="00486232"/>
    <w:rsid w:val="00486340"/>
    <w:rsid w:val="00486417"/>
    <w:rsid w:val="00486CBE"/>
    <w:rsid w:val="00487198"/>
    <w:rsid w:val="00487D50"/>
    <w:rsid w:val="00490242"/>
    <w:rsid w:val="00490296"/>
    <w:rsid w:val="004905B8"/>
    <w:rsid w:val="00490749"/>
    <w:rsid w:val="00490F37"/>
    <w:rsid w:val="004915DF"/>
    <w:rsid w:val="0049193E"/>
    <w:rsid w:val="00491A2C"/>
    <w:rsid w:val="00491C04"/>
    <w:rsid w:val="00491E46"/>
    <w:rsid w:val="004920F8"/>
    <w:rsid w:val="004921D8"/>
    <w:rsid w:val="004926F9"/>
    <w:rsid w:val="00492722"/>
    <w:rsid w:val="00492D1B"/>
    <w:rsid w:val="00492D36"/>
    <w:rsid w:val="0049302D"/>
    <w:rsid w:val="00493371"/>
    <w:rsid w:val="004936AE"/>
    <w:rsid w:val="004936BE"/>
    <w:rsid w:val="00493854"/>
    <w:rsid w:val="0049392E"/>
    <w:rsid w:val="004941E1"/>
    <w:rsid w:val="004943FC"/>
    <w:rsid w:val="004946D5"/>
    <w:rsid w:val="0049487F"/>
    <w:rsid w:val="00494C86"/>
    <w:rsid w:val="00494DA5"/>
    <w:rsid w:val="00494E81"/>
    <w:rsid w:val="00495366"/>
    <w:rsid w:val="004955F6"/>
    <w:rsid w:val="0049565B"/>
    <w:rsid w:val="00495A82"/>
    <w:rsid w:val="00496090"/>
    <w:rsid w:val="0049611E"/>
    <w:rsid w:val="00496401"/>
    <w:rsid w:val="00496EA9"/>
    <w:rsid w:val="0049703A"/>
    <w:rsid w:val="004979AA"/>
    <w:rsid w:val="00497BAB"/>
    <w:rsid w:val="00497F18"/>
    <w:rsid w:val="004A0567"/>
    <w:rsid w:val="004A0766"/>
    <w:rsid w:val="004A0FD7"/>
    <w:rsid w:val="004A16B7"/>
    <w:rsid w:val="004A16CC"/>
    <w:rsid w:val="004A24B5"/>
    <w:rsid w:val="004A266D"/>
    <w:rsid w:val="004A2814"/>
    <w:rsid w:val="004A3036"/>
    <w:rsid w:val="004A3262"/>
    <w:rsid w:val="004A3850"/>
    <w:rsid w:val="004A39AE"/>
    <w:rsid w:val="004A3AA5"/>
    <w:rsid w:val="004A3C7E"/>
    <w:rsid w:val="004A3DEE"/>
    <w:rsid w:val="004A4698"/>
    <w:rsid w:val="004A4850"/>
    <w:rsid w:val="004A4949"/>
    <w:rsid w:val="004A5CA2"/>
    <w:rsid w:val="004A5CEC"/>
    <w:rsid w:val="004A643C"/>
    <w:rsid w:val="004A67FC"/>
    <w:rsid w:val="004A6905"/>
    <w:rsid w:val="004A781F"/>
    <w:rsid w:val="004A7D14"/>
    <w:rsid w:val="004A7F5C"/>
    <w:rsid w:val="004B02B0"/>
    <w:rsid w:val="004B0346"/>
    <w:rsid w:val="004B0644"/>
    <w:rsid w:val="004B0C43"/>
    <w:rsid w:val="004B0E7A"/>
    <w:rsid w:val="004B105B"/>
    <w:rsid w:val="004B1118"/>
    <w:rsid w:val="004B13BF"/>
    <w:rsid w:val="004B1902"/>
    <w:rsid w:val="004B1A37"/>
    <w:rsid w:val="004B1D86"/>
    <w:rsid w:val="004B1D95"/>
    <w:rsid w:val="004B219B"/>
    <w:rsid w:val="004B2A96"/>
    <w:rsid w:val="004B2B21"/>
    <w:rsid w:val="004B3EA7"/>
    <w:rsid w:val="004B4088"/>
    <w:rsid w:val="004B4556"/>
    <w:rsid w:val="004B46E8"/>
    <w:rsid w:val="004B48B2"/>
    <w:rsid w:val="004B4D8B"/>
    <w:rsid w:val="004B5847"/>
    <w:rsid w:val="004B5BF8"/>
    <w:rsid w:val="004B5F14"/>
    <w:rsid w:val="004B68C7"/>
    <w:rsid w:val="004B699C"/>
    <w:rsid w:val="004B6A81"/>
    <w:rsid w:val="004B6C5D"/>
    <w:rsid w:val="004B6E90"/>
    <w:rsid w:val="004B7362"/>
    <w:rsid w:val="004B7D3C"/>
    <w:rsid w:val="004B7DBC"/>
    <w:rsid w:val="004B7F8E"/>
    <w:rsid w:val="004C04EB"/>
    <w:rsid w:val="004C0776"/>
    <w:rsid w:val="004C07A4"/>
    <w:rsid w:val="004C0B2D"/>
    <w:rsid w:val="004C0B40"/>
    <w:rsid w:val="004C1089"/>
    <w:rsid w:val="004C170F"/>
    <w:rsid w:val="004C190C"/>
    <w:rsid w:val="004C1F0B"/>
    <w:rsid w:val="004C20E1"/>
    <w:rsid w:val="004C24E5"/>
    <w:rsid w:val="004C24FA"/>
    <w:rsid w:val="004C2641"/>
    <w:rsid w:val="004C2A67"/>
    <w:rsid w:val="004C2E4A"/>
    <w:rsid w:val="004C346D"/>
    <w:rsid w:val="004C370C"/>
    <w:rsid w:val="004C38E5"/>
    <w:rsid w:val="004C3A34"/>
    <w:rsid w:val="004C3AF3"/>
    <w:rsid w:val="004C3F75"/>
    <w:rsid w:val="004C528A"/>
    <w:rsid w:val="004C58BF"/>
    <w:rsid w:val="004C591D"/>
    <w:rsid w:val="004C5C99"/>
    <w:rsid w:val="004C5D2F"/>
    <w:rsid w:val="004C69C0"/>
    <w:rsid w:val="004C71A0"/>
    <w:rsid w:val="004C74CB"/>
    <w:rsid w:val="004C757D"/>
    <w:rsid w:val="004C7D10"/>
    <w:rsid w:val="004C7E0B"/>
    <w:rsid w:val="004D0076"/>
    <w:rsid w:val="004D0235"/>
    <w:rsid w:val="004D0268"/>
    <w:rsid w:val="004D0343"/>
    <w:rsid w:val="004D057C"/>
    <w:rsid w:val="004D080C"/>
    <w:rsid w:val="004D0B91"/>
    <w:rsid w:val="004D0CD3"/>
    <w:rsid w:val="004D0D76"/>
    <w:rsid w:val="004D118E"/>
    <w:rsid w:val="004D1249"/>
    <w:rsid w:val="004D13DD"/>
    <w:rsid w:val="004D15BB"/>
    <w:rsid w:val="004D17EC"/>
    <w:rsid w:val="004D1D7C"/>
    <w:rsid w:val="004D1F75"/>
    <w:rsid w:val="004D28A1"/>
    <w:rsid w:val="004D2CF0"/>
    <w:rsid w:val="004D304A"/>
    <w:rsid w:val="004D325A"/>
    <w:rsid w:val="004D3565"/>
    <w:rsid w:val="004D35AD"/>
    <w:rsid w:val="004D37AE"/>
    <w:rsid w:val="004D399E"/>
    <w:rsid w:val="004D3C5E"/>
    <w:rsid w:val="004D4565"/>
    <w:rsid w:val="004D468E"/>
    <w:rsid w:val="004D4F96"/>
    <w:rsid w:val="004D5258"/>
    <w:rsid w:val="004D5520"/>
    <w:rsid w:val="004D580A"/>
    <w:rsid w:val="004D60AE"/>
    <w:rsid w:val="004D6ADC"/>
    <w:rsid w:val="004D6EC2"/>
    <w:rsid w:val="004D769F"/>
    <w:rsid w:val="004D76AE"/>
    <w:rsid w:val="004D7BCD"/>
    <w:rsid w:val="004E124C"/>
    <w:rsid w:val="004E1633"/>
    <w:rsid w:val="004E1682"/>
    <w:rsid w:val="004E19CD"/>
    <w:rsid w:val="004E21B0"/>
    <w:rsid w:val="004E2243"/>
    <w:rsid w:val="004E2291"/>
    <w:rsid w:val="004E24D6"/>
    <w:rsid w:val="004E27E6"/>
    <w:rsid w:val="004E28A0"/>
    <w:rsid w:val="004E2CFC"/>
    <w:rsid w:val="004E2DC6"/>
    <w:rsid w:val="004E2E0C"/>
    <w:rsid w:val="004E2E3D"/>
    <w:rsid w:val="004E30DD"/>
    <w:rsid w:val="004E3140"/>
    <w:rsid w:val="004E3207"/>
    <w:rsid w:val="004E32FE"/>
    <w:rsid w:val="004E4264"/>
    <w:rsid w:val="004E42A9"/>
    <w:rsid w:val="004E447D"/>
    <w:rsid w:val="004E45BB"/>
    <w:rsid w:val="004E4857"/>
    <w:rsid w:val="004E49EE"/>
    <w:rsid w:val="004E4A2D"/>
    <w:rsid w:val="004E4A98"/>
    <w:rsid w:val="004E4B35"/>
    <w:rsid w:val="004E56CA"/>
    <w:rsid w:val="004E57FF"/>
    <w:rsid w:val="004E5859"/>
    <w:rsid w:val="004E58B0"/>
    <w:rsid w:val="004E5A7D"/>
    <w:rsid w:val="004E6629"/>
    <w:rsid w:val="004E6F48"/>
    <w:rsid w:val="004E6F53"/>
    <w:rsid w:val="004E70B8"/>
    <w:rsid w:val="004E7804"/>
    <w:rsid w:val="004F00BD"/>
    <w:rsid w:val="004F045C"/>
    <w:rsid w:val="004F05F2"/>
    <w:rsid w:val="004F1320"/>
    <w:rsid w:val="004F16E8"/>
    <w:rsid w:val="004F1A81"/>
    <w:rsid w:val="004F1EDC"/>
    <w:rsid w:val="004F1FA3"/>
    <w:rsid w:val="004F1FD6"/>
    <w:rsid w:val="004F21C2"/>
    <w:rsid w:val="004F288E"/>
    <w:rsid w:val="004F2A97"/>
    <w:rsid w:val="004F2BC0"/>
    <w:rsid w:val="004F2CD6"/>
    <w:rsid w:val="004F3345"/>
    <w:rsid w:val="004F3591"/>
    <w:rsid w:val="004F44A7"/>
    <w:rsid w:val="004F450B"/>
    <w:rsid w:val="004F4768"/>
    <w:rsid w:val="004F491E"/>
    <w:rsid w:val="004F4958"/>
    <w:rsid w:val="004F4DC2"/>
    <w:rsid w:val="004F5336"/>
    <w:rsid w:val="004F59B1"/>
    <w:rsid w:val="004F67BB"/>
    <w:rsid w:val="004F6851"/>
    <w:rsid w:val="004F68BB"/>
    <w:rsid w:val="004F6AA0"/>
    <w:rsid w:val="004F6F64"/>
    <w:rsid w:val="004F6F69"/>
    <w:rsid w:val="004F70DA"/>
    <w:rsid w:val="004F77D7"/>
    <w:rsid w:val="004F7AB4"/>
    <w:rsid w:val="004F7E06"/>
    <w:rsid w:val="00500535"/>
    <w:rsid w:val="005007FF"/>
    <w:rsid w:val="00500B95"/>
    <w:rsid w:val="00501081"/>
    <w:rsid w:val="00501278"/>
    <w:rsid w:val="00501406"/>
    <w:rsid w:val="005016FD"/>
    <w:rsid w:val="00501CDC"/>
    <w:rsid w:val="00501E24"/>
    <w:rsid w:val="00501E43"/>
    <w:rsid w:val="00502024"/>
    <w:rsid w:val="0050209F"/>
    <w:rsid w:val="005024BA"/>
    <w:rsid w:val="00502846"/>
    <w:rsid w:val="005029B1"/>
    <w:rsid w:val="00502B16"/>
    <w:rsid w:val="0050383C"/>
    <w:rsid w:val="00503D74"/>
    <w:rsid w:val="00503FAB"/>
    <w:rsid w:val="00504664"/>
    <w:rsid w:val="00504905"/>
    <w:rsid w:val="00505169"/>
    <w:rsid w:val="005052D0"/>
    <w:rsid w:val="005055D6"/>
    <w:rsid w:val="005056CA"/>
    <w:rsid w:val="00505950"/>
    <w:rsid w:val="00505A85"/>
    <w:rsid w:val="00505ACF"/>
    <w:rsid w:val="00505B4E"/>
    <w:rsid w:val="00505EBD"/>
    <w:rsid w:val="00506236"/>
    <w:rsid w:val="00506287"/>
    <w:rsid w:val="0050628B"/>
    <w:rsid w:val="00506544"/>
    <w:rsid w:val="00506C36"/>
    <w:rsid w:val="005070E1"/>
    <w:rsid w:val="0050759F"/>
    <w:rsid w:val="00507707"/>
    <w:rsid w:val="00507AE4"/>
    <w:rsid w:val="005100E1"/>
    <w:rsid w:val="00510147"/>
    <w:rsid w:val="0051032C"/>
    <w:rsid w:val="00510362"/>
    <w:rsid w:val="005108AC"/>
    <w:rsid w:val="0051095E"/>
    <w:rsid w:val="00510CC6"/>
    <w:rsid w:val="00511048"/>
    <w:rsid w:val="00511433"/>
    <w:rsid w:val="00511530"/>
    <w:rsid w:val="005119D9"/>
    <w:rsid w:val="00511B19"/>
    <w:rsid w:val="00511D0C"/>
    <w:rsid w:val="00511EBB"/>
    <w:rsid w:val="00511F00"/>
    <w:rsid w:val="005126E0"/>
    <w:rsid w:val="005126F8"/>
    <w:rsid w:val="0051279A"/>
    <w:rsid w:val="005127AE"/>
    <w:rsid w:val="00512848"/>
    <w:rsid w:val="00512853"/>
    <w:rsid w:val="0051297E"/>
    <w:rsid w:val="00512CD1"/>
    <w:rsid w:val="00512EA1"/>
    <w:rsid w:val="00513033"/>
    <w:rsid w:val="00513319"/>
    <w:rsid w:val="005135DF"/>
    <w:rsid w:val="00513913"/>
    <w:rsid w:val="00513A85"/>
    <w:rsid w:val="005140E3"/>
    <w:rsid w:val="00514BA6"/>
    <w:rsid w:val="00514D38"/>
    <w:rsid w:val="00514FEA"/>
    <w:rsid w:val="0051524A"/>
    <w:rsid w:val="005153DE"/>
    <w:rsid w:val="00515554"/>
    <w:rsid w:val="005155DD"/>
    <w:rsid w:val="00515ABA"/>
    <w:rsid w:val="00515C08"/>
    <w:rsid w:val="00515DBE"/>
    <w:rsid w:val="0051618B"/>
    <w:rsid w:val="00516984"/>
    <w:rsid w:val="00516E0E"/>
    <w:rsid w:val="005171CF"/>
    <w:rsid w:val="005172AC"/>
    <w:rsid w:val="005175CC"/>
    <w:rsid w:val="005178FD"/>
    <w:rsid w:val="00517D9E"/>
    <w:rsid w:val="00517E44"/>
    <w:rsid w:val="00520014"/>
    <w:rsid w:val="005204AC"/>
    <w:rsid w:val="00521349"/>
    <w:rsid w:val="005218C8"/>
    <w:rsid w:val="00522074"/>
    <w:rsid w:val="005221F1"/>
    <w:rsid w:val="0052223D"/>
    <w:rsid w:val="0052269D"/>
    <w:rsid w:val="00522737"/>
    <w:rsid w:val="005227C1"/>
    <w:rsid w:val="00523364"/>
    <w:rsid w:val="0052350F"/>
    <w:rsid w:val="0052353E"/>
    <w:rsid w:val="00523C82"/>
    <w:rsid w:val="00523D45"/>
    <w:rsid w:val="00523FF8"/>
    <w:rsid w:val="005242CA"/>
    <w:rsid w:val="0052442E"/>
    <w:rsid w:val="00524809"/>
    <w:rsid w:val="00524944"/>
    <w:rsid w:val="005249E1"/>
    <w:rsid w:val="00525627"/>
    <w:rsid w:val="0052572D"/>
    <w:rsid w:val="0052576A"/>
    <w:rsid w:val="00525F2E"/>
    <w:rsid w:val="005263DB"/>
    <w:rsid w:val="0052663F"/>
    <w:rsid w:val="00526E6A"/>
    <w:rsid w:val="00527253"/>
    <w:rsid w:val="0052759E"/>
    <w:rsid w:val="005279CC"/>
    <w:rsid w:val="00527BC5"/>
    <w:rsid w:val="00527C66"/>
    <w:rsid w:val="00527E89"/>
    <w:rsid w:val="00530724"/>
    <w:rsid w:val="00530767"/>
    <w:rsid w:val="00530B63"/>
    <w:rsid w:val="00530BC6"/>
    <w:rsid w:val="00530DAA"/>
    <w:rsid w:val="00531261"/>
    <w:rsid w:val="0053155A"/>
    <w:rsid w:val="005318B2"/>
    <w:rsid w:val="0053206A"/>
    <w:rsid w:val="005321C4"/>
    <w:rsid w:val="00532886"/>
    <w:rsid w:val="00532BBB"/>
    <w:rsid w:val="00532E91"/>
    <w:rsid w:val="0053301B"/>
    <w:rsid w:val="005336B7"/>
    <w:rsid w:val="00533D03"/>
    <w:rsid w:val="00533E55"/>
    <w:rsid w:val="005341F7"/>
    <w:rsid w:val="005345FA"/>
    <w:rsid w:val="00534781"/>
    <w:rsid w:val="00534A2F"/>
    <w:rsid w:val="0053507E"/>
    <w:rsid w:val="00535191"/>
    <w:rsid w:val="005351FB"/>
    <w:rsid w:val="0053530B"/>
    <w:rsid w:val="005356FD"/>
    <w:rsid w:val="005357E5"/>
    <w:rsid w:val="0053606B"/>
    <w:rsid w:val="00536798"/>
    <w:rsid w:val="005368F9"/>
    <w:rsid w:val="00536CD1"/>
    <w:rsid w:val="00537104"/>
    <w:rsid w:val="005375CE"/>
    <w:rsid w:val="0054056C"/>
    <w:rsid w:val="005406BF"/>
    <w:rsid w:val="005407E3"/>
    <w:rsid w:val="00540824"/>
    <w:rsid w:val="00540DCD"/>
    <w:rsid w:val="005410B1"/>
    <w:rsid w:val="0054158A"/>
    <w:rsid w:val="0054181C"/>
    <w:rsid w:val="005419A9"/>
    <w:rsid w:val="00541BB3"/>
    <w:rsid w:val="00541E9B"/>
    <w:rsid w:val="00541F58"/>
    <w:rsid w:val="005421A2"/>
    <w:rsid w:val="005421D1"/>
    <w:rsid w:val="00542755"/>
    <w:rsid w:val="00542912"/>
    <w:rsid w:val="00542B0F"/>
    <w:rsid w:val="00542CAB"/>
    <w:rsid w:val="00542EFB"/>
    <w:rsid w:val="00542FED"/>
    <w:rsid w:val="00544205"/>
    <w:rsid w:val="005445BE"/>
    <w:rsid w:val="00544EFD"/>
    <w:rsid w:val="00544FA8"/>
    <w:rsid w:val="0054512B"/>
    <w:rsid w:val="00545386"/>
    <w:rsid w:val="00545453"/>
    <w:rsid w:val="005460BF"/>
    <w:rsid w:val="00546138"/>
    <w:rsid w:val="005472F8"/>
    <w:rsid w:val="0054778E"/>
    <w:rsid w:val="00547A57"/>
    <w:rsid w:val="00547EAC"/>
    <w:rsid w:val="00547FB2"/>
    <w:rsid w:val="00550573"/>
    <w:rsid w:val="00551B2F"/>
    <w:rsid w:val="00551EC2"/>
    <w:rsid w:val="0055204B"/>
    <w:rsid w:val="005520A6"/>
    <w:rsid w:val="005520D5"/>
    <w:rsid w:val="0055239C"/>
    <w:rsid w:val="00552624"/>
    <w:rsid w:val="005526F3"/>
    <w:rsid w:val="0055289A"/>
    <w:rsid w:val="00552AAD"/>
    <w:rsid w:val="00552EC4"/>
    <w:rsid w:val="00552F85"/>
    <w:rsid w:val="0055332B"/>
    <w:rsid w:val="00553741"/>
    <w:rsid w:val="00553777"/>
    <w:rsid w:val="00553BB1"/>
    <w:rsid w:val="00553D36"/>
    <w:rsid w:val="00554136"/>
    <w:rsid w:val="00554540"/>
    <w:rsid w:val="00554863"/>
    <w:rsid w:val="00554AB0"/>
    <w:rsid w:val="00554E7E"/>
    <w:rsid w:val="005555F2"/>
    <w:rsid w:val="005556D4"/>
    <w:rsid w:val="00555B78"/>
    <w:rsid w:val="00555F72"/>
    <w:rsid w:val="00555FF7"/>
    <w:rsid w:val="00556363"/>
    <w:rsid w:val="00556A0E"/>
    <w:rsid w:val="00556ADF"/>
    <w:rsid w:val="005574AC"/>
    <w:rsid w:val="00557CE1"/>
    <w:rsid w:val="005602F4"/>
    <w:rsid w:val="00560C3B"/>
    <w:rsid w:val="00560CDA"/>
    <w:rsid w:val="005616C8"/>
    <w:rsid w:val="005617C5"/>
    <w:rsid w:val="00561E5D"/>
    <w:rsid w:val="005625A1"/>
    <w:rsid w:val="005626A8"/>
    <w:rsid w:val="00562849"/>
    <w:rsid w:val="005628E7"/>
    <w:rsid w:val="00563061"/>
    <w:rsid w:val="005637E5"/>
    <w:rsid w:val="00563CEA"/>
    <w:rsid w:val="00564374"/>
    <w:rsid w:val="0056493E"/>
    <w:rsid w:val="00564A34"/>
    <w:rsid w:val="00564BCD"/>
    <w:rsid w:val="0056524E"/>
    <w:rsid w:val="00565565"/>
    <w:rsid w:val="00565A38"/>
    <w:rsid w:val="00565CEF"/>
    <w:rsid w:val="00565D15"/>
    <w:rsid w:val="00566320"/>
    <w:rsid w:val="0056778B"/>
    <w:rsid w:val="00567FA9"/>
    <w:rsid w:val="0057014A"/>
    <w:rsid w:val="0057041D"/>
    <w:rsid w:val="0057051E"/>
    <w:rsid w:val="005705D6"/>
    <w:rsid w:val="0057094D"/>
    <w:rsid w:val="00570AFD"/>
    <w:rsid w:val="00570C78"/>
    <w:rsid w:val="00570ED7"/>
    <w:rsid w:val="00571364"/>
    <w:rsid w:val="005715AE"/>
    <w:rsid w:val="00571E65"/>
    <w:rsid w:val="0057201B"/>
    <w:rsid w:val="0057260C"/>
    <w:rsid w:val="00572B07"/>
    <w:rsid w:val="00572E01"/>
    <w:rsid w:val="005734EF"/>
    <w:rsid w:val="00573647"/>
    <w:rsid w:val="00573718"/>
    <w:rsid w:val="0057394C"/>
    <w:rsid w:val="00574A51"/>
    <w:rsid w:val="00574D47"/>
    <w:rsid w:val="00575029"/>
    <w:rsid w:val="005755DF"/>
    <w:rsid w:val="00575E7D"/>
    <w:rsid w:val="00575F87"/>
    <w:rsid w:val="0057613C"/>
    <w:rsid w:val="005768E0"/>
    <w:rsid w:val="00576B2B"/>
    <w:rsid w:val="00576EA2"/>
    <w:rsid w:val="00576F2D"/>
    <w:rsid w:val="005775C0"/>
    <w:rsid w:val="00577F5C"/>
    <w:rsid w:val="00580277"/>
    <w:rsid w:val="005806EC"/>
    <w:rsid w:val="00580D93"/>
    <w:rsid w:val="00581195"/>
    <w:rsid w:val="005814A3"/>
    <w:rsid w:val="00581830"/>
    <w:rsid w:val="00581C9C"/>
    <w:rsid w:val="00581F50"/>
    <w:rsid w:val="005821C3"/>
    <w:rsid w:val="00582390"/>
    <w:rsid w:val="00582668"/>
    <w:rsid w:val="005836FD"/>
    <w:rsid w:val="00583C19"/>
    <w:rsid w:val="005844A4"/>
    <w:rsid w:val="00584C74"/>
    <w:rsid w:val="00584FA8"/>
    <w:rsid w:val="00585867"/>
    <w:rsid w:val="00585F73"/>
    <w:rsid w:val="00586257"/>
    <w:rsid w:val="0058635C"/>
    <w:rsid w:val="00586608"/>
    <w:rsid w:val="00586BB5"/>
    <w:rsid w:val="00587071"/>
    <w:rsid w:val="00587138"/>
    <w:rsid w:val="0058743F"/>
    <w:rsid w:val="005874C3"/>
    <w:rsid w:val="00587A18"/>
    <w:rsid w:val="00587C14"/>
    <w:rsid w:val="0059063F"/>
    <w:rsid w:val="005906A0"/>
    <w:rsid w:val="005907DD"/>
    <w:rsid w:val="00590B54"/>
    <w:rsid w:val="005913B9"/>
    <w:rsid w:val="005913E8"/>
    <w:rsid w:val="00591932"/>
    <w:rsid w:val="0059197F"/>
    <w:rsid w:val="0059203C"/>
    <w:rsid w:val="005921E0"/>
    <w:rsid w:val="00592209"/>
    <w:rsid w:val="00592590"/>
    <w:rsid w:val="00592896"/>
    <w:rsid w:val="00592B79"/>
    <w:rsid w:val="00592E03"/>
    <w:rsid w:val="00592E11"/>
    <w:rsid w:val="005930DA"/>
    <w:rsid w:val="005933C0"/>
    <w:rsid w:val="0059342E"/>
    <w:rsid w:val="00593487"/>
    <w:rsid w:val="005934BB"/>
    <w:rsid w:val="00593515"/>
    <w:rsid w:val="00593D45"/>
    <w:rsid w:val="00593F2D"/>
    <w:rsid w:val="00593FCF"/>
    <w:rsid w:val="00594278"/>
    <w:rsid w:val="005944BE"/>
    <w:rsid w:val="00594820"/>
    <w:rsid w:val="005950AF"/>
    <w:rsid w:val="005950E8"/>
    <w:rsid w:val="00595244"/>
    <w:rsid w:val="00595823"/>
    <w:rsid w:val="0059591D"/>
    <w:rsid w:val="00595B00"/>
    <w:rsid w:val="0059619B"/>
    <w:rsid w:val="00596944"/>
    <w:rsid w:val="00596A73"/>
    <w:rsid w:val="00596ECC"/>
    <w:rsid w:val="00597B56"/>
    <w:rsid w:val="00597B5D"/>
    <w:rsid w:val="00597DB5"/>
    <w:rsid w:val="005A0001"/>
    <w:rsid w:val="005A05E2"/>
    <w:rsid w:val="005A089F"/>
    <w:rsid w:val="005A0C8B"/>
    <w:rsid w:val="005A0F37"/>
    <w:rsid w:val="005A11A6"/>
    <w:rsid w:val="005A135B"/>
    <w:rsid w:val="005A145C"/>
    <w:rsid w:val="005A18C2"/>
    <w:rsid w:val="005A1CB2"/>
    <w:rsid w:val="005A22D4"/>
    <w:rsid w:val="005A23E7"/>
    <w:rsid w:val="005A29D6"/>
    <w:rsid w:val="005A2A02"/>
    <w:rsid w:val="005A2D8B"/>
    <w:rsid w:val="005A30E2"/>
    <w:rsid w:val="005A3AF0"/>
    <w:rsid w:val="005A3B86"/>
    <w:rsid w:val="005A3F24"/>
    <w:rsid w:val="005A41D4"/>
    <w:rsid w:val="005A428D"/>
    <w:rsid w:val="005A44DD"/>
    <w:rsid w:val="005A4B9F"/>
    <w:rsid w:val="005A4C4E"/>
    <w:rsid w:val="005A5310"/>
    <w:rsid w:val="005A5707"/>
    <w:rsid w:val="005A5C50"/>
    <w:rsid w:val="005A6768"/>
    <w:rsid w:val="005A6AEA"/>
    <w:rsid w:val="005A6BFD"/>
    <w:rsid w:val="005A6CAC"/>
    <w:rsid w:val="005A6FAF"/>
    <w:rsid w:val="005A708C"/>
    <w:rsid w:val="005A71C6"/>
    <w:rsid w:val="005A738A"/>
    <w:rsid w:val="005A776F"/>
    <w:rsid w:val="005A7878"/>
    <w:rsid w:val="005A7AA4"/>
    <w:rsid w:val="005A7B67"/>
    <w:rsid w:val="005A7EA8"/>
    <w:rsid w:val="005B07E5"/>
    <w:rsid w:val="005B0869"/>
    <w:rsid w:val="005B0937"/>
    <w:rsid w:val="005B0938"/>
    <w:rsid w:val="005B09A6"/>
    <w:rsid w:val="005B09B1"/>
    <w:rsid w:val="005B0B48"/>
    <w:rsid w:val="005B1290"/>
    <w:rsid w:val="005B12F4"/>
    <w:rsid w:val="005B1397"/>
    <w:rsid w:val="005B1C24"/>
    <w:rsid w:val="005B25BE"/>
    <w:rsid w:val="005B2A2B"/>
    <w:rsid w:val="005B381F"/>
    <w:rsid w:val="005B3CA0"/>
    <w:rsid w:val="005B432A"/>
    <w:rsid w:val="005B4336"/>
    <w:rsid w:val="005B43D0"/>
    <w:rsid w:val="005B4684"/>
    <w:rsid w:val="005B47E1"/>
    <w:rsid w:val="005B4888"/>
    <w:rsid w:val="005B488F"/>
    <w:rsid w:val="005B4996"/>
    <w:rsid w:val="005B4A3A"/>
    <w:rsid w:val="005B4C64"/>
    <w:rsid w:val="005B4D30"/>
    <w:rsid w:val="005B4E1C"/>
    <w:rsid w:val="005B4E89"/>
    <w:rsid w:val="005B4FE5"/>
    <w:rsid w:val="005B523F"/>
    <w:rsid w:val="005B5361"/>
    <w:rsid w:val="005B53B3"/>
    <w:rsid w:val="005B5426"/>
    <w:rsid w:val="005B54A6"/>
    <w:rsid w:val="005B5D6E"/>
    <w:rsid w:val="005B5DE8"/>
    <w:rsid w:val="005B694F"/>
    <w:rsid w:val="005B6DB2"/>
    <w:rsid w:val="005B73AC"/>
    <w:rsid w:val="005B74FB"/>
    <w:rsid w:val="005B7B69"/>
    <w:rsid w:val="005C05D3"/>
    <w:rsid w:val="005C08E4"/>
    <w:rsid w:val="005C0D5B"/>
    <w:rsid w:val="005C12D0"/>
    <w:rsid w:val="005C1659"/>
    <w:rsid w:val="005C1696"/>
    <w:rsid w:val="005C2044"/>
    <w:rsid w:val="005C20A3"/>
    <w:rsid w:val="005C20C2"/>
    <w:rsid w:val="005C2737"/>
    <w:rsid w:val="005C27BE"/>
    <w:rsid w:val="005C291B"/>
    <w:rsid w:val="005C2EFA"/>
    <w:rsid w:val="005C3084"/>
    <w:rsid w:val="005C3487"/>
    <w:rsid w:val="005C34E9"/>
    <w:rsid w:val="005C39E8"/>
    <w:rsid w:val="005C3FAB"/>
    <w:rsid w:val="005C43E3"/>
    <w:rsid w:val="005C46F1"/>
    <w:rsid w:val="005C4AF3"/>
    <w:rsid w:val="005C4DD1"/>
    <w:rsid w:val="005C5023"/>
    <w:rsid w:val="005C61B9"/>
    <w:rsid w:val="005C62FD"/>
    <w:rsid w:val="005C6945"/>
    <w:rsid w:val="005C6A75"/>
    <w:rsid w:val="005C6AE8"/>
    <w:rsid w:val="005C6BA1"/>
    <w:rsid w:val="005C705C"/>
    <w:rsid w:val="005C7316"/>
    <w:rsid w:val="005C74BE"/>
    <w:rsid w:val="005C74D4"/>
    <w:rsid w:val="005C7AC0"/>
    <w:rsid w:val="005C7DDC"/>
    <w:rsid w:val="005D0022"/>
    <w:rsid w:val="005D009F"/>
    <w:rsid w:val="005D00A2"/>
    <w:rsid w:val="005D042D"/>
    <w:rsid w:val="005D04BB"/>
    <w:rsid w:val="005D0665"/>
    <w:rsid w:val="005D06B6"/>
    <w:rsid w:val="005D070A"/>
    <w:rsid w:val="005D073F"/>
    <w:rsid w:val="005D09A9"/>
    <w:rsid w:val="005D0CB0"/>
    <w:rsid w:val="005D105F"/>
    <w:rsid w:val="005D11DC"/>
    <w:rsid w:val="005D151E"/>
    <w:rsid w:val="005D15AC"/>
    <w:rsid w:val="005D1802"/>
    <w:rsid w:val="005D1BC4"/>
    <w:rsid w:val="005D1D1F"/>
    <w:rsid w:val="005D20AE"/>
    <w:rsid w:val="005D21C0"/>
    <w:rsid w:val="005D236E"/>
    <w:rsid w:val="005D245F"/>
    <w:rsid w:val="005D26A9"/>
    <w:rsid w:val="005D2721"/>
    <w:rsid w:val="005D27C8"/>
    <w:rsid w:val="005D2D3A"/>
    <w:rsid w:val="005D338D"/>
    <w:rsid w:val="005D3CEA"/>
    <w:rsid w:val="005D4A43"/>
    <w:rsid w:val="005D560D"/>
    <w:rsid w:val="005D57C3"/>
    <w:rsid w:val="005D59B6"/>
    <w:rsid w:val="005D5B59"/>
    <w:rsid w:val="005D5EB9"/>
    <w:rsid w:val="005D606E"/>
    <w:rsid w:val="005D6647"/>
    <w:rsid w:val="005D6C9D"/>
    <w:rsid w:val="005D76D5"/>
    <w:rsid w:val="005D7A5F"/>
    <w:rsid w:val="005D7D4F"/>
    <w:rsid w:val="005E002B"/>
    <w:rsid w:val="005E01E8"/>
    <w:rsid w:val="005E0A82"/>
    <w:rsid w:val="005E0E6B"/>
    <w:rsid w:val="005E0EC5"/>
    <w:rsid w:val="005E1572"/>
    <w:rsid w:val="005E15D5"/>
    <w:rsid w:val="005E19D1"/>
    <w:rsid w:val="005E1A59"/>
    <w:rsid w:val="005E1C7A"/>
    <w:rsid w:val="005E207A"/>
    <w:rsid w:val="005E2179"/>
    <w:rsid w:val="005E217E"/>
    <w:rsid w:val="005E27F6"/>
    <w:rsid w:val="005E2A81"/>
    <w:rsid w:val="005E2D0A"/>
    <w:rsid w:val="005E3662"/>
    <w:rsid w:val="005E36ED"/>
    <w:rsid w:val="005E39CB"/>
    <w:rsid w:val="005E3B54"/>
    <w:rsid w:val="005E3DD2"/>
    <w:rsid w:val="005E3F70"/>
    <w:rsid w:val="005E409D"/>
    <w:rsid w:val="005E4755"/>
    <w:rsid w:val="005E4BE1"/>
    <w:rsid w:val="005E4D15"/>
    <w:rsid w:val="005E4ECF"/>
    <w:rsid w:val="005E51D3"/>
    <w:rsid w:val="005E5931"/>
    <w:rsid w:val="005E6445"/>
    <w:rsid w:val="005E65C9"/>
    <w:rsid w:val="005E6802"/>
    <w:rsid w:val="005E6809"/>
    <w:rsid w:val="005E6BB7"/>
    <w:rsid w:val="005E6F14"/>
    <w:rsid w:val="005E7A99"/>
    <w:rsid w:val="005E7B73"/>
    <w:rsid w:val="005E7D62"/>
    <w:rsid w:val="005F010A"/>
    <w:rsid w:val="005F0346"/>
    <w:rsid w:val="005F03E2"/>
    <w:rsid w:val="005F0529"/>
    <w:rsid w:val="005F059F"/>
    <w:rsid w:val="005F05E0"/>
    <w:rsid w:val="005F0D40"/>
    <w:rsid w:val="005F0D70"/>
    <w:rsid w:val="005F0E1B"/>
    <w:rsid w:val="005F16EB"/>
    <w:rsid w:val="005F1B66"/>
    <w:rsid w:val="005F1DBB"/>
    <w:rsid w:val="005F2096"/>
    <w:rsid w:val="005F2737"/>
    <w:rsid w:val="005F3D28"/>
    <w:rsid w:val="005F41D5"/>
    <w:rsid w:val="005F43C7"/>
    <w:rsid w:val="005F4785"/>
    <w:rsid w:val="005F479F"/>
    <w:rsid w:val="005F4A27"/>
    <w:rsid w:val="005F4ACD"/>
    <w:rsid w:val="005F5753"/>
    <w:rsid w:val="005F5D7D"/>
    <w:rsid w:val="005F5FBF"/>
    <w:rsid w:val="005F64A1"/>
    <w:rsid w:val="005F6B92"/>
    <w:rsid w:val="005F706F"/>
    <w:rsid w:val="005F7250"/>
    <w:rsid w:val="005F79B2"/>
    <w:rsid w:val="005F7A6A"/>
    <w:rsid w:val="005F7C2F"/>
    <w:rsid w:val="005F7EDA"/>
    <w:rsid w:val="00600309"/>
    <w:rsid w:val="006003AE"/>
    <w:rsid w:val="0060059E"/>
    <w:rsid w:val="0060066F"/>
    <w:rsid w:val="00600DE9"/>
    <w:rsid w:val="00601198"/>
    <w:rsid w:val="00601464"/>
    <w:rsid w:val="0060262A"/>
    <w:rsid w:val="00602B73"/>
    <w:rsid w:val="00602F39"/>
    <w:rsid w:val="00602FC3"/>
    <w:rsid w:val="00603205"/>
    <w:rsid w:val="00603282"/>
    <w:rsid w:val="006033B4"/>
    <w:rsid w:val="00603560"/>
    <w:rsid w:val="006035F6"/>
    <w:rsid w:val="006042B4"/>
    <w:rsid w:val="00604CAC"/>
    <w:rsid w:val="00605503"/>
    <w:rsid w:val="00605C89"/>
    <w:rsid w:val="00605EB5"/>
    <w:rsid w:val="006062F2"/>
    <w:rsid w:val="006067A5"/>
    <w:rsid w:val="006067CE"/>
    <w:rsid w:val="006068AD"/>
    <w:rsid w:val="006073EE"/>
    <w:rsid w:val="00607451"/>
    <w:rsid w:val="006075CE"/>
    <w:rsid w:val="00607F3F"/>
    <w:rsid w:val="006100B0"/>
    <w:rsid w:val="00610366"/>
    <w:rsid w:val="006110EE"/>
    <w:rsid w:val="00611580"/>
    <w:rsid w:val="00612700"/>
    <w:rsid w:val="00612AB8"/>
    <w:rsid w:val="00612E11"/>
    <w:rsid w:val="00613850"/>
    <w:rsid w:val="00613F77"/>
    <w:rsid w:val="0061412F"/>
    <w:rsid w:val="006142DB"/>
    <w:rsid w:val="0061441F"/>
    <w:rsid w:val="006147C5"/>
    <w:rsid w:val="00614996"/>
    <w:rsid w:val="00614FA0"/>
    <w:rsid w:val="00615204"/>
    <w:rsid w:val="0061542D"/>
    <w:rsid w:val="006156BE"/>
    <w:rsid w:val="00615735"/>
    <w:rsid w:val="006159E5"/>
    <w:rsid w:val="00615A27"/>
    <w:rsid w:val="00615C0E"/>
    <w:rsid w:val="00615D65"/>
    <w:rsid w:val="00616164"/>
    <w:rsid w:val="00616316"/>
    <w:rsid w:val="006163DD"/>
    <w:rsid w:val="006169C3"/>
    <w:rsid w:val="00616B1D"/>
    <w:rsid w:val="00616B85"/>
    <w:rsid w:val="0061721D"/>
    <w:rsid w:val="0061746B"/>
    <w:rsid w:val="006175C3"/>
    <w:rsid w:val="0061764F"/>
    <w:rsid w:val="00617880"/>
    <w:rsid w:val="00617A02"/>
    <w:rsid w:val="00617DDB"/>
    <w:rsid w:val="00620426"/>
    <w:rsid w:val="006205F0"/>
    <w:rsid w:val="00620CD9"/>
    <w:rsid w:val="00620E37"/>
    <w:rsid w:val="00620ECC"/>
    <w:rsid w:val="00621839"/>
    <w:rsid w:val="00621BD4"/>
    <w:rsid w:val="006223DB"/>
    <w:rsid w:val="00622544"/>
    <w:rsid w:val="006229B8"/>
    <w:rsid w:val="00622A09"/>
    <w:rsid w:val="00622C78"/>
    <w:rsid w:val="00622EEA"/>
    <w:rsid w:val="00622F9B"/>
    <w:rsid w:val="0062353A"/>
    <w:rsid w:val="0062379C"/>
    <w:rsid w:val="00623AAC"/>
    <w:rsid w:val="00624941"/>
    <w:rsid w:val="00624A20"/>
    <w:rsid w:val="00624D3D"/>
    <w:rsid w:val="006253B8"/>
    <w:rsid w:val="0062545F"/>
    <w:rsid w:val="00625467"/>
    <w:rsid w:val="00625521"/>
    <w:rsid w:val="00625883"/>
    <w:rsid w:val="00625AE0"/>
    <w:rsid w:val="00625AF3"/>
    <w:rsid w:val="00625DDE"/>
    <w:rsid w:val="00625E84"/>
    <w:rsid w:val="00626238"/>
    <w:rsid w:val="006264B4"/>
    <w:rsid w:val="00626508"/>
    <w:rsid w:val="0062660C"/>
    <w:rsid w:val="00626659"/>
    <w:rsid w:val="00626A11"/>
    <w:rsid w:val="006271A4"/>
    <w:rsid w:val="0062791A"/>
    <w:rsid w:val="00627A38"/>
    <w:rsid w:val="00627C4E"/>
    <w:rsid w:val="00627F14"/>
    <w:rsid w:val="00627F31"/>
    <w:rsid w:val="006301F2"/>
    <w:rsid w:val="0063036A"/>
    <w:rsid w:val="00630BD6"/>
    <w:rsid w:val="00631627"/>
    <w:rsid w:val="00631A15"/>
    <w:rsid w:val="0063226B"/>
    <w:rsid w:val="00632D22"/>
    <w:rsid w:val="00633510"/>
    <w:rsid w:val="00634024"/>
    <w:rsid w:val="00634553"/>
    <w:rsid w:val="00634564"/>
    <w:rsid w:val="006345C4"/>
    <w:rsid w:val="00634E9E"/>
    <w:rsid w:val="006353E3"/>
    <w:rsid w:val="0063626B"/>
    <w:rsid w:val="00636411"/>
    <w:rsid w:val="006366BB"/>
    <w:rsid w:val="006366D8"/>
    <w:rsid w:val="00636F3C"/>
    <w:rsid w:val="0063748F"/>
    <w:rsid w:val="00637E65"/>
    <w:rsid w:val="00637F32"/>
    <w:rsid w:val="006400D3"/>
    <w:rsid w:val="00640403"/>
    <w:rsid w:val="0064045E"/>
    <w:rsid w:val="0064049D"/>
    <w:rsid w:val="0064061A"/>
    <w:rsid w:val="00640626"/>
    <w:rsid w:val="0064082D"/>
    <w:rsid w:val="00640DDB"/>
    <w:rsid w:val="0064166A"/>
    <w:rsid w:val="00641847"/>
    <w:rsid w:val="00641E51"/>
    <w:rsid w:val="0064254B"/>
    <w:rsid w:val="00642668"/>
    <w:rsid w:val="006426B2"/>
    <w:rsid w:val="006426B6"/>
    <w:rsid w:val="006426C7"/>
    <w:rsid w:val="0064271F"/>
    <w:rsid w:val="00642C40"/>
    <w:rsid w:val="006431C8"/>
    <w:rsid w:val="0064320F"/>
    <w:rsid w:val="006435B3"/>
    <w:rsid w:val="006435D7"/>
    <w:rsid w:val="0064380E"/>
    <w:rsid w:val="00643C7D"/>
    <w:rsid w:val="00643E35"/>
    <w:rsid w:val="006441C6"/>
    <w:rsid w:val="00644237"/>
    <w:rsid w:val="00644CDF"/>
    <w:rsid w:val="0064513D"/>
    <w:rsid w:val="006451CC"/>
    <w:rsid w:val="0064527C"/>
    <w:rsid w:val="0064550F"/>
    <w:rsid w:val="00645754"/>
    <w:rsid w:val="00645929"/>
    <w:rsid w:val="00645B67"/>
    <w:rsid w:val="00645EBA"/>
    <w:rsid w:val="00645FFF"/>
    <w:rsid w:val="0064623F"/>
    <w:rsid w:val="006462F7"/>
    <w:rsid w:val="00646923"/>
    <w:rsid w:val="00646955"/>
    <w:rsid w:val="00646A64"/>
    <w:rsid w:val="00647492"/>
    <w:rsid w:val="00647718"/>
    <w:rsid w:val="0064791C"/>
    <w:rsid w:val="00647955"/>
    <w:rsid w:val="00647A2A"/>
    <w:rsid w:val="006501C3"/>
    <w:rsid w:val="006509FA"/>
    <w:rsid w:val="00650ECA"/>
    <w:rsid w:val="00650F70"/>
    <w:rsid w:val="0065117C"/>
    <w:rsid w:val="00651A64"/>
    <w:rsid w:val="00651AD1"/>
    <w:rsid w:val="00652C65"/>
    <w:rsid w:val="00652E6A"/>
    <w:rsid w:val="00652F8A"/>
    <w:rsid w:val="00653054"/>
    <w:rsid w:val="0065316E"/>
    <w:rsid w:val="00653451"/>
    <w:rsid w:val="00653814"/>
    <w:rsid w:val="00653B66"/>
    <w:rsid w:val="00653C71"/>
    <w:rsid w:val="00653CE5"/>
    <w:rsid w:val="00653F79"/>
    <w:rsid w:val="006541B9"/>
    <w:rsid w:val="0065422C"/>
    <w:rsid w:val="00654730"/>
    <w:rsid w:val="00654916"/>
    <w:rsid w:val="00654B1D"/>
    <w:rsid w:val="00654C29"/>
    <w:rsid w:val="00654D20"/>
    <w:rsid w:val="0065535C"/>
    <w:rsid w:val="00655591"/>
    <w:rsid w:val="006555B0"/>
    <w:rsid w:val="006557FB"/>
    <w:rsid w:val="00655810"/>
    <w:rsid w:val="00655A27"/>
    <w:rsid w:val="00655A94"/>
    <w:rsid w:val="006560E3"/>
    <w:rsid w:val="00656460"/>
    <w:rsid w:val="00656539"/>
    <w:rsid w:val="00656622"/>
    <w:rsid w:val="0065662F"/>
    <w:rsid w:val="006579DD"/>
    <w:rsid w:val="00657C41"/>
    <w:rsid w:val="00657E25"/>
    <w:rsid w:val="00660268"/>
    <w:rsid w:val="00660B45"/>
    <w:rsid w:val="00661A42"/>
    <w:rsid w:val="00661DAF"/>
    <w:rsid w:val="0066227B"/>
    <w:rsid w:val="00662544"/>
    <w:rsid w:val="006629C9"/>
    <w:rsid w:val="006629F9"/>
    <w:rsid w:val="00662BDE"/>
    <w:rsid w:val="0066351F"/>
    <w:rsid w:val="006636DA"/>
    <w:rsid w:val="00663969"/>
    <w:rsid w:val="00663B9D"/>
    <w:rsid w:val="00663BA4"/>
    <w:rsid w:val="00663BC2"/>
    <w:rsid w:val="00663EA1"/>
    <w:rsid w:val="00664462"/>
    <w:rsid w:val="00664722"/>
    <w:rsid w:val="00664833"/>
    <w:rsid w:val="00664950"/>
    <w:rsid w:val="00664D1C"/>
    <w:rsid w:val="00664DB5"/>
    <w:rsid w:val="0066552E"/>
    <w:rsid w:val="00665DF1"/>
    <w:rsid w:val="00665ED7"/>
    <w:rsid w:val="00665EEA"/>
    <w:rsid w:val="0066643E"/>
    <w:rsid w:val="0066689F"/>
    <w:rsid w:val="00666F63"/>
    <w:rsid w:val="006674FE"/>
    <w:rsid w:val="00667982"/>
    <w:rsid w:val="006707EA"/>
    <w:rsid w:val="00670A2C"/>
    <w:rsid w:val="00671406"/>
    <w:rsid w:val="006718DB"/>
    <w:rsid w:val="0067195E"/>
    <w:rsid w:val="00671A67"/>
    <w:rsid w:val="00671E68"/>
    <w:rsid w:val="00671F79"/>
    <w:rsid w:val="00672452"/>
    <w:rsid w:val="00672509"/>
    <w:rsid w:val="00672612"/>
    <w:rsid w:val="00672FE4"/>
    <w:rsid w:val="00673733"/>
    <w:rsid w:val="0067397A"/>
    <w:rsid w:val="00673A6C"/>
    <w:rsid w:val="00673B28"/>
    <w:rsid w:val="00674A6B"/>
    <w:rsid w:val="00674B6D"/>
    <w:rsid w:val="00674F40"/>
    <w:rsid w:val="0067555F"/>
    <w:rsid w:val="00675B45"/>
    <w:rsid w:val="0067612E"/>
    <w:rsid w:val="0067635C"/>
    <w:rsid w:val="00676C05"/>
    <w:rsid w:val="00677661"/>
    <w:rsid w:val="00677726"/>
    <w:rsid w:val="006777E8"/>
    <w:rsid w:val="00677954"/>
    <w:rsid w:val="00677FA0"/>
    <w:rsid w:val="00680A3C"/>
    <w:rsid w:val="00680D76"/>
    <w:rsid w:val="00680F1B"/>
    <w:rsid w:val="0068127A"/>
    <w:rsid w:val="006813B9"/>
    <w:rsid w:val="00681578"/>
    <w:rsid w:val="00681762"/>
    <w:rsid w:val="00681B92"/>
    <w:rsid w:val="006820B0"/>
    <w:rsid w:val="00682432"/>
    <w:rsid w:val="00682661"/>
    <w:rsid w:val="00682C61"/>
    <w:rsid w:val="00682C92"/>
    <w:rsid w:val="00682DC4"/>
    <w:rsid w:val="00682EB1"/>
    <w:rsid w:val="006831EC"/>
    <w:rsid w:val="006832F1"/>
    <w:rsid w:val="006834BC"/>
    <w:rsid w:val="00683629"/>
    <w:rsid w:val="006838D5"/>
    <w:rsid w:val="0068396D"/>
    <w:rsid w:val="00683D32"/>
    <w:rsid w:val="00684261"/>
    <w:rsid w:val="0068523E"/>
    <w:rsid w:val="00686119"/>
    <w:rsid w:val="006861D4"/>
    <w:rsid w:val="00686BCF"/>
    <w:rsid w:val="00686D19"/>
    <w:rsid w:val="0068730F"/>
    <w:rsid w:val="0068745E"/>
    <w:rsid w:val="0068769B"/>
    <w:rsid w:val="00687CF9"/>
    <w:rsid w:val="00690012"/>
    <w:rsid w:val="006903B7"/>
    <w:rsid w:val="0069040C"/>
    <w:rsid w:val="006905BF"/>
    <w:rsid w:val="00690629"/>
    <w:rsid w:val="00690BD6"/>
    <w:rsid w:val="00691186"/>
    <w:rsid w:val="00691669"/>
    <w:rsid w:val="006918C5"/>
    <w:rsid w:val="00691A72"/>
    <w:rsid w:val="00691C4D"/>
    <w:rsid w:val="00692210"/>
    <w:rsid w:val="00692504"/>
    <w:rsid w:val="00692605"/>
    <w:rsid w:val="0069290C"/>
    <w:rsid w:val="00693446"/>
    <w:rsid w:val="00693479"/>
    <w:rsid w:val="0069377A"/>
    <w:rsid w:val="00693DEA"/>
    <w:rsid w:val="00694AFF"/>
    <w:rsid w:val="00694C6C"/>
    <w:rsid w:val="00694DBE"/>
    <w:rsid w:val="00695025"/>
    <w:rsid w:val="0069528D"/>
    <w:rsid w:val="006954BF"/>
    <w:rsid w:val="0069561F"/>
    <w:rsid w:val="006958EC"/>
    <w:rsid w:val="006965A0"/>
    <w:rsid w:val="006965FD"/>
    <w:rsid w:val="00696770"/>
    <w:rsid w:val="00696BF8"/>
    <w:rsid w:val="006976E1"/>
    <w:rsid w:val="00697CE7"/>
    <w:rsid w:val="006A0578"/>
    <w:rsid w:val="006A0593"/>
    <w:rsid w:val="006A0675"/>
    <w:rsid w:val="006A0DD1"/>
    <w:rsid w:val="006A12B4"/>
    <w:rsid w:val="006A145F"/>
    <w:rsid w:val="006A14FD"/>
    <w:rsid w:val="006A15E3"/>
    <w:rsid w:val="006A17FD"/>
    <w:rsid w:val="006A1828"/>
    <w:rsid w:val="006A184D"/>
    <w:rsid w:val="006A18B5"/>
    <w:rsid w:val="006A246F"/>
    <w:rsid w:val="006A253D"/>
    <w:rsid w:val="006A2585"/>
    <w:rsid w:val="006A2CDC"/>
    <w:rsid w:val="006A312C"/>
    <w:rsid w:val="006A3657"/>
    <w:rsid w:val="006A370B"/>
    <w:rsid w:val="006A376A"/>
    <w:rsid w:val="006A3AE3"/>
    <w:rsid w:val="006A3C60"/>
    <w:rsid w:val="006A45C5"/>
    <w:rsid w:val="006A49C7"/>
    <w:rsid w:val="006A513A"/>
    <w:rsid w:val="006A53DC"/>
    <w:rsid w:val="006A5871"/>
    <w:rsid w:val="006A5C76"/>
    <w:rsid w:val="006A60B8"/>
    <w:rsid w:val="006A612C"/>
    <w:rsid w:val="006A6540"/>
    <w:rsid w:val="006A666B"/>
    <w:rsid w:val="006A6902"/>
    <w:rsid w:val="006A6A45"/>
    <w:rsid w:val="006A6DC2"/>
    <w:rsid w:val="006A700F"/>
    <w:rsid w:val="006A7229"/>
    <w:rsid w:val="006A73F9"/>
    <w:rsid w:val="006A78F9"/>
    <w:rsid w:val="006A7A27"/>
    <w:rsid w:val="006A7D6D"/>
    <w:rsid w:val="006A7DF9"/>
    <w:rsid w:val="006A7DFE"/>
    <w:rsid w:val="006A7EFD"/>
    <w:rsid w:val="006B07E7"/>
    <w:rsid w:val="006B0805"/>
    <w:rsid w:val="006B1465"/>
    <w:rsid w:val="006B19CD"/>
    <w:rsid w:val="006B1C15"/>
    <w:rsid w:val="006B23FF"/>
    <w:rsid w:val="006B26A5"/>
    <w:rsid w:val="006B2D39"/>
    <w:rsid w:val="006B3232"/>
    <w:rsid w:val="006B34E8"/>
    <w:rsid w:val="006B3571"/>
    <w:rsid w:val="006B38C3"/>
    <w:rsid w:val="006B38E3"/>
    <w:rsid w:val="006B39D8"/>
    <w:rsid w:val="006B39E5"/>
    <w:rsid w:val="006B44CF"/>
    <w:rsid w:val="006B4966"/>
    <w:rsid w:val="006B4A90"/>
    <w:rsid w:val="006B4BD6"/>
    <w:rsid w:val="006B505F"/>
    <w:rsid w:val="006B535B"/>
    <w:rsid w:val="006B5FC0"/>
    <w:rsid w:val="006B61CE"/>
    <w:rsid w:val="006B64AE"/>
    <w:rsid w:val="006B6598"/>
    <w:rsid w:val="006B6657"/>
    <w:rsid w:val="006B6776"/>
    <w:rsid w:val="006B6976"/>
    <w:rsid w:val="006B6A3B"/>
    <w:rsid w:val="006B6AAE"/>
    <w:rsid w:val="006B6E6A"/>
    <w:rsid w:val="006B6EDA"/>
    <w:rsid w:val="006B74BF"/>
    <w:rsid w:val="006B75AE"/>
    <w:rsid w:val="006B76E8"/>
    <w:rsid w:val="006B77C6"/>
    <w:rsid w:val="006B78B8"/>
    <w:rsid w:val="006B795F"/>
    <w:rsid w:val="006B7A8D"/>
    <w:rsid w:val="006B7D26"/>
    <w:rsid w:val="006B7D47"/>
    <w:rsid w:val="006C00AE"/>
    <w:rsid w:val="006C019D"/>
    <w:rsid w:val="006C02F5"/>
    <w:rsid w:val="006C034C"/>
    <w:rsid w:val="006C149F"/>
    <w:rsid w:val="006C1A89"/>
    <w:rsid w:val="006C1E50"/>
    <w:rsid w:val="006C1EE5"/>
    <w:rsid w:val="006C1FBC"/>
    <w:rsid w:val="006C26AA"/>
    <w:rsid w:val="006C26E1"/>
    <w:rsid w:val="006C2776"/>
    <w:rsid w:val="006C27E2"/>
    <w:rsid w:val="006C284D"/>
    <w:rsid w:val="006C2A92"/>
    <w:rsid w:val="006C2D7C"/>
    <w:rsid w:val="006C2F07"/>
    <w:rsid w:val="006C3361"/>
    <w:rsid w:val="006C38E9"/>
    <w:rsid w:val="006C3D2F"/>
    <w:rsid w:val="006C4150"/>
    <w:rsid w:val="006C418C"/>
    <w:rsid w:val="006C42F9"/>
    <w:rsid w:val="006C43D2"/>
    <w:rsid w:val="006C45C3"/>
    <w:rsid w:val="006C45C7"/>
    <w:rsid w:val="006C46B9"/>
    <w:rsid w:val="006C4A1F"/>
    <w:rsid w:val="006C4AC8"/>
    <w:rsid w:val="006C4B8D"/>
    <w:rsid w:val="006C4C72"/>
    <w:rsid w:val="006C5115"/>
    <w:rsid w:val="006C517D"/>
    <w:rsid w:val="006C51BB"/>
    <w:rsid w:val="006C558B"/>
    <w:rsid w:val="006C63BA"/>
    <w:rsid w:val="006C64A9"/>
    <w:rsid w:val="006C658B"/>
    <w:rsid w:val="006C6E3A"/>
    <w:rsid w:val="006C70C5"/>
    <w:rsid w:val="006C71E8"/>
    <w:rsid w:val="006C7DBB"/>
    <w:rsid w:val="006C7F27"/>
    <w:rsid w:val="006D01C2"/>
    <w:rsid w:val="006D03B1"/>
    <w:rsid w:val="006D09FB"/>
    <w:rsid w:val="006D0BB3"/>
    <w:rsid w:val="006D14F2"/>
    <w:rsid w:val="006D161B"/>
    <w:rsid w:val="006D19B4"/>
    <w:rsid w:val="006D1A42"/>
    <w:rsid w:val="006D1CF9"/>
    <w:rsid w:val="006D1D27"/>
    <w:rsid w:val="006D1F1A"/>
    <w:rsid w:val="006D209B"/>
    <w:rsid w:val="006D233A"/>
    <w:rsid w:val="006D2449"/>
    <w:rsid w:val="006D2699"/>
    <w:rsid w:val="006D338A"/>
    <w:rsid w:val="006D3610"/>
    <w:rsid w:val="006D384C"/>
    <w:rsid w:val="006D3EBB"/>
    <w:rsid w:val="006D3EED"/>
    <w:rsid w:val="006D413B"/>
    <w:rsid w:val="006D4919"/>
    <w:rsid w:val="006D4ADD"/>
    <w:rsid w:val="006D4C5C"/>
    <w:rsid w:val="006D4DB4"/>
    <w:rsid w:val="006D4E0C"/>
    <w:rsid w:val="006D5307"/>
    <w:rsid w:val="006D55E6"/>
    <w:rsid w:val="006D5705"/>
    <w:rsid w:val="006D5B30"/>
    <w:rsid w:val="006D5BDA"/>
    <w:rsid w:val="006D5C78"/>
    <w:rsid w:val="006D5E30"/>
    <w:rsid w:val="006D63F0"/>
    <w:rsid w:val="006D643A"/>
    <w:rsid w:val="006D6546"/>
    <w:rsid w:val="006D66B8"/>
    <w:rsid w:val="006D6B66"/>
    <w:rsid w:val="006D6D1B"/>
    <w:rsid w:val="006D6E0A"/>
    <w:rsid w:val="006D74A7"/>
    <w:rsid w:val="006D7D0D"/>
    <w:rsid w:val="006D7DB9"/>
    <w:rsid w:val="006D7E75"/>
    <w:rsid w:val="006E0140"/>
    <w:rsid w:val="006E018B"/>
    <w:rsid w:val="006E0436"/>
    <w:rsid w:val="006E09DC"/>
    <w:rsid w:val="006E0C20"/>
    <w:rsid w:val="006E0C55"/>
    <w:rsid w:val="006E0D21"/>
    <w:rsid w:val="006E0E94"/>
    <w:rsid w:val="006E1063"/>
    <w:rsid w:val="006E132D"/>
    <w:rsid w:val="006E14E2"/>
    <w:rsid w:val="006E1FCA"/>
    <w:rsid w:val="006E2C26"/>
    <w:rsid w:val="006E2DC5"/>
    <w:rsid w:val="006E31C2"/>
    <w:rsid w:val="006E31FB"/>
    <w:rsid w:val="006E33FC"/>
    <w:rsid w:val="006E343A"/>
    <w:rsid w:val="006E35D6"/>
    <w:rsid w:val="006E38FE"/>
    <w:rsid w:val="006E39CB"/>
    <w:rsid w:val="006E3B72"/>
    <w:rsid w:val="006E43DD"/>
    <w:rsid w:val="006E48A3"/>
    <w:rsid w:val="006E48F6"/>
    <w:rsid w:val="006E4ABC"/>
    <w:rsid w:val="006E5692"/>
    <w:rsid w:val="006E5D04"/>
    <w:rsid w:val="006E5DF2"/>
    <w:rsid w:val="006E5E7C"/>
    <w:rsid w:val="006E640F"/>
    <w:rsid w:val="006E64A0"/>
    <w:rsid w:val="006E65FB"/>
    <w:rsid w:val="006E69A6"/>
    <w:rsid w:val="006E6C64"/>
    <w:rsid w:val="006E6D2E"/>
    <w:rsid w:val="006E727B"/>
    <w:rsid w:val="006E7461"/>
    <w:rsid w:val="006E7C18"/>
    <w:rsid w:val="006F0643"/>
    <w:rsid w:val="006F0812"/>
    <w:rsid w:val="006F0F72"/>
    <w:rsid w:val="006F1187"/>
    <w:rsid w:val="006F11C2"/>
    <w:rsid w:val="006F1391"/>
    <w:rsid w:val="006F1553"/>
    <w:rsid w:val="006F1764"/>
    <w:rsid w:val="006F1803"/>
    <w:rsid w:val="006F185E"/>
    <w:rsid w:val="006F19B6"/>
    <w:rsid w:val="006F1CD2"/>
    <w:rsid w:val="006F1F97"/>
    <w:rsid w:val="006F264E"/>
    <w:rsid w:val="006F2BB3"/>
    <w:rsid w:val="006F2C2D"/>
    <w:rsid w:val="006F2ED2"/>
    <w:rsid w:val="006F2F92"/>
    <w:rsid w:val="006F3037"/>
    <w:rsid w:val="006F3206"/>
    <w:rsid w:val="006F3448"/>
    <w:rsid w:val="006F37EA"/>
    <w:rsid w:val="006F3A32"/>
    <w:rsid w:val="006F3E12"/>
    <w:rsid w:val="006F3F88"/>
    <w:rsid w:val="006F4420"/>
    <w:rsid w:val="006F455C"/>
    <w:rsid w:val="006F4ACD"/>
    <w:rsid w:val="006F4EB0"/>
    <w:rsid w:val="006F4F52"/>
    <w:rsid w:val="006F5533"/>
    <w:rsid w:val="006F55AE"/>
    <w:rsid w:val="006F598E"/>
    <w:rsid w:val="006F5AEC"/>
    <w:rsid w:val="006F5DB2"/>
    <w:rsid w:val="006F62CA"/>
    <w:rsid w:val="006F646A"/>
    <w:rsid w:val="006F683C"/>
    <w:rsid w:val="006F6E0B"/>
    <w:rsid w:val="006F6FB8"/>
    <w:rsid w:val="006F7740"/>
    <w:rsid w:val="00700400"/>
    <w:rsid w:val="00700402"/>
    <w:rsid w:val="007016AD"/>
    <w:rsid w:val="00701711"/>
    <w:rsid w:val="00701B93"/>
    <w:rsid w:val="00701DCA"/>
    <w:rsid w:val="00701FA3"/>
    <w:rsid w:val="007025C8"/>
    <w:rsid w:val="00702606"/>
    <w:rsid w:val="00702D02"/>
    <w:rsid w:val="00702F05"/>
    <w:rsid w:val="007030CD"/>
    <w:rsid w:val="0070353B"/>
    <w:rsid w:val="00703794"/>
    <w:rsid w:val="00703B2F"/>
    <w:rsid w:val="007044AB"/>
    <w:rsid w:val="0070456B"/>
    <w:rsid w:val="0070493A"/>
    <w:rsid w:val="00704949"/>
    <w:rsid w:val="007049AF"/>
    <w:rsid w:val="00704F9E"/>
    <w:rsid w:val="00705064"/>
    <w:rsid w:val="00705C8B"/>
    <w:rsid w:val="00705EB2"/>
    <w:rsid w:val="00705EB3"/>
    <w:rsid w:val="00706487"/>
    <w:rsid w:val="00706573"/>
    <w:rsid w:val="00706583"/>
    <w:rsid w:val="00706833"/>
    <w:rsid w:val="00706843"/>
    <w:rsid w:val="00706CE7"/>
    <w:rsid w:val="00706F93"/>
    <w:rsid w:val="0070724B"/>
    <w:rsid w:val="007076A6"/>
    <w:rsid w:val="00707B5B"/>
    <w:rsid w:val="00707EE5"/>
    <w:rsid w:val="00711400"/>
    <w:rsid w:val="007119F6"/>
    <w:rsid w:val="00711C0F"/>
    <w:rsid w:val="00711E3E"/>
    <w:rsid w:val="00712060"/>
    <w:rsid w:val="0071276A"/>
    <w:rsid w:val="007127B1"/>
    <w:rsid w:val="0071284A"/>
    <w:rsid w:val="007129CC"/>
    <w:rsid w:val="00712B0C"/>
    <w:rsid w:val="00712BA4"/>
    <w:rsid w:val="007133EC"/>
    <w:rsid w:val="00713885"/>
    <w:rsid w:val="00713F1A"/>
    <w:rsid w:val="00713FE1"/>
    <w:rsid w:val="007144BF"/>
    <w:rsid w:val="00714822"/>
    <w:rsid w:val="00714C47"/>
    <w:rsid w:val="00714F80"/>
    <w:rsid w:val="007152B1"/>
    <w:rsid w:val="007152FF"/>
    <w:rsid w:val="00715937"/>
    <w:rsid w:val="00715EE5"/>
    <w:rsid w:val="00715F0D"/>
    <w:rsid w:val="00715F1C"/>
    <w:rsid w:val="00716CBE"/>
    <w:rsid w:val="00716E6B"/>
    <w:rsid w:val="00717311"/>
    <w:rsid w:val="007173AB"/>
    <w:rsid w:val="0071758F"/>
    <w:rsid w:val="00717B9D"/>
    <w:rsid w:val="00717D35"/>
    <w:rsid w:val="00717EEF"/>
    <w:rsid w:val="0072024B"/>
    <w:rsid w:val="0072031C"/>
    <w:rsid w:val="00720543"/>
    <w:rsid w:val="0072120C"/>
    <w:rsid w:val="0072137F"/>
    <w:rsid w:val="00721AF5"/>
    <w:rsid w:val="00721D7A"/>
    <w:rsid w:val="00722181"/>
    <w:rsid w:val="0072256D"/>
    <w:rsid w:val="00722662"/>
    <w:rsid w:val="007228E8"/>
    <w:rsid w:val="00722AE7"/>
    <w:rsid w:val="00722C54"/>
    <w:rsid w:val="00722C9F"/>
    <w:rsid w:val="00722DE6"/>
    <w:rsid w:val="00722E10"/>
    <w:rsid w:val="00722E15"/>
    <w:rsid w:val="0072367D"/>
    <w:rsid w:val="007236E6"/>
    <w:rsid w:val="00723F25"/>
    <w:rsid w:val="00724310"/>
    <w:rsid w:val="007243BB"/>
    <w:rsid w:val="0072474E"/>
    <w:rsid w:val="00724B81"/>
    <w:rsid w:val="00724D8E"/>
    <w:rsid w:val="00724E0F"/>
    <w:rsid w:val="00724EBF"/>
    <w:rsid w:val="00725545"/>
    <w:rsid w:val="00725943"/>
    <w:rsid w:val="007259CF"/>
    <w:rsid w:val="00725B97"/>
    <w:rsid w:val="00725E85"/>
    <w:rsid w:val="00725F20"/>
    <w:rsid w:val="00725F52"/>
    <w:rsid w:val="007261FA"/>
    <w:rsid w:val="00726207"/>
    <w:rsid w:val="00726287"/>
    <w:rsid w:val="00726689"/>
    <w:rsid w:val="0072671D"/>
    <w:rsid w:val="00726935"/>
    <w:rsid w:val="00726ACD"/>
    <w:rsid w:val="00726DD1"/>
    <w:rsid w:val="00726FAF"/>
    <w:rsid w:val="0072728D"/>
    <w:rsid w:val="00727484"/>
    <w:rsid w:val="00727668"/>
    <w:rsid w:val="00727847"/>
    <w:rsid w:val="00727954"/>
    <w:rsid w:val="00730098"/>
    <w:rsid w:val="00730131"/>
    <w:rsid w:val="00730E01"/>
    <w:rsid w:val="00731318"/>
    <w:rsid w:val="007313EE"/>
    <w:rsid w:val="007315DF"/>
    <w:rsid w:val="0073182E"/>
    <w:rsid w:val="00731B5C"/>
    <w:rsid w:val="00731CA2"/>
    <w:rsid w:val="00732079"/>
    <w:rsid w:val="007320F3"/>
    <w:rsid w:val="00732144"/>
    <w:rsid w:val="0073252F"/>
    <w:rsid w:val="00732630"/>
    <w:rsid w:val="007326C7"/>
    <w:rsid w:val="00732988"/>
    <w:rsid w:val="00732CEE"/>
    <w:rsid w:val="007337D1"/>
    <w:rsid w:val="007339D7"/>
    <w:rsid w:val="00734751"/>
    <w:rsid w:val="007348EA"/>
    <w:rsid w:val="00734D9C"/>
    <w:rsid w:val="00734DC5"/>
    <w:rsid w:val="007354EA"/>
    <w:rsid w:val="007356F6"/>
    <w:rsid w:val="007359B3"/>
    <w:rsid w:val="00735A04"/>
    <w:rsid w:val="00735D6E"/>
    <w:rsid w:val="00736509"/>
    <w:rsid w:val="007365F8"/>
    <w:rsid w:val="007368A5"/>
    <w:rsid w:val="007369AB"/>
    <w:rsid w:val="0073719A"/>
    <w:rsid w:val="007372F7"/>
    <w:rsid w:val="00737362"/>
    <w:rsid w:val="00737381"/>
    <w:rsid w:val="00737757"/>
    <w:rsid w:val="00737C6D"/>
    <w:rsid w:val="00737CF4"/>
    <w:rsid w:val="00740184"/>
    <w:rsid w:val="0074063B"/>
    <w:rsid w:val="00740CB5"/>
    <w:rsid w:val="00740CE5"/>
    <w:rsid w:val="00740CE8"/>
    <w:rsid w:val="00740ED8"/>
    <w:rsid w:val="00741156"/>
    <w:rsid w:val="00741AF9"/>
    <w:rsid w:val="00741C51"/>
    <w:rsid w:val="00741DD4"/>
    <w:rsid w:val="00741EF6"/>
    <w:rsid w:val="00742806"/>
    <w:rsid w:val="00742BEA"/>
    <w:rsid w:val="00742CFB"/>
    <w:rsid w:val="00743172"/>
    <w:rsid w:val="007433C6"/>
    <w:rsid w:val="0074386B"/>
    <w:rsid w:val="00743B3D"/>
    <w:rsid w:val="00743DA9"/>
    <w:rsid w:val="0074436E"/>
    <w:rsid w:val="0074511C"/>
    <w:rsid w:val="00745421"/>
    <w:rsid w:val="00746174"/>
    <w:rsid w:val="007464BA"/>
    <w:rsid w:val="00746572"/>
    <w:rsid w:val="007465F2"/>
    <w:rsid w:val="007466FA"/>
    <w:rsid w:val="0074693C"/>
    <w:rsid w:val="00746A6C"/>
    <w:rsid w:val="00746E28"/>
    <w:rsid w:val="00746E6D"/>
    <w:rsid w:val="007479E0"/>
    <w:rsid w:val="00747BA1"/>
    <w:rsid w:val="00747D07"/>
    <w:rsid w:val="00747D18"/>
    <w:rsid w:val="00747F49"/>
    <w:rsid w:val="00750065"/>
    <w:rsid w:val="00750125"/>
    <w:rsid w:val="00750588"/>
    <w:rsid w:val="00750839"/>
    <w:rsid w:val="00750BA7"/>
    <w:rsid w:val="00750F50"/>
    <w:rsid w:val="00751369"/>
    <w:rsid w:val="0075171D"/>
    <w:rsid w:val="00751B75"/>
    <w:rsid w:val="00752104"/>
    <w:rsid w:val="007522F7"/>
    <w:rsid w:val="007523A6"/>
    <w:rsid w:val="007526DC"/>
    <w:rsid w:val="00752AA3"/>
    <w:rsid w:val="00752AF3"/>
    <w:rsid w:val="00752D0D"/>
    <w:rsid w:val="00752FF7"/>
    <w:rsid w:val="0075321B"/>
    <w:rsid w:val="00753424"/>
    <w:rsid w:val="00753614"/>
    <w:rsid w:val="00753960"/>
    <w:rsid w:val="00753A88"/>
    <w:rsid w:val="00753DB4"/>
    <w:rsid w:val="0075424D"/>
    <w:rsid w:val="007543D1"/>
    <w:rsid w:val="00754A13"/>
    <w:rsid w:val="007551B9"/>
    <w:rsid w:val="007559E5"/>
    <w:rsid w:val="00756640"/>
    <w:rsid w:val="00756918"/>
    <w:rsid w:val="00756E2C"/>
    <w:rsid w:val="00757157"/>
    <w:rsid w:val="00757C3C"/>
    <w:rsid w:val="00760126"/>
    <w:rsid w:val="00760A1E"/>
    <w:rsid w:val="00760AF7"/>
    <w:rsid w:val="00760CA6"/>
    <w:rsid w:val="00760D33"/>
    <w:rsid w:val="00761220"/>
    <w:rsid w:val="007615EC"/>
    <w:rsid w:val="0076161F"/>
    <w:rsid w:val="00761CE1"/>
    <w:rsid w:val="00761F2A"/>
    <w:rsid w:val="00762490"/>
    <w:rsid w:val="00762900"/>
    <w:rsid w:val="00762AE0"/>
    <w:rsid w:val="00762F9B"/>
    <w:rsid w:val="007631C1"/>
    <w:rsid w:val="007632AC"/>
    <w:rsid w:val="00763490"/>
    <w:rsid w:val="00763498"/>
    <w:rsid w:val="00763594"/>
    <w:rsid w:val="00763D55"/>
    <w:rsid w:val="00764042"/>
    <w:rsid w:val="00764211"/>
    <w:rsid w:val="00764686"/>
    <w:rsid w:val="00764EEE"/>
    <w:rsid w:val="00764FA5"/>
    <w:rsid w:val="007650C9"/>
    <w:rsid w:val="007654DB"/>
    <w:rsid w:val="00765BDA"/>
    <w:rsid w:val="00765F97"/>
    <w:rsid w:val="00766346"/>
    <w:rsid w:val="00766701"/>
    <w:rsid w:val="007667EE"/>
    <w:rsid w:val="00766BB9"/>
    <w:rsid w:val="00766D5B"/>
    <w:rsid w:val="0076752C"/>
    <w:rsid w:val="007675C6"/>
    <w:rsid w:val="007677BC"/>
    <w:rsid w:val="00767929"/>
    <w:rsid w:val="00767B8F"/>
    <w:rsid w:val="0077063F"/>
    <w:rsid w:val="00770C84"/>
    <w:rsid w:val="007710B9"/>
    <w:rsid w:val="007716C8"/>
    <w:rsid w:val="00771F6F"/>
    <w:rsid w:val="00771FD4"/>
    <w:rsid w:val="0077252C"/>
    <w:rsid w:val="007727CF"/>
    <w:rsid w:val="00772A01"/>
    <w:rsid w:val="00773390"/>
    <w:rsid w:val="007734C3"/>
    <w:rsid w:val="00773653"/>
    <w:rsid w:val="0077374E"/>
    <w:rsid w:val="00773C46"/>
    <w:rsid w:val="00774331"/>
    <w:rsid w:val="0077450A"/>
    <w:rsid w:val="00774814"/>
    <w:rsid w:val="007748FA"/>
    <w:rsid w:val="00774AFD"/>
    <w:rsid w:val="00774E1B"/>
    <w:rsid w:val="00775240"/>
    <w:rsid w:val="0077584A"/>
    <w:rsid w:val="00775A7B"/>
    <w:rsid w:val="00775E46"/>
    <w:rsid w:val="00776165"/>
    <w:rsid w:val="00776895"/>
    <w:rsid w:val="007769C7"/>
    <w:rsid w:val="0077767D"/>
    <w:rsid w:val="007778A3"/>
    <w:rsid w:val="0077793E"/>
    <w:rsid w:val="00777E52"/>
    <w:rsid w:val="00777FFA"/>
    <w:rsid w:val="00780031"/>
    <w:rsid w:val="00780832"/>
    <w:rsid w:val="00780C58"/>
    <w:rsid w:val="00780DCD"/>
    <w:rsid w:val="00780EA0"/>
    <w:rsid w:val="0078105D"/>
    <w:rsid w:val="00781230"/>
    <w:rsid w:val="007817D0"/>
    <w:rsid w:val="00781CFC"/>
    <w:rsid w:val="00781E1A"/>
    <w:rsid w:val="0078202D"/>
    <w:rsid w:val="0078232B"/>
    <w:rsid w:val="007828AE"/>
    <w:rsid w:val="00782DAF"/>
    <w:rsid w:val="00782E6C"/>
    <w:rsid w:val="00782E9D"/>
    <w:rsid w:val="007839D6"/>
    <w:rsid w:val="00783B76"/>
    <w:rsid w:val="00783DC7"/>
    <w:rsid w:val="00784053"/>
    <w:rsid w:val="007840E6"/>
    <w:rsid w:val="007844F7"/>
    <w:rsid w:val="00784559"/>
    <w:rsid w:val="007849E2"/>
    <w:rsid w:val="00784EDD"/>
    <w:rsid w:val="00785106"/>
    <w:rsid w:val="007857B4"/>
    <w:rsid w:val="00785A9B"/>
    <w:rsid w:val="00785B58"/>
    <w:rsid w:val="00785E1F"/>
    <w:rsid w:val="007864F9"/>
    <w:rsid w:val="0078689C"/>
    <w:rsid w:val="00786D39"/>
    <w:rsid w:val="00786D62"/>
    <w:rsid w:val="00786E03"/>
    <w:rsid w:val="00786F68"/>
    <w:rsid w:val="007871EA"/>
    <w:rsid w:val="00787586"/>
    <w:rsid w:val="007879A5"/>
    <w:rsid w:val="00787A33"/>
    <w:rsid w:val="0079019A"/>
    <w:rsid w:val="00790845"/>
    <w:rsid w:val="00790991"/>
    <w:rsid w:val="00790A49"/>
    <w:rsid w:val="00790D9C"/>
    <w:rsid w:val="007910EF"/>
    <w:rsid w:val="0079141A"/>
    <w:rsid w:val="00791DD8"/>
    <w:rsid w:val="00792064"/>
    <w:rsid w:val="0079221B"/>
    <w:rsid w:val="0079240C"/>
    <w:rsid w:val="00792601"/>
    <w:rsid w:val="0079271B"/>
    <w:rsid w:val="00792749"/>
    <w:rsid w:val="007931AF"/>
    <w:rsid w:val="00793342"/>
    <w:rsid w:val="007933BA"/>
    <w:rsid w:val="00793789"/>
    <w:rsid w:val="007939BD"/>
    <w:rsid w:val="00794016"/>
    <w:rsid w:val="007940D3"/>
    <w:rsid w:val="00794107"/>
    <w:rsid w:val="007945A6"/>
    <w:rsid w:val="00794892"/>
    <w:rsid w:val="007948CF"/>
    <w:rsid w:val="00794A18"/>
    <w:rsid w:val="00794CD7"/>
    <w:rsid w:val="00794E9A"/>
    <w:rsid w:val="0079515C"/>
    <w:rsid w:val="007955FD"/>
    <w:rsid w:val="0079574D"/>
    <w:rsid w:val="00795BC9"/>
    <w:rsid w:val="00795FEE"/>
    <w:rsid w:val="007967CF"/>
    <w:rsid w:val="00796826"/>
    <w:rsid w:val="0079684F"/>
    <w:rsid w:val="00796A17"/>
    <w:rsid w:val="00796BC3"/>
    <w:rsid w:val="00796C6A"/>
    <w:rsid w:val="00796C82"/>
    <w:rsid w:val="00796EC3"/>
    <w:rsid w:val="00796EF6"/>
    <w:rsid w:val="00796F7C"/>
    <w:rsid w:val="007971F2"/>
    <w:rsid w:val="00797843"/>
    <w:rsid w:val="00797BA2"/>
    <w:rsid w:val="007A094F"/>
    <w:rsid w:val="007A0A7F"/>
    <w:rsid w:val="007A0B45"/>
    <w:rsid w:val="007A1144"/>
    <w:rsid w:val="007A2305"/>
    <w:rsid w:val="007A23D9"/>
    <w:rsid w:val="007A3054"/>
    <w:rsid w:val="007A33A3"/>
    <w:rsid w:val="007A3AEE"/>
    <w:rsid w:val="007A3DC1"/>
    <w:rsid w:val="007A42E3"/>
    <w:rsid w:val="007A464B"/>
    <w:rsid w:val="007A481A"/>
    <w:rsid w:val="007A50F9"/>
    <w:rsid w:val="007A534B"/>
    <w:rsid w:val="007A581A"/>
    <w:rsid w:val="007A6032"/>
    <w:rsid w:val="007A6091"/>
    <w:rsid w:val="007A6260"/>
    <w:rsid w:val="007A671C"/>
    <w:rsid w:val="007A6858"/>
    <w:rsid w:val="007A6B9D"/>
    <w:rsid w:val="007A70E4"/>
    <w:rsid w:val="007A71EB"/>
    <w:rsid w:val="007A7319"/>
    <w:rsid w:val="007A7851"/>
    <w:rsid w:val="007A7C0D"/>
    <w:rsid w:val="007B038B"/>
    <w:rsid w:val="007B04BE"/>
    <w:rsid w:val="007B053C"/>
    <w:rsid w:val="007B0A16"/>
    <w:rsid w:val="007B0C79"/>
    <w:rsid w:val="007B10D7"/>
    <w:rsid w:val="007B1234"/>
    <w:rsid w:val="007B137B"/>
    <w:rsid w:val="007B1524"/>
    <w:rsid w:val="007B154D"/>
    <w:rsid w:val="007B1DB8"/>
    <w:rsid w:val="007B25BE"/>
    <w:rsid w:val="007B25D0"/>
    <w:rsid w:val="007B26A6"/>
    <w:rsid w:val="007B27DB"/>
    <w:rsid w:val="007B2CCA"/>
    <w:rsid w:val="007B30DE"/>
    <w:rsid w:val="007B33B4"/>
    <w:rsid w:val="007B3648"/>
    <w:rsid w:val="007B39F9"/>
    <w:rsid w:val="007B3A1F"/>
    <w:rsid w:val="007B3E37"/>
    <w:rsid w:val="007B4172"/>
    <w:rsid w:val="007B42D0"/>
    <w:rsid w:val="007B496F"/>
    <w:rsid w:val="007B552B"/>
    <w:rsid w:val="007B55D2"/>
    <w:rsid w:val="007B560A"/>
    <w:rsid w:val="007B56EF"/>
    <w:rsid w:val="007B5ACB"/>
    <w:rsid w:val="007B5B1F"/>
    <w:rsid w:val="007B5FFE"/>
    <w:rsid w:val="007B65B7"/>
    <w:rsid w:val="007B6FA3"/>
    <w:rsid w:val="007B6FED"/>
    <w:rsid w:val="007B70B5"/>
    <w:rsid w:val="007B7466"/>
    <w:rsid w:val="007B7AE8"/>
    <w:rsid w:val="007B7CB5"/>
    <w:rsid w:val="007B7D1D"/>
    <w:rsid w:val="007B7D35"/>
    <w:rsid w:val="007C043E"/>
    <w:rsid w:val="007C0DCA"/>
    <w:rsid w:val="007C0F2C"/>
    <w:rsid w:val="007C1153"/>
    <w:rsid w:val="007C1189"/>
    <w:rsid w:val="007C122A"/>
    <w:rsid w:val="007C1746"/>
    <w:rsid w:val="007C1BE0"/>
    <w:rsid w:val="007C20C1"/>
    <w:rsid w:val="007C23FE"/>
    <w:rsid w:val="007C247C"/>
    <w:rsid w:val="007C270D"/>
    <w:rsid w:val="007C2824"/>
    <w:rsid w:val="007C30BF"/>
    <w:rsid w:val="007C3280"/>
    <w:rsid w:val="007C337B"/>
    <w:rsid w:val="007C33EB"/>
    <w:rsid w:val="007C346C"/>
    <w:rsid w:val="007C3AD3"/>
    <w:rsid w:val="007C3BC8"/>
    <w:rsid w:val="007C3C19"/>
    <w:rsid w:val="007C424B"/>
    <w:rsid w:val="007C43E4"/>
    <w:rsid w:val="007C4535"/>
    <w:rsid w:val="007C4E38"/>
    <w:rsid w:val="007C4EA5"/>
    <w:rsid w:val="007C564E"/>
    <w:rsid w:val="007C5928"/>
    <w:rsid w:val="007C5E31"/>
    <w:rsid w:val="007C65B8"/>
    <w:rsid w:val="007C6912"/>
    <w:rsid w:val="007C6BED"/>
    <w:rsid w:val="007C731B"/>
    <w:rsid w:val="007C77DE"/>
    <w:rsid w:val="007C79CE"/>
    <w:rsid w:val="007D0673"/>
    <w:rsid w:val="007D0679"/>
    <w:rsid w:val="007D09F9"/>
    <w:rsid w:val="007D0A30"/>
    <w:rsid w:val="007D0D36"/>
    <w:rsid w:val="007D0D67"/>
    <w:rsid w:val="007D20ED"/>
    <w:rsid w:val="007D2260"/>
    <w:rsid w:val="007D269A"/>
    <w:rsid w:val="007D2837"/>
    <w:rsid w:val="007D28EA"/>
    <w:rsid w:val="007D290A"/>
    <w:rsid w:val="007D29B4"/>
    <w:rsid w:val="007D35D5"/>
    <w:rsid w:val="007D4110"/>
    <w:rsid w:val="007D41A4"/>
    <w:rsid w:val="007D46A3"/>
    <w:rsid w:val="007D46B2"/>
    <w:rsid w:val="007D5BD0"/>
    <w:rsid w:val="007D5C0F"/>
    <w:rsid w:val="007D5FAB"/>
    <w:rsid w:val="007D5FB1"/>
    <w:rsid w:val="007D613B"/>
    <w:rsid w:val="007D6586"/>
    <w:rsid w:val="007D66BA"/>
    <w:rsid w:val="007D6725"/>
    <w:rsid w:val="007D674B"/>
    <w:rsid w:val="007D6BF3"/>
    <w:rsid w:val="007D7F25"/>
    <w:rsid w:val="007E0252"/>
    <w:rsid w:val="007E03B9"/>
    <w:rsid w:val="007E054C"/>
    <w:rsid w:val="007E05E7"/>
    <w:rsid w:val="007E09D5"/>
    <w:rsid w:val="007E0AB2"/>
    <w:rsid w:val="007E0D69"/>
    <w:rsid w:val="007E0F4A"/>
    <w:rsid w:val="007E10BB"/>
    <w:rsid w:val="007E1452"/>
    <w:rsid w:val="007E1D11"/>
    <w:rsid w:val="007E1E9D"/>
    <w:rsid w:val="007E20C6"/>
    <w:rsid w:val="007E224F"/>
    <w:rsid w:val="007E2DFA"/>
    <w:rsid w:val="007E30F9"/>
    <w:rsid w:val="007E322B"/>
    <w:rsid w:val="007E3287"/>
    <w:rsid w:val="007E3838"/>
    <w:rsid w:val="007E3A2B"/>
    <w:rsid w:val="007E3B2B"/>
    <w:rsid w:val="007E4259"/>
    <w:rsid w:val="007E43EC"/>
    <w:rsid w:val="007E4994"/>
    <w:rsid w:val="007E4BB4"/>
    <w:rsid w:val="007E4D03"/>
    <w:rsid w:val="007E4F3F"/>
    <w:rsid w:val="007E5060"/>
    <w:rsid w:val="007E51D6"/>
    <w:rsid w:val="007E53EA"/>
    <w:rsid w:val="007E5617"/>
    <w:rsid w:val="007E5695"/>
    <w:rsid w:val="007E5771"/>
    <w:rsid w:val="007E5880"/>
    <w:rsid w:val="007E588B"/>
    <w:rsid w:val="007E58A4"/>
    <w:rsid w:val="007E5FB3"/>
    <w:rsid w:val="007E6093"/>
    <w:rsid w:val="007E61BE"/>
    <w:rsid w:val="007E6477"/>
    <w:rsid w:val="007E652F"/>
    <w:rsid w:val="007E67EB"/>
    <w:rsid w:val="007E6BF2"/>
    <w:rsid w:val="007E6E70"/>
    <w:rsid w:val="007E769E"/>
    <w:rsid w:val="007F0013"/>
    <w:rsid w:val="007F0B25"/>
    <w:rsid w:val="007F109C"/>
    <w:rsid w:val="007F128C"/>
    <w:rsid w:val="007F164C"/>
    <w:rsid w:val="007F18CE"/>
    <w:rsid w:val="007F1EC7"/>
    <w:rsid w:val="007F1F25"/>
    <w:rsid w:val="007F2384"/>
    <w:rsid w:val="007F2561"/>
    <w:rsid w:val="007F25EE"/>
    <w:rsid w:val="007F2784"/>
    <w:rsid w:val="007F2978"/>
    <w:rsid w:val="007F382F"/>
    <w:rsid w:val="007F3C49"/>
    <w:rsid w:val="007F3DD7"/>
    <w:rsid w:val="007F3F0E"/>
    <w:rsid w:val="007F4300"/>
    <w:rsid w:val="007F4479"/>
    <w:rsid w:val="007F44A4"/>
    <w:rsid w:val="007F4534"/>
    <w:rsid w:val="007F4811"/>
    <w:rsid w:val="007F4899"/>
    <w:rsid w:val="007F4E4B"/>
    <w:rsid w:val="007F5073"/>
    <w:rsid w:val="007F5328"/>
    <w:rsid w:val="007F5D5A"/>
    <w:rsid w:val="007F6EFE"/>
    <w:rsid w:val="007F7222"/>
    <w:rsid w:val="00800064"/>
    <w:rsid w:val="008003BF"/>
    <w:rsid w:val="00802156"/>
    <w:rsid w:val="008024DF"/>
    <w:rsid w:val="00802532"/>
    <w:rsid w:val="00802674"/>
    <w:rsid w:val="008029E2"/>
    <w:rsid w:val="00802B06"/>
    <w:rsid w:val="00802DB9"/>
    <w:rsid w:val="00803232"/>
    <w:rsid w:val="00803779"/>
    <w:rsid w:val="00803AE7"/>
    <w:rsid w:val="00803EAE"/>
    <w:rsid w:val="008043A4"/>
    <w:rsid w:val="008046E1"/>
    <w:rsid w:val="008047CA"/>
    <w:rsid w:val="00804848"/>
    <w:rsid w:val="0080485A"/>
    <w:rsid w:val="00804861"/>
    <w:rsid w:val="00804A46"/>
    <w:rsid w:val="00804A7E"/>
    <w:rsid w:val="00804E1E"/>
    <w:rsid w:val="00805205"/>
    <w:rsid w:val="008054E4"/>
    <w:rsid w:val="00805640"/>
    <w:rsid w:val="00805C5F"/>
    <w:rsid w:val="00805EBC"/>
    <w:rsid w:val="00806F12"/>
    <w:rsid w:val="00807283"/>
    <w:rsid w:val="00807E47"/>
    <w:rsid w:val="00810197"/>
    <w:rsid w:val="008103D9"/>
    <w:rsid w:val="008109D8"/>
    <w:rsid w:val="00810B17"/>
    <w:rsid w:val="00810CB8"/>
    <w:rsid w:val="00810D06"/>
    <w:rsid w:val="00810E36"/>
    <w:rsid w:val="00810F3E"/>
    <w:rsid w:val="00810FA5"/>
    <w:rsid w:val="00811383"/>
    <w:rsid w:val="0081140D"/>
    <w:rsid w:val="00811684"/>
    <w:rsid w:val="008116FA"/>
    <w:rsid w:val="008118EA"/>
    <w:rsid w:val="00811D79"/>
    <w:rsid w:val="0081252A"/>
    <w:rsid w:val="008129DA"/>
    <w:rsid w:val="00812E49"/>
    <w:rsid w:val="008131E9"/>
    <w:rsid w:val="008139F7"/>
    <w:rsid w:val="00813E17"/>
    <w:rsid w:val="00813F8A"/>
    <w:rsid w:val="0081403C"/>
    <w:rsid w:val="00814628"/>
    <w:rsid w:val="008146E9"/>
    <w:rsid w:val="008150D1"/>
    <w:rsid w:val="0081512A"/>
    <w:rsid w:val="008151C3"/>
    <w:rsid w:val="008152D7"/>
    <w:rsid w:val="0081549B"/>
    <w:rsid w:val="008155D8"/>
    <w:rsid w:val="00815686"/>
    <w:rsid w:val="0081586C"/>
    <w:rsid w:val="00816E21"/>
    <w:rsid w:val="0081782C"/>
    <w:rsid w:val="0081783C"/>
    <w:rsid w:val="00817A46"/>
    <w:rsid w:val="00820058"/>
    <w:rsid w:val="00820496"/>
    <w:rsid w:val="00820887"/>
    <w:rsid w:val="00820CE4"/>
    <w:rsid w:val="00820D7C"/>
    <w:rsid w:val="00820DEA"/>
    <w:rsid w:val="0082200E"/>
    <w:rsid w:val="0082218D"/>
    <w:rsid w:val="008221E1"/>
    <w:rsid w:val="0082230A"/>
    <w:rsid w:val="0082240B"/>
    <w:rsid w:val="00822A81"/>
    <w:rsid w:val="00822BC7"/>
    <w:rsid w:val="00823514"/>
    <w:rsid w:val="0082466F"/>
    <w:rsid w:val="008246E8"/>
    <w:rsid w:val="00824758"/>
    <w:rsid w:val="00824CA3"/>
    <w:rsid w:val="00824E88"/>
    <w:rsid w:val="00824F9F"/>
    <w:rsid w:val="008251B9"/>
    <w:rsid w:val="00825438"/>
    <w:rsid w:val="008258A4"/>
    <w:rsid w:val="00825F25"/>
    <w:rsid w:val="008260C9"/>
    <w:rsid w:val="00826494"/>
    <w:rsid w:val="008268B7"/>
    <w:rsid w:val="00826960"/>
    <w:rsid w:val="00826B1B"/>
    <w:rsid w:val="00827C90"/>
    <w:rsid w:val="00827FB9"/>
    <w:rsid w:val="00830260"/>
    <w:rsid w:val="0083086C"/>
    <w:rsid w:val="00830A45"/>
    <w:rsid w:val="00830AEC"/>
    <w:rsid w:val="00830C5C"/>
    <w:rsid w:val="00830CE0"/>
    <w:rsid w:val="00830D2F"/>
    <w:rsid w:val="00830FF1"/>
    <w:rsid w:val="00831003"/>
    <w:rsid w:val="0083170E"/>
    <w:rsid w:val="008318ED"/>
    <w:rsid w:val="00832625"/>
    <w:rsid w:val="00832873"/>
    <w:rsid w:val="00832C4A"/>
    <w:rsid w:val="008334DF"/>
    <w:rsid w:val="0083359C"/>
    <w:rsid w:val="00833BAC"/>
    <w:rsid w:val="00833E58"/>
    <w:rsid w:val="008340B6"/>
    <w:rsid w:val="008342A4"/>
    <w:rsid w:val="008342D1"/>
    <w:rsid w:val="0083451B"/>
    <w:rsid w:val="0083458D"/>
    <w:rsid w:val="0083491E"/>
    <w:rsid w:val="00834C7B"/>
    <w:rsid w:val="0083564A"/>
    <w:rsid w:val="0083584E"/>
    <w:rsid w:val="00835869"/>
    <w:rsid w:val="00835EF1"/>
    <w:rsid w:val="00835F41"/>
    <w:rsid w:val="00835F63"/>
    <w:rsid w:val="00836155"/>
    <w:rsid w:val="00836254"/>
    <w:rsid w:val="00836263"/>
    <w:rsid w:val="00836533"/>
    <w:rsid w:val="00836AA9"/>
    <w:rsid w:val="00836BE4"/>
    <w:rsid w:val="00836E49"/>
    <w:rsid w:val="00836FBD"/>
    <w:rsid w:val="00837A6E"/>
    <w:rsid w:val="00837BA6"/>
    <w:rsid w:val="008403A9"/>
    <w:rsid w:val="00840B1C"/>
    <w:rsid w:val="00840E39"/>
    <w:rsid w:val="00841DA3"/>
    <w:rsid w:val="00841ED6"/>
    <w:rsid w:val="00841F80"/>
    <w:rsid w:val="008432B5"/>
    <w:rsid w:val="008432ED"/>
    <w:rsid w:val="00843C35"/>
    <w:rsid w:val="00844125"/>
    <w:rsid w:val="00844193"/>
    <w:rsid w:val="008443EA"/>
    <w:rsid w:val="00844F65"/>
    <w:rsid w:val="008450AE"/>
    <w:rsid w:val="00845F86"/>
    <w:rsid w:val="00846736"/>
    <w:rsid w:val="00846C50"/>
    <w:rsid w:val="0084708F"/>
    <w:rsid w:val="00847109"/>
    <w:rsid w:val="008473DC"/>
    <w:rsid w:val="008473F6"/>
    <w:rsid w:val="008478A1"/>
    <w:rsid w:val="00847D81"/>
    <w:rsid w:val="00850589"/>
    <w:rsid w:val="0085076E"/>
    <w:rsid w:val="00850819"/>
    <w:rsid w:val="00850B53"/>
    <w:rsid w:val="00850F83"/>
    <w:rsid w:val="00851076"/>
    <w:rsid w:val="00851470"/>
    <w:rsid w:val="0085181C"/>
    <w:rsid w:val="008522BC"/>
    <w:rsid w:val="008522F1"/>
    <w:rsid w:val="00852783"/>
    <w:rsid w:val="00852CD2"/>
    <w:rsid w:val="008535C5"/>
    <w:rsid w:val="00853FE1"/>
    <w:rsid w:val="0085447F"/>
    <w:rsid w:val="00854DF0"/>
    <w:rsid w:val="00854F2A"/>
    <w:rsid w:val="00854F31"/>
    <w:rsid w:val="00855555"/>
    <w:rsid w:val="0085555D"/>
    <w:rsid w:val="00855851"/>
    <w:rsid w:val="008565C6"/>
    <w:rsid w:val="00856603"/>
    <w:rsid w:val="00856B67"/>
    <w:rsid w:val="00856EC2"/>
    <w:rsid w:val="00860201"/>
    <w:rsid w:val="0086047F"/>
    <w:rsid w:val="00860A88"/>
    <w:rsid w:val="00860A93"/>
    <w:rsid w:val="00860CE1"/>
    <w:rsid w:val="00860D13"/>
    <w:rsid w:val="00860DA7"/>
    <w:rsid w:val="00860DFA"/>
    <w:rsid w:val="0086110B"/>
    <w:rsid w:val="008614FB"/>
    <w:rsid w:val="00861583"/>
    <w:rsid w:val="0086197A"/>
    <w:rsid w:val="00861D17"/>
    <w:rsid w:val="008622E9"/>
    <w:rsid w:val="00862794"/>
    <w:rsid w:val="00862894"/>
    <w:rsid w:val="00862EBA"/>
    <w:rsid w:val="00863418"/>
    <w:rsid w:val="00863464"/>
    <w:rsid w:val="0086363A"/>
    <w:rsid w:val="00863C1A"/>
    <w:rsid w:val="00863DD2"/>
    <w:rsid w:val="00864556"/>
    <w:rsid w:val="008645B5"/>
    <w:rsid w:val="008649AC"/>
    <w:rsid w:val="00864A81"/>
    <w:rsid w:val="00864CE9"/>
    <w:rsid w:val="0086509C"/>
    <w:rsid w:val="008650D6"/>
    <w:rsid w:val="00865745"/>
    <w:rsid w:val="00865A91"/>
    <w:rsid w:val="008660C6"/>
    <w:rsid w:val="0086684B"/>
    <w:rsid w:val="008669EC"/>
    <w:rsid w:val="00866F2E"/>
    <w:rsid w:val="0086715C"/>
    <w:rsid w:val="00867AB6"/>
    <w:rsid w:val="00867B18"/>
    <w:rsid w:val="008701AF"/>
    <w:rsid w:val="00870327"/>
    <w:rsid w:val="00870922"/>
    <w:rsid w:val="00870A28"/>
    <w:rsid w:val="00870D98"/>
    <w:rsid w:val="00870FCD"/>
    <w:rsid w:val="00870FEC"/>
    <w:rsid w:val="00871909"/>
    <w:rsid w:val="00871F44"/>
    <w:rsid w:val="0087256D"/>
    <w:rsid w:val="0087280C"/>
    <w:rsid w:val="00872C92"/>
    <w:rsid w:val="00873061"/>
    <w:rsid w:val="008731EF"/>
    <w:rsid w:val="00873B42"/>
    <w:rsid w:val="00873E2A"/>
    <w:rsid w:val="008740A3"/>
    <w:rsid w:val="008740C8"/>
    <w:rsid w:val="008754E3"/>
    <w:rsid w:val="0087554B"/>
    <w:rsid w:val="00875859"/>
    <w:rsid w:val="00875A72"/>
    <w:rsid w:val="008771E6"/>
    <w:rsid w:val="00877263"/>
    <w:rsid w:val="0087773E"/>
    <w:rsid w:val="00877AEC"/>
    <w:rsid w:val="00877CA0"/>
    <w:rsid w:val="00877CF9"/>
    <w:rsid w:val="00880162"/>
    <w:rsid w:val="00880F1C"/>
    <w:rsid w:val="008811FB"/>
    <w:rsid w:val="00881604"/>
    <w:rsid w:val="0088191F"/>
    <w:rsid w:val="00881A14"/>
    <w:rsid w:val="00881A3E"/>
    <w:rsid w:val="008821E7"/>
    <w:rsid w:val="00882344"/>
    <w:rsid w:val="00882430"/>
    <w:rsid w:val="0088276D"/>
    <w:rsid w:val="008828F4"/>
    <w:rsid w:val="008833A7"/>
    <w:rsid w:val="008834BD"/>
    <w:rsid w:val="00883605"/>
    <w:rsid w:val="00883A7B"/>
    <w:rsid w:val="00883C25"/>
    <w:rsid w:val="00883E97"/>
    <w:rsid w:val="008842CA"/>
    <w:rsid w:val="0088448F"/>
    <w:rsid w:val="00884506"/>
    <w:rsid w:val="0088470D"/>
    <w:rsid w:val="0088490E"/>
    <w:rsid w:val="00884AE5"/>
    <w:rsid w:val="00884B9D"/>
    <w:rsid w:val="00884DFF"/>
    <w:rsid w:val="00884F42"/>
    <w:rsid w:val="008855B0"/>
    <w:rsid w:val="008859EC"/>
    <w:rsid w:val="00885BB8"/>
    <w:rsid w:val="00885BC4"/>
    <w:rsid w:val="008863B4"/>
    <w:rsid w:val="008865B9"/>
    <w:rsid w:val="008867DC"/>
    <w:rsid w:val="008869E9"/>
    <w:rsid w:val="00886F24"/>
    <w:rsid w:val="00887001"/>
    <w:rsid w:val="008872C5"/>
    <w:rsid w:val="008873B4"/>
    <w:rsid w:val="00887765"/>
    <w:rsid w:val="00887869"/>
    <w:rsid w:val="00887AC9"/>
    <w:rsid w:val="00887BE8"/>
    <w:rsid w:val="008900D7"/>
    <w:rsid w:val="0089042F"/>
    <w:rsid w:val="00890EC3"/>
    <w:rsid w:val="00890F08"/>
    <w:rsid w:val="00890F15"/>
    <w:rsid w:val="0089122F"/>
    <w:rsid w:val="00891277"/>
    <w:rsid w:val="0089131D"/>
    <w:rsid w:val="0089145A"/>
    <w:rsid w:val="008919CA"/>
    <w:rsid w:val="008919EA"/>
    <w:rsid w:val="00891AA0"/>
    <w:rsid w:val="00891E05"/>
    <w:rsid w:val="00891FE8"/>
    <w:rsid w:val="008920A0"/>
    <w:rsid w:val="0089259F"/>
    <w:rsid w:val="0089263D"/>
    <w:rsid w:val="008929DC"/>
    <w:rsid w:val="00892BA2"/>
    <w:rsid w:val="008930D4"/>
    <w:rsid w:val="00893499"/>
    <w:rsid w:val="00893827"/>
    <w:rsid w:val="008941DF"/>
    <w:rsid w:val="008944C8"/>
    <w:rsid w:val="008949B2"/>
    <w:rsid w:val="00894A41"/>
    <w:rsid w:val="008950C1"/>
    <w:rsid w:val="008955DD"/>
    <w:rsid w:val="00896394"/>
    <w:rsid w:val="008965F3"/>
    <w:rsid w:val="008968FE"/>
    <w:rsid w:val="00896DEE"/>
    <w:rsid w:val="008971EF"/>
    <w:rsid w:val="008978B4"/>
    <w:rsid w:val="00897CA1"/>
    <w:rsid w:val="00897F69"/>
    <w:rsid w:val="008A05D0"/>
    <w:rsid w:val="008A0825"/>
    <w:rsid w:val="008A0EB8"/>
    <w:rsid w:val="008A1003"/>
    <w:rsid w:val="008A103C"/>
    <w:rsid w:val="008A105C"/>
    <w:rsid w:val="008A1061"/>
    <w:rsid w:val="008A14FF"/>
    <w:rsid w:val="008A1D2D"/>
    <w:rsid w:val="008A205B"/>
    <w:rsid w:val="008A26F9"/>
    <w:rsid w:val="008A2842"/>
    <w:rsid w:val="008A29AF"/>
    <w:rsid w:val="008A2BF7"/>
    <w:rsid w:val="008A308F"/>
    <w:rsid w:val="008A322E"/>
    <w:rsid w:val="008A3309"/>
    <w:rsid w:val="008A3A59"/>
    <w:rsid w:val="008A3A7A"/>
    <w:rsid w:val="008A4189"/>
    <w:rsid w:val="008A494E"/>
    <w:rsid w:val="008A4A40"/>
    <w:rsid w:val="008A4BA6"/>
    <w:rsid w:val="008A4C83"/>
    <w:rsid w:val="008A512B"/>
    <w:rsid w:val="008A5294"/>
    <w:rsid w:val="008A5705"/>
    <w:rsid w:val="008A574A"/>
    <w:rsid w:val="008A59CC"/>
    <w:rsid w:val="008A5AD4"/>
    <w:rsid w:val="008A603F"/>
    <w:rsid w:val="008A6392"/>
    <w:rsid w:val="008A6C45"/>
    <w:rsid w:val="008A766D"/>
    <w:rsid w:val="008A7CA6"/>
    <w:rsid w:val="008A7D43"/>
    <w:rsid w:val="008A7D75"/>
    <w:rsid w:val="008A7DA3"/>
    <w:rsid w:val="008A7DF1"/>
    <w:rsid w:val="008A7F79"/>
    <w:rsid w:val="008A7F91"/>
    <w:rsid w:val="008B0322"/>
    <w:rsid w:val="008B073F"/>
    <w:rsid w:val="008B12B3"/>
    <w:rsid w:val="008B141C"/>
    <w:rsid w:val="008B1B44"/>
    <w:rsid w:val="008B1EDC"/>
    <w:rsid w:val="008B1FA4"/>
    <w:rsid w:val="008B2017"/>
    <w:rsid w:val="008B2A4B"/>
    <w:rsid w:val="008B2A52"/>
    <w:rsid w:val="008B2B50"/>
    <w:rsid w:val="008B2E34"/>
    <w:rsid w:val="008B3214"/>
    <w:rsid w:val="008B350B"/>
    <w:rsid w:val="008B36A7"/>
    <w:rsid w:val="008B3D6C"/>
    <w:rsid w:val="008B3E15"/>
    <w:rsid w:val="008B41D6"/>
    <w:rsid w:val="008B428C"/>
    <w:rsid w:val="008B455D"/>
    <w:rsid w:val="008B46B5"/>
    <w:rsid w:val="008B46CD"/>
    <w:rsid w:val="008B4CCB"/>
    <w:rsid w:val="008B4E99"/>
    <w:rsid w:val="008B5414"/>
    <w:rsid w:val="008B54B3"/>
    <w:rsid w:val="008B553A"/>
    <w:rsid w:val="008B554C"/>
    <w:rsid w:val="008B59BF"/>
    <w:rsid w:val="008B5AD2"/>
    <w:rsid w:val="008B62FB"/>
    <w:rsid w:val="008B6CA2"/>
    <w:rsid w:val="008B72B7"/>
    <w:rsid w:val="008B73DA"/>
    <w:rsid w:val="008B773A"/>
    <w:rsid w:val="008B7996"/>
    <w:rsid w:val="008B7BBF"/>
    <w:rsid w:val="008B7BCE"/>
    <w:rsid w:val="008B7DBF"/>
    <w:rsid w:val="008C0EC3"/>
    <w:rsid w:val="008C0F8B"/>
    <w:rsid w:val="008C13B1"/>
    <w:rsid w:val="008C1928"/>
    <w:rsid w:val="008C1966"/>
    <w:rsid w:val="008C1AE0"/>
    <w:rsid w:val="008C23AF"/>
    <w:rsid w:val="008C2F49"/>
    <w:rsid w:val="008C3574"/>
    <w:rsid w:val="008C3697"/>
    <w:rsid w:val="008C3B46"/>
    <w:rsid w:val="008C3EF3"/>
    <w:rsid w:val="008C4179"/>
    <w:rsid w:val="008C460B"/>
    <w:rsid w:val="008C4832"/>
    <w:rsid w:val="008C4B3E"/>
    <w:rsid w:val="008C4B7B"/>
    <w:rsid w:val="008C4C8E"/>
    <w:rsid w:val="008C4F4B"/>
    <w:rsid w:val="008C50AA"/>
    <w:rsid w:val="008C5ED3"/>
    <w:rsid w:val="008C62DB"/>
    <w:rsid w:val="008C63E2"/>
    <w:rsid w:val="008C677D"/>
    <w:rsid w:val="008C6919"/>
    <w:rsid w:val="008C6B61"/>
    <w:rsid w:val="008C6E15"/>
    <w:rsid w:val="008C6E26"/>
    <w:rsid w:val="008C6E34"/>
    <w:rsid w:val="008C750A"/>
    <w:rsid w:val="008C7BAD"/>
    <w:rsid w:val="008C7DF5"/>
    <w:rsid w:val="008C7E95"/>
    <w:rsid w:val="008D01F4"/>
    <w:rsid w:val="008D022C"/>
    <w:rsid w:val="008D034B"/>
    <w:rsid w:val="008D04F6"/>
    <w:rsid w:val="008D054A"/>
    <w:rsid w:val="008D05C6"/>
    <w:rsid w:val="008D065F"/>
    <w:rsid w:val="008D0794"/>
    <w:rsid w:val="008D0B90"/>
    <w:rsid w:val="008D1029"/>
    <w:rsid w:val="008D111F"/>
    <w:rsid w:val="008D147A"/>
    <w:rsid w:val="008D16B7"/>
    <w:rsid w:val="008D17AE"/>
    <w:rsid w:val="008D18F2"/>
    <w:rsid w:val="008D1D0C"/>
    <w:rsid w:val="008D2464"/>
    <w:rsid w:val="008D2E34"/>
    <w:rsid w:val="008D307A"/>
    <w:rsid w:val="008D308D"/>
    <w:rsid w:val="008D3D3A"/>
    <w:rsid w:val="008D3D7E"/>
    <w:rsid w:val="008D48CE"/>
    <w:rsid w:val="008D4945"/>
    <w:rsid w:val="008D49F7"/>
    <w:rsid w:val="008D4A2E"/>
    <w:rsid w:val="008D4ADA"/>
    <w:rsid w:val="008D4C17"/>
    <w:rsid w:val="008D5938"/>
    <w:rsid w:val="008D59FD"/>
    <w:rsid w:val="008D5EAB"/>
    <w:rsid w:val="008D61A7"/>
    <w:rsid w:val="008D64B5"/>
    <w:rsid w:val="008D6992"/>
    <w:rsid w:val="008D7171"/>
    <w:rsid w:val="008D7414"/>
    <w:rsid w:val="008E00EB"/>
    <w:rsid w:val="008E02AB"/>
    <w:rsid w:val="008E02C5"/>
    <w:rsid w:val="008E078A"/>
    <w:rsid w:val="008E088F"/>
    <w:rsid w:val="008E0DF7"/>
    <w:rsid w:val="008E0E8E"/>
    <w:rsid w:val="008E13E9"/>
    <w:rsid w:val="008E15C2"/>
    <w:rsid w:val="008E190E"/>
    <w:rsid w:val="008E2018"/>
    <w:rsid w:val="008E2144"/>
    <w:rsid w:val="008E2AA0"/>
    <w:rsid w:val="008E2FF2"/>
    <w:rsid w:val="008E3668"/>
    <w:rsid w:val="008E3858"/>
    <w:rsid w:val="008E3BBC"/>
    <w:rsid w:val="008E3F8B"/>
    <w:rsid w:val="008E42D6"/>
    <w:rsid w:val="008E493E"/>
    <w:rsid w:val="008E4BF3"/>
    <w:rsid w:val="008E4D02"/>
    <w:rsid w:val="008E4FA1"/>
    <w:rsid w:val="008E4FCC"/>
    <w:rsid w:val="008E563D"/>
    <w:rsid w:val="008E57A1"/>
    <w:rsid w:val="008E586A"/>
    <w:rsid w:val="008E5D0A"/>
    <w:rsid w:val="008E5DF8"/>
    <w:rsid w:val="008E5E71"/>
    <w:rsid w:val="008E5EF8"/>
    <w:rsid w:val="008E666A"/>
    <w:rsid w:val="008E6B17"/>
    <w:rsid w:val="008E7376"/>
    <w:rsid w:val="008E7384"/>
    <w:rsid w:val="008E7732"/>
    <w:rsid w:val="008E7735"/>
    <w:rsid w:val="008F051C"/>
    <w:rsid w:val="008F0C0C"/>
    <w:rsid w:val="008F1323"/>
    <w:rsid w:val="008F1757"/>
    <w:rsid w:val="008F193C"/>
    <w:rsid w:val="008F1AF8"/>
    <w:rsid w:val="008F236F"/>
    <w:rsid w:val="008F274D"/>
    <w:rsid w:val="008F29D0"/>
    <w:rsid w:val="008F2A20"/>
    <w:rsid w:val="008F2CA9"/>
    <w:rsid w:val="008F2D2A"/>
    <w:rsid w:val="008F2F16"/>
    <w:rsid w:val="008F324E"/>
    <w:rsid w:val="008F33DA"/>
    <w:rsid w:val="008F34A3"/>
    <w:rsid w:val="008F362C"/>
    <w:rsid w:val="008F36FA"/>
    <w:rsid w:val="008F3B4C"/>
    <w:rsid w:val="008F4070"/>
    <w:rsid w:val="008F40C4"/>
    <w:rsid w:val="008F4436"/>
    <w:rsid w:val="008F47FF"/>
    <w:rsid w:val="008F4803"/>
    <w:rsid w:val="008F49FE"/>
    <w:rsid w:val="008F4AE0"/>
    <w:rsid w:val="008F4C62"/>
    <w:rsid w:val="008F4D83"/>
    <w:rsid w:val="008F577E"/>
    <w:rsid w:val="008F5AE3"/>
    <w:rsid w:val="008F5F9A"/>
    <w:rsid w:val="008F638A"/>
    <w:rsid w:val="008F6488"/>
    <w:rsid w:val="008F6A5E"/>
    <w:rsid w:val="008F6C1F"/>
    <w:rsid w:val="008F794C"/>
    <w:rsid w:val="008F7971"/>
    <w:rsid w:val="008F7B99"/>
    <w:rsid w:val="008F7C17"/>
    <w:rsid w:val="008F7D5B"/>
    <w:rsid w:val="008F7F72"/>
    <w:rsid w:val="0090018D"/>
    <w:rsid w:val="009003EF"/>
    <w:rsid w:val="0090046D"/>
    <w:rsid w:val="00900967"/>
    <w:rsid w:val="0090110B"/>
    <w:rsid w:val="00901233"/>
    <w:rsid w:val="009012CD"/>
    <w:rsid w:val="00901673"/>
    <w:rsid w:val="0090172A"/>
    <w:rsid w:val="00901785"/>
    <w:rsid w:val="00901787"/>
    <w:rsid w:val="00901BC2"/>
    <w:rsid w:val="009020FA"/>
    <w:rsid w:val="0090247A"/>
    <w:rsid w:val="0090258F"/>
    <w:rsid w:val="00902808"/>
    <w:rsid w:val="00902A8F"/>
    <w:rsid w:val="00902CBA"/>
    <w:rsid w:val="00902E47"/>
    <w:rsid w:val="0090302A"/>
    <w:rsid w:val="0090303E"/>
    <w:rsid w:val="00903522"/>
    <w:rsid w:val="00903534"/>
    <w:rsid w:val="0090371E"/>
    <w:rsid w:val="00903CE8"/>
    <w:rsid w:val="00903EA2"/>
    <w:rsid w:val="0090407F"/>
    <w:rsid w:val="009045EF"/>
    <w:rsid w:val="009047EE"/>
    <w:rsid w:val="00904988"/>
    <w:rsid w:val="0090534A"/>
    <w:rsid w:val="0090552F"/>
    <w:rsid w:val="00905578"/>
    <w:rsid w:val="00905618"/>
    <w:rsid w:val="00905DB2"/>
    <w:rsid w:val="00906673"/>
    <w:rsid w:val="009067E4"/>
    <w:rsid w:val="0090709E"/>
    <w:rsid w:val="00907643"/>
    <w:rsid w:val="00907CCA"/>
    <w:rsid w:val="009104A2"/>
    <w:rsid w:val="00910762"/>
    <w:rsid w:val="00910B3B"/>
    <w:rsid w:val="00910E4D"/>
    <w:rsid w:val="00911276"/>
    <w:rsid w:val="00911408"/>
    <w:rsid w:val="009115FF"/>
    <w:rsid w:val="00911ED6"/>
    <w:rsid w:val="0091216F"/>
    <w:rsid w:val="00912199"/>
    <w:rsid w:val="00912344"/>
    <w:rsid w:val="00912411"/>
    <w:rsid w:val="0091350A"/>
    <w:rsid w:val="00913F00"/>
    <w:rsid w:val="00913FB2"/>
    <w:rsid w:val="00914474"/>
    <w:rsid w:val="00914707"/>
    <w:rsid w:val="00914C01"/>
    <w:rsid w:val="00915106"/>
    <w:rsid w:val="00915B91"/>
    <w:rsid w:val="00915CE8"/>
    <w:rsid w:val="0091610B"/>
    <w:rsid w:val="009164EF"/>
    <w:rsid w:val="0091657B"/>
    <w:rsid w:val="00916CF0"/>
    <w:rsid w:val="00916F7A"/>
    <w:rsid w:val="00917182"/>
    <w:rsid w:val="00917D76"/>
    <w:rsid w:val="00917E17"/>
    <w:rsid w:val="009203A0"/>
    <w:rsid w:val="00920432"/>
    <w:rsid w:val="0092065E"/>
    <w:rsid w:val="00920889"/>
    <w:rsid w:val="0092091A"/>
    <w:rsid w:val="00920A16"/>
    <w:rsid w:val="00920BD1"/>
    <w:rsid w:val="00920C90"/>
    <w:rsid w:val="00922B52"/>
    <w:rsid w:val="00922BC7"/>
    <w:rsid w:val="00922C8D"/>
    <w:rsid w:val="00922CE8"/>
    <w:rsid w:val="00922D68"/>
    <w:rsid w:val="00923299"/>
    <w:rsid w:val="00923C65"/>
    <w:rsid w:val="009245FB"/>
    <w:rsid w:val="009247B5"/>
    <w:rsid w:val="00924825"/>
    <w:rsid w:val="00925155"/>
    <w:rsid w:val="009251F2"/>
    <w:rsid w:val="0092530E"/>
    <w:rsid w:val="00925597"/>
    <w:rsid w:val="009257BF"/>
    <w:rsid w:val="00925844"/>
    <w:rsid w:val="009259E1"/>
    <w:rsid w:val="00925D28"/>
    <w:rsid w:val="0092609F"/>
    <w:rsid w:val="00926491"/>
    <w:rsid w:val="00926728"/>
    <w:rsid w:val="00926902"/>
    <w:rsid w:val="0092696F"/>
    <w:rsid w:val="00926D10"/>
    <w:rsid w:val="00926EA8"/>
    <w:rsid w:val="009270A2"/>
    <w:rsid w:val="0092727A"/>
    <w:rsid w:val="00927461"/>
    <w:rsid w:val="009275E9"/>
    <w:rsid w:val="00927B85"/>
    <w:rsid w:val="00930496"/>
    <w:rsid w:val="0093070D"/>
    <w:rsid w:val="00930898"/>
    <w:rsid w:val="00930D75"/>
    <w:rsid w:val="00931339"/>
    <w:rsid w:val="00931457"/>
    <w:rsid w:val="009314F2"/>
    <w:rsid w:val="009324F1"/>
    <w:rsid w:val="0093298B"/>
    <w:rsid w:val="00932C39"/>
    <w:rsid w:val="00932DF8"/>
    <w:rsid w:val="0093343C"/>
    <w:rsid w:val="00933BFA"/>
    <w:rsid w:val="009344F2"/>
    <w:rsid w:val="0093454B"/>
    <w:rsid w:val="00934884"/>
    <w:rsid w:val="00934A10"/>
    <w:rsid w:val="00934C24"/>
    <w:rsid w:val="00934CA4"/>
    <w:rsid w:val="00935032"/>
    <w:rsid w:val="009359AB"/>
    <w:rsid w:val="00935A76"/>
    <w:rsid w:val="00935E97"/>
    <w:rsid w:val="00936928"/>
    <w:rsid w:val="00936B8B"/>
    <w:rsid w:val="00936BC5"/>
    <w:rsid w:val="00936E9C"/>
    <w:rsid w:val="00937753"/>
    <w:rsid w:val="00937A7F"/>
    <w:rsid w:val="00937AA3"/>
    <w:rsid w:val="00937E88"/>
    <w:rsid w:val="00940CD6"/>
    <w:rsid w:val="00940FBC"/>
    <w:rsid w:val="00940FCE"/>
    <w:rsid w:val="009412CD"/>
    <w:rsid w:val="009412F2"/>
    <w:rsid w:val="009414C2"/>
    <w:rsid w:val="009419A9"/>
    <w:rsid w:val="00941D87"/>
    <w:rsid w:val="00941DC5"/>
    <w:rsid w:val="00941E9F"/>
    <w:rsid w:val="00941F2B"/>
    <w:rsid w:val="00942282"/>
    <w:rsid w:val="009422FB"/>
    <w:rsid w:val="009424F6"/>
    <w:rsid w:val="009428AF"/>
    <w:rsid w:val="0094294D"/>
    <w:rsid w:val="00942E89"/>
    <w:rsid w:val="00943016"/>
    <w:rsid w:val="0094352A"/>
    <w:rsid w:val="00943677"/>
    <w:rsid w:val="00943B07"/>
    <w:rsid w:val="00943C64"/>
    <w:rsid w:val="00943D22"/>
    <w:rsid w:val="00944A58"/>
    <w:rsid w:val="00944F12"/>
    <w:rsid w:val="009450F9"/>
    <w:rsid w:val="00945114"/>
    <w:rsid w:val="0094548C"/>
    <w:rsid w:val="009455B5"/>
    <w:rsid w:val="009462B2"/>
    <w:rsid w:val="00947735"/>
    <w:rsid w:val="00947865"/>
    <w:rsid w:val="00947FB9"/>
    <w:rsid w:val="009506C1"/>
    <w:rsid w:val="009519F8"/>
    <w:rsid w:val="00951C80"/>
    <w:rsid w:val="009528BA"/>
    <w:rsid w:val="00952D15"/>
    <w:rsid w:val="00952E2A"/>
    <w:rsid w:val="0095300D"/>
    <w:rsid w:val="00953465"/>
    <w:rsid w:val="00953633"/>
    <w:rsid w:val="009537EB"/>
    <w:rsid w:val="0095385C"/>
    <w:rsid w:val="00953A88"/>
    <w:rsid w:val="00953B7C"/>
    <w:rsid w:val="00953C43"/>
    <w:rsid w:val="00953FC1"/>
    <w:rsid w:val="009540F2"/>
    <w:rsid w:val="009543EE"/>
    <w:rsid w:val="00954451"/>
    <w:rsid w:val="009546BD"/>
    <w:rsid w:val="0095487C"/>
    <w:rsid w:val="009549FF"/>
    <w:rsid w:val="00954FA3"/>
    <w:rsid w:val="00955751"/>
    <w:rsid w:val="00955A28"/>
    <w:rsid w:val="009560BD"/>
    <w:rsid w:val="0095648C"/>
    <w:rsid w:val="009564FD"/>
    <w:rsid w:val="00956D1B"/>
    <w:rsid w:val="009573AC"/>
    <w:rsid w:val="0095766C"/>
    <w:rsid w:val="00957ADA"/>
    <w:rsid w:val="00957F23"/>
    <w:rsid w:val="00960438"/>
    <w:rsid w:val="009606F1"/>
    <w:rsid w:val="00960750"/>
    <w:rsid w:val="00960A2D"/>
    <w:rsid w:val="00960F04"/>
    <w:rsid w:val="00960FCE"/>
    <w:rsid w:val="00961073"/>
    <w:rsid w:val="009614FC"/>
    <w:rsid w:val="0096163A"/>
    <w:rsid w:val="00961976"/>
    <w:rsid w:val="00961ED1"/>
    <w:rsid w:val="0096318B"/>
    <w:rsid w:val="009636AD"/>
    <w:rsid w:val="00964439"/>
    <w:rsid w:val="009644D5"/>
    <w:rsid w:val="00964542"/>
    <w:rsid w:val="009645E2"/>
    <w:rsid w:val="00964607"/>
    <w:rsid w:val="009648ED"/>
    <w:rsid w:val="00964DF1"/>
    <w:rsid w:val="00965641"/>
    <w:rsid w:val="0096582A"/>
    <w:rsid w:val="00965BAD"/>
    <w:rsid w:val="009660C1"/>
    <w:rsid w:val="00966D56"/>
    <w:rsid w:val="00966FF3"/>
    <w:rsid w:val="009676D6"/>
    <w:rsid w:val="00967DF2"/>
    <w:rsid w:val="00967F12"/>
    <w:rsid w:val="009704D2"/>
    <w:rsid w:val="00970698"/>
    <w:rsid w:val="00970866"/>
    <w:rsid w:val="00970A8B"/>
    <w:rsid w:val="00970C9C"/>
    <w:rsid w:val="009710C7"/>
    <w:rsid w:val="009711E2"/>
    <w:rsid w:val="00971403"/>
    <w:rsid w:val="00971486"/>
    <w:rsid w:val="00971F10"/>
    <w:rsid w:val="00972592"/>
    <w:rsid w:val="00972C1D"/>
    <w:rsid w:val="00972C3E"/>
    <w:rsid w:val="00972D83"/>
    <w:rsid w:val="00972D93"/>
    <w:rsid w:val="00973196"/>
    <w:rsid w:val="009735E7"/>
    <w:rsid w:val="00973960"/>
    <w:rsid w:val="00973999"/>
    <w:rsid w:val="00973B58"/>
    <w:rsid w:val="00973BE8"/>
    <w:rsid w:val="00973D26"/>
    <w:rsid w:val="00973E90"/>
    <w:rsid w:val="00973FB6"/>
    <w:rsid w:val="009747B5"/>
    <w:rsid w:val="00974924"/>
    <w:rsid w:val="00974FDB"/>
    <w:rsid w:val="009750B1"/>
    <w:rsid w:val="00975238"/>
    <w:rsid w:val="0097537D"/>
    <w:rsid w:val="0097568C"/>
    <w:rsid w:val="00975B51"/>
    <w:rsid w:val="00975D90"/>
    <w:rsid w:val="00976287"/>
    <w:rsid w:val="00976973"/>
    <w:rsid w:val="00976B64"/>
    <w:rsid w:val="00976D48"/>
    <w:rsid w:val="00976E9C"/>
    <w:rsid w:val="00977896"/>
    <w:rsid w:val="00977B82"/>
    <w:rsid w:val="00977CE5"/>
    <w:rsid w:val="00977E2A"/>
    <w:rsid w:val="00980C61"/>
    <w:rsid w:val="0098110B"/>
    <w:rsid w:val="009812E0"/>
    <w:rsid w:val="0098139B"/>
    <w:rsid w:val="009817B5"/>
    <w:rsid w:val="009817E0"/>
    <w:rsid w:val="00981D3E"/>
    <w:rsid w:val="00981F0F"/>
    <w:rsid w:val="00981F2E"/>
    <w:rsid w:val="00982045"/>
    <w:rsid w:val="009824D7"/>
    <w:rsid w:val="0098251F"/>
    <w:rsid w:val="00982C9C"/>
    <w:rsid w:val="00983C14"/>
    <w:rsid w:val="00983EC0"/>
    <w:rsid w:val="00984446"/>
    <w:rsid w:val="0098461E"/>
    <w:rsid w:val="009847AB"/>
    <w:rsid w:val="0098483A"/>
    <w:rsid w:val="00984F42"/>
    <w:rsid w:val="00984F7D"/>
    <w:rsid w:val="00984FCF"/>
    <w:rsid w:val="0098516F"/>
    <w:rsid w:val="009852E1"/>
    <w:rsid w:val="00985357"/>
    <w:rsid w:val="0098538B"/>
    <w:rsid w:val="00985A85"/>
    <w:rsid w:val="00985ED6"/>
    <w:rsid w:val="0098617E"/>
    <w:rsid w:val="009868A2"/>
    <w:rsid w:val="00986D4C"/>
    <w:rsid w:val="009871F1"/>
    <w:rsid w:val="00987429"/>
    <w:rsid w:val="009875A6"/>
    <w:rsid w:val="0098763C"/>
    <w:rsid w:val="009876AD"/>
    <w:rsid w:val="0098798F"/>
    <w:rsid w:val="009879F7"/>
    <w:rsid w:val="00987B64"/>
    <w:rsid w:val="00990021"/>
    <w:rsid w:val="00990C11"/>
    <w:rsid w:val="00990F3A"/>
    <w:rsid w:val="00991067"/>
    <w:rsid w:val="009911CF"/>
    <w:rsid w:val="009913C9"/>
    <w:rsid w:val="00991528"/>
    <w:rsid w:val="0099164C"/>
    <w:rsid w:val="00991A43"/>
    <w:rsid w:val="00991BD5"/>
    <w:rsid w:val="00991BF5"/>
    <w:rsid w:val="009922B6"/>
    <w:rsid w:val="009923D9"/>
    <w:rsid w:val="0099268B"/>
    <w:rsid w:val="00992850"/>
    <w:rsid w:val="0099291E"/>
    <w:rsid w:val="00992972"/>
    <w:rsid w:val="00992FEA"/>
    <w:rsid w:val="0099335B"/>
    <w:rsid w:val="0099335F"/>
    <w:rsid w:val="009934E5"/>
    <w:rsid w:val="00993517"/>
    <w:rsid w:val="00993858"/>
    <w:rsid w:val="00993FB2"/>
    <w:rsid w:val="00994A76"/>
    <w:rsid w:val="00994D13"/>
    <w:rsid w:val="00995037"/>
    <w:rsid w:val="009952D3"/>
    <w:rsid w:val="009953C2"/>
    <w:rsid w:val="00995511"/>
    <w:rsid w:val="009958AC"/>
    <w:rsid w:val="00995F8B"/>
    <w:rsid w:val="0099621D"/>
    <w:rsid w:val="009967CE"/>
    <w:rsid w:val="00997788"/>
    <w:rsid w:val="009A04D8"/>
    <w:rsid w:val="009A074D"/>
    <w:rsid w:val="009A09DA"/>
    <w:rsid w:val="009A0C0F"/>
    <w:rsid w:val="009A0F2A"/>
    <w:rsid w:val="009A1367"/>
    <w:rsid w:val="009A1643"/>
    <w:rsid w:val="009A1A60"/>
    <w:rsid w:val="009A1DC2"/>
    <w:rsid w:val="009A1F9B"/>
    <w:rsid w:val="009A228D"/>
    <w:rsid w:val="009A2491"/>
    <w:rsid w:val="009A2F5F"/>
    <w:rsid w:val="009A312F"/>
    <w:rsid w:val="009A3A97"/>
    <w:rsid w:val="009A3CF6"/>
    <w:rsid w:val="009A3DBE"/>
    <w:rsid w:val="009A4135"/>
    <w:rsid w:val="009A46C3"/>
    <w:rsid w:val="009A4CAB"/>
    <w:rsid w:val="009A536B"/>
    <w:rsid w:val="009A5910"/>
    <w:rsid w:val="009A5AEF"/>
    <w:rsid w:val="009A62D7"/>
    <w:rsid w:val="009A63AB"/>
    <w:rsid w:val="009A677A"/>
    <w:rsid w:val="009A6CA7"/>
    <w:rsid w:val="009A70A9"/>
    <w:rsid w:val="009A72EA"/>
    <w:rsid w:val="009A73C3"/>
    <w:rsid w:val="009A73DE"/>
    <w:rsid w:val="009A7754"/>
    <w:rsid w:val="009A7C4B"/>
    <w:rsid w:val="009B0196"/>
    <w:rsid w:val="009B0C74"/>
    <w:rsid w:val="009B0DC9"/>
    <w:rsid w:val="009B0EA8"/>
    <w:rsid w:val="009B1124"/>
    <w:rsid w:val="009B2D0B"/>
    <w:rsid w:val="009B31F9"/>
    <w:rsid w:val="009B3400"/>
    <w:rsid w:val="009B3508"/>
    <w:rsid w:val="009B3696"/>
    <w:rsid w:val="009B3F89"/>
    <w:rsid w:val="009B4010"/>
    <w:rsid w:val="009B4511"/>
    <w:rsid w:val="009B4536"/>
    <w:rsid w:val="009B465A"/>
    <w:rsid w:val="009B47E7"/>
    <w:rsid w:val="009B4AE5"/>
    <w:rsid w:val="009B4F04"/>
    <w:rsid w:val="009B5E9D"/>
    <w:rsid w:val="009B6278"/>
    <w:rsid w:val="009B62F0"/>
    <w:rsid w:val="009B666F"/>
    <w:rsid w:val="009B68B0"/>
    <w:rsid w:val="009B6E2F"/>
    <w:rsid w:val="009B6ED0"/>
    <w:rsid w:val="009B701C"/>
    <w:rsid w:val="009B73AD"/>
    <w:rsid w:val="009B750E"/>
    <w:rsid w:val="009B754C"/>
    <w:rsid w:val="009B76E5"/>
    <w:rsid w:val="009B79FE"/>
    <w:rsid w:val="009B7D43"/>
    <w:rsid w:val="009B7F57"/>
    <w:rsid w:val="009C0008"/>
    <w:rsid w:val="009C0761"/>
    <w:rsid w:val="009C0A7C"/>
    <w:rsid w:val="009C0E3D"/>
    <w:rsid w:val="009C103B"/>
    <w:rsid w:val="009C1360"/>
    <w:rsid w:val="009C1421"/>
    <w:rsid w:val="009C1647"/>
    <w:rsid w:val="009C176A"/>
    <w:rsid w:val="009C1B10"/>
    <w:rsid w:val="009C1D6A"/>
    <w:rsid w:val="009C2470"/>
    <w:rsid w:val="009C26D8"/>
    <w:rsid w:val="009C2CFD"/>
    <w:rsid w:val="009C35A4"/>
    <w:rsid w:val="009C35BF"/>
    <w:rsid w:val="009C3AC1"/>
    <w:rsid w:val="009C3BFB"/>
    <w:rsid w:val="009C3F5B"/>
    <w:rsid w:val="009C3FB5"/>
    <w:rsid w:val="009C4214"/>
    <w:rsid w:val="009C42A5"/>
    <w:rsid w:val="009C463B"/>
    <w:rsid w:val="009C4D47"/>
    <w:rsid w:val="009C4F96"/>
    <w:rsid w:val="009C52BA"/>
    <w:rsid w:val="009C55CC"/>
    <w:rsid w:val="009C5C98"/>
    <w:rsid w:val="009C5CCA"/>
    <w:rsid w:val="009C5F7C"/>
    <w:rsid w:val="009C67CF"/>
    <w:rsid w:val="009C6C25"/>
    <w:rsid w:val="009C7A2C"/>
    <w:rsid w:val="009C7E0A"/>
    <w:rsid w:val="009D000B"/>
    <w:rsid w:val="009D034C"/>
    <w:rsid w:val="009D04CD"/>
    <w:rsid w:val="009D0C44"/>
    <w:rsid w:val="009D0D61"/>
    <w:rsid w:val="009D1216"/>
    <w:rsid w:val="009D1C81"/>
    <w:rsid w:val="009D26EA"/>
    <w:rsid w:val="009D285F"/>
    <w:rsid w:val="009D32F9"/>
    <w:rsid w:val="009D3788"/>
    <w:rsid w:val="009D39CF"/>
    <w:rsid w:val="009D3B20"/>
    <w:rsid w:val="009D3CC4"/>
    <w:rsid w:val="009D4841"/>
    <w:rsid w:val="009D4888"/>
    <w:rsid w:val="009D4DCF"/>
    <w:rsid w:val="009D4E4F"/>
    <w:rsid w:val="009D4E82"/>
    <w:rsid w:val="009D5857"/>
    <w:rsid w:val="009D5B32"/>
    <w:rsid w:val="009D5B49"/>
    <w:rsid w:val="009D649D"/>
    <w:rsid w:val="009D7552"/>
    <w:rsid w:val="009D7681"/>
    <w:rsid w:val="009D7C3D"/>
    <w:rsid w:val="009D7CBF"/>
    <w:rsid w:val="009D7FF1"/>
    <w:rsid w:val="009E000B"/>
    <w:rsid w:val="009E00C7"/>
    <w:rsid w:val="009E09AB"/>
    <w:rsid w:val="009E1958"/>
    <w:rsid w:val="009E1980"/>
    <w:rsid w:val="009E1FAB"/>
    <w:rsid w:val="009E2275"/>
    <w:rsid w:val="009E23A8"/>
    <w:rsid w:val="009E296B"/>
    <w:rsid w:val="009E29AF"/>
    <w:rsid w:val="009E2C27"/>
    <w:rsid w:val="009E2D55"/>
    <w:rsid w:val="009E337A"/>
    <w:rsid w:val="009E34A4"/>
    <w:rsid w:val="009E3705"/>
    <w:rsid w:val="009E3BC6"/>
    <w:rsid w:val="009E3F10"/>
    <w:rsid w:val="009E41BC"/>
    <w:rsid w:val="009E4957"/>
    <w:rsid w:val="009E4975"/>
    <w:rsid w:val="009E4A43"/>
    <w:rsid w:val="009E4D7D"/>
    <w:rsid w:val="009E4DD9"/>
    <w:rsid w:val="009E583C"/>
    <w:rsid w:val="009E61C3"/>
    <w:rsid w:val="009E67F3"/>
    <w:rsid w:val="009E69ED"/>
    <w:rsid w:val="009E6B5D"/>
    <w:rsid w:val="009E6BEB"/>
    <w:rsid w:val="009E7203"/>
    <w:rsid w:val="009E72E6"/>
    <w:rsid w:val="009E7A31"/>
    <w:rsid w:val="009E7C20"/>
    <w:rsid w:val="009E7C89"/>
    <w:rsid w:val="009E7D9A"/>
    <w:rsid w:val="009F0009"/>
    <w:rsid w:val="009F04E5"/>
    <w:rsid w:val="009F14E1"/>
    <w:rsid w:val="009F214C"/>
    <w:rsid w:val="009F2684"/>
    <w:rsid w:val="009F26AB"/>
    <w:rsid w:val="009F2A8D"/>
    <w:rsid w:val="009F2AC7"/>
    <w:rsid w:val="009F2D9D"/>
    <w:rsid w:val="009F30D6"/>
    <w:rsid w:val="009F32C5"/>
    <w:rsid w:val="009F3505"/>
    <w:rsid w:val="009F35F3"/>
    <w:rsid w:val="009F36B2"/>
    <w:rsid w:val="009F3897"/>
    <w:rsid w:val="009F38EB"/>
    <w:rsid w:val="009F4155"/>
    <w:rsid w:val="009F4481"/>
    <w:rsid w:val="009F44CA"/>
    <w:rsid w:val="009F4F60"/>
    <w:rsid w:val="009F5218"/>
    <w:rsid w:val="009F544C"/>
    <w:rsid w:val="009F5696"/>
    <w:rsid w:val="009F597B"/>
    <w:rsid w:val="009F5A56"/>
    <w:rsid w:val="009F5B88"/>
    <w:rsid w:val="009F6AFB"/>
    <w:rsid w:val="009F6B79"/>
    <w:rsid w:val="009F6B9E"/>
    <w:rsid w:val="009F6BBF"/>
    <w:rsid w:val="009F6EC0"/>
    <w:rsid w:val="009F72C7"/>
    <w:rsid w:val="009F72EE"/>
    <w:rsid w:val="009F7312"/>
    <w:rsid w:val="009F7424"/>
    <w:rsid w:val="009F76B2"/>
    <w:rsid w:val="009F7CE9"/>
    <w:rsid w:val="009F7D7C"/>
    <w:rsid w:val="00A0003D"/>
    <w:rsid w:val="00A00625"/>
    <w:rsid w:val="00A008CD"/>
    <w:rsid w:val="00A00BD3"/>
    <w:rsid w:val="00A00BE0"/>
    <w:rsid w:val="00A01201"/>
    <w:rsid w:val="00A014B9"/>
    <w:rsid w:val="00A0165E"/>
    <w:rsid w:val="00A01704"/>
    <w:rsid w:val="00A01804"/>
    <w:rsid w:val="00A01F8B"/>
    <w:rsid w:val="00A0232E"/>
    <w:rsid w:val="00A02363"/>
    <w:rsid w:val="00A02DE6"/>
    <w:rsid w:val="00A02E40"/>
    <w:rsid w:val="00A02F06"/>
    <w:rsid w:val="00A0340B"/>
    <w:rsid w:val="00A03769"/>
    <w:rsid w:val="00A037ED"/>
    <w:rsid w:val="00A038A8"/>
    <w:rsid w:val="00A04844"/>
    <w:rsid w:val="00A04A8C"/>
    <w:rsid w:val="00A04CE5"/>
    <w:rsid w:val="00A04D33"/>
    <w:rsid w:val="00A04E8E"/>
    <w:rsid w:val="00A05266"/>
    <w:rsid w:val="00A05760"/>
    <w:rsid w:val="00A05831"/>
    <w:rsid w:val="00A058D6"/>
    <w:rsid w:val="00A0709C"/>
    <w:rsid w:val="00A073D2"/>
    <w:rsid w:val="00A078EC"/>
    <w:rsid w:val="00A100BF"/>
    <w:rsid w:val="00A101C5"/>
    <w:rsid w:val="00A102BB"/>
    <w:rsid w:val="00A1057C"/>
    <w:rsid w:val="00A10635"/>
    <w:rsid w:val="00A107AB"/>
    <w:rsid w:val="00A10810"/>
    <w:rsid w:val="00A108CC"/>
    <w:rsid w:val="00A109BF"/>
    <w:rsid w:val="00A10D1A"/>
    <w:rsid w:val="00A10F7B"/>
    <w:rsid w:val="00A11377"/>
    <w:rsid w:val="00A1167B"/>
    <w:rsid w:val="00A1171C"/>
    <w:rsid w:val="00A122FD"/>
    <w:rsid w:val="00A12E0E"/>
    <w:rsid w:val="00A13186"/>
    <w:rsid w:val="00A135EB"/>
    <w:rsid w:val="00A13B7C"/>
    <w:rsid w:val="00A13D25"/>
    <w:rsid w:val="00A144D8"/>
    <w:rsid w:val="00A145F1"/>
    <w:rsid w:val="00A1475F"/>
    <w:rsid w:val="00A1481F"/>
    <w:rsid w:val="00A14C91"/>
    <w:rsid w:val="00A1557D"/>
    <w:rsid w:val="00A15FD2"/>
    <w:rsid w:val="00A15FF0"/>
    <w:rsid w:val="00A160B0"/>
    <w:rsid w:val="00A16452"/>
    <w:rsid w:val="00A16558"/>
    <w:rsid w:val="00A167CC"/>
    <w:rsid w:val="00A1717B"/>
    <w:rsid w:val="00A1749B"/>
    <w:rsid w:val="00A17509"/>
    <w:rsid w:val="00A17557"/>
    <w:rsid w:val="00A178AC"/>
    <w:rsid w:val="00A1796E"/>
    <w:rsid w:val="00A17AC4"/>
    <w:rsid w:val="00A17D3B"/>
    <w:rsid w:val="00A17E95"/>
    <w:rsid w:val="00A20511"/>
    <w:rsid w:val="00A208A8"/>
    <w:rsid w:val="00A20B36"/>
    <w:rsid w:val="00A20E5E"/>
    <w:rsid w:val="00A21392"/>
    <w:rsid w:val="00A2149E"/>
    <w:rsid w:val="00A2166F"/>
    <w:rsid w:val="00A216E8"/>
    <w:rsid w:val="00A217A5"/>
    <w:rsid w:val="00A21DAE"/>
    <w:rsid w:val="00A2234B"/>
    <w:rsid w:val="00A22C15"/>
    <w:rsid w:val="00A22C16"/>
    <w:rsid w:val="00A23486"/>
    <w:rsid w:val="00A234FE"/>
    <w:rsid w:val="00A23B38"/>
    <w:rsid w:val="00A23D52"/>
    <w:rsid w:val="00A246AA"/>
    <w:rsid w:val="00A24775"/>
    <w:rsid w:val="00A248BB"/>
    <w:rsid w:val="00A24DBA"/>
    <w:rsid w:val="00A24F1B"/>
    <w:rsid w:val="00A25564"/>
    <w:rsid w:val="00A25B0A"/>
    <w:rsid w:val="00A25BA7"/>
    <w:rsid w:val="00A26041"/>
    <w:rsid w:val="00A266B3"/>
    <w:rsid w:val="00A26954"/>
    <w:rsid w:val="00A26AB7"/>
    <w:rsid w:val="00A26E2E"/>
    <w:rsid w:val="00A27807"/>
    <w:rsid w:val="00A27869"/>
    <w:rsid w:val="00A27AF2"/>
    <w:rsid w:val="00A27F97"/>
    <w:rsid w:val="00A3096C"/>
    <w:rsid w:val="00A30CC8"/>
    <w:rsid w:val="00A30CD5"/>
    <w:rsid w:val="00A30E7E"/>
    <w:rsid w:val="00A31106"/>
    <w:rsid w:val="00A3120A"/>
    <w:rsid w:val="00A31E10"/>
    <w:rsid w:val="00A31E6B"/>
    <w:rsid w:val="00A3212B"/>
    <w:rsid w:val="00A327D4"/>
    <w:rsid w:val="00A33097"/>
    <w:rsid w:val="00A33983"/>
    <w:rsid w:val="00A33DD5"/>
    <w:rsid w:val="00A3400B"/>
    <w:rsid w:val="00A340FD"/>
    <w:rsid w:val="00A348DA"/>
    <w:rsid w:val="00A34B2A"/>
    <w:rsid w:val="00A34EF2"/>
    <w:rsid w:val="00A35A0D"/>
    <w:rsid w:val="00A35B26"/>
    <w:rsid w:val="00A36035"/>
    <w:rsid w:val="00A361A7"/>
    <w:rsid w:val="00A365EA"/>
    <w:rsid w:val="00A366B6"/>
    <w:rsid w:val="00A36D07"/>
    <w:rsid w:val="00A3718F"/>
    <w:rsid w:val="00A37416"/>
    <w:rsid w:val="00A375CF"/>
    <w:rsid w:val="00A37643"/>
    <w:rsid w:val="00A377D3"/>
    <w:rsid w:val="00A378EB"/>
    <w:rsid w:val="00A37BD5"/>
    <w:rsid w:val="00A37E18"/>
    <w:rsid w:val="00A37EF2"/>
    <w:rsid w:val="00A40305"/>
    <w:rsid w:val="00A40432"/>
    <w:rsid w:val="00A408B9"/>
    <w:rsid w:val="00A409F3"/>
    <w:rsid w:val="00A41A23"/>
    <w:rsid w:val="00A41EB2"/>
    <w:rsid w:val="00A42049"/>
    <w:rsid w:val="00A429EF"/>
    <w:rsid w:val="00A42DF7"/>
    <w:rsid w:val="00A432EE"/>
    <w:rsid w:val="00A43602"/>
    <w:rsid w:val="00A43B66"/>
    <w:rsid w:val="00A43F45"/>
    <w:rsid w:val="00A44164"/>
    <w:rsid w:val="00A44721"/>
    <w:rsid w:val="00A44941"/>
    <w:rsid w:val="00A44D5D"/>
    <w:rsid w:val="00A44F2E"/>
    <w:rsid w:val="00A45149"/>
    <w:rsid w:val="00A45346"/>
    <w:rsid w:val="00A45596"/>
    <w:rsid w:val="00A4563C"/>
    <w:rsid w:val="00A45859"/>
    <w:rsid w:val="00A45867"/>
    <w:rsid w:val="00A46708"/>
    <w:rsid w:val="00A46C2C"/>
    <w:rsid w:val="00A470F3"/>
    <w:rsid w:val="00A47213"/>
    <w:rsid w:val="00A47ED2"/>
    <w:rsid w:val="00A50198"/>
    <w:rsid w:val="00A50452"/>
    <w:rsid w:val="00A50992"/>
    <w:rsid w:val="00A50E1C"/>
    <w:rsid w:val="00A51019"/>
    <w:rsid w:val="00A512FD"/>
    <w:rsid w:val="00A517DD"/>
    <w:rsid w:val="00A51A6E"/>
    <w:rsid w:val="00A52055"/>
    <w:rsid w:val="00A52109"/>
    <w:rsid w:val="00A52340"/>
    <w:rsid w:val="00A5259D"/>
    <w:rsid w:val="00A526F7"/>
    <w:rsid w:val="00A5273C"/>
    <w:rsid w:val="00A5275B"/>
    <w:rsid w:val="00A52BCA"/>
    <w:rsid w:val="00A52E5F"/>
    <w:rsid w:val="00A536A6"/>
    <w:rsid w:val="00A5391D"/>
    <w:rsid w:val="00A53B4E"/>
    <w:rsid w:val="00A53BEE"/>
    <w:rsid w:val="00A53DBB"/>
    <w:rsid w:val="00A53E94"/>
    <w:rsid w:val="00A5414D"/>
    <w:rsid w:val="00A5450F"/>
    <w:rsid w:val="00A545C9"/>
    <w:rsid w:val="00A54898"/>
    <w:rsid w:val="00A549EE"/>
    <w:rsid w:val="00A54BA3"/>
    <w:rsid w:val="00A54D14"/>
    <w:rsid w:val="00A5547A"/>
    <w:rsid w:val="00A55730"/>
    <w:rsid w:val="00A55EB1"/>
    <w:rsid w:val="00A56161"/>
    <w:rsid w:val="00A56397"/>
    <w:rsid w:val="00A5665F"/>
    <w:rsid w:val="00A56C34"/>
    <w:rsid w:val="00A57058"/>
    <w:rsid w:val="00A571C9"/>
    <w:rsid w:val="00A57A15"/>
    <w:rsid w:val="00A57BE5"/>
    <w:rsid w:val="00A57CFC"/>
    <w:rsid w:val="00A60655"/>
    <w:rsid w:val="00A606C2"/>
    <w:rsid w:val="00A60BCC"/>
    <w:rsid w:val="00A60C5C"/>
    <w:rsid w:val="00A6108D"/>
    <w:rsid w:val="00A61730"/>
    <w:rsid w:val="00A61BAF"/>
    <w:rsid w:val="00A61C85"/>
    <w:rsid w:val="00A6201C"/>
    <w:rsid w:val="00A6210F"/>
    <w:rsid w:val="00A62B98"/>
    <w:rsid w:val="00A62E90"/>
    <w:rsid w:val="00A62F31"/>
    <w:rsid w:val="00A635B8"/>
    <w:rsid w:val="00A6384B"/>
    <w:rsid w:val="00A63FC9"/>
    <w:rsid w:val="00A643BD"/>
    <w:rsid w:val="00A646AE"/>
    <w:rsid w:val="00A649AD"/>
    <w:rsid w:val="00A650E3"/>
    <w:rsid w:val="00A65117"/>
    <w:rsid w:val="00A654C9"/>
    <w:rsid w:val="00A65548"/>
    <w:rsid w:val="00A659E9"/>
    <w:rsid w:val="00A65A23"/>
    <w:rsid w:val="00A65B88"/>
    <w:rsid w:val="00A660FD"/>
    <w:rsid w:val="00A664DB"/>
    <w:rsid w:val="00A66AFF"/>
    <w:rsid w:val="00A66C35"/>
    <w:rsid w:val="00A6700E"/>
    <w:rsid w:val="00A67DFD"/>
    <w:rsid w:val="00A67EF4"/>
    <w:rsid w:val="00A67F07"/>
    <w:rsid w:val="00A67F7D"/>
    <w:rsid w:val="00A70655"/>
    <w:rsid w:val="00A706AC"/>
    <w:rsid w:val="00A706CD"/>
    <w:rsid w:val="00A7082D"/>
    <w:rsid w:val="00A709BD"/>
    <w:rsid w:val="00A70E2E"/>
    <w:rsid w:val="00A70E5F"/>
    <w:rsid w:val="00A71506"/>
    <w:rsid w:val="00A71529"/>
    <w:rsid w:val="00A719FB"/>
    <w:rsid w:val="00A71A31"/>
    <w:rsid w:val="00A71EE1"/>
    <w:rsid w:val="00A71F48"/>
    <w:rsid w:val="00A72DD3"/>
    <w:rsid w:val="00A72E64"/>
    <w:rsid w:val="00A73659"/>
    <w:rsid w:val="00A739E3"/>
    <w:rsid w:val="00A73F6B"/>
    <w:rsid w:val="00A74116"/>
    <w:rsid w:val="00A74123"/>
    <w:rsid w:val="00A74159"/>
    <w:rsid w:val="00A74483"/>
    <w:rsid w:val="00A75644"/>
    <w:rsid w:val="00A75BFD"/>
    <w:rsid w:val="00A75FD1"/>
    <w:rsid w:val="00A765B0"/>
    <w:rsid w:val="00A76877"/>
    <w:rsid w:val="00A768C6"/>
    <w:rsid w:val="00A76A23"/>
    <w:rsid w:val="00A77340"/>
    <w:rsid w:val="00A773EB"/>
    <w:rsid w:val="00A77C1E"/>
    <w:rsid w:val="00A8019C"/>
    <w:rsid w:val="00A80896"/>
    <w:rsid w:val="00A8095D"/>
    <w:rsid w:val="00A809FA"/>
    <w:rsid w:val="00A809FD"/>
    <w:rsid w:val="00A80BEB"/>
    <w:rsid w:val="00A80F3C"/>
    <w:rsid w:val="00A80FED"/>
    <w:rsid w:val="00A81C4D"/>
    <w:rsid w:val="00A81D2F"/>
    <w:rsid w:val="00A82943"/>
    <w:rsid w:val="00A8296A"/>
    <w:rsid w:val="00A82CEA"/>
    <w:rsid w:val="00A83286"/>
    <w:rsid w:val="00A835C3"/>
    <w:rsid w:val="00A83A6B"/>
    <w:rsid w:val="00A83BEB"/>
    <w:rsid w:val="00A83C12"/>
    <w:rsid w:val="00A8440C"/>
    <w:rsid w:val="00A84752"/>
    <w:rsid w:val="00A849BE"/>
    <w:rsid w:val="00A857E7"/>
    <w:rsid w:val="00A85A16"/>
    <w:rsid w:val="00A85B1F"/>
    <w:rsid w:val="00A85DBE"/>
    <w:rsid w:val="00A8645D"/>
    <w:rsid w:val="00A873E8"/>
    <w:rsid w:val="00A8754E"/>
    <w:rsid w:val="00A87C94"/>
    <w:rsid w:val="00A87D4B"/>
    <w:rsid w:val="00A87E9B"/>
    <w:rsid w:val="00A87EDE"/>
    <w:rsid w:val="00A90575"/>
    <w:rsid w:val="00A90892"/>
    <w:rsid w:val="00A90A63"/>
    <w:rsid w:val="00A90B94"/>
    <w:rsid w:val="00A9105F"/>
    <w:rsid w:val="00A91072"/>
    <w:rsid w:val="00A9173E"/>
    <w:rsid w:val="00A91995"/>
    <w:rsid w:val="00A9204E"/>
    <w:rsid w:val="00A92062"/>
    <w:rsid w:val="00A9219C"/>
    <w:rsid w:val="00A932FB"/>
    <w:rsid w:val="00A936C5"/>
    <w:rsid w:val="00A93CC6"/>
    <w:rsid w:val="00A93F9E"/>
    <w:rsid w:val="00A9431E"/>
    <w:rsid w:val="00A94354"/>
    <w:rsid w:val="00A94522"/>
    <w:rsid w:val="00A94752"/>
    <w:rsid w:val="00A948F7"/>
    <w:rsid w:val="00A94A8B"/>
    <w:rsid w:val="00A94CE1"/>
    <w:rsid w:val="00A95018"/>
    <w:rsid w:val="00A95412"/>
    <w:rsid w:val="00A9545E"/>
    <w:rsid w:val="00A95B32"/>
    <w:rsid w:val="00A964B3"/>
    <w:rsid w:val="00A96928"/>
    <w:rsid w:val="00A9698A"/>
    <w:rsid w:val="00A96B5F"/>
    <w:rsid w:val="00A96B9D"/>
    <w:rsid w:val="00A96CF5"/>
    <w:rsid w:val="00A96D27"/>
    <w:rsid w:val="00A96D68"/>
    <w:rsid w:val="00A96ECD"/>
    <w:rsid w:val="00A97405"/>
    <w:rsid w:val="00A97B80"/>
    <w:rsid w:val="00A97CF7"/>
    <w:rsid w:val="00AA0345"/>
    <w:rsid w:val="00AA0872"/>
    <w:rsid w:val="00AA0B12"/>
    <w:rsid w:val="00AA0E27"/>
    <w:rsid w:val="00AA141C"/>
    <w:rsid w:val="00AA1569"/>
    <w:rsid w:val="00AA18A5"/>
    <w:rsid w:val="00AA218C"/>
    <w:rsid w:val="00AA25E3"/>
    <w:rsid w:val="00AA2730"/>
    <w:rsid w:val="00AA27B5"/>
    <w:rsid w:val="00AA2948"/>
    <w:rsid w:val="00AA2B01"/>
    <w:rsid w:val="00AA2E60"/>
    <w:rsid w:val="00AA2FEB"/>
    <w:rsid w:val="00AA3072"/>
    <w:rsid w:val="00AA3209"/>
    <w:rsid w:val="00AA3214"/>
    <w:rsid w:val="00AA33E0"/>
    <w:rsid w:val="00AA365B"/>
    <w:rsid w:val="00AA39E4"/>
    <w:rsid w:val="00AA3A34"/>
    <w:rsid w:val="00AA3A42"/>
    <w:rsid w:val="00AA3C6C"/>
    <w:rsid w:val="00AA3C84"/>
    <w:rsid w:val="00AA3DAC"/>
    <w:rsid w:val="00AA3E15"/>
    <w:rsid w:val="00AA3FEF"/>
    <w:rsid w:val="00AA415E"/>
    <w:rsid w:val="00AA447D"/>
    <w:rsid w:val="00AA44AE"/>
    <w:rsid w:val="00AA5E18"/>
    <w:rsid w:val="00AA6076"/>
    <w:rsid w:val="00AA62CD"/>
    <w:rsid w:val="00AA62FF"/>
    <w:rsid w:val="00AA655C"/>
    <w:rsid w:val="00AA67C4"/>
    <w:rsid w:val="00AA6841"/>
    <w:rsid w:val="00AA6AFD"/>
    <w:rsid w:val="00AA6B63"/>
    <w:rsid w:val="00AA6BCB"/>
    <w:rsid w:val="00AA6D2E"/>
    <w:rsid w:val="00AA7057"/>
    <w:rsid w:val="00AA70B2"/>
    <w:rsid w:val="00AA71D2"/>
    <w:rsid w:val="00AA7ABA"/>
    <w:rsid w:val="00AB0A8D"/>
    <w:rsid w:val="00AB0D9D"/>
    <w:rsid w:val="00AB0FF9"/>
    <w:rsid w:val="00AB17CA"/>
    <w:rsid w:val="00AB1883"/>
    <w:rsid w:val="00AB1A51"/>
    <w:rsid w:val="00AB1D43"/>
    <w:rsid w:val="00AB1DEE"/>
    <w:rsid w:val="00AB25DC"/>
    <w:rsid w:val="00AB2A67"/>
    <w:rsid w:val="00AB2BB7"/>
    <w:rsid w:val="00AB2BD9"/>
    <w:rsid w:val="00AB2F64"/>
    <w:rsid w:val="00AB3483"/>
    <w:rsid w:val="00AB35E4"/>
    <w:rsid w:val="00AB37C1"/>
    <w:rsid w:val="00AB3810"/>
    <w:rsid w:val="00AB3A19"/>
    <w:rsid w:val="00AB56CB"/>
    <w:rsid w:val="00AB5775"/>
    <w:rsid w:val="00AB5E3B"/>
    <w:rsid w:val="00AB6488"/>
    <w:rsid w:val="00AB69C0"/>
    <w:rsid w:val="00AB6C57"/>
    <w:rsid w:val="00AB7596"/>
    <w:rsid w:val="00AB7AEE"/>
    <w:rsid w:val="00AB7FB8"/>
    <w:rsid w:val="00AC0114"/>
    <w:rsid w:val="00AC027B"/>
    <w:rsid w:val="00AC0B1A"/>
    <w:rsid w:val="00AC0D9D"/>
    <w:rsid w:val="00AC1C9B"/>
    <w:rsid w:val="00AC2003"/>
    <w:rsid w:val="00AC2401"/>
    <w:rsid w:val="00AC271E"/>
    <w:rsid w:val="00AC288D"/>
    <w:rsid w:val="00AC2E6A"/>
    <w:rsid w:val="00AC32D4"/>
    <w:rsid w:val="00AC3E00"/>
    <w:rsid w:val="00AC478C"/>
    <w:rsid w:val="00AC4B6C"/>
    <w:rsid w:val="00AC4F29"/>
    <w:rsid w:val="00AC506F"/>
    <w:rsid w:val="00AC5224"/>
    <w:rsid w:val="00AC56D3"/>
    <w:rsid w:val="00AC5C06"/>
    <w:rsid w:val="00AC5D42"/>
    <w:rsid w:val="00AC5E9A"/>
    <w:rsid w:val="00AC5F14"/>
    <w:rsid w:val="00AC60CB"/>
    <w:rsid w:val="00AC6772"/>
    <w:rsid w:val="00AC6792"/>
    <w:rsid w:val="00AC6B69"/>
    <w:rsid w:val="00AC6C5D"/>
    <w:rsid w:val="00AC6D41"/>
    <w:rsid w:val="00AC7081"/>
    <w:rsid w:val="00AC727C"/>
    <w:rsid w:val="00AC773E"/>
    <w:rsid w:val="00AC7774"/>
    <w:rsid w:val="00AC77BF"/>
    <w:rsid w:val="00AC7B58"/>
    <w:rsid w:val="00AC7C4B"/>
    <w:rsid w:val="00AD001F"/>
    <w:rsid w:val="00AD0173"/>
    <w:rsid w:val="00AD0203"/>
    <w:rsid w:val="00AD0661"/>
    <w:rsid w:val="00AD098A"/>
    <w:rsid w:val="00AD0C09"/>
    <w:rsid w:val="00AD0DD5"/>
    <w:rsid w:val="00AD0F56"/>
    <w:rsid w:val="00AD120F"/>
    <w:rsid w:val="00AD1471"/>
    <w:rsid w:val="00AD157B"/>
    <w:rsid w:val="00AD1B28"/>
    <w:rsid w:val="00AD20F1"/>
    <w:rsid w:val="00AD22BC"/>
    <w:rsid w:val="00AD2418"/>
    <w:rsid w:val="00AD24B4"/>
    <w:rsid w:val="00AD2596"/>
    <w:rsid w:val="00AD29B9"/>
    <w:rsid w:val="00AD30FD"/>
    <w:rsid w:val="00AD3369"/>
    <w:rsid w:val="00AD35BB"/>
    <w:rsid w:val="00AD3764"/>
    <w:rsid w:val="00AD38C3"/>
    <w:rsid w:val="00AD394E"/>
    <w:rsid w:val="00AD3E2F"/>
    <w:rsid w:val="00AD3FCE"/>
    <w:rsid w:val="00AD402B"/>
    <w:rsid w:val="00AD455B"/>
    <w:rsid w:val="00AD47EC"/>
    <w:rsid w:val="00AD4EB9"/>
    <w:rsid w:val="00AD4F2D"/>
    <w:rsid w:val="00AD567C"/>
    <w:rsid w:val="00AD5C16"/>
    <w:rsid w:val="00AD5DCE"/>
    <w:rsid w:val="00AD609A"/>
    <w:rsid w:val="00AD62EF"/>
    <w:rsid w:val="00AD6338"/>
    <w:rsid w:val="00AD6572"/>
    <w:rsid w:val="00AD6720"/>
    <w:rsid w:val="00AD6A47"/>
    <w:rsid w:val="00AD74DF"/>
    <w:rsid w:val="00AD75BC"/>
    <w:rsid w:val="00AD764A"/>
    <w:rsid w:val="00AD7A08"/>
    <w:rsid w:val="00AD7CC2"/>
    <w:rsid w:val="00AD7E09"/>
    <w:rsid w:val="00AD7FD8"/>
    <w:rsid w:val="00AE036E"/>
    <w:rsid w:val="00AE061E"/>
    <w:rsid w:val="00AE08BE"/>
    <w:rsid w:val="00AE0A25"/>
    <w:rsid w:val="00AE0A79"/>
    <w:rsid w:val="00AE0B51"/>
    <w:rsid w:val="00AE1250"/>
    <w:rsid w:val="00AE1590"/>
    <w:rsid w:val="00AE1599"/>
    <w:rsid w:val="00AE16F0"/>
    <w:rsid w:val="00AE175A"/>
    <w:rsid w:val="00AE1BBE"/>
    <w:rsid w:val="00AE1C5E"/>
    <w:rsid w:val="00AE1E19"/>
    <w:rsid w:val="00AE1E2F"/>
    <w:rsid w:val="00AE20E4"/>
    <w:rsid w:val="00AE2778"/>
    <w:rsid w:val="00AE2E27"/>
    <w:rsid w:val="00AE3262"/>
    <w:rsid w:val="00AE395D"/>
    <w:rsid w:val="00AE3E66"/>
    <w:rsid w:val="00AE3F8C"/>
    <w:rsid w:val="00AE44E6"/>
    <w:rsid w:val="00AE46F4"/>
    <w:rsid w:val="00AE4B18"/>
    <w:rsid w:val="00AE4E2A"/>
    <w:rsid w:val="00AE4EB0"/>
    <w:rsid w:val="00AE502B"/>
    <w:rsid w:val="00AE515A"/>
    <w:rsid w:val="00AE5369"/>
    <w:rsid w:val="00AE5468"/>
    <w:rsid w:val="00AE547B"/>
    <w:rsid w:val="00AE597D"/>
    <w:rsid w:val="00AE5DB8"/>
    <w:rsid w:val="00AE5E86"/>
    <w:rsid w:val="00AE62A5"/>
    <w:rsid w:val="00AE652C"/>
    <w:rsid w:val="00AE6553"/>
    <w:rsid w:val="00AE6909"/>
    <w:rsid w:val="00AE6D02"/>
    <w:rsid w:val="00AE71AE"/>
    <w:rsid w:val="00AE7F00"/>
    <w:rsid w:val="00AF05B4"/>
    <w:rsid w:val="00AF06F4"/>
    <w:rsid w:val="00AF0707"/>
    <w:rsid w:val="00AF07AB"/>
    <w:rsid w:val="00AF09AE"/>
    <w:rsid w:val="00AF0D55"/>
    <w:rsid w:val="00AF0F70"/>
    <w:rsid w:val="00AF0F90"/>
    <w:rsid w:val="00AF107A"/>
    <w:rsid w:val="00AF107C"/>
    <w:rsid w:val="00AF10BE"/>
    <w:rsid w:val="00AF1526"/>
    <w:rsid w:val="00AF1DED"/>
    <w:rsid w:val="00AF218C"/>
    <w:rsid w:val="00AF22B6"/>
    <w:rsid w:val="00AF2558"/>
    <w:rsid w:val="00AF285D"/>
    <w:rsid w:val="00AF2A55"/>
    <w:rsid w:val="00AF2C22"/>
    <w:rsid w:val="00AF2E13"/>
    <w:rsid w:val="00AF3264"/>
    <w:rsid w:val="00AF3635"/>
    <w:rsid w:val="00AF3849"/>
    <w:rsid w:val="00AF38CB"/>
    <w:rsid w:val="00AF3ACF"/>
    <w:rsid w:val="00AF41B0"/>
    <w:rsid w:val="00AF4200"/>
    <w:rsid w:val="00AF43D2"/>
    <w:rsid w:val="00AF44DC"/>
    <w:rsid w:val="00AF476C"/>
    <w:rsid w:val="00AF4832"/>
    <w:rsid w:val="00AF4901"/>
    <w:rsid w:val="00AF4DEA"/>
    <w:rsid w:val="00AF500E"/>
    <w:rsid w:val="00AF526F"/>
    <w:rsid w:val="00AF5662"/>
    <w:rsid w:val="00AF5892"/>
    <w:rsid w:val="00AF58BC"/>
    <w:rsid w:val="00AF59DA"/>
    <w:rsid w:val="00AF5F5F"/>
    <w:rsid w:val="00AF5FDC"/>
    <w:rsid w:val="00AF601E"/>
    <w:rsid w:val="00AF607B"/>
    <w:rsid w:val="00AF649E"/>
    <w:rsid w:val="00AF65FA"/>
    <w:rsid w:val="00AF6783"/>
    <w:rsid w:val="00AF6ABF"/>
    <w:rsid w:val="00AF6DF1"/>
    <w:rsid w:val="00AF6EF5"/>
    <w:rsid w:val="00AF7050"/>
    <w:rsid w:val="00AF72B1"/>
    <w:rsid w:val="00B00226"/>
    <w:rsid w:val="00B00699"/>
    <w:rsid w:val="00B00899"/>
    <w:rsid w:val="00B009C7"/>
    <w:rsid w:val="00B017A3"/>
    <w:rsid w:val="00B01E4B"/>
    <w:rsid w:val="00B02077"/>
    <w:rsid w:val="00B02124"/>
    <w:rsid w:val="00B0217E"/>
    <w:rsid w:val="00B02E07"/>
    <w:rsid w:val="00B02E8E"/>
    <w:rsid w:val="00B03065"/>
    <w:rsid w:val="00B030F2"/>
    <w:rsid w:val="00B040B0"/>
    <w:rsid w:val="00B042A1"/>
    <w:rsid w:val="00B04872"/>
    <w:rsid w:val="00B0496D"/>
    <w:rsid w:val="00B04F39"/>
    <w:rsid w:val="00B058D3"/>
    <w:rsid w:val="00B05B0B"/>
    <w:rsid w:val="00B05B3D"/>
    <w:rsid w:val="00B05B94"/>
    <w:rsid w:val="00B05DCC"/>
    <w:rsid w:val="00B06520"/>
    <w:rsid w:val="00B06982"/>
    <w:rsid w:val="00B06A1D"/>
    <w:rsid w:val="00B070BD"/>
    <w:rsid w:val="00B073C3"/>
    <w:rsid w:val="00B076A3"/>
    <w:rsid w:val="00B076C1"/>
    <w:rsid w:val="00B078CC"/>
    <w:rsid w:val="00B079CF"/>
    <w:rsid w:val="00B07ADB"/>
    <w:rsid w:val="00B07B5F"/>
    <w:rsid w:val="00B07D84"/>
    <w:rsid w:val="00B07DA5"/>
    <w:rsid w:val="00B1054F"/>
    <w:rsid w:val="00B10A43"/>
    <w:rsid w:val="00B11A16"/>
    <w:rsid w:val="00B12121"/>
    <w:rsid w:val="00B1223E"/>
    <w:rsid w:val="00B125E6"/>
    <w:rsid w:val="00B12A27"/>
    <w:rsid w:val="00B12BF1"/>
    <w:rsid w:val="00B12C0E"/>
    <w:rsid w:val="00B13B75"/>
    <w:rsid w:val="00B1401C"/>
    <w:rsid w:val="00B14108"/>
    <w:rsid w:val="00B146D6"/>
    <w:rsid w:val="00B147CD"/>
    <w:rsid w:val="00B14C86"/>
    <w:rsid w:val="00B14D65"/>
    <w:rsid w:val="00B14D67"/>
    <w:rsid w:val="00B14D8C"/>
    <w:rsid w:val="00B15209"/>
    <w:rsid w:val="00B1550F"/>
    <w:rsid w:val="00B15679"/>
    <w:rsid w:val="00B15934"/>
    <w:rsid w:val="00B15CD4"/>
    <w:rsid w:val="00B17131"/>
    <w:rsid w:val="00B1723A"/>
    <w:rsid w:val="00B172E9"/>
    <w:rsid w:val="00B17537"/>
    <w:rsid w:val="00B176D3"/>
    <w:rsid w:val="00B17ED9"/>
    <w:rsid w:val="00B20086"/>
    <w:rsid w:val="00B20367"/>
    <w:rsid w:val="00B20433"/>
    <w:rsid w:val="00B2081F"/>
    <w:rsid w:val="00B2095A"/>
    <w:rsid w:val="00B21ADC"/>
    <w:rsid w:val="00B21FC6"/>
    <w:rsid w:val="00B2236C"/>
    <w:rsid w:val="00B229B8"/>
    <w:rsid w:val="00B22D9E"/>
    <w:rsid w:val="00B22E98"/>
    <w:rsid w:val="00B22F88"/>
    <w:rsid w:val="00B22F97"/>
    <w:rsid w:val="00B231DA"/>
    <w:rsid w:val="00B23411"/>
    <w:rsid w:val="00B23564"/>
    <w:rsid w:val="00B240D1"/>
    <w:rsid w:val="00B24E95"/>
    <w:rsid w:val="00B25057"/>
    <w:rsid w:val="00B250CA"/>
    <w:rsid w:val="00B25507"/>
    <w:rsid w:val="00B255F0"/>
    <w:rsid w:val="00B2576F"/>
    <w:rsid w:val="00B25C36"/>
    <w:rsid w:val="00B25CC9"/>
    <w:rsid w:val="00B2668A"/>
    <w:rsid w:val="00B26A1A"/>
    <w:rsid w:val="00B26C61"/>
    <w:rsid w:val="00B26FF1"/>
    <w:rsid w:val="00B27774"/>
    <w:rsid w:val="00B27796"/>
    <w:rsid w:val="00B277A5"/>
    <w:rsid w:val="00B27B83"/>
    <w:rsid w:val="00B27D28"/>
    <w:rsid w:val="00B30090"/>
    <w:rsid w:val="00B300BD"/>
    <w:rsid w:val="00B30247"/>
    <w:rsid w:val="00B3035A"/>
    <w:rsid w:val="00B30843"/>
    <w:rsid w:val="00B31129"/>
    <w:rsid w:val="00B312CF"/>
    <w:rsid w:val="00B31327"/>
    <w:rsid w:val="00B3193C"/>
    <w:rsid w:val="00B31E73"/>
    <w:rsid w:val="00B31EAC"/>
    <w:rsid w:val="00B31FEC"/>
    <w:rsid w:val="00B32074"/>
    <w:rsid w:val="00B3216E"/>
    <w:rsid w:val="00B321F9"/>
    <w:rsid w:val="00B3228D"/>
    <w:rsid w:val="00B322CD"/>
    <w:rsid w:val="00B325F2"/>
    <w:rsid w:val="00B328DC"/>
    <w:rsid w:val="00B33037"/>
    <w:rsid w:val="00B33254"/>
    <w:rsid w:val="00B332CF"/>
    <w:rsid w:val="00B33AF7"/>
    <w:rsid w:val="00B33ECD"/>
    <w:rsid w:val="00B33EE1"/>
    <w:rsid w:val="00B3415E"/>
    <w:rsid w:val="00B34326"/>
    <w:rsid w:val="00B343C6"/>
    <w:rsid w:val="00B3466F"/>
    <w:rsid w:val="00B34A66"/>
    <w:rsid w:val="00B34FA3"/>
    <w:rsid w:val="00B355F2"/>
    <w:rsid w:val="00B3577A"/>
    <w:rsid w:val="00B35826"/>
    <w:rsid w:val="00B35A07"/>
    <w:rsid w:val="00B35A7D"/>
    <w:rsid w:val="00B35C7B"/>
    <w:rsid w:val="00B35D69"/>
    <w:rsid w:val="00B35E11"/>
    <w:rsid w:val="00B3664B"/>
    <w:rsid w:val="00B3667C"/>
    <w:rsid w:val="00B366DD"/>
    <w:rsid w:val="00B3691E"/>
    <w:rsid w:val="00B36BAD"/>
    <w:rsid w:val="00B36FAC"/>
    <w:rsid w:val="00B373A7"/>
    <w:rsid w:val="00B377D1"/>
    <w:rsid w:val="00B379CE"/>
    <w:rsid w:val="00B37AFA"/>
    <w:rsid w:val="00B37E3F"/>
    <w:rsid w:val="00B400DB"/>
    <w:rsid w:val="00B40B79"/>
    <w:rsid w:val="00B40CA0"/>
    <w:rsid w:val="00B40F98"/>
    <w:rsid w:val="00B4127F"/>
    <w:rsid w:val="00B41386"/>
    <w:rsid w:val="00B41691"/>
    <w:rsid w:val="00B41FB3"/>
    <w:rsid w:val="00B420B0"/>
    <w:rsid w:val="00B428A4"/>
    <w:rsid w:val="00B42C14"/>
    <w:rsid w:val="00B43003"/>
    <w:rsid w:val="00B4309D"/>
    <w:rsid w:val="00B4315E"/>
    <w:rsid w:val="00B4328E"/>
    <w:rsid w:val="00B43419"/>
    <w:rsid w:val="00B439D6"/>
    <w:rsid w:val="00B43C3E"/>
    <w:rsid w:val="00B44182"/>
    <w:rsid w:val="00B445B5"/>
    <w:rsid w:val="00B44694"/>
    <w:rsid w:val="00B44747"/>
    <w:rsid w:val="00B44F61"/>
    <w:rsid w:val="00B450E4"/>
    <w:rsid w:val="00B455D8"/>
    <w:rsid w:val="00B458CC"/>
    <w:rsid w:val="00B45F1E"/>
    <w:rsid w:val="00B46188"/>
    <w:rsid w:val="00B461D7"/>
    <w:rsid w:val="00B462DA"/>
    <w:rsid w:val="00B466A7"/>
    <w:rsid w:val="00B467FD"/>
    <w:rsid w:val="00B46A45"/>
    <w:rsid w:val="00B46BBE"/>
    <w:rsid w:val="00B4735B"/>
    <w:rsid w:val="00B47C34"/>
    <w:rsid w:val="00B5007C"/>
    <w:rsid w:val="00B501C7"/>
    <w:rsid w:val="00B50DEB"/>
    <w:rsid w:val="00B51057"/>
    <w:rsid w:val="00B5110B"/>
    <w:rsid w:val="00B512D4"/>
    <w:rsid w:val="00B51429"/>
    <w:rsid w:val="00B51480"/>
    <w:rsid w:val="00B5162F"/>
    <w:rsid w:val="00B517F1"/>
    <w:rsid w:val="00B518C5"/>
    <w:rsid w:val="00B51A00"/>
    <w:rsid w:val="00B51DDC"/>
    <w:rsid w:val="00B51DE8"/>
    <w:rsid w:val="00B520B3"/>
    <w:rsid w:val="00B52183"/>
    <w:rsid w:val="00B52584"/>
    <w:rsid w:val="00B5289A"/>
    <w:rsid w:val="00B530D5"/>
    <w:rsid w:val="00B5316C"/>
    <w:rsid w:val="00B532B6"/>
    <w:rsid w:val="00B5355D"/>
    <w:rsid w:val="00B536E8"/>
    <w:rsid w:val="00B53712"/>
    <w:rsid w:val="00B5393E"/>
    <w:rsid w:val="00B539AD"/>
    <w:rsid w:val="00B53BA4"/>
    <w:rsid w:val="00B53CFE"/>
    <w:rsid w:val="00B53E6E"/>
    <w:rsid w:val="00B54F40"/>
    <w:rsid w:val="00B54F7B"/>
    <w:rsid w:val="00B54F90"/>
    <w:rsid w:val="00B55361"/>
    <w:rsid w:val="00B55715"/>
    <w:rsid w:val="00B55909"/>
    <w:rsid w:val="00B5611F"/>
    <w:rsid w:val="00B56832"/>
    <w:rsid w:val="00B56A84"/>
    <w:rsid w:val="00B56B94"/>
    <w:rsid w:val="00B56DC9"/>
    <w:rsid w:val="00B572F5"/>
    <w:rsid w:val="00B575CD"/>
    <w:rsid w:val="00B577FC"/>
    <w:rsid w:val="00B57F7E"/>
    <w:rsid w:val="00B604D7"/>
    <w:rsid w:val="00B60E79"/>
    <w:rsid w:val="00B61287"/>
    <w:rsid w:val="00B61375"/>
    <w:rsid w:val="00B615D8"/>
    <w:rsid w:val="00B6197D"/>
    <w:rsid w:val="00B61D45"/>
    <w:rsid w:val="00B61FB7"/>
    <w:rsid w:val="00B62084"/>
    <w:rsid w:val="00B62372"/>
    <w:rsid w:val="00B6244C"/>
    <w:rsid w:val="00B628E0"/>
    <w:rsid w:val="00B62ADF"/>
    <w:rsid w:val="00B62F8A"/>
    <w:rsid w:val="00B633A1"/>
    <w:rsid w:val="00B63478"/>
    <w:rsid w:val="00B6373F"/>
    <w:rsid w:val="00B639DE"/>
    <w:rsid w:val="00B64013"/>
    <w:rsid w:val="00B64194"/>
    <w:rsid w:val="00B641C5"/>
    <w:rsid w:val="00B649F5"/>
    <w:rsid w:val="00B64F83"/>
    <w:rsid w:val="00B660E1"/>
    <w:rsid w:val="00B66128"/>
    <w:rsid w:val="00B661DB"/>
    <w:rsid w:val="00B66441"/>
    <w:rsid w:val="00B665C3"/>
    <w:rsid w:val="00B66A8E"/>
    <w:rsid w:val="00B66E37"/>
    <w:rsid w:val="00B6755A"/>
    <w:rsid w:val="00B67C7D"/>
    <w:rsid w:val="00B70FF2"/>
    <w:rsid w:val="00B710B7"/>
    <w:rsid w:val="00B71599"/>
    <w:rsid w:val="00B715AB"/>
    <w:rsid w:val="00B71EEA"/>
    <w:rsid w:val="00B71F88"/>
    <w:rsid w:val="00B723B0"/>
    <w:rsid w:val="00B72442"/>
    <w:rsid w:val="00B726E4"/>
    <w:rsid w:val="00B7285D"/>
    <w:rsid w:val="00B729E5"/>
    <w:rsid w:val="00B72A05"/>
    <w:rsid w:val="00B72B57"/>
    <w:rsid w:val="00B72BD7"/>
    <w:rsid w:val="00B72E4D"/>
    <w:rsid w:val="00B72FA4"/>
    <w:rsid w:val="00B7311C"/>
    <w:rsid w:val="00B73188"/>
    <w:rsid w:val="00B73293"/>
    <w:rsid w:val="00B73CDD"/>
    <w:rsid w:val="00B73D9D"/>
    <w:rsid w:val="00B73DD7"/>
    <w:rsid w:val="00B7433E"/>
    <w:rsid w:val="00B74A21"/>
    <w:rsid w:val="00B74DAC"/>
    <w:rsid w:val="00B753FE"/>
    <w:rsid w:val="00B755D6"/>
    <w:rsid w:val="00B756B8"/>
    <w:rsid w:val="00B75862"/>
    <w:rsid w:val="00B75ACD"/>
    <w:rsid w:val="00B75DD0"/>
    <w:rsid w:val="00B75E16"/>
    <w:rsid w:val="00B761B3"/>
    <w:rsid w:val="00B7628B"/>
    <w:rsid w:val="00B76718"/>
    <w:rsid w:val="00B767FB"/>
    <w:rsid w:val="00B7707B"/>
    <w:rsid w:val="00B77362"/>
    <w:rsid w:val="00B77403"/>
    <w:rsid w:val="00B7793C"/>
    <w:rsid w:val="00B77A83"/>
    <w:rsid w:val="00B77E51"/>
    <w:rsid w:val="00B77F13"/>
    <w:rsid w:val="00B80014"/>
    <w:rsid w:val="00B8028F"/>
    <w:rsid w:val="00B8037F"/>
    <w:rsid w:val="00B807C8"/>
    <w:rsid w:val="00B8093A"/>
    <w:rsid w:val="00B81425"/>
    <w:rsid w:val="00B814B7"/>
    <w:rsid w:val="00B81A27"/>
    <w:rsid w:val="00B81AB8"/>
    <w:rsid w:val="00B81BA4"/>
    <w:rsid w:val="00B81CCE"/>
    <w:rsid w:val="00B81CF1"/>
    <w:rsid w:val="00B81F1A"/>
    <w:rsid w:val="00B81F7B"/>
    <w:rsid w:val="00B825AE"/>
    <w:rsid w:val="00B8271C"/>
    <w:rsid w:val="00B829B4"/>
    <w:rsid w:val="00B82AB6"/>
    <w:rsid w:val="00B82BF4"/>
    <w:rsid w:val="00B83138"/>
    <w:rsid w:val="00B831B5"/>
    <w:rsid w:val="00B833D1"/>
    <w:rsid w:val="00B83476"/>
    <w:rsid w:val="00B83533"/>
    <w:rsid w:val="00B83B2A"/>
    <w:rsid w:val="00B8414C"/>
    <w:rsid w:val="00B84273"/>
    <w:rsid w:val="00B8450C"/>
    <w:rsid w:val="00B8461C"/>
    <w:rsid w:val="00B84711"/>
    <w:rsid w:val="00B8472F"/>
    <w:rsid w:val="00B8496F"/>
    <w:rsid w:val="00B84BAE"/>
    <w:rsid w:val="00B84BE6"/>
    <w:rsid w:val="00B84C7E"/>
    <w:rsid w:val="00B84EC1"/>
    <w:rsid w:val="00B84F10"/>
    <w:rsid w:val="00B85322"/>
    <w:rsid w:val="00B85816"/>
    <w:rsid w:val="00B85D95"/>
    <w:rsid w:val="00B85DAC"/>
    <w:rsid w:val="00B85F42"/>
    <w:rsid w:val="00B86112"/>
    <w:rsid w:val="00B8681B"/>
    <w:rsid w:val="00B86D50"/>
    <w:rsid w:val="00B87114"/>
    <w:rsid w:val="00B8799E"/>
    <w:rsid w:val="00B879BE"/>
    <w:rsid w:val="00B87DE5"/>
    <w:rsid w:val="00B87F1E"/>
    <w:rsid w:val="00B87FBF"/>
    <w:rsid w:val="00B90267"/>
    <w:rsid w:val="00B904E2"/>
    <w:rsid w:val="00B906DD"/>
    <w:rsid w:val="00B90764"/>
    <w:rsid w:val="00B9096C"/>
    <w:rsid w:val="00B90AD6"/>
    <w:rsid w:val="00B910BC"/>
    <w:rsid w:val="00B914AA"/>
    <w:rsid w:val="00B915F0"/>
    <w:rsid w:val="00B91634"/>
    <w:rsid w:val="00B916EF"/>
    <w:rsid w:val="00B91704"/>
    <w:rsid w:val="00B917C6"/>
    <w:rsid w:val="00B91A59"/>
    <w:rsid w:val="00B91B8F"/>
    <w:rsid w:val="00B927AA"/>
    <w:rsid w:val="00B92DDB"/>
    <w:rsid w:val="00B92DFF"/>
    <w:rsid w:val="00B92FBD"/>
    <w:rsid w:val="00B932B6"/>
    <w:rsid w:val="00B93698"/>
    <w:rsid w:val="00B936DA"/>
    <w:rsid w:val="00B9387E"/>
    <w:rsid w:val="00B93B1D"/>
    <w:rsid w:val="00B93EBB"/>
    <w:rsid w:val="00B9416D"/>
    <w:rsid w:val="00B945B7"/>
    <w:rsid w:val="00B946A3"/>
    <w:rsid w:val="00B94BBB"/>
    <w:rsid w:val="00B94EB9"/>
    <w:rsid w:val="00B94F72"/>
    <w:rsid w:val="00B95129"/>
    <w:rsid w:val="00B9521B"/>
    <w:rsid w:val="00B954A9"/>
    <w:rsid w:val="00B95755"/>
    <w:rsid w:val="00B95988"/>
    <w:rsid w:val="00B959D6"/>
    <w:rsid w:val="00B95D52"/>
    <w:rsid w:val="00B95D96"/>
    <w:rsid w:val="00B95E7F"/>
    <w:rsid w:val="00B96110"/>
    <w:rsid w:val="00B96363"/>
    <w:rsid w:val="00B964B5"/>
    <w:rsid w:val="00B966FA"/>
    <w:rsid w:val="00B9695D"/>
    <w:rsid w:val="00B973DD"/>
    <w:rsid w:val="00B974C2"/>
    <w:rsid w:val="00B9760F"/>
    <w:rsid w:val="00B978D7"/>
    <w:rsid w:val="00B9798B"/>
    <w:rsid w:val="00B97C4E"/>
    <w:rsid w:val="00B97EA0"/>
    <w:rsid w:val="00BA08F1"/>
    <w:rsid w:val="00BA0E30"/>
    <w:rsid w:val="00BA1165"/>
    <w:rsid w:val="00BA11F4"/>
    <w:rsid w:val="00BA15A7"/>
    <w:rsid w:val="00BA1879"/>
    <w:rsid w:val="00BA19FF"/>
    <w:rsid w:val="00BA1E30"/>
    <w:rsid w:val="00BA2770"/>
    <w:rsid w:val="00BA27BE"/>
    <w:rsid w:val="00BA32A0"/>
    <w:rsid w:val="00BA376D"/>
    <w:rsid w:val="00BA37D8"/>
    <w:rsid w:val="00BA3E4E"/>
    <w:rsid w:val="00BA3E5C"/>
    <w:rsid w:val="00BA41D1"/>
    <w:rsid w:val="00BA449D"/>
    <w:rsid w:val="00BA44CC"/>
    <w:rsid w:val="00BA461B"/>
    <w:rsid w:val="00BA4645"/>
    <w:rsid w:val="00BA499E"/>
    <w:rsid w:val="00BA4D0B"/>
    <w:rsid w:val="00BA4D22"/>
    <w:rsid w:val="00BA4F10"/>
    <w:rsid w:val="00BA535F"/>
    <w:rsid w:val="00BA5788"/>
    <w:rsid w:val="00BA5C27"/>
    <w:rsid w:val="00BA6252"/>
    <w:rsid w:val="00BA6718"/>
    <w:rsid w:val="00BA6A01"/>
    <w:rsid w:val="00BA6B44"/>
    <w:rsid w:val="00BA708A"/>
    <w:rsid w:val="00BA7505"/>
    <w:rsid w:val="00BA7695"/>
    <w:rsid w:val="00BA7B48"/>
    <w:rsid w:val="00BA7C3F"/>
    <w:rsid w:val="00BA7CC4"/>
    <w:rsid w:val="00BB052E"/>
    <w:rsid w:val="00BB05BE"/>
    <w:rsid w:val="00BB08B6"/>
    <w:rsid w:val="00BB13CB"/>
    <w:rsid w:val="00BB1999"/>
    <w:rsid w:val="00BB1ECB"/>
    <w:rsid w:val="00BB2069"/>
    <w:rsid w:val="00BB234E"/>
    <w:rsid w:val="00BB26E5"/>
    <w:rsid w:val="00BB279E"/>
    <w:rsid w:val="00BB29DD"/>
    <w:rsid w:val="00BB319D"/>
    <w:rsid w:val="00BB34D1"/>
    <w:rsid w:val="00BB3C29"/>
    <w:rsid w:val="00BB3CBB"/>
    <w:rsid w:val="00BB3CE7"/>
    <w:rsid w:val="00BB3F58"/>
    <w:rsid w:val="00BB4066"/>
    <w:rsid w:val="00BB411D"/>
    <w:rsid w:val="00BB416D"/>
    <w:rsid w:val="00BB4408"/>
    <w:rsid w:val="00BB461E"/>
    <w:rsid w:val="00BB4620"/>
    <w:rsid w:val="00BB47B6"/>
    <w:rsid w:val="00BB4EDB"/>
    <w:rsid w:val="00BB507F"/>
    <w:rsid w:val="00BB55DE"/>
    <w:rsid w:val="00BB562D"/>
    <w:rsid w:val="00BB58C2"/>
    <w:rsid w:val="00BB65BD"/>
    <w:rsid w:val="00BB680F"/>
    <w:rsid w:val="00BB68D4"/>
    <w:rsid w:val="00BB6D11"/>
    <w:rsid w:val="00BB6F07"/>
    <w:rsid w:val="00BB6F56"/>
    <w:rsid w:val="00BB7191"/>
    <w:rsid w:val="00BB7638"/>
    <w:rsid w:val="00BB786D"/>
    <w:rsid w:val="00BC00BA"/>
    <w:rsid w:val="00BC03D1"/>
    <w:rsid w:val="00BC048F"/>
    <w:rsid w:val="00BC060B"/>
    <w:rsid w:val="00BC06CF"/>
    <w:rsid w:val="00BC08B2"/>
    <w:rsid w:val="00BC08B3"/>
    <w:rsid w:val="00BC0A36"/>
    <w:rsid w:val="00BC0AB8"/>
    <w:rsid w:val="00BC0ACA"/>
    <w:rsid w:val="00BC11DE"/>
    <w:rsid w:val="00BC17FE"/>
    <w:rsid w:val="00BC1941"/>
    <w:rsid w:val="00BC1AF2"/>
    <w:rsid w:val="00BC1B71"/>
    <w:rsid w:val="00BC1FBF"/>
    <w:rsid w:val="00BC289A"/>
    <w:rsid w:val="00BC2943"/>
    <w:rsid w:val="00BC2E9B"/>
    <w:rsid w:val="00BC30E2"/>
    <w:rsid w:val="00BC32AF"/>
    <w:rsid w:val="00BC3323"/>
    <w:rsid w:val="00BC38FA"/>
    <w:rsid w:val="00BC3F5C"/>
    <w:rsid w:val="00BC4786"/>
    <w:rsid w:val="00BC4BF0"/>
    <w:rsid w:val="00BC4C60"/>
    <w:rsid w:val="00BC548F"/>
    <w:rsid w:val="00BC5511"/>
    <w:rsid w:val="00BC596A"/>
    <w:rsid w:val="00BC5AA2"/>
    <w:rsid w:val="00BC5CC0"/>
    <w:rsid w:val="00BC5D59"/>
    <w:rsid w:val="00BC5FD8"/>
    <w:rsid w:val="00BC6008"/>
    <w:rsid w:val="00BC6116"/>
    <w:rsid w:val="00BC61C7"/>
    <w:rsid w:val="00BC6224"/>
    <w:rsid w:val="00BC636C"/>
    <w:rsid w:val="00BC63AB"/>
    <w:rsid w:val="00BC6413"/>
    <w:rsid w:val="00BC6432"/>
    <w:rsid w:val="00BC662A"/>
    <w:rsid w:val="00BC69E7"/>
    <w:rsid w:val="00BC6E84"/>
    <w:rsid w:val="00BC6F52"/>
    <w:rsid w:val="00BC7508"/>
    <w:rsid w:val="00BC7739"/>
    <w:rsid w:val="00BC784C"/>
    <w:rsid w:val="00BD01CC"/>
    <w:rsid w:val="00BD029F"/>
    <w:rsid w:val="00BD02CB"/>
    <w:rsid w:val="00BD03F9"/>
    <w:rsid w:val="00BD07A3"/>
    <w:rsid w:val="00BD096C"/>
    <w:rsid w:val="00BD179A"/>
    <w:rsid w:val="00BD193C"/>
    <w:rsid w:val="00BD195F"/>
    <w:rsid w:val="00BD24C1"/>
    <w:rsid w:val="00BD280E"/>
    <w:rsid w:val="00BD29D0"/>
    <w:rsid w:val="00BD2C5E"/>
    <w:rsid w:val="00BD2D05"/>
    <w:rsid w:val="00BD2E36"/>
    <w:rsid w:val="00BD3335"/>
    <w:rsid w:val="00BD35E5"/>
    <w:rsid w:val="00BD3D1C"/>
    <w:rsid w:val="00BD3EAF"/>
    <w:rsid w:val="00BD43ED"/>
    <w:rsid w:val="00BD45B3"/>
    <w:rsid w:val="00BD4898"/>
    <w:rsid w:val="00BD4AA2"/>
    <w:rsid w:val="00BD5A68"/>
    <w:rsid w:val="00BD5DCE"/>
    <w:rsid w:val="00BD5E84"/>
    <w:rsid w:val="00BD60D3"/>
    <w:rsid w:val="00BD61BA"/>
    <w:rsid w:val="00BD63AB"/>
    <w:rsid w:val="00BD6B54"/>
    <w:rsid w:val="00BD6D55"/>
    <w:rsid w:val="00BD6E3C"/>
    <w:rsid w:val="00BD7010"/>
    <w:rsid w:val="00BD708D"/>
    <w:rsid w:val="00BD7599"/>
    <w:rsid w:val="00BD7713"/>
    <w:rsid w:val="00BD7957"/>
    <w:rsid w:val="00BD7ABF"/>
    <w:rsid w:val="00BE0720"/>
    <w:rsid w:val="00BE0A28"/>
    <w:rsid w:val="00BE0B0F"/>
    <w:rsid w:val="00BE0B25"/>
    <w:rsid w:val="00BE12CD"/>
    <w:rsid w:val="00BE17C7"/>
    <w:rsid w:val="00BE1FE9"/>
    <w:rsid w:val="00BE2095"/>
    <w:rsid w:val="00BE2552"/>
    <w:rsid w:val="00BE2652"/>
    <w:rsid w:val="00BE285E"/>
    <w:rsid w:val="00BE3182"/>
    <w:rsid w:val="00BE3344"/>
    <w:rsid w:val="00BE34A9"/>
    <w:rsid w:val="00BE37CF"/>
    <w:rsid w:val="00BE37E8"/>
    <w:rsid w:val="00BE390B"/>
    <w:rsid w:val="00BE4286"/>
    <w:rsid w:val="00BE42B9"/>
    <w:rsid w:val="00BE474F"/>
    <w:rsid w:val="00BE4766"/>
    <w:rsid w:val="00BE47BE"/>
    <w:rsid w:val="00BE4A24"/>
    <w:rsid w:val="00BE4B4A"/>
    <w:rsid w:val="00BE4E4E"/>
    <w:rsid w:val="00BE4F58"/>
    <w:rsid w:val="00BE50FD"/>
    <w:rsid w:val="00BE5475"/>
    <w:rsid w:val="00BE558F"/>
    <w:rsid w:val="00BE564D"/>
    <w:rsid w:val="00BE568B"/>
    <w:rsid w:val="00BE575D"/>
    <w:rsid w:val="00BE57AC"/>
    <w:rsid w:val="00BE5ADC"/>
    <w:rsid w:val="00BE64EE"/>
    <w:rsid w:val="00BE6543"/>
    <w:rsid w:val="00BE68DE"/>
    <w:rsid w:val="00BE6A3E"/>
    <w:rsid w:val="00BE6A5B"/>
    <w:rsid w:val="00BE6C72"/>
    <w:rsid w:val="00BE718E"/>
    <w:rsid w:val="00BE7315"/>
    <w:rsid w:val="00BE74C6"/>
    <w:rsid w:val="00BE78D2"/>
    <w:rsid w:val="00BE7A34"/>
    <w:rsid w:val="00BF041A"/>
    <w:rsid w:val="00BF07EB"/>
    <w:rsid w:val="00BF0C0F"/>
    <w:rsid w:val="00BF106B"/>
    <w:rsid w:val="00BF1094"/>
    <w:rsid w:val="00BF12DD"/>
    <w:rsid w:val="00BF18C4"/>
    <w:rsid w:val="00BF1910"/>
    <w:rsid w:val="00BF1BC5"/>
    <w:rsid w:val="00BF1F45"/>
    <w:rsid w:val="00BF277A"/>
    <w:rsid w:val="00BF2AE6"/>
    <w:rsid w:val="00BF2D36"/>
    <w:rsid w:val="00BF2DF7"/>
    <w:rsid w:val="00BF2F91"/>
    <w:rsid w:val="00BF32DE"/>
    <w:rsid w:val="00BF374A"/>
    <w:rsid w:val="00BF39D3"/>
    <w:rsid w:val="00BF39EA"/>
    <w:rsid w:val="00BF3AAB"/>
    <w:rsid w:val="00BF3AC8"/>
    <w:rsid w:val="00BF3DBA"/>
    <w:rsid w:val="00BF41B3"/>
    <w:rsid w:val="00BF4680"/>
    <w:rsid w:val="00BF4987"/>
    <w:rsid w:val="00BF505B"/>
    <w:rsid w:val="00BF5394"/>
    <w:rsid w:val="00BF5A51"/>
    <w:rsid w:val="00BF5CFD"/>
    <w:rsid w:val="00BF5D8E"/>
    <w:rsid w:val="00BF65D4"/>
    <w:rsid w:val="00BF66AF"/>
    <w:rsid w:val="00BF6727"/>
    <w:rsid w:val="00BF67A3"/>
    <w:rsid w:val="00BF6937"/>
    <w:rsid w:val="00BF69E7"/>
    <w:rsid w:val="00BF6D2D"/>
    <w:rsid w:val="00BF6D6A"/>
    <w:rsid w:val="00BF70BD"/>
    <w:rsid w:val="00BF70F9"/>
    <w:rsid w:val="00BF76BF"/>
    <w:rsid w:val="00BF7774"/>
    <w:rsid w:val="00BF79CE"/>
    <w:rsid w:val="00BF7B84"/>
    <w:rsid w:val="00BF7EEA"/>
    <w:rsid w:val="00C0000F"/>
    <w:rsid w:val="00C00314"/>
    <w:rsid w:val="00C006F8"/>
    <w:rsid w:val="00C00924"/>
    <w:rsid w:val="00C00CCC"/>
    <w:rsid w:val="00C013B3"/>
    <w:rsid w:val="00C0143E"/>
    <w:rsid w:val="00C014CC"/>
    <w:rsid w:val="00C01679"/>
    <w:rsid w:val="00C016DB"/>
    <w:rsid w:val="00C01A50"/>
    <w:rsid w:val="00C01B8E"/>
    <w:rsid w:val="00C01D3E"/>
    <w:rsid w:val="00C022ED"/>
    <w:rsid w:val="00C02519"/>
    <w:rsid w:val="00C026A3"/>
    <w:rsid w:val="00C02EF5"/>
    <w:rsid w:val="00C031FB"/>
    <w:rsid w:val="00C03250"/>
    <w:rsid w:val="00C03475"/>
    <w:rsid w:val="00C03744"/>
    <w:rsid w:val="00C039CA"/>
    <w:rsid w:val="00C03B38"/>
    <w:rsid w:val="00C03FC7"/>
    <w:rsid w:val="00C044E5"/>
    <w:rsid w:val="00C046FA"/>
    <w:rsid w:val="00C04776"/>
    <w:rsid w:val="00C047C4"/>
    <w:rsid w:val="00C058B5"/>
    <w:rsid w:val="00C058C2"/>
    <w:rsid w:val="00C06092"/>
    <w:rsid w:val="00C060C6"/>
    <w:rsid w:val="00C069D0"/>
    <w:rsid w:val="00C0787C"/>
    <w:rsid w:val="00C07C2D"/>
    <w:rsid w:val="00C10167"/>
    <w:rsid w:val="00C10B3D"/>
    <w:rsid w:val="00C10E4B"/>
    <w:rsid w:val="00C10F0B"/>
    <w:rsid w:val="00C11CE3"/>
    <w:rsid w:val="00C121BF"/>
    <w:rsid w:val="00C1235B"/>
    <w:rsid w:val="00C12662"/>
    <w:rsid w:val="00C12A4D"/>
    <w:rsid w:val="00C12CDE"/>
    <w:rsid w:val="00C12D7D"/>
    <w:rsid w:val="00C13758"/>
    <w:rsid w:val="00C139CA"/>
    <w:rsid w:val="00C13A6C"/>
    <w:rsid w:val="00C13ACC"/>
    <w:rsid w:val="00C13AD3"/>
    <w:rsid w:val="00C13BCE"/>
    <w:rsid w:val="00C14256"/>
    <w:rsid w:val="00C14504"/>
    <w:rsid w:val="00C146FD"/>
    <w:rsid w:val="00C14DBF"/>
    <w:rsid w:val="00C14FF3"/>
    <w:rsid w:val="00C15058"/>
    <w:rsid w:val="00C1584D"/>
    <w:rsid w:val="00C15A12"/>
    <w:rsid w:val="00C1628E"/>
    <w:rsid w:val="00C165CF"/>
    <w:rsid w:val="00C16639"/>
    <w:rsid w:val="00C16972"/>
    <w:rsid w:val="00C16A43"/>
    <w:rsid w:val="00C16AC7"/>
    <w:rsid w:val="00C174F3"/>
    <w:rsid w:val="00C17556"/>
    <w:rsid w:val="00C17AAF"/>
    <w:rsid w:val="00C17D05"/>
    <w:rsid w:val="00C17D4B"/>
    <w:rsid w:val="00C2005C"/>
    <w:rsid w:val="00C2015A"/>
    <w:rsid w:val="00C201B7"/>
    <w:rsid w:val="00C205C2"/>
    <w:rsid w:val="00C20B9D"/>
    <w:rsid w:val="00C20C22"/>
    <w:rsid w:val="00C2158F"/>
    <w:rsid w:val="00C21CAE"/>
    <w:rsid w:val="00C21DE6"/>
    <w:rsid w:val="00C221EB"/>
    <w:rsid w:val="00C22456"/>
    <w:rsid w:val="00C22525"/>
    <w:rsid w:val="00C22880"/>
    <w:rsid w:val="00C229EC"/>
    <w:rsid w:val="00C22C6D"/>
    <w:rsid w:val="00C22D93"/>
    <w:rsid w:val="00C22D9C"/>
    <w:rsid w:val="00C22E97"/>
    <w:rsid w:val="00C23949"/>
    <w:rsid w:val="00C247A0"/>
    <w:rsid w:val="00C25012"/>
    <w:rsid w:val="00C253B9"/>
    <w:rsid w:val="00C254D4"/>
    <w:rsid w:val="00C259D4"/>
    <w:rsid w:val="00C26307"/>
    <w:rsid w:val="00C26D7B"/>
    <w:rsid w:val="00C2744D"/>
    <w:rsid w:val="00C275A9"/>
    <w:rsid w:val="00C27980"/>
    <w:rsid w:val="00C27BD6"/>
    <w:rsid w:val="00C27F5A"/>
    <w:rsid w:val="00C305C3"/>
    <w:rsid w:val="00C3082A"/>
    <w:rsid w:val="00C31184"/>
    <w:rsid w:val="00C3128A"/>
    <w:rsid w:val="00C3156E"/>
    <w:rsid w:val="00C3162E"/>
    <w:rsid w:val="00C3176E"/>
    <w:rsid w:val="00C31826"/>
    <w:rsid w:val="00C31CA3"/>
    <w:rsid w:val="00C32474"/>
    <w:rsid w:val="00C32538"/>
    <w:rsid w:val="00C3282F"/>
    <w:rsid w:val="00C32F5F"/>
    <w:rsid w:val="00C33512"/>
    <w:rsid w:val="00C336E0"/>
    <w:rsid w:val="00C3370D"/>
    <w:rsid w:val="00C337D6"/>
    <w:rsid w:val="00C3441E"/>
    <w:rsid w:val="00C344CF"/>
    <w:rsid w:val="00C34762"/>
    <w:rsid w:val="00C34786"/>
    <w:rsid w:val="00C348BA"/>
    <w:rsid w:val="00C34C7F"/>
    <w:rsid w:val="00C353CF"/>
    <w:rsid w:val="00C35E8C"/>
    <w:rsid w:val="00C35FFB"/>
    <w:rsid w:val="00C36564"/>
    <w:rsid w:val="00C36976"/>
    <w:rsid w:val="00C36A1C"/>
    <w:rsid w:val="00C36E66"/>
    <w:rsid w:val="00C36FE5"/>
    <w:rsid w:val="00C37168"/>
    <w:rsid w:val="00C3719D"/>
    <w:rsid w:val="00C3723C"/>
    <w:rsid w:val="00C3742A"/>
    <w:rsid w:val="00C37592"/>
    <w:rsid w:val="00C37653"/>
    <w:rsid w:val="00C376F8"/>
    <w:rsid w:val="00C37841"/>
    <w:rsid w:val="00C37BBF"/>
    <w:rsid w:val="00C40C13"/>
    <w:rsid w:val="00C40C4D"/>
    <w:rsid w:val="00C40D25"/>
    <w:rsid w:val="00C41552"/>
    <w:rsid w:val="00C41C3C"/>
    <w:rsid w:val="00C42916"/>
    <w:rsid w:val="00C42C65"/>
    <w:rsid w:val="00C42F66"/>
    <w:rsid w:val="00C43308"/>
    <w:rsid w:val="00C43648"/>
    <w:rsid w:val="00C4376A"/>
    <w:rsid w:val="00C43905"/>
    <w:rsid w:val="00C43A6E"/>
    <w:rsid w:val="00C43AC3"/>
    <w:rsid w:val="00C43DF5"/>
    <w:rsid w:val="00C43E1B"/>
    <w:rsid w:val="00C43E51"/>
    <w:rsid w:val="00C442BD"/>
    <w:rsid w:val="00C4434F"/>
    <w:rsid w:val="00C44616"/>
    <w:rsid w:val="00C44673"/>
    <w:rsid w:val="00C4468F"/>
    <w:rsid w:val="00C44ADF"/>
    <w:rsid w:val="00C4507F"/>
    <w:rsid w:val="00C455E0"/>
    <w:rsid w:val="00C45B0E"/>
    <w:rsid w:val="00C45BB5"/>
    <w:rsid w:val="00C45F0B"/>
    <w:rsid w:val="00C45FFD"/>
    <w:rsid w:val="00C46440"/>
    <w:rsid w:val="00C464C3"/>
    <w:rsid w:val="00C46B18"/>
    <w:rsid w:val="00C46E0D"/>
    <w:rsid w:val="00C46F0B"/>
    <w:rsid w:val="00C471AC"/>
    <w:rsid w:val="00C47F9B"/>
    <w:rsid w:val="00C50FEB"/>
    <w:rsid w:val="00C510F4"/>
    <w:rsid w:val="00C512CC"/>
    <w:rsid w:val="00C516BF"/>
    <w:rsid w:val="00C517F5"/>
    <w:rsid w:val="00C519C2"/>
    <w:rsid w:val="00C51F03"/>
    <w:rsid w:val="00C52429"/>
    <w:rsid w:val="00C525B8"/>
    <w:rsid w:val="00C52F73"/>
    <w:rsid w:val="00C536B2"/>
    <w:rsid w:val="00C547DC"/>
    <w:rsid w:val="00C54971"/>
    <w:rsid w:val="00C54F02"/>
    <w:rsid w:val="00C5559B"/>
    <w:rsid w:val="00C555F7"/>
    <w:rsid w:val="00C55AC8"/>
    <w:rsid w:val="00C55CEA"/>
    <w:rsid w:val="00C55F44"/>
    <w:rsid w:val="00C56745"/>
    <w:rsid w:val="00C56E40"/>
    <w:rsid w:val="00C56E41"/>
    <w:rsid w:val="00C56F50"/>
    <w:rsid w:val="00C57857"/>
    <w:rsid w:val="00C57EC0"/>
    <w:rsid w:val="00C57F57"/>
    <w:rsid w:val="00C57F75"/>
    <w:rsid w:val="00C6007B"/>
    <w:rsid w:val="00C601AE"/>
    <w:rsid w:val="00C60611"/>
    <w:rsid w:val="00C6080A"/>
    <w:rsid w:val="00C61259"/>
    <w:rsid w:val="00C615D4"/>
    <w:rsid w:val="00C618B5"/>
    <w:rsid w:val="00C61D57"/>
    <w:rsid w:val="00C624B7"/>
    <w:rsid w:val="00C62B69"/>
    <w:rsid w:val="00C62C30"/>
    <w:rsid w:val="00C62E95"/>
    <w:rsid w:val="00C63D8D"/>
    <w:rsid w:val="00C65293"/>
    <w:rsid w:val="00C658B5"/>
    <w:rsid w:val="00C65986"/>
    <w:rsid w:val="00C65A38"/>
    <w:rsid w:val="00C65F61"/>
    <w:rsid w:val="00C65F7E"/>
    <w:rsid w:val="00C65FE4"/>
    <w:rsid w:val="00C66BEC"/>
    <w:rsid w:val="00C66C41"/>
    <w:rsid w:val="00C66F73"/>
    <w:rsid w:val="00C66FA2"/>
    <w:rsid w:val="00C67696"/>
    <w:rsid w:val="00C6784F"/>
    <w:rsid w:val="00C70099"/>
    <w:rsid w:val="00C7064A"/>
    <w:rsid w:val="00C70A89"/>
    <w:rsid w:val="00C70C4E"/>
    <w:rsid w:val="00C70E21"/>
    <w:rsid w:val="00C70FB0"/>
    <w:rsid w:val="00C710B2"/>
    <w:rsid w:val="00C71381"/>
    <w:rsid w:val="00C71A16"/>
    <w:rsid w:val="00C728E7"/>
    <w:rsid w:val="00C72A43"/>
    <w:rsid w:val="00C72E13"/>
    <w:rsid w:val="00C7335D"/>
    <w:rsid w:val="00C73391"/>
    <w:rsid w:val="00C7343C"/>
    <w:rsid w:val="00C735C4"/>
    <w:rsid w:val="00C738E4"/>
    <w:rsid w:val="00C7393E"/>
    <w:rsid w:val="00C73B4F"/>
    <w:rsid w:val="00C742CC"/>
    <w:rsid w:val="00C74446"/>
    <w:rsid w:val="00C746D7"/>
    <w:rsid w:val="00C746E3"/>
    <w:rsid w:val="00C7476E"/>
    <w:rsid w:val="00C74AA2"/>
    <w:rsid w:val="00C74D0F"/>
    <w:rsid w:val="00C7535C"/>
    <w:rsid w:val="00C75467"/>
    <w:rsid w:val="00C7574B"/>
    <w:rsid w:val="00C75C02"/>
    <w:rsid w:val="00C75CF7"/>
    <w:rsid w:val="00C75F3A"/>
    <w:rsid w:val="00C76578"/>
    <w:rsid w:val="00C76729"/>
    <w:rsid w:val="00C76822"/>
    <w:rsid w:val="00C7683C"/>
    <w:rsid w:val="00C76860"/>
    <w:rsid w:val="00C76A28"/>
    <w:rsid w:val="00C76C05"/>
    <w:rsid w:val="00C76D59"/>
    <w:rsid w:val="00C76E47"/>
    <w:rsid w:val="00C77027"/>
    <w:rsid w:val="00C774BB"/>
    <w:rsid w:val="00C7783C"/>
    <w:rsid w:val="00C77A3B"/>
    <w:rsid w:val="00C77CE4"/>
    <w:rsid w:val="00C77FD1"/>
    <w:rsid w:val="00C80043"/>
    <w:rsid w:val="00C802C6"/>
    <w:rsid w:val="00C803AA"/>
    <w:rsid w:val="00C80996"/>
    <w:rsid w:val="00C80A21"/>
    <w:rsid w:val="00C80CC6"/>
    <w:rsid w:val="00C80E2F"/>
    <w:rsid w:val="00C80FCE"/>
    <w:rsid w:val="00C8109A"/>
    <w:rsid w:val="00C8133F"/>
    <w:rsid w:val="00C814FD"/>
    <w:rsid w:val="00C81627"/>
    <w:rsid w:val="00C81978"/>
    <w:rsid w:val="00C81FE8"/>
    <w:rsid w:val="00C822AE"/>
    <w:rsid w:val="00C82C5D"/>
    <w:rsid w:val="00C8307B"/>
    <w:rsid w:val="00C835FB"/>
    <w:rsid w:val="00C83617"/>
    <w:rsid w:val="00C83ACD"/>
    <w:rsid w:val="00C83DBD"/>
    <w:rsid w:val="00C83FE7"/>
    <w:rsid w:val="00C8437F"/>
    <w:rsid w:val="00C8440F"/>
    <w:rsid w:val="00C84AC1"/>
    <w:rsid w:val="00C84E14"/>
    <w:rsid w:val="00C84ED9"/>
    <w:rsid w:val="00C8529E"/>
    <w:rsid w:val="00C8563E"/>
    <w:rsid w:val="00C8641A"/>
    <w:rsid w:val="00C8660B"/>
    <w:rsid w:val="00C8694E"/>
    <w:rsid w:val="00C86E5F"/>
    <w:rsid w:val="00C86EBD"/>
    <w:rsid w:val="00C86FD9"/>
    <w:rsid w:val="00C874C8"/>
    <w:rsid w:val="00C87D2D"/>
    <w:rsid w:val="00C87D54"/>
    <w:rsid w:val="00C87E6A"/>
    <w:rsid w:val="00C87FE6"/>
    <w:rsid w:val="00C9002B"/>
    <w:rsid w:val="00C9017A"/>
    <w:rsid w:val="00C90264"/>
    <w:rsid w:val="00C903DB"/>
    <w:rsid w:val="00C90536"/>
    <w:rsid w:val="00C905A0"/>
    <w:rsid w:val="00C905B4"/>
    <w:rsid w:val="00C90958"/>
    <w:rsid w:val="00C90B02"/>
    <w:rsid w:val="00C90BB3"/>
    <w:rsid w:val="00C90C5B"/>
    <w:rsid w:val="00C91128"/>
    <w:rsid w:val="00C913F4"/>
    <w:rsid w:val="00C91475"/>
    <w:rsid w:val="00C9159B"/>
    <w:rsid w:val="00C919ED"/>
    <w:rsid w:val="00C921A6"/>
    <w:rsid w:val="00C92AAB"/>
    <w:rsid w:val="00C933CD"/>
    <w:rsid w:val="00C94B53"/>
    <w:rsid w:val="00C94E0D"/>
    <w:rsid w:val="00C94FF3"/>
    <w:rsid w:val="00C953C9"/>
    <w:rsid w:val="00C95D33"/>
    <w:rsid w:val="00C95D6E"/>
    <w:rsid w:val="00C96400"/>
    <w:rsid w:val="00C966C6"/>
    <w:rsid w:val="00C968E6"/>
    <w:rsid w:val="00C96EA8"/>
    <w:rsid w:val="00C9706F"/>
    <w:rsid w:val="00C97176"/>
    <w:rsid w:val="00C971F5"/>
    <w:rsid w:val="00CA00FB"/>
    <w:rsid w:val="00CA083F"/>
    <w:rsid w:val="00CA0A00"/>
    <w:rsid w:val="00CA127B"/>
    <w:rsid w:val="00CA1421"/>
    <w:rsid w:val="00CA168F"/>
    <w:rsid w:val="00CA1840"/>
    <w:rsid w:val="00CA1C3A"/>
    <w:rsid w:val="00CA20BC"/>
    <w:rsid w:val="00CA2BDD"/>
    <w:rsid w:val="00CA2D29"/>
    <w:rsid w:val="00CA318F"/>
    <w:rsid w:val="00CA328D"/>
    <w:rsid w:val="00CA3788"/>
    <w:rsid w:val="00CA37FC"/>
    <w:rsid w:val="00CA381C"/>
    <w:rsid w:val="00CA3BFB"/>
    <w:rsid w:val="00CA3CED"/>
    <w:rsid w:val="00CA3F43"/>
    <w:rsid w:val="00CA4955"/>
    <w:rsid w:val="00CA4C6C"/>
    <w:rsid w:val="00CA5218"/>
    <w:rsid w:val="00CA5515"/>
    <w:rsid w:val="00CA552E"/>
    <w:rsid w:val="00CA569B"/>
    <w:rsid w:val="00CA5AD8"/>
    <w:rsid w:val="00CA5AF0"/>
    <w:rsid w:val="00CA5E35"/>
    <w:rsid w:val="00CA64C0"/>
    <w:rsid w:val="00CA673F"/>
    <w:rsid w:val="00CA6B2E"/>
    <w:rsid w:val="00CA6C14"/>
    <w:rsid w:val="00CA6F08"/>
    <w:rsid w:val="00CA6FFC"/>
    <w:rsid w:val="00CA7390"/>
    <w:rsid w:val="00CB0275"/>
    <w:rsid w:val="00CB08AC"/>
    <w:rsid w:val="00CB0A13"/>
    <w:rsid w:val="00CB0B48"/>
    <w:rsid w:val="00CB12AD"/>
    <w:rsid w:val="00CB1416"/>
    <w:rsid w:val="00CB1417"/>
    <w:rsid w:val="00CB18CA"/>
    <w:rsid w:val="00CB1B31"/>
    <w:rsid w:val="00CB2B91"/>
    <w:rsid w:val="00CB33F5"/>
    <w:rsid w:val="00CB3A4D"/>
    <w:rsid w:val="00CB3ABD"/>
    <w:rsid w:val="00CB3B33"/>
    <w:rsid w:val="00CB3CAE"/>
    <w:rsid w:val="00CB46E7"/>
    <w:rsid w:val="00CB47BB"/>
    <w:rsid w:val="00CB494E"/>
    <w:rsid w:val="00CB6A23"/>
    <w:rsid w:val="00CB6C3C"/>
    <w:rsid w:val="00CB6CFB"/>
    <w:rsid w:val="00CB6E0E"/>
    <w:rsid w:val="00CB6EA3"/>
    <w:rsid w:val="00CB719C"/>
    <w:rsid w:val="00CB762E"/>
    <w:rsid w:val="00CB77E7"/>
    <w:rsid w:val="00CB79A2"/>
    <w:rsid w:val="00CB7F94"/>
    <w:rsid w:val="00CB7F97"/>
    <w:rsid w:val="00CC03A9"/>
    <w:rsid w:val="00CC05A2"/>
    <w:rsid w:val="00CC05BF"/>
    <w:rsid w:val="00CC1073"/>
    <w:rsid w:val="00CC10AC"/>
    <w:rsid w:val="00CC14E2"/>
    <w:rsid w:val="00CC160D"/>
    <w:rsid w:val="00CC178C"/>
    <w:rsid w:val="00CC184A"/>
    <w:rsid w:val="00CC1A56"/>
    <w:rsid w:val="00CC23C1"/>
    <w:rsid w:val="00CC28A5"/>
    <w:rsid w:val="00CC28F7"/>
    <w:rsid w:val="00CC2DE0"/>
    <w:rsid w:val="00CC3350"/>
    <w:rsid w:val="00CC33FE"/>
    <w:rsid w:val="00CC34DB"/>
    <w:rsid w:val="00CC375A"/>
    <w:rsid w:val="00CC37D7"/>
    <w:rsid w:val="00CC401A"/>
    <w:rsid w:val="00CC4059"/>
    <w:rsid w:val="00CC40BA"/>
    <w:rsid w:val="00CC40F1"/>
    <w:rsid w:val="00CC40FD"/>
    <w:rsid w:val="00CC43DA"/>
    <w:rsid w:val="00CC45D2"/>
    <w:rsid w:val="00CC4A9A"/>
    <w:rsid w:val="00CC51B6"/>
    <w:rsid w:val="00CC57D2"/>
    <w:rsid w:val="00CC5D36"/>
    <w:rsid w:val="00CC5D81"/>
    <w:rsid w:val="00CC6322"/>
    <w:rsid w:val="00CC6372"/>
    <w:rsid w:val="00CC6593"/>
    <w:rsid w:val="00CC6595"/>
    <w:rsid w:val="00CC68F3"/>
    <w:rsid w:val="00CC72CC"/>
    <w:rsid w:val="00CC74CE"/>
    <w:rsid w:val="00CC7785"/>
    <w:rsid w:val="00CC7982"/>
    <w:rsid w:val="00CC798E"/>
    <w:rsid w:val="00CC7DB6"/>
    <w:rsid w:val="00CD00AD"/>
    <w:rsid w:val="00CD0F2B"/>
    <w:rsid w:val="00CD0F91"/>
    <w:rsid w:val="00CD0FBB"/>
    <w:rsid w:val="00CD10BB"/>
    <w:rsid w:val="00CD1223"/>
    <w:rsid w:val="00CD134E"/>
    <w:rsid w:val="00CD13D3"/>
    <w:rsid w:val="00CD16BC"/>
    <w:rsid w:val="00CD1B65"/>
    <w:rsid w:val="00CD1CD0"/>
    <w:rsid w:val="00CD1D2A"/>
    <w:rsid w:val="00CD1F47"/>
    <w:rsid w:val="00CD23C5"/>
    <w:rsid w:val="00CD262E"/>
    <w:rsid w:val="00CD2ADD"/>
    <w:rsid w:val="00CD2C46"/>
    <w:rsid w:val="00CD3761"/>
    <w:rsid w:val="00CD3913"/>
    <w:rsid w:val="00CD3A8B"/>
    <w:rsid w:val="00CD3B3E"/>
    <w:rsid w:val="00CD3CE7"/>
    <w:rsid w:val="00CD3F72"/>
    <w:rsid w:val="00CD4218"/>
    <w:rsid w:val="00CD42F0"/>
    <w:rsid w:val="00CD436C"/>
    <w:rsid w:val="00CD4396"/>
    <w:rsid w:val="00CD43EA"/>
    <w:rsid w:val="00CD4FE0"/>
    <w:rsid w:val="00CD598F"/>
    <w:rsid w:val="00CD5B3F"/>
    <w:rsid w:val="00CD5FA9"/>
    <w:rsid w:val="00CD629C"/>
    <w:rsid w:val="00CD677D"/>
    <w:rsid w:val="00CD7686"/>
    <w:rsid w:val="00CD7BAA"/>
    <w:rsid w:val="00CD7DAC"/>
    <w:rsid w:val="00CE02FF"/>
    <w:rsid w:val="00CE0427"/>
    <w:rsid w:val="00CE047F"/>
    <w:rsid w:val="00CE0B1F"/>
    <w:rsid w:val="00CE10E9"/>
    <w:rsid w:val="00CE134D"/>
    <w:rsid w:val="00CE168C"/>
    <w:rsid w:val="00CE1B4E"/>
    <w:rsid w:val="00CE23D7"/>
    <w:rsid w:val="00CE25AB"/>
    <w:rsid w:val="00CE2962"/>
    <w:rsid w:val="00CE2B24"/>
    <w:rsid w:val="00CE3085"/>
    <w:rsid w:val="00CE30E0"/>
    <w:rsid w:val="00CE3198"/>
    <w:rsid w:val="00CE339E"/>
    <w:rsid w:val="00CE3509"/>
    <w:rsid w:val="00CE3BF4"/>
    <w:rsid w:val="00CE3D34"/>
    <w:rsid w:val="00CE3DDD"/>
    <w:rsid w:val="00CE3E85"/>
    <w:rsid w:val="00CE410F"/>
    <w:rsid w:val="00CE44B4"/>
    <w:rsid w:val="00CE44D2"/>
    <w:rsid w:val="00CE4568"/>
    <w:rsid w:val="00CE4611"/>
    <w:rsid w:val="00CE4E49"/>
    <w:rsid w:val="00CE57DE"/>
    <w:rsid w:val="00CE59FE"/>
    <w:rsid w:val="00CE5B95"/>
    <w:rsid w:val="00CE5CC4"/>
    <w:rsid w:val="00CE5E13"/>
    <w:rsid w:val="00CE6746"/>
    <w:rsid w:val="00CE68BB"/>
    <w:rsid w:val="00CE6C36"/>
    <w:rsid w:val="00CE6F12"/>
    <w:rsid w:val="00CE6FEA"/>
    <w:rsid w:val="00CE7230"/>
    <w:rsid w:val="00CE779C"/>
    <w:rsid w:val="00CE78BC"/>
    <w:rsid w:val="00CE7E12"/>
    <w:rsid w:val="00CE7F0F"/>
    <w:rsid w:val="00CF0587"/>
    <w:rsid w:val="00CF0A46"/>
    <w:rsid w:val="00CF0BA3"/>
    <w:rsid w:val="00CF0CDD"/>
    <w:rsid w:val="00CF0EFE"/>
    <w:rsid w:val="00CF117B"/>
    <w:rsid w:val="00CF187B"/>
    <w:rsid w:val="00CF1A5F"/>
    <w:rsid w:val="00CF1F60"/>
    <w:rsid w:val="00CF1FCD"/>
    <w:rsid w:val="00CF201A"/>
    <w:rsid w:val="00CF233B"/>
    <w:rsid w:val="00CF35FF"/>
    <w:rsid w:val="00CF395B"/>
    <w:rsid w:val="00CF3D17"/>
    <w:rsid w:val="00CF43B8"/>
    <w:rsid w:val="00CF44D2"/>
    <w:rsid w:val="00CF4B07"/>
    <w:rsid w:val="00CF50B1"/>
    <w:rsid w:val="00CF51CA"/>
    <w:rsid w:val="00CF5554"/>
    <w:rsid w:val="00CF5DE1"/>
    <w:rsid w:val="00CF6643"/>
    <w:rsid w:val="00CF6B5E"/>
    <w:rsid w:val="00CF6C9D"/>
    <w:rsid w:val="00CF6D6E"/>
    <w:rsid w:val="00CF7550"/>
    <w:rsid w:val="00CF7609"/>
    <w:rsid w:val="00D00061"/>
    <w:rsid w:val="00D006AF"/>
    <w:rsid w:val="00D00717"/>
    <w:rsid w:val="00D00F45"/>
    <w:rsid w:val="00D00FE4"/>
    <w:rsid w:val="00D013B8"/>
    <w:rsid w:val="00D01437"/>
    <w:rsid w:val="00D0156C"/>
    <w:rsid w:val="00D016A8"/>
    <w:rsid w:val="00D01FF2"/>
    <w:rsid w:val="00D02A89"/>
    <w:rsid w:val="00D02AEF"/>
    <w:rsid w:val="00D02D2C"/>
    <w:rsid w:val="00D0307A"/>
    <w:rsid w:val="00D03182"/>
    <w:rsid w:val="00D033A0"/>
    <w:rsid w:val="00D033E7"/>
    <w:rsid w:val="00D034F1"/>
    <w:rsid w:val="00D03501"/>
    <w:rsid w:val="00D035D6"/>
    <w:rsid w:val="00D0370C"/>
    <w:rsid w:val="00D039AC"/>
    <w:rsid w:val="00D039B4"/>
    <w:rsid w:val="00D03D95"/>
    <w:rsid w:val="00D03E70"/>
    <w:rsid w:val="00D04319"/>
    <w:rsid w:val="00D04326"/>
    <w:rsid w:val="00D047FA"/>
    <w:rsid w:val="00D04D4F"/>
    <w:rsid w:val="00D050A7"/>
    <w:rsid w:val="00D05A52"/>
    <w:rsid w:val="00D063AF"/>
    <w:rsid w:val="00D06484"/>
    <w:rsid w:val="00D06B35"/>
    <w:rsid w:val="00D07773"/>
    <w:rsid w:val="00D1008B"/>
    <w:rsid w:val="00D103CF"/>
    <w:rsid w:val="00D10400"/>
    <w:rsid w:val="00D108F2"/>
    <w:rsid w:val="00D10922"/>
    <w:rsid w:val="00D109BF"/>
    <w:rsid w:val="00D11392"/>
    <w:rsid w:val="00D1186B"/>
    <w:rsid w:val="00D11AB8"/>
    <w:rsid w:val="00D11C50"/>
    <w:rsid w:val="00D11D23"/>
    <w:rsid w:val="00D12058"/>
    <w:rsid w:val="00D121B8"/>
    <w:rsid w:val="00D123CF"/>
    <w:rsid w:val="00D12A2A"/>
    <w:rsid w:val="00D12EA2"/>
    <w:rsid w:val="00D1354B"/>
    <w:rsid w:val="00D1364A"/>
    <w:rsid w:val="00D13918"/>
    <w:rsid w:val="00D13B5B"/>
    <w:rsid w:val="00D13BD4"/>
    <w:rsid w:val="00D13C22"/>
    <w:rsid w:val="00D13C53"/>
    <w:rsid w:val="00D14354"/>
    <w:rsid w:val="00D14825"/>
    <w:rsid w:val="00D14904"/>
    <w:rsid w:val="00D14BC3"/>
    <w:rsid w:val="00D14C76"/>
    <w:rsid w:val="00D14CE9"/>
    <w:rsid w:val="00D14D2F"/>
    <w:rsid w:val="00D14E30"/>
    <w:rsid w:val="00D15140"/>
    <w:rsid w:val="00D15BE5"/>
    <w:rsid w:val="00D16230"/>
    <w:rsid w:val="00D16315"/>
    <w:rsid w:val="00D1690D"/>
    <w:rsid w:val="00D16A9E"/>
    <w:rsid w:val="00D16D63"/>
    <w:rsid w:val="00D170A8"/>
    <w:rsid w:val="00D201DD"/>
    <w:rsid w:val="00D20936"/>
    <w:rsid w:val="00D20B6E"/>
    <w:rsid w:val="00D20B96"/>
    <w:rsid w:val="00D20C66"/>
    <w:rsid w:val="00D21086"/>
    <w:rsid w:val="00D2170A"/>
    <w:rsid w:val="00D218E8"/>
    <w:rsid w:val="00D21976"/>
    <w:rsid w:val="00D22A81"/>
    <w:rsid w:val="00D22B13"/>
    <w:rsid w:val="00D22B79"/>
    <w:rsid w:val="00D22E2C"/>
    <w:rsid w:val="00D22E8B"/>
    <w:rsid w:val="00D23279"/>
    <w:rsid w:val="00D23620"/>
    <w:rsid w:val="00D23645"/>
    <w:rsid w:val="00D236AF"/>
    <w:rsid w:val="00D236CD"/>
    <w:rsid w:val="00D23DC5"/>
    <w:rsid w:val="00D23E46"/>
    <w:rsid w:val="00D241E6"/>
    <w:rsid w:val="00D24243"/>
    <w:rsid w:val="00D24553"/>
    <w:rsid w:val="00D2478A"/>
    <w:rsid w:val="00D249D1"/>
    <w:rsid w:val="00D250D8"/>
    <w:rsid w:val="00D2514C"/>
    <w:rsid w:val="00D25360"/>
    <w:rsid w:val="00D2547E"/>
    <w:rsid w:val="00D25631"/>
    <w:rsid w:val="00D25BE2"/>
    <w:rsid w:val="00D25E1F"/>
    <w:rsid w:val="00D260EB"/>
    <w:rsid w:val="00D263BA"/>
    <w:rsid w:val="00D26550"/>
    <w:rsid w:val="00D26626"/>
    <w:rsid w:val="00D27AFE"/>
    <w:rsid w:val="00D27B17"/>
    <w:rsid w:val="00D27C6F"/>
    <w:rsid w:val="00D302AD"/>
    <w:rsid w:val="00D30527"/>
    <w:rsid w:val="00D311B2"/>
    <w:rsid w:val="00D31367"/>
    <w:rsid w:val="00D31C41"/>
    <w:rsid w:val="00D31DB6"/>
    <w:rsid w:val="00D31E0B"/>
    <w:rsid w:val="00D31ECF"/>
    <w:rsid w:val="00D32701"/>
    <w:rsid w:val="00D33111"/>
    <w:rsid w:val="00D33410"/>
    <w:rsid w:val="00D3390F"/>
    <w:rsid w:val="00D345D5"/>
    <w:rsid w:val="00D34967"/>
    <w:rsid w:val="00D34A29"/>
    <w:rsid w:val="00D34A36"/>
    <w:rsid w:val="00D35104"/>
    <w:rsid w:val="00D3513D"/>
    <w:rsid w:val="00D351C4"/>
    <w:rsid w:val="00D354BC"/>
    <w:rsid w:val="00D3581E"/>
    <w:rsid w:val="00D35FA4"/>
    <w:rsid w:val="00D36364"/>
    <w:rsid w:val="00D36661"/>
    <w:rsid w:val="00D3676F"/>
    <w:rsid w:val="00D36DC6"/>
    <w:rsid w:val="00D3706F"/>
    <w:rsid w:val="00D371A1"/>
    <w:rsid w:val="00D373BD"/>
    <w:rsid w:val="00D375AC"/>
    <w:rsid w:val="00D37A04"/>
    <w:rsid w:val="00D37EE7"/>
    <w:rsid w:val="00D37F8D"/>
    <w:rsid w:val="00D401E6"/>
    <w:rsid w:val="00D40431"/>
    <w:rsid w:val="00D40602"/>
    <w:rsid w:val="00D40729"/>
    <w:rsid w:val="00D40C93"/>
    <w:rsid w:val="00D40D98"/>
    <w:rsid w:val="00D40FB4"/>
    <w:rsid w:val="00D41B34"/>
    <w:rsid w:val="00D41C89"/>
    <w:rsid w:val="00D41E07"/>
    <w:rsid w:val="00D4200E"/>
    <w:rsid w:val="00D420CA"/>
    <w:rsid w:val="00D42CCD"/>
    <w:rsid w:val="00D42D89"/>
    <w:rsid w:val="00D43529"/>
    <w:rsid w:val="00D435D1"/>
    <w:rsid w:val="00D4387C"/>
    <w:rsid w:val="00D4405C"/>
    <w:rsid w:val="00D441B0"/>
    <w:rsid w:val="00D4421A"/>
    <w:rsid w:val="00D44335"/>
    <w:rsid w:val="00D44352"/>
    <w:rsid w:val="00D44D29"/>
    <w:rsid w:val="00D45045"/>
    <w:rsid w:val="00D45329"/>
    <w:rsid w:val="00D45FD2"/>
    <w:rsid w:val="00D4618E"/>
    <w:rsid w:val="00D461FB"/>
    <w:rsid w:val="00D46204"/>
    <w:rsid w:val="00D46972"/>
    <w:rsid w:val="00D46D8C"/>
    <w:rsid w:val="00D46DAE"/>
    <w:rsid w:val="00D46EFE"/>
    <w:rsid w:val="00D470A9"/>
    <w:rsid w:val="00D4744D"/>
    <w:rsid w:val="00D47544"/>
    <w:rsid w:val="00D47580"/>
    <w:rsid w:val="00D47E25"/>
    <w:rsid w:val="00D47E8F"/>
    <w:rsid w:val="00D503A5"/>
    <w:rsid w:val="00D50953"/>
    <w:rsid w:val="00D50A31"/>
    <w:rsid w:val="00D50D5A"/>
    <w:rsid w:val="00D50EC7"/>
    <w:rsid w:val="00D51225"/>
    <w:rsid w:val="00D51329"/>
    <w:rsid w:val="00D51F52"/>
    <w:rsid w:val="00D522E8"/>
    <w:rsid w:val="00D523C0"/>
    <w:rsid w:val="00D527C9"/>
    <w:rsid w:val="00D52A22"/>
    <w:rsid w:val="00D52FDB"/>
    <w:rsid w:val="00D534BB"/>
    <w:rsid w:val="00D534C8"/>
    <w:rsid w:val="00D535FA"/>
    <w:rsid w:val="00D53711"/>
    <w:rsid w:val="00D539FE"/>
    <w:rsid w:val="00D54E73"/>
    <w:rsid w:val="00D551ED"/>
    <w:rsid w:val="00D5566A"/>
    <w:rsid w:val="00D5568A"/>
    <w:rsid w:val="00D55765"/>
    <w:rsid w:val="00D55F58"/>
    <w:rsid w:val="00D55FDB"/>
    <w:rsid w:val="00D5636A"/>
    <w:rsid w:val="00D5672D"/>
    <w:rsid w:val="00D56744"/>
    <w:rsid w:val="00D567CF"/>
    <w:rsid w:val="00D569BC"/>
    <w:rsid w:val="00D56B6F"/>
    <w:rsid w:val="00D57179"/>
    <w:rsid w:val="00D576CE"/>
    <w:rsid w:val="00D578D6"/>
    <w:rsid w:val="00D57C8D"/>
    <w:rsid w:val="00D60F4E"/>
    <w:rsid w:val="00D610E9"/>
    <w:rsid w:val="00D61418"/>
    <w:rsid w:val="00D61622"/>
    <w:rsid w:val="00D61883"/>
    <w:rsid w:val="00D61A74"/>
    <w:rsid w:val="00D61BA9"/>
    <w:rsid w:val="00D61CE5"/>
    <w:rsid w:val="00D62C79"/>
    <w:rsid w:val="00D62F13"/>
    <w:rsid w:val="00D632D1"/>
    <w:rsid w:val="00D633F8"/>
    <w:rsid w:val="00D63732"/>
    <w:rsid w:val="00D63806"/>
    <w:rsid w:val="00D6390F"/>
    <w:rsid w:val="00D63A78"/>
    <w:rsid w:val="00D63C71"/>
    <w:rsid w:val="00D63DA2"/>
    <w:rsid w:val="00D6428E"/>
    <w:rsid w:val="00D642BF"/>
    <w:rsid w:val="00D6440A"/>
    <w:rsid w:val="00D645CF"/>
    <w:rsid w:val="00D649DB"/>
    <w:rsid w:val="00D64A2E"/>
    <w:rsid w:val="00D64A9A"/>
    <w:rsid w:val="00D64B10"/>
    <w:rsid w:val="00D65570"/>
    <w:rsid w:val="00D65BA3"/>
    <w:rsid w:val="00D665BE"/>
    <w:rsid w:val="00D66E7B"/>
    <w:rsid w:val="00D66EA3"/>
    <w:rsid w:val="00D6764B"/>
    <w:rsid w:val="00D67663"/>
    <w:rsid w:val="00D67DA4"/>
    <w:rsid w:val="00D70015"/>
    <w:rsid w:val="00D70193"/>
    <w:rsid w:val="00D705D7"/>
    <w:rsid w:val="00D70768"/>
    <w:rsid w:val="00D70B0E"/>
    <w:rsid w:val="00D70E5A"/>
    <w:rsid w:val="00D70E88"/>
    <w:rsid w:val="00D71024"/>
    <w:rsid w:val="00D7173F"/>
    <w:rsid w:val="00D71868"/>
    <w:rsid w:val="00D72032"/>
    <w:rsid w:val="00D72056"/>
    <w:rsid w:val="00D72A5E"/>
    <w:rsid w:val="00D72B6E"/>
    <w:rsid w:val="00D72E78"/>
    <w:rsid w:val="00D72E7A"/>
    <w:rsid w:val="00D73170"/>
    <w:rsid w:val="00D73414"/>
    <w:rsid w:val="00D73DD4"/>
    <w:rsid w:val="00D73F1C"/>
    <w:rsid w:val="00D74249"/>
    <w:rsid w:val="00D74301"/>
    <w:rsid w:val="00D74448"/>
    <w:rsid w:val="00D7476A"/>
    <w:rsid w:val="00D75FC1"/>
    <w:rsid w:val="00D76363"/>
    <w:rsid w:val="00D764D1"/>
    <w:rsid w:val="00D76909"/>
    <w:rsid w:val="00D7694C"/>
    <w:rsid w:val="00D76C95"/>
    <w:rsid w:val="00D77436"/>
    <w:rsid w:val="00D7747E"/>
    <w:rsid w:val="00D77985"/>
    <w:rsid w:val="00D77C81"/>
    <w:rsid w:val="00D77E7C"/>
    <w:rsid w:val="00D80488"/>
    <w:rsid w:val="00D8049F"/>
    <w:rsid w:val="00D808FD"/>
    <w:rsid w:val="00D80924"/>
    <w:rsid w:val="00D80ED4"/>
    <w:rsid w:val="00D8136F"/>
    <w:rsid w:val="00D81A8A"/>
    <w:rsid w:val="00D823D7"/>
    <w:rsid w:val="00D82611"/>
    <w:rsid w:val="00D82F1D"/>
    <w:rsid w:val="00D83BD2"/>
    <w:rsid w:val="00D83F93"/>
    <w:rsid w:val="00D844DD"/>
    <w:rsid w:val="00D845DA"/>
    <w:rsid w:val="00D84A42"/>
    <w:rsid w:val="00D84B77"/>
    <w:rsid w:val="00D84C25"/>
    <w:rsid w:val="00D852E8"/>
    <w:rsid w:val="00D85ABA"/>
    <w:rsid w:val="00D85AD4"/>
    <w:rsid w:val="00D861CC"/>
    <w:rsid w:val="00D863BA"/>
    <w:rsid w:val="00D870C3"/>
    <w:rsid w:val="00D87664"/>
    <w:rsid w:val="00D8770B"/>
    <w:rsid w:val="00D87758"/>
    <w:rsid w:val="00D87D9E"/>
    <w:rsid w:val="00D87E09"/>
    <w:rsid w:val="00D87E28"/>
    <w:rsid w:val="00D87EFD"/>
    <w:rsid w:val="00D907DE"/>
    <w:rsid w:val="00D90E14"/>
    <w:rsid w:val="00D911C5"/>
    <w:rsid w:val="00D919EA"/>
    <w:rsid w:val="00D920DD"/>
    <w:rsid w:val="00D931CB"/>
    <w:rsid w:val="00D93448"/>
    <w:rsid w:val="00D93E6D"/>
    <w:rsid w:val="00D941BC"/>
    <w:rsid w:val="00D943BE"/>
    <w:rsid w:val="00D9450A"/>
    <w:rsid w:val="00D947F3"/>
    <w:rsid w:val="00D94AAD"/>
    <w:rsid w:val="00D94C80"/>
    <w:rsid w:val="00D94D04"/>
    <w:rsid w:val="00D94D50"/>
    <w:rsid w:val="00D94F63"/>
    <w:rsid w:val="00D95223"/>
    <w:rsid w:val="00D954B2"/>
    <w:rsid w:val="00D95525"/>
    <w:rsid w:val="00D956A2"/>
    <w:rsid w:val="00D95C61"/>
    <w:rsid w:val="00D96344"/>
    <w:rsid w:val="00D9648D"/>
    <w:rsid w:val="00D96591"/>
    <w:rsid w:val="00D9663C"/>
    <w:rsid w:val="00D9666E"/>
    <w:rsid w:val="00D96A03"/>
    <w:rsid w:val="00D96DF7"/>
    <w:rsid w:val="00D9729B"/>
    <w:rsid w:val="00D972E2"/>
    <w:rsid w:val="00D97349"/>
    <w:rsid w:val="00D97A33"/>
    <w:rsid w:val="00D97E74"/>
    <w:rsid w:val="00DA0330"/>
    <w:rsid w:val="00DA04D7"/>
    <w:rsid w:val="00DA04F8"/>
    <w:rsid w:val="00DA051D"/>
    <w:rsid w:val="00DA0B09"/>
    <w:rsid w:val="00DA0FD2"/>
    <w:rsid w:val="00DA1004"/>
    <w:rsid w:val="00DA1225"/>
    <w:rsid w:val="00DA1613"/>
    <w:rsid w:val="00DA1637"/>
    <w:rsid w:val="00DA18B8"/>
    <w:rsid w:val="00DA1EF8"/>
    <w:rsid w:val="00DA21C9"/>
    <w:rsid w:val="00DA2480"/>
    <w:rsid w:val="00DA249B"/>
    <w:rsid w:val="00DA2655"/>
    <w:rsid w:val="00DA2872"/>
    <w:rsid w:val="00DA2A01"/>
    <w:rsid w:val="00DA2DEF"/>
    <w:rsid w:val="00DA302E"/>
    <w:rsid w:val="00DA305F"/>
    <w:rsid w:val="00DA3383"/>
    <w:rsid w:val="00DA363A"/>
    <w:rsid w:val="00DA372E"/>
    <w:rsid w:val="00DA373B"/>
    <w:rsid w:val="00DA382B"/>
    <w:rsid w:val="00DA3A93"/>
    <w:rsid w:val="00DA3CC8"/>
    <w:rsid w:val="00DA4705"/>
    <w:rsid w:val="00DA4B59"/>
    <w:rsid w:val="00DA4EEE"/>
    <w:rsid w:val="00DA4F89"/>
    <w:rsid w:val="00DA515D"/>
    <w:rsid w:val="00DA52D1"/>
    <w:rsid w:val="00DA57DD"/>
    <w:rsid w:val="00DA5900"/>
    <w:rsid w:val="00DA5A31"/>
    <w:rsid w:val="00DA5BDA"/>
    <w:rsid w:val="00DA5CE1"/>
    <w:rsid w:val="00DA5E89"/>
    <w:rsid w:val="00DA61F8"/>
    <w:rsid w:val="00DA6350"/>
    <w:rsid w:val="00DA6896"/>
    <w:rsid w:val="00DA71AD"/>
    <w:rsid w:val="00DA7316"/>
    <w:rsid w:val="00DA7619"/>
    <w:rsid w:val="00DA766E"/>
    <w:rsid w:val="00DA7A6B"/>
    <w:rsid w:val="00DA7A9B"/>
    <w:rsid w:val="00DA7E59"/>
    <w:rsid w:val="00DB0531"/>
    <w:rsid w:val="00DB0C1F"/>
    <w:rsid w:val="00DB0FBC"/>
    <w:rsid w:val="00DB11C1"/>
    <w:rsid w:val="00DB125D"/>
    <w:rsid w:val="00DB1378"/>
    <w:rsid w:val="00DB1411"/>
    <w:rsid w:val="00DB1661"/>
    <w:rsid w:val="00DB1817"/>
    <w:rsid w:val="00DB1841"/>
    <w:rsid w:val="00DB1D03"/>
    <w:rsid w:val="00DB1EDB"/>
    <w:rsid w:val="00DB1F7F"/>
    <w:rsid w:val="00DB24E8"/>
    <w:rsid w:val="00DB2750"/>
    <w:rsid w:val="00DB2A08"/>
    <w:rsid w:val="00DB2B65"/>
    <w:rsid w:val="00DB309D"/>
    <w:rsid w:val="00DB3215"/>
    <w:rsid w:val="00DB35F8"/>
    <w:rsid w:val="00DB367E"/>
    <w:rsid w:val="00DB3726"/>
    <w:rsid w:val="00DB3A67"/>
    <w:rsid w:val="00DB3BBE"/>
    <w:rsid w:val="00DB40B1"/>
    <w:rsid w:val="00DB4221"/>
    <w:rsid w:val="00DB498B"/>
    <w:rsid w:val="00DB4D7A"/>
    <w:rsid w:val="00DB4FA1"/>
    <w:rsid w:val="00DB6801"/>
    <w:rsid w:val="00DB70FE"/>
    <w:rsid w:val="00DB77AA"/>
    <w:rsid w:val="00DC02F3"/>
    <w:rsid w:val="00DC05A3"/>
    <w:rsid w:val="00DC1404"/>
    <w:rsid w:val="00DC2F7B"/>
    <w:rsid w:val="00DC482C"/>
    <w:rsid w:val="00DC4F06"/>
    <w:rsid w:val="00DC523E"/>
    <w:rsid w:val="00DC5C59"/>
    <w:rsid w:val="00DC6098"/>
    <w:rsid w:val="00DC60B5"/>
    <w:rsid w:val="00DC6801"/>
    <w:rsid w:val="00DC7347"/>
    <w:rsid w:val="00DC742C"/>
    <w:rsid w:val="00DC7467"/>
    <w:rsid w:val="00DC76A2"/>
    <w:rsid w:val="00DC7873"/>
    <w:rsid w:val="00DC78A5"/>
    <w:rsid w:val="00DC7AB7"/>
    <w:rsid w:val="00DC7C94"/>
    <w:rsid w:val="00DC7FE2"/>
    <w:rsid w:val="00DD02F5"/>
    <w:rsid w:val="00DD0A22"/>
    <w:rsid w:val="00DD0B43"/>
    <w:rsid w:val="00DD1054"/>
    <w:rsid w:val="00DD17F6"/>
    <w:rsid w:val="00DD184B"/>
    <w:rsid w:val="00DD1BFB"/>
    <w:rsid w:val="00DD2B32"/>
    <w:rsid w:val="00DD2C7C"/>
    <w:rsid w:val="00DD3100"/>
    <w:rsid w:val="00DD3A88"/>
    <w:rsid w:val="00DD3DE7"/>
    <w:rsid w:val="00DD40DE"/>
    <w:rsid w:val="00DD4344"/>
    <w:rsid w:val="00DD43E0"/>
    <w:rsid w:val="00DD4494"/>
    <w:rsid w:val="00DD481C"/>
    <w:rsid w:val="00DD4DCC"/>
    <w:rsid w:val="00DD4F9B"/>
    <w:rsid w:val="00DD54A4"/>
    <w:rsid w:val="00DD56A6"/>
    <w:rsid w:val="00DD570F"/>
    <w:rsid w:val="00DD5CE6"/>
    <w:rsid w:val="00DD6043"/>
    <w:rsid w:val="00DD60F5"/>
    <w:rsid w:val="00DD6339"/>
    <w:rsid w:val="00DD6521"/>
    <w:rsid w:val="00DD67E0"/>
    <w:rsid w:val="00DD6872"/>
    <w:rsid w:val="00DD6E71"/>
    <w:rsid w:val="00DD74F6"/>
    <w:rsid w:val="00DD7B91"/>
    <w:rsid w:val="00DD7EFE"/>
    <w:rsid w:val="00DE00A7"/>
    <w:rsid w:val="00DE0399"/>
    <w:rsid w:val="00DE05A2"/>
    <w:rsid w:val="00DE0815"/>
    <w:rsid w:val="00DE0C6C"/>
    <w:rsid w:val="00DE0EF9"/>
    <w:rsid w:val="00DE1100"/>
    <w:rsid w:val="00DE23B5"/>
    <w:rsid w:val="00DE2432"/>
    <w:rsid w:val="00DE298B"/>
    <w:rsid w:val="00DE29E3"/>
    <w:rsid w:val="00DE2C20"/>
    <w:rsid w:val="00DE2D2E"/>
    <w:rsid w:val="00DE2E58"/>
    <w:rsid w:val="00DE31AB"/>
    <w:rsid w:val="00DE338D"/>
    <w:rsid w:val="00DE358E"/>
    <w:rsid w:val="00DE363F"/>
    <w:rsid w:val="00DE372D"/>
    <w:rsid w:val="00DE3B13"/>
    <w:rsid w:val="00DE4070"/>
    <w:rsid w:val="00DE4654"/>
    <w:rsid w:val="00DE4831"/>
    <w:rsid w:val="00DE4AD8"/>
    <w:rsid w:val="00DE4E3B"/>
    <w:rsid w:val="00DE4F0D"/>
    <w:rsid w:val="00DE51B6"/>
    <w:rsid w:val="00DE52F0"/>
    <w:rsid w:val="00DE53DF"/>
    <w:rsid w:val="00DE55D2"/>
    <w:rsid w:val="00DE5725"/>
    <w:rsid w:val="00DE62EF"/>
    <w:rsid w:val="00DE6377"/>
    <w:rsid w:val="00DE63AF"/>
    <w:rsid w:val="00DE670D"/>
    <w:rsid w:val="00DE68C6"/>
    <w:rsid w:val="00DE697D"/>
    <w:rsid w:val="00DE6A2A"/>
    <w:rsid w:val="00DE6D57"/>
    <w:rsid w:val="00DE71FC"/>
    <w:rsid w:val="00DE7E41"/>
    <w:rsid w:val="00DE7F96"/>
    <w:rsid w:val="00DF0120"/>
    <w:rsid w:val="00DF05C5"/>
    <w:rsid w:val="00DF0603"/>
    <w:rsid w:val="00DF069F"/>
    <w:rsid w:val="00DF0723"/>
    <w:rsid w:val="00DF0BBB"/>
    <w:rsid w:val="00DF0FBA"/>
    <w:rsid w:val="00DF12D6"/>
    <w:rsid w:val="00DF15D1"/>
    <w:rsid w:val="00DF191E"/>
    <w:rsid w:val="00DF1996"/>
    <w:rsid w:val="00DF20B1"/>
    <w:rsid w:val="00DF2375"/>
    <w:rsid w:val="00DF2489"/>
    <w:rsid w:val="00DF25D1"/>
    <w:rsid w:val="00DF2708"/>
    <w:rsid w:val="00DF2AD2"/>
    <w:rsid w:val="00DF2FD3"/>
    <w:rsid w:val="00DF367E"/>
    <w:rsid w:val="00DF3C0A"/>
    <w:rsid w:val="00DF3CDB"/>
    <w:rsid w:val="00DF446F"/>
    <w:rsid w:val="00DF5AC1"/>
    <w:rsid w:val="00DF5C39"/>
    <w:rsid w:val="00DF5E02"/>
    <w:rsid w:val="00DF6012"/>
    <w:rsid w:val="00DF6051"/>
    <w:rsid w:val="00DF62D3"/>
    <w:rsid w:val="00DF62DF"/>
    <w:rsid w:val="00DF6631"/>
    <w:rsid w:val="00DF714B"/>
    <w:rsid w:val="00DF72A0"/>
    <w:rsid w:val="00DF73FD"/>
    <w:rsid w:val="00DF74DA"/>
    <w:rsid w:val="00DF775F"/>
    <w:rsid w:val="00DF7802"/>
    <w:rsid w:val="00DF7AD4"/>
    <w:rsid w:val="00DF7B9A"/>
    <w:rsid w:val="00E0003B"/>
    <w:rsid w:val="00E002BA"/>
    <w:rsid w:val="00E00411"/>
    <w:rsid w:val="00E008C1"/>
    <w:rsid w:val="00E00914"/>
    <w:rsid w:val="00E00982"/>
    <w:rsid w:val="00E00D31"/>
    <w:rsid w:val="00E00D5E"/>
    <w:rsid w:val="00E018CA"/>
    <w:rsid w:val="00E01A42"/>
    <w:rsid w:val="00E01C8F"/>
    <w:rsid w:val="00E0223D"/>
    <w:rsid w:val="00E024D3"/>
    <w:rsid w:val="00E03560"/>
    <w:rsid w:val="00E03629"/>
    <w:rsid w:val="00E03750"/>
    <w:rsid w:val="00E0414C"/>
    <w:rsid w:val="00E0478F"/>
    <w:rsid w:val="00E053AF"/>
    <w:rsid w:val="00E057A4"/>
    <w:rsid w:val="00E05DAE"/>
    <w:rsid w:val="00E060C9"/>
    <w:rsid w:val="00E06AAC"/>
    <w:rsid w:val="00E06B00"/>
    <w:rsid w:val="00E06DE0"/>
    <w:rsid w:val="00E07004"/>
    <w:rsid w:val="00E0703D"/>
    <w:rsid w:val="00E070C5"/>
    <w:rsid w:val="00E0750B"/>
    <w:rsid w:val="00E07614"/>
    <w:rsid w:val="00E07697"/>
    <w:rsid w:val="00E077C1"/>
    <w:rsid w:val="00E07D72"/>
    <w:rsid w:val="00E07FC9"/>
    <w:rsid w:val="00E105DE"/>
    <w:rsid w:val="00E108D3"/>
    <w:rsid w:val="00E1098F"/>
    <w:rsid w:val="00E10AFC"/>
    <w:rsid w:val="00E10DD3"/>
    <w:rsid w:val="00E10E4B"/>
    <w:rsid w:val="00E10F36"/>
    <w:rsid w:val="00E110DA"/>
    <w:rsid w:val="00E115B4"/>
    <w:rsid w:val="00E1163D"/>
    <w:rsid w:val="00E11E96"/>
    <w:rsid w:val="00E1200A"/>
    <w:rsid w:val="00E122FE"/>
    <w:rsid w:val="00E124BD"/>
    <w:rsid w:val="00E125A5"/>
    <w:rsid w:val="00E127A0"/>
    <w:rsid w:val="00E12837"/>
    <w:rsid w:val="00E13445"/>
    <w:rsid w:val="00E13A44"/>
    <w:rsid w:val="00E13E28"/>
    <w:rsid w:val="00E14B8E"/>
    <w:rsid w:val="00E14E80"/>
    <w:rsid w:val="00E15574"/>
    <w:rsid w:val="00E155BB"/>
    <w:rsid w:val="00E15908"/>
    <w:rsid w:val="00E15A90"/>
    <w:rsid w:val="00E16100"/>
    <w:rsid w:val="00E1635A"/>
    <w:rsid w:val="00E169EB"/>
    <w:rsid w:val="00E16C04"/>
    <w:rsid w:val="00E16C2C"/>
    <w:rsid w:val="00E16DCD"/>
    <w:rsid w:val="00E16EBD"/>
    <w:rsid w:val="00E17286"/>
    <w:rsid w:val="00E172A4"/>
    <w:rsid w:val="00E176B0"/>
    <w:rsid w:val="00E178EA"/>
    <w:rsid w:val="00E17CAE"/>
    <w:rsid w:val="00E17E4B"/>
    <w:rsid w:val="00E17E55"/>
    <w:rsid w:val="00E20255"/>
    <w:rsid w:val="00E20388"/>
    <w:rsid w:val="00E20579"/>
    <w:rsid w:val="00E208C6"/>
    <w:rsid w:val="00E20965"/>
    <w:rsid w:val="00E20E62"/>
    <w:rsid w:val="00E20F34"/>
    <w:rsid w:val="00E21A43"/>
    <w:rsid w:val="00E21BFF"/>
    <w:rsid w:val="00E21C0A"/>
    <w:rsid w:val="00E21D21"/>
    <w:rsid w:val="00E21E23"/>
    <w:rsid w:val="00E2251B"/>
    <w:rsid w:val="00E22898"/>
    <w:rsid w:val="00E22BB1"/>
    <w:rsid w:val="00E23370"/>
    <w:rsid w:val="00E23784"/>
    <w:rsid w:val="00E23BCB"/>
    <w:rsid w:val="00E23C77"/>
    <w:rsid w:val="00E23EB8"/>
    <w:rsid w:val="00E23EFA"/>
    <w:rsid w:val="00E23F26"/>
    <w:rsid w:val="00E23FEC"/>
    <w:rsid w:val="00E24004"/>
    <w:rsid w:val="00E243BF"/>
    <w:rsid w:val="00E24A13"/>
    <w:rsid w:val="00E25562"/>
    <w:rsid w:val="00E25B3C"/>
    <w:rsid w:val="00E26A10"/>
    <w:rsid w:val="00E26E8A"/>
    <w:rsid w:val="00E2705F"/>
    <w:rsid w:val="00E275F7"/>
    <w:rsid w:val="00E2772B"/>
    <w:rsid w:val="00E27A61"/>
    <w:rsid w:val="00E27D88"/>
    <w:rsid w:val="00E27F09"/>
    <w:rsid w:val="00E3088D"/>
    <w:rsid w:val="00E30D2E"/>
    <w:rsid w:val="00E30DD8"/>
    <w:rsid w:val="00E30E48"/>
    <w:rsid w:val="00E31294"/>
    <w:rsid w:val="00E31602"/>
    <w:rsid w:val="00E31634"/>
    <w:rsid w:val="00E31CAA"/>
    <w:rsid w:val="00E31FB5"/>
    <w:rsid w:val="00E3235D"/>
    <w:rsid w:val="00E326CE"/>
    <w:rsid w:val="00E32891"/>
    <w:rsid w:val="00E32958"/>
    <w:rsid w:val="00E32EBE"/>
    <w:rsid w:val="00E33493"/>
    <w:rsid w:val="00E33AC4"/>
    <w:rsid w:val="00E346FA"/>
    <w:rsid w:val="00E3477B"/>
    <w:rsid w:val="00E34E91"/>
    <w:rsid w:val="00E3517D"/>
    <w:rsid w:val="00E35483"/>
    <w:rsid w:val="00E35484"/>
    <w:rsid w:val="00E35911"/>
    <w:rsid w:val="00E36058"/>
    <w:rsid w:val="00E3661F"/>
    <w:rsid w:val="00E36A38"/>
    <w:rsid w:val="00E36A6E"/>
    <w:rsid w:val="00E36FAB"/>
    <w:rsid w:val="00E371DE"/>
    <w:rsid w:val="00E372DC"/>
    <w:rsid w:val="00E376BB"/>
    <w:rsid w:val="00E37B56"/>
    <w:rsid w:val="00E37BD0"/>
    <w:rsid w:val="00E37DB9"/>
    <w:rsid w:val="00E37E30"/>
    <w:rsid w:val="00E40085"/>
    <w:rsid w:val="00E403E3"/>
    <w:rsid w:val="00E403F2"/>
    <w:rsid w:val="00E40C96"/>
    <w:rsid w:val="00E4122A"/>
    <w:rsid w:val="00E41801"/>
    <w:rsid w:val="00E4182C"/>
    <w:rsid w:val="00E418F6"/>
    <w:rsid w:val="00E419A3"/>
    <w:rsid w:val="00E421DC"/>
    <w:rsid w:val="00E429E4"/>
    <w:rsid w:val="00E42B50"/>
    <w:rsid w:val="00E42EBF"/>
    <w:rsid w:val="00E4300C"/>
    <w:rsid w:val="00E43749"/>
    <w:rsid w:val="00E43843"/>
    <w:rsid w:val="00E43D00"/>
    <w:rsid w:val="00E43E98"/>
    <w:rsid w:val="00E44419"/>
    <w:rsid w:val="00E4497E"/>
    <w:rsid w:val="00E44CE0"/>
    <w:rsid w:val="00E45030"/>
    <w:rsid w:val="00E455BD"/>
    <w:rsid w:val="00E45765"/>
    <w:rsid w:val="00E457BA"/>
    <w:rsid w:val="00E45B55"/>
    <w:rsid w:val="00E45F6B"/>
    <w:rsid w:val="00E46062"/>
    <w:rsid w:val="00E46E7C"/>
    <w:rsid w:val="00E46FD8"/>
    <w:rsid w:val="00E47178"/>
    <w:rsid w:val="00E4760F"/>
    <w:rsid w:val="00E47DFC"/>
    <w:rsid w:val="00E50078"/>
    <w:rsid w:val="00E505D8"/>
    <w:rsid w:val="00E508B0"/>
    <w:rsid w:val="00E5111A"/>
    <w:rsid w:val="00E512E1"/>
    <w:rsid w:val="00E513D6"/>
    <w:rsid w:val="00E51716"/>
    <w:rsid w:val="00E51E6B"/>
    <w:rsid w:val="00E528A4"/>
    <w:rsid w:val="00E52954"/>
    <w:rsid w:val="00E52A5A"/>
    <w:rsid w:val="00E53B5B"/>
    <w:rsid w:val="00E53E5F"/>
    <w:rsid w:val="00E5423B"/>
    <w:rsid w:val="00E5424F"/>
    <w:rsid w:val="00E5464A"/>
    <w:rsid w:val="00E5489B"/>
    <w:rsid w:val="00E5493B"/>
    <w:rsid w:val="00E54A34"/>
    <w:rsid w:val="00E54BBD"/>
    <w:rsid w:val="00E54E56"/>
    <w:rsid w:val="00E54FDE"/>
    <w:rsid w:val="00E5513F"/>
    <w:rsid w:val="00E5595B"/>
    <w:rsid w:val="00E55C14"/>
    <w:rsid w:val="00E56296"/>
    <w:rsid w:val="00E564CC"/>
    <w:rsid w:val="00E56B69"/>
    <w:rsid w:val="00E56EA8"/>
    <w:rsid w:val="00E5758F"/>
    <w:rsid w:val="00E57636"/>
    <w:rsid w:val="00E57C66"/>
    <w:rsid w:val="00E601A3"/>
    <w:rsid w:val="00E60260"/>
    <w:rsid w:val="00E603DD"/>
    <w:rsid w:val="00E60825"/>
    <w:rsid w:val="00E608A1"/>
    <w:rsid w:val="00E60BD7"/>
    <w:rsid w:val="00E60F73"/>
    <w:rsid w:val="00E61124"/>
    <w:rsid w:val="00E615AF"/>
    <w:rsid w:val="00E617B1"/>
    <w:rsid w:val="00E61E77"/>
    <w:rsid w:val="00E624B3"/>
    <w:rsid w:val="00E62650"/>
    <w:rsid w:val="00E62754"/>
    <w:rsid w:val="00E62A56"/>
    <w:rsid w:val="00E62F69"/>
    <w:rsid w:val="00E63DD4"/>
    <w:rsid w:val="00E63F9D"/>
    <w:rsid w:val="00E64134"/>
    <w:rsid w:val="00E641B0"/>
    <w:rsid w:val="00E64273"/>
    <w:rsid w:val="00E642A9"/>
    <w:rsid w:val="00E647B4"/>
    <w:rsid w:val="00E64BAE"/>
    <w:rsid w:val="00E65030"/>
    <w:rsid w:val="00E653A7"/>
    <w:rsid w:val="00E658C1"/>
    <w:rsid w:val="00E659A2"/>
    <w:rsid w:val="00E65CC4"/>
    <w:rsid w:val="00E65F48"/>
    <w:rsid w:val="00E660FD"/>
    <w:rsid w:val="00E66366"/>
    <w:rsid w:val="00E66385"/>
    <w:rsid w:val="00E66839"/>
    <w:rsid w:val="00E66866"/>
    <w:rsid w:val="00E66E25"/>
    <w:rsid w:val="00E674BE"/>
    <w:rsid w:val="00E675F3"/>
    <w:rsid w:val="00E67A32"/>
    <w:rsid w:val="00E67FBB"/>
    <w:rsid w:val="00E700AD"/>
    <w:rsid w:val="00E7049A"/>
    <w:rsid w:val="00E7097E"/>
    <w:rsid w:val="00E71161"/>
    <w:rsid w:val="00E711BF"/>
    <w:rsid w:val="00E71478"/>
    <w:rsid w:val="00E71595"/>
    <w:rsid w:val="00E71BED"/>
    <w:rsid w:val="00E71C4E"/>
    <w:rsid w:val="00E71E62"/>
    <w:rsid w:val="00E71F9A"/>
    <w:rsid w:val="00E72185"/>
    <w:rsid w:val="00E721CA"/>
    <w:rsid w:val="00E726E2"/>
    <w:rsid w:val="00E7294F"/>
    <w:rsid w:val="00E72B4E"/>
    <w:rsid w:val="00E7302A"/>
    <w:rsid w:val="00E7306B"/>
    <w:rsid w:val="00E73387"/>
    <w:rsid w:val="00E7381C"/>
    <w:rsid w:val="00E73836"/>
    <w:rsid w:val="00E73E84"/>
    <w:rsid w:val="00E7415B"/>
    <w:rsid w:val="00E74EC8"/>
    <w:rsid w:val="00E7531C"/>
    <w:rsid w:val="00E75447"/>
    <w:rsid w:val="00E7593D"/>
    <w:rsid w:val="00E75ECF"/>
    <w:rsid w:val="00E75EE5"/>
    <w:rsid w:val="00E761E1"/>
    <w:rsid w:val="00E76AF5"/>
    <w:rsid w:val="00E76D57"/>
    <w:rsid w:val="00E7728D"/>
    <w:rsid w:val="00E77655"/>
    <w:rsid w:val="00E7767C"/>
    <w:rsid w:val="00E77C89"/>
    <w:rsid w:val="00E77F35"/>
    <w:rsid w:val="00E8093A"/>
    <w:rsid w:val="00E80BD2"/>
    <w:rsid w:val="00E80E0A"/>
    <w:rsid w:val="00E80E65"/>
    <w:rsid w:val="00E81502"/>
    <w:rsid w:val="00E8172E"/>
    <w:rsid w:val="00E817C9"/>
    <w:rsid w:val="00E818E2"/>
    <w:rsid w:val="00E81CB3"/>
    <w:rsid w:val="00E8215E"/>
    <w:rsid w:val="00E824BC"/>
    <w:rsid w:val="00E8278E"/>
    <w:rsid w:val="00E827DA"/>
    <w:rsid w:val="00E82937"/>
    <w:rsid w:val="00E83186"/>
    <w:rsid w:val="00E8378A"/>
    <w:rsid w:val="00E837EF"/>
    <w:rsid w:val="00E8387E"/>
    <w:rsid w:val="00E83A02"/>
    <w:rsid w:val="00E83D16"/>
    <w:rsid w:val="00E8414D"/>
    <w:rsid w:val="00E8417A"/>
    <w:rsid w:val="00E847FD"/>
    <w:rsid w:val="00E84F44"/>
    <w:rsid w:val="00E84FD5"/>
    <w:rsid w:val="00E8582D"/>
    <w:rsid w:val="00E859F5"/>
    <w:rsid w:val="00E8659B"/>
    <w:rsid w:val="00E8685B"/>
    <w:rsid w:val="00E86AAE"/>
    <w:rsid w:val="00E87462"/>
    <w:rsid w:val="00E87580"/>
    <w:rsid w:val="00E875F0"/>
    <w:rsid w:val="00E87A6C"/>
    <w:rsid w:val="00E87CCB"/>
    <w:rsid w:val="00E87D4C"/>
    <w:rsid w:val="00E9040D"/>
    <w:rsid w:val="00E906BC"/>
    <w:rsid w:val="00E906BD"/>
    <w:rsid w:val="00E910EF"/>
    <w:rsid w:val="00E917EA"/>
    <w:rsid w:val="00E92860"/>
    <w:rsid w:val="00E929C2"/>
    <w:rsid w:val="00E929E6"/>
    <w:rsid w:val="00E93DF3"/>
    <w:rsid w:val="00E944D4"/>
    <w:rsid w:val="00E946E6"/>
    <w:rsid w:val="00E94DA9"/>
    <w:rsid w:val="00E9524C"/>
    <w:rsid w:val="00E9589D"/>
    <w:rsid w:val="00E95CD8"/>
    <w:rsid w:val="00E962A2"/>
    <w:rsid w:val="00E9666F"/>
    <w:rsid w:val="00E96960"/>
    <w:rsid w:val="00E96C5E"/>
    <w:rsid w:val="00E96C8A"/>
    <w:rsid w:val="00E970E6"/>
    <w:rsid w:val="00E97415"/>
    <w:rsid w:val="00E97829"/>
    <w:rsid w:val="00E979B2"/>
    <w:rsid w:val="00E97DE2"/>
    <w:rsid w:val="00EA00C0"/>
    <w:rsid w:val="00EA01FB"/>
    <w:rsid w:val="00EA0234"/>
    <w:rsid w:val="00EA048E"/>
    <w:rsid w:val="00EA0491"/>
    <w:rsid w:val="00EA05AF"/>
    <w:rsid w:val="00EA068C"/>
    <w:rsid w:val="00EA0695"/>
    <w:rsid w:val="00EA08D7"/>
    <w:rsid w:val="00EA0D66"/>
    <w:rsid w:val="00EA105D"/>
    <w:rsid w:val="00EA107D"/>
    <w:rsid w:val="00EA1246"/>
    <w:rsid w:val="00EA16BA"/>
    <w:rsid w:val="00EA17F5"/>
    <w:rsid w:val="00EA25A3"/>
    <w:rsid w:val="00EA27E2"/>
    <w:rsid w:val="00EA2E14"/>
    <w:rsid w:val="00EA2F4B"/>
    <w:rsid w:val="00EA306D"/>
    <w:rsid w:val="00EA323F"/>
    <w:rsid w:val="00EA32D6"/>
    <w:rsid w:val="00EA351B"/>
    <w:rsid w:val="00EA35C4"/>
    <w:rsid w:val="00EA35F6"/>
    <w:rsid w:val="00EA37AE"/>
    <w:rsid w:val="00EA3959"/>
    <w:rsid w:val="00EA3C1D"/>
    <w:rsid w:val="00EA410C"/>
    <w:rsid w:val="00EA4253"/>
    <w:rsid w:val="00EA43B1"/>
    <w:rsid w:val="00EA482F"/>
    <w:rsid w:val="00EA49D0"/>
    <w:rsid w:val="00EA50EA"/>
    <w:rsid w:val="00EA513D"/>
    <w:rsid w:val="00EA53B7"/>
    <w:rsid w:val="00EA56E1"/>
    <w:rsid w:val="00EA5749"/>
    <w:rsid w:val="00EA5C35"/>
    <w:rsid w:val="00EA5F5C"/>
    <w:rsid w:val="00EA608C"/>
    <w:rsid w:val="00EA61AA"/>
    <w:rsid w:val="00EA66FC"/>
    <w:rsid w:val="00EA670C"/>
    <w:rsid w:val="00EA7076"/>
    <w:rsid w:val="00EA76BC"/>
    <w:rsid w:val="00EA76C1"/>
    <w:rsid w:val="00EA774B"/>
    <w:rsid w:val="00EA7857"/>
    <w:rsid w:val="00EA7BCE"/>
    <w:rsid w:val="00EA7E95"/>
    <w:rsid w:val="00EB0436"/>
    <w:rsid w:val="00EB06FA"/>
    <w:rsid w:val="00EB13EA"/>
    <w:rsid w:val="00EB1836"/>
    <w:rsid w:val="00EB18E3"/>
    <w:rsid w:val="00EB1B01"/>
    <w:rsid w:val="00EB1DC4"/>
    <w:rsid w:val="00EB209A"/>
    <w:rsid w:val="00EB2C0E"/>
    <w:rsid w:val="00EB30A5"/>
    <w:rsid w:val="00EB337E"/>
    <w:rsid w:val="00EB3460"/>
    <w:rsid w:val="00EB3695"/>
    <w:rsid w:val="00EB3C1C"/>
    <w:rsid w:val="00EB4995"/>
    <w:rsid w:val="00EB4F77"/>
    <w:rsid w:val="00EB510D"/>
    <w:rsid w:val="00EB58F0"/>
    <w:rsid w:val="00EB597B"/>
    <w:rsid w:val="00EB5BA2"/>
    <w:rsid w:val="00EB5EB6"/>
    <w:rsid w:val="00EB6312"/>
    <w:rsid w:val="00EB69C2"/>
    <w:rsid w:val="00EB6BC6"/>
    <w:rsid w:val="00EB6ED1"/>
    <w:rsid w:val="00EB7E09"/>
    <w:rsid w:val="00EC004B"/>
    <w:rsid w:val="00EC02EA"/>
    <w:rsid w:val="00EC06E7"/>
    <w:rsid w:val="00EC1004"/>
    <w:rsid w:val="00EC1101"/>
    <w:rsid w:val="00EC136F"/>
    <w:rsid w:val="00EC14B5"/>
    <w:rsid w:val="00EC1825"/>
    <w:rsid w:val="00EC212F"/>
    <w:rsid w:val="00EC2A53"/>
    <w:rsid w:val="00EC2C0F"/>
    <w:rsid w:val="00EC2C6C"/>
    <w:rsid w:val="00EC2DCD"/>
    <w:rsid w:val="00EC2DFC"/>
    <w:rsid w:val="00EC346D"/>
    <w:rsid w:val="00EC370D"/>
    <w:rsid w:val="00EC37E0"/>
    <w:rsid w:val="00EC4784"/>
    <w:rsid w:val="00EC4B98"/>
    <w:rsid w:val="00EC4CB0"/>
    <w:rsid w:val="00EC4D65"/>
    <w:rsid w:val="00EC4DAE"/>
    <w:rsid w:val="00EC4F57"/>
    <w:rsid w:val="00EC5066"/>
    <w:rsid w:val="00EC5540"/>
    <w:rsid w:val="00EC5575"/>
    <w:rsid w:val="00EC5763"/>
    <w:rsid w:val="00EC5ABF"/>
    <w:rsid w:val="00EC5AFE"/>
    <w:rsid w:val="00EC5EF9"/>
    <w:rsid w:val="00EC6158"/>
    <w:rsid w:val="00EC68D3"/>
    <w:rsid w:val="00EC73BE"/>
    <w:rsid w:val="00EC7660"/>
    <w:rsid w:val="00EC7A58"/>
    <w:rsid w:val="00EC7EA3"/>
    <w:rsid w:val="00ED00CB"/>
    <w:rsid w:val="00ED02DC"/>
    <w:rsid w:val="00ED04DA"/>
    <w:rsid w:val="00ED066C"/>
    <w:rsid w:val="00ED0901"/>
    <w:rsid w:val="00ED0A39"/>
    <w:rsid w:val="00ED0B24"/>
    <w:rsid w:val="00ED11DE"/>
    <w:rsid w:val="00ED1D74"/>
    <w:rsid w:val="00ED1E5C"/>
    <w:rsid w:val="00ED201B"/>
    <w:rsid w:val="00ED3064"/>
    <w:rsid w:val="00ED3120"/>
    <w:rsid w:val="00ED32AF"/>
    <w:rsid w:val="00ED32F3"/>
    <w:rsid w:val="00ED33BA"/>
    <w:rsid w:val="00ED3501"/>
    <w:rsid w:val="00ED358C"/>
    <w:rsid w:val="00ED3A8E"/>
    <w:rsid w:val="00ED3CB5"/>
    <w:rsid w:val="00ED3E99"/>
    <w:rsid w:val="00ED3EEB"/>
    <w:rsid w:val="00ED4241"/>
    <w:rsid w:val="00ED43D5"/>
    <w:rsid w:val="00ED4465"/>
    <w:rsid w:val="00ED44BE"/>
    <w:rsid w:val="00ED45BC"/>
    <w:rsid w:val="00ED4BD2"/>
    <w:rsid w:val="00ED4CDC"/>
    <w:rsid w:val="00ED4EEB"/>
    <w:rsid w:val="00ED4F63"/>
    <w:rsid w:val="00ED50D0"/>
    <w:rsid w:val="00ED5725"/>
    <w:rsid w:val="00ED5736"/>
    <w:rsid w:val="00ED5853"/>
    <w:rsid w:val="00ED5B03"/>
    <w:rsid w:val="00ED5E0D"/>
    <w:rsid w:val="00ED5F49"/>
    <w:rsid w:val="00ED5F82"/>
    <w:rsid w:val="00ED6041"/>
    <w:rsid w:val="00ED62A7"/>
    <w:rsid w:val="00ED6DCA"/>
    <w:rsid w:val="00ED711D"/>
    <w:rsid w:val="00ED71D0"/>
    <w:rsid w:val="00ED72B8"/>
    <w:rsid w:val="00ED73EC"/>
    <w:rsid w:val="00ED741A"/>
    <w:rsid w:val="00ED74D6"/>
    <w:rsid w:val="00ED795A"/>
    <w:rsid w:val="00ED7A64"/>
    <w:rsid w:val="00ED7C97"/>
    <w:rsid w:val="00EE0629"/>
    <w:rsid w:val="00EE0842"/>
    <w:rsid w:val="00EE1A06"/>
    <w:rsid w:val="00EE1C02"/>
    <w:rsid w:val="00EE2026"/>
    <w:rsid w:val="00EE2B20"/>
    <w:rsid w:val="00EE2E58"/>
    <w:rsid w:val="00EE2F8A"/>
    <w:rsid w:val="00EE3792"/>
    <w:rsid w:val="00EE37C8"/>
    <w:rsid w:val="00EE3843"/>
    <w:rsid w:val="00EE3AC3"/>
    <w:rsid w:val="00EE3B8E"/>
    <w:rsid w:val="00EE3EC6"/>
    <w:rsid w:val="00EE4025"/>
    <w:rsid w:val="00EE4354"/>
    <w:rsid w:val="00EE4388"/>
    <w:rsid w:val="00EE45B9"/>
    <w:rsid w:val="00EE465A"/>
    <w:rsid w:val="00EE47D5"/>
    <w:rsid w:val="00EE49F1"/>
    <w:rsid w:val="00EE4BC8"/>
    <w:rsid w:val="00EE4D65"/>
    <w:rsid w:val="00EE4D8B"/>
    <w:rsid w:val="00EE4E76"/>
    <w:rsid w:val="00EE4E8F"/>
    <w:rsid w:val="00EE4EE9"/>
    <w:rsid w:val="00EE503A"/>
    <w:rsid w:val="00EE5321"/>
    <w:rsid w:val="00EE5450"/>
    <w:rsid w:val="00EE585A"/>
    <w:rsid w:val="00EE5C6C"/>
    <w:rsid w:val="00EE6421"/>
    <w:rsid w:val="00EE6453"/>
    <w:rsid w:val="00EE65E1"/>
    <w:rsid w:val="00EE6A79"/>
    <w:rsid w:val="00EE6AEF"/>
    <w:rsid w:val="00EE6D46"/>
    <w:rsid w:val="00EE6DB6"/>
    <w:rsid w:val="00EE7475"/>
    <w:rsid w:val="00EF0184"/>
    <w:rsid w:val="00EF0272"/>
    <w:rsid w:val="00EF0485"/>
    <w:rsid w:val="00EF050D"/>
    <w:rsid w:val="00EF0677"/>
    <w:rsid w:val="00EF0B55"/>
    <w:rsid w:val="00EF0EEF"/>
    <w:rsid w:val="00EF1020"/>
    <w:rsid w:val="00EF1413"/>
    <w:rsid w:val="00EF1982"/>
    <w:rsid w:val="00EF1B06"/>
    <w:rsid w:val="00EF1F56"/>
    <w:rsid w:val="00EF2140"/>
    <w:rsid w:val="00EF255D"/>
    <w:rsid w:val="00EF256A"/>
    <w:rsid w:val="00EF286B"/>
    <w:rsid w:val="00EF29F0"/>
    <w:rsid w:val="00EF2A74"/>
    <w:rsid w:val="00EF360D"/>
    <w:rsid w:val="00EF38BA"/>
    <w:rsid w:val="00EF3B3C"/>
    <w:rsid w:val="00EF3DEB"/>
    <w:rsid w:val="00EF421B"/>
    <w:rsid w:val="00EF4377"/>
    <w:rsid w:val="00EF4B71"/>
    <w:rsid w:val="00EF4E3D"/>
    <w:rsid w:val="00EF4E91"/>
    <w:rsid w:val="00EF4EB7"/>
    <w:rsid w:val="00EF4EE9"/>
    <w:rsid w:val="00EF55BA"/>
    <w:rsid w:val="00EF61F9"/>
    <w:rsid w:val="00EF6214"/>
    <w:rsid w:val="00EF626E"/>
    <w:rsid w:val="00EF63F1"/>
    <w:rsid w:val="00EF643E"/>
    <w:rsid w:val="00EF6546"/>
    <w:rsid w:val="00EF6593"/>
    <w:rsid w:val="00EF6ACC"/>
    <w:rsid w:val="00EF6D9C"/>
    <w:rsid w:val="00EF6F10"/>
    <w:rsid w:val="00EF773C"/>
    <w:rsid w:val="00EF77FA"/>
    <w:rsid w:val="00EF789F"/>
    <w:rsid w:val="00F000AC"/>
    <w:rsid w:val="00F0040C"/>
    <w:rsid w:val="00F004D6"/>
    <w:rsid w:val="00F00881"/>
    <w:rsid w:val="00F00A73"/>
    <w:rsid w:val="00F00CA8"/>
    <w:rsid w:val="00F014C1"/>
    <w:rsid w:val="00F01863"/>
    <w:rsid w:val="00F019FB"/>
    <w:rsid w:val="00F02267"/>
    <w:rsid w:val="00F02A26"/>
    <w:rsid w:val="00F02E43"/>
    <w:rsid w:val="00F033E4"/>
    <w:rsid w:val="00F03607"/>
    <w:rsid w:val="00F036FD"/>
    <w:rsid w:val="00F038AA"/>
    <w:rsid w:val="00F03C83"/>
    <w:rsid w:val="00F03D5A"/>
    <w:rsid w:val="00F04025"/>
    <w:rsid w:val="00F0432D"/>
    <w:rsid w:val="00F04562"/>
    <w:rsid w:val="00F0492A"/>
    <w:rsid w:val="00F0498F"/>
    <w:rsid w:val="00F057D5"/>
    <w:rsid w:val="00F05C1D"/>
    <w:rsid w:val="00F05D9B"/>
    <w:rsid w:val="00F06193"/>
    <w:rsid w:val="00F06537"/>
    <w:rsid w:val="00F065EC"/>
    <w:rsid w:val="00F06DD1"/>
    <w:rsid w:val="00F06ECD"/>
    <w:rsid w:val="00F06F22"/>
    <w:rsid w:val="00F06FFE"/>
    <w:rsid w:val="00F0729F"/>
    <w:rsid w:val="00F07510"/>
    <w:rsid w:val="00F0797F"/>
    <w:rsid w:val="00F07A6D"/>
    <w:rsid w:val="00F07D83"/>
    <w:rsid w:val="00F10114"/>
    <w:rsid w:val="00F101D1"/>
    <w:rsid w:val="00F105EC"/>
    <w:rsid w:val="00F10CD5"/>
    <w:rsid w:val="00F1154B"/>
    <w:rsid w:val="00F11609"/>
    <w:rsid w:val="00F11E14"/>
    <w:rsid w:val="00F12264"/>
    <w:rsid w:val="00F1254D"/>
    <w:rsid w:val="00F1269C"/>
    <w:rsid w:val="00F13663"/>
    <w:rsid w:val="00F1370D"/>
    <w:rsid w:val="00F137CA"/>
    <w:rsid w:val="00F139D9"/>
    <w:rsid w:val="00F13AE8"/>
    <w:rsid w:val="00F14212"/>
    <w:rsid w:val="00F144FA"/>
    <w:rsid w:val="00F147D0"/>
    <w:rsid w:val="00F14A52"/>
    <w:rsid w:val="00F15202"/>
    <w:rsid w:val="00F1548A"/>
    <w:rsid w:val="00F15737"/>
    <w:rsid w:val="00F1583D"/>
    <w:rsid w:val="00F159C0"/>
    <w:rsid w:val="00F159FC"/>
    <w:rsid w:val="00F15B0F"/>
    <w:rsid w:val="00F15EF4"/>
    <w:rsid w:val="00F16437"/>
    <w:rsid w:val="00F164B9"/>
    <w:rsid w:val="00F17531"/>
    <w:rsid w:val="00F17EF1"/>
    <w:rsid w:val="00F200C5"/>
    <w:rsid w:val="00F20A21"/>
    <w:rsid w:val="00F211D5"/>
    <w:rsid w:val="00F21308"/>
    <w:rsid w:val="00F21447"/>
    <w:rsid w:val="00F21495"/>
    <w:rsid w:val="00F21668"/>
    <w:rsid w:val="00F2179B"/>
    <w:rsid w:val="00F21C27"/>
    <w:rsid w:val="00F21C29"/>
    <w:rsid w:val="00F21DA2"/>
    <w:rsid w:val="00F220B4"/>
    <w:rsid w:val="00F22237"/>
    <w:rsid w:val="00F229E5"/>
    <w:rsid w:val="00F229F2"/>
    <w:rsid w:val="00F22D4C"/>
    <w:rsid w:val="00F23227"/>
    <w:rsid w:val="00F234C0"/>
    <w:rsid w:val="00F23697"/>
    <w:rsid w:val="00F23892"/>
    <w:rsid w:val="00F2398C"/>
    <w:rsid w:val="00F23AC9"/>
    <w:rsid w:val="00F23BF2"/>
    <w:rsid w:val="00F23DF7"/>
    <w:rsid w:val="00F23E1D"/>
    <w:rsid w:val="00F24BC3"/>
    <w:rsid w:val="00F24C8E"/>
    <w:rsid w:val="00F24E2E"/>
    <w:rsid w:val="00F252C4"/>
    <w:rsid w:val="00F254E9"/>
    <w:rsid w:val="00F2553A"/>
    <w:rsid w:val="00F25753"/>
    <w:rsid w:val="00F2597C"/>
    <w:rsid w:val="00F259B8"/>
    <w:rsid w:val="00F262BF"/>
    <w:rsid w:val="00F2695F"/>
    <w:rsid w:val="00F26DB0"/>
    <w:rsid w:val="00F277FC"/>
    <w:rsid w:val="00F27B3D"/>
    <w:rsid w:val="00F303BE"/>
    <w:rsid w:val="00F3053A"/>
    <w:rsid w:val="00F30826"/>
    <w:rsid w:val="00F31D97"/>
    <w:rsid w:val="00F32C29"/>
    <w:rsid w:val="00F32CCD"/>
    <w:rsid w:val="00F32E04"/>
    <w:rsid w:val="00F337FE"/>
    <w:rsid w:val="00F33D88"/>
    <w:rsid w:val="00F342A1"/>
    <w:rsid w:val="00F34504"/>
    <w:rsid w:val="00F34660"/>
    <w:rsid w:val="00F34D43"/>
    <w:rsid w:val="00F35142"/>
    <w:rsid w:val="00F3535C"/>
    <w:rsid w:val="00F35580"/>
    <w:rsid w:val="00F35692"/>
    <w:rsid w:val="00F35D70"/>
    <w:rsid w:val="00F3601A"/>
    <w:rsid w:val="00F3634B"/>
    <w:rsid w:val="00F36617"/>
    <w:rsid w:val="00F3665A"/>
    <w:rsid w:val="00F36C06"/>
    <w:rsid w:val="00F370E0"/>
    <w:rsid w:val="00F378F1"/>
    <w:rsid w:val="00F37F67"/>
    <w:rsid w:val="00F37F7F"/>
    <w:rsid w:val="00F402AD"/>
    <w:rsid w:val="00F40391"/>
    <w:rsid w:val="00F403BF"/>
    <w:rsid w:val="00F40473"/>
    <w:rsid w:val="00F4048A"/>
    <w:rsid w:val="00F406E1"/>
    <w:rsid w:val="00F41012"/>
    <w:rsid w:val="00F41831"/>
    <w:rsid w:val="00F41C0F"/>
    <w:rsid w:val="00F41DA5"/>
    <w:rsid w:val="00F420DA"/>
    <w:rsid w:val="00F42252"/>
    <w:rsid w:val="00F4256A"/>
    <w:rsid w:val="00F42DDB"/>
    <w:rsid w:val="00F42FC8"/>
    <w:rsid w:val="00F43582"/>
    <w:rsid w:val="00F43965"/>
    <w:rsid w:val="00F43B83"/>
    <w:rsid w:val="00F43EA1"/>
    <w:rsid w:val="00F43EAD"/>
    <w:rsid w:val="00F44120"/>
    <w:rsid w:val="00F4432A"/>
    <w:rsid w:val="00F4446E"/>
    <w:rsid w:val="00F44805"/>
    <w:rsid w:val="00F448EF"/>
    <w:rsid w:val="00F44F4A"/>
    <w:rsid w:val="00F45001"/>
    <w:rsid w:val="00F453B2"/>
    <w:rsid w:val="00F4572C"/>
    <w:rsid w:val="00F459E2"/>
    <w:rsid w:val="00F45ADB"/>
    <w:rsid w:val="00F45CE1"/>
    <w:rsid w:val="00F45F28"/>
    <w:rsid w:val="00F46718"/>
    <w:rsid w:val="00F46C29"/>
    <w:rsid w:val="00F46D62"/>
    <w:rsid w:val="00F47040"/>
    <w:rsid w:val="00F4739A"/>
    <w:rsid w:val="00F47408"/>
    <w:rsid w:val="00F4763E"/>
    <w:rsid w:val="00F47BA6"/>
    <w:rsid w:val="00F50CBE"/>
    <w:rsid w:val="00F513E5"/>
    <w:rsid w:val="00F51808"/>
    <w:rsid w:val="00F51ACD"/>
    <w:rsid w:val="00F51BB0"/>
    <w:rsid w:val="00F52368"/>
    <w:rsid w:val="00F52CAE"/>
    <w:rsid w:val="00F52D88"/>
    <w:rsid w:val="00F52F1F"/>
    <w:rsid w:val="00F53761"/>
    <w:rsid w:val="00F538DF"/>
    <w:rsid w:val="00F53C42"/>
    <w:rsid w:val="00F53DC7"/>
    <w:rsid w:val="00F54300"/>
    <w:rsid w:val="00F54485"/>
    <w:rsid w:val="00F54BC1"/>
    <w:rsid w:val="00F5518E"/>
    <w:rsid w:val="00F55483"/>
    <w:rsid w:val="00F55D32"/>
    <w:rsid w:val="00F55F42"/>
    <w:rsid w:val="00F56A19"/>
    <w:rsid w:val="00F56D80"/>
    <w:rsid w:val="00F5721A"/>
    <w:rsid w:val="00F57AF3"/>
    <w:rsid w:val="00F60356"/>
    <w:rsid w:val="00F60672"/>
    <w:rsid w:val="00F60B1A"/>
    <w:rsid w:val="00F60EF8"/>
    <w:rsid w:val="00F61660"/>
    <w:rsid w:val="00F61850"/>
    <w:rsid w:val="00F61A28"/>
    <w:rsid w:val="00F61B9D"/>
    <w:rsid w:val="00F61C0F"/>
    <w:rsid w:val="00F61C54"/>
    <w:rsid w:val="00F61F13"/>
    <w:rsid w:val="00F621EB"/>
    <w:rsid w:val="00F6227B"/>
    <w:rsid w:val="00F62548"/>
    <w:rsid w:val="00F62834"/>
    <w:rsid w:val="00F62B39"/>
    <w:rsid w:val="00F62C38"/>
    <w:rsid w:val="00F63079"/>
    <w:rsid w:val="00F63B83"/>
    <w:rsid w:val="00F6446E"/>
    <w:rsid w:val="00F64EAD"/>
    <w:rsid w:val="00F64EF1"/>
    <w:rsid w:val="00F6502F"/>
    <w:rsid w:val="00F65035"/>
    <w:rsid w:val="00F65BEC"/>
    <w:rsid w:val="00F65EA1"/>
    <w:rsid w:val="00F664F5"/>
    <w:rsid w:val="00F66AED"/>
    <w:rsid w:val="00F66FA3"/>
    <w:rsid w:val="00F671AC"/>
    <w:rsid w:val="00F67561"/>
    <w:rsid w:val="00F67955"/>
    <w:rsid w:val="00F67E60"/>
    <w:rsid w:val="00F700E6"/>
    <w:rsid w:val="00F706C1"/>
    <w:rsid w:val="00F7072F"/>
    <w:rsid w:val="00F7083C"/>
    <w:rsid w:val="00F7088E"/>
    <w:rsid w:val="00F70A47"/>
    <w:rsid w:val="00F70CE5"/>
    <w:rsid w:val="00F711AB"/>
    <w:rsid w:val="00F71529"/>
    <w:rsid w:val="00F71B99"/>
    <w:rsid w:val="00F7215E"/>
    <w:rsid w:val="00F72EB5"/>
    <w:rsid w:val="00F72FA0"/>
    <w:rsid w:val="00F72FC4"/>
    <w:rsid w:val="00F730B6"/>
    <w:rsid w:val="00F73721"/>
    <w:rsid w:val="00F73D5D"/>
    <w:rsid w:val="00F740FE"/>
    <w:rsid w:val="00F74384"/>
    <w:rsid w:val="00F74678"/>
    <w:rsid w:val="00F74E62"/>
    <w:rsid w:val="00F751AD"/>
    <w:rsid w:val="00F75DF8"/>
    <w:rsid w:val="00F75F59"/>
    <w:rsid w:val="00F7643C"/>
    <w:rsid w:val="00F764D5"/>
    <w:rsid w:val="00F76739"/>
    <w:rsid w:val="00F76AF5"/>
    <w:rsid w:val="00F7738F"/>
    <w:rsid w:val="00F775EC"/>
    <w:rsid w:val="00F77987"/>
    <w:rsid w:val="00F77B21"/>
    <w:rsid w:val="00F77BB8"/>
    <w:rsid w:val="00F77C7B"/>
    <w:rsid w:val="00F77DF2"/>
    <w:rsid w:val="00F80DE0"/>
    <w:rsid w:val="00F815E9"/>
    <w:rsid w:val="00F819F9"/>
    <w:rsid w:val="00F81DB9"/>
    <w:rsid w:val="00F821BE"/>
    <w:rsid w:val="00F82506"/>
    <w:rsid w:val="00F826D9"/>
    <w:rsid w:val="00F82864"/>
    <w:rsid w:val="00F82D03"/>
    <w:rsid w:val="00F82E0F"/>
    <w:rsid w:val="00F82FDC"/>
    <w:rsid w:val="00F83574"/>
    <w:rsid w:val="00F839D7"/>
    <w:rsid w:val="00F83E96"/>
    <w:rsid w:val="00F8440B"/>
    <w:rsid w:val="00F845FE"/>
    <w:rsid w:val="00F84605"/>
    <w:rsid w:val="00F84B82"/>
    <w:rsid w:val="00F84BC8"/>
    <w:rsid w:val="00F86306"/>
    <w:rsid w:val="00F863FA"/>
    <w:rsid w:val="00F864A9"/>
    <w:rsid w:val="00F86640"/>
    <w:rsid w:val="00F866A6"/>
    <w:rsid w:val="00F866F3"/>
    <w:rsid w:val="00F867D3"/>
    <w:rsid w:val="00F868FE"/>
    <w:rsid w:val="00F86FC8"/>
    <w:rsid w:val="00F86FC9"/>
    <w:rsid w:val="00F870E8"/>
    <w:rsid w:val="00F87142"/>
    <w:rsid w:val="00F87330"/>
    <w:rsid w:val="00F8799B"/>
    <w:rsid w:val="00F87ADA"/>
    <w:rsid w:val="00F9015D"/>
    <w:rsid w:val="00F904F7"/>
    <w:rsid w:val="00F910EF"/>
    <w:rsid w:val="00F914CA"/>
    <w:rsid w:val="00F91BAE"/>
    <w:rsid w:val="00F91F0F"/>
    <w:rsid w:val="00F9232A"/>
    <w:rsid w:val="00F9269E"/>
    <w:rsid w:val="00F92789"/>
    <w:rsid w:val="00F931B0"/>
    <w:rsid w:val="00F935CD"/>
    <w:rsid w:val="00F9364A"/>
    <w:rsid w:val="00F93A2C"/>
    <w:rsid w:val="00F93BEA"/>
    <w:rsid w:val="00F93D8D"/>
    <w:rsid w:val="00F9401F"/>
    <w:rsid w:val="00F941C3"/>
    <w:rsid w:val="00F94818"/>
    <w:rsid w:val="00F94968"/>
    <w:rsid w:val="00F94ECB"/>
    <w:rsid w:val="00F95001"/>
    <w:rsid w:val="00F95DA4"/>
    <w:rsid w:val="00F95E76"/>
    <w:rsid w:val="00F95F0A"/>
    <w:rsid w:val="00F96064"/>
    <w:rsid w:val="00F9616D"/>
    <w:rsid w:val="00F96408"/>
    <w:rsid w:val="00F9647C"/>
    <w:rsid w:val="00F966C8"/>
    <w:rsid w:val="00F96A93"/>
    <w:rsid w:val="00F96C43"/>
    <w:rsid w:val="00F96D3D"/>
    <w:rsid w:val="00F96F70"/>
    <w:rsid w:val="00F97030"/>
    <w:rsid w:val="00F9717A"/>
    <w:rsid w:val="00F972B0"/>
    <w:rsid w:val="00F97C4B"/>
    <w:rsid w:val="00F97E55"/>
    <w:rsid w:val="00F97E8E"/>
    <w:rsid w:val="00FA080D"/>
    <w:rsid w:val="00FA0DE8"/>
    <w:rsid w:val="00FA0E57"/>
    <w:rsid w:val="00FA0FF8"/>
    <w:rsid w:val="00FA12DA"/>
    <w:rsid w:val="00FA16B7"/>
    <w:rsid w:val="00FA1868"/>
    <w:rsid w:val="00FA1871"/>
    <w:rsid w:val="00FA1AE5"/>
    <w:rsid w:val="00FA23FE"/>
    <w:rsid w:val="00FA2F3D"/>
    <w:rsid w:val="00FA33D5"/>
    <w:rsid w:val="00FA3711"/>
    <w:rsid w:val="00FA3C27"/>
    <w:rsid w:val="00FA3C2A"/>
    <w:rsid w:val="00FA4605"/>
    <w:rsid w:val="00FA4860"/>
    <w:rsid w:val="00FA4899"/>
    <w:rsid w:val="00FA48BF"/>
    <w:rsid w:val="00FA4BB3"/>
    <w:rsid w:val="00FA556B"/>
    <w:rsid w:val="00FA5A9F"/>
    <w:rsid w:val="00FA66B5"/>
    <w:rsid w:val="00FA692D"/>
    <w:rsid w:val="00FA6DB9"/>
    <w:rsid w:val="00FA6DCA"/>
    <w:rsid w:val="00FA6ED5"/>
    <w:rsid w:val="00FA6F2D"/>
    <w:rsid w:val="00FA6F37"/>
    <w:rsid w:val="00FA7503"/>
    <w:rsid w:val="00FA7846"/>
    <w:rsid w:val="00FA7946"/>
    <w:rsid w:val="00FA79AD"/>
    <w:rsid w:val="00FA7D15"/>
    <w:rsid w:val="00FB00FE"/>
    <w:rsid w:val="00FB0A0F"/>
    <w:rsid w:val="00FB0A67"/>
    <w:rsid w:val="00FB0AFF"/>
    <w:rsid w:val="00FB0FF8"/>
    <w:rsid w:val="00FB115F"/>
    <w:rsid w:val="00FB13DB"/>
    <w:rsid w:val="00FB1749"/>
    <w:rsid w:val="00FB1921"/>
    <w:rsid w:val="00FB1AA8"/>
    <w:rsid w:val="00FB24EB"/>
    <w:rsid w:val="00FB2C81"/>
    <w:rsid w:val="00FB2E7C"/>
    <w:rsid w:val="00FB3B22"/>
    <w:rsid w:val="00FB3FF2"/>
    <w:rsid w:val="00FB41EE"/>
    <w:rsid w:val="00FB4653"/>
    <w:rsid w:val="00FB47F7"/>
    <w:rsid w:val="00FB4B90"/>
    <w:rsid w:val="00FB4CC3"/>
    <w:rsid w:val="00FB56EB"/>
    <w:rsid w:val="00FB5965"/>
    <w:rsid w:val="00FB59AF"/>
    <w:rsid w:val="00FB5A1D"/>
    <w:rsid w:val="00FB5BA7"/>
    <w:rsid w:val="00FB5E26"/>
    <w:rsid w:val="00FB5E94"/>
    <w:rsid w:val="00FB6176"/>
    <w:rsid w:val="00FB61A0"/>
    <w:rsid w:val="00FB6E06"/>
    <w:rsid w:val="00FB74A3"/>
    <w:rsid w:val="00FB770D"/>
    <w:rsid w:val="00FB7852"/>
    <w:rsid w:val="00FB799C"/>
    <w:rsid w:val="00FC0311"/>
    <w:rsid w:val="00FC08D3"/>
    <w:rsid w:val="00FC0E61"/>
    <w:rsid w:val="00FC0FBC"/>
    <w:rsid w:val="00FC106E"/>
    <w:rsid w:val="00FC125C"/>
    <w:rsid w:val="00FC14EF"/>
    <w:rsid w:val="00FC1BF9"/>
    <w:rsid w:val="00FC1C6F"/>
    <w:rsid w:val="00FC1C8B"/>
    <w:rsid w:val="00FC1CFE"/>
    <w:rsid w:val="00FC1DFA"/>
    <w:rsid w:val="00FC1E7F"/>
    <w:rsid w:val="00FC2028"/>
    <w:rsid w:val="00FC255B"/>
    <w:rsid w:val="00FC2793"/>
    <w:rsid w:val="00FC27CB"/>
    <w:rsid w:val="00FC3122"/>
    <w:rsid w:val="00FC3378"/>
    <w:rsid w:val="00FC4119"/>
    <w:rsid w:val="00FC4474"/>
    <w:rsid w:val="00FC4DC7"/>
    <w:rsid w:val="00FC520D"/>
    <w:rsid w:val="00FC5225"/>
    <w:rsid w:val="00FC5709"/>
    <w:rsid w:val="00FC58BD"/>
    <w:rsid w:val="00FC592E"/>
    <w:rsid w:val="00FC59EC"/>
    <w:rsid w:val="00FC5EE5"/>
    <w:rsid w:val="00FC613A"/>
    <w:rsid w:val="00FC6483"/>
    <w:rsid w:val="00FC66D5"/>
    <w:rsid w:val="00FC690C"/>
    <w:rsid w:val="00FC6B7A"/>
    <w:rsid w:val="00FC6C15"/>
    <w:rsid w:val="00FC6D70"/>
    <w:rsid w:val="00FC6E64"/>
    <w:rsid w:val="00FC7033"/>
    <w:rsid w:val="00FC7C68"/>
    <w:rsid w:val="00FC7E59"/>
    <w:rsid w:val="00FC7F9D"/>
    <w:rsid w:val="00FD0068"/>
    <w:rsid w:val="00FD03F2"/>
    <w:rsid w:val="00FD04F9"/>
    <w:rsid w:val="00FD06F3"/>
    <w:rsid w:val="00FD135C"/>
    <w:rsid w:val="00FD1C68"/>
    <w:rsid w:val="00FD203B"/>
    <w:rsid w:val="00FD2224"/>
    <w:rsid w:val="00FD224B"/>
    <w:rsid w:val="00FD2288"/>
    <w:rsid w:val="00FD24F1"/>
    <w:rsid w:val="00FD28C6"/>
    <w:rsid w:val="00FD298E"/>
    <w:rsid w:val="00FD29A9"/>
    <w:rsid w:val="00FD2C1D"/>
    <w:rsid w:val="00FD2C39"/>
    <w:rsid w:val="00FD2FA7"/>
    <w:rsid w:val="00FD30DC"/>
    <w:rsid w:val="00FD31F3"/>
    <w:rsid w:val="00FD37C6"/>
    <w:rsid w:val="00FD3EF0"/>
    <w:rsid w:val="00FD4067"/>
    <w:rsid w:val="00FD4096"/>
    <w:rsid w:val="00FD41C9"/>
    <w:rsid w:val="00FD4890"/>
    <w:rsid w:val="00FD4F52"/>
    <w:rsid w:val="00FD4F53"/>
    <w:rsid w:val="00FD51DD"/>
    <w:rsid w:val="00FD523F"/>
    <w:rsid w:val="00FD538B"/>
    <w:rsid w:val="00FD5816"/>
    <w:rsid w:val="00FD5E0D"/>
    <w:rsid w:val="00FD5FCE"/>
    <w:rsid w:val="00FD60D2"/>
    <w:rsid w:val="00FD617E"/>
    <w:rsid w:val="00FD6383"/>
    <w:rsid w:val="00FD64D3"/>
    <w:rsid w:val="00FD685D"/>
    <w:rsid w:val="00FD6B81"/>
    <w:rsid w:val="00FD6C9C"/>
    <w:rsid w:val="00FD6CAE"/>
    <w:rsid w:val="00FD70CD"/>
    <w:rsid w:val="00FD72D2"/>
    <w:rsid w:val="00FD7A36"/>
    <w:rsid w:val="00FE04CA"/>
    <w:rsid w:val="00FE054E"/>
    <w:rsid w:val="00FE0EE9"/>
    <w:rsid w:val="00FE1050"/>
    <w:rsid w:val="00FE113E"/>
    <w:rsid w:val="00FE12BA"/>
    <w:rsid w:val="00FE12BE"/>
    <w:rsid w:val="00FE14EF"/>
    <w:rsid w:val="00FE16F2"/>
    <w:rsid w:val="00FE19B7"/>
    <w:rsid w:val="00FE19E5"/>
    <w:rsid w:val="00FE1C10"/>
    <w:rsid w:val="00FE1EC5"/>
    <w:rsid w:val="00FE21B3"/>
    <w:rsid w:val="00FE21DD"/>
    <w:rsid w:val="00FE27C6"/>
    <w:rsid w:val="00FE2C0D"/>
    <w:rsid w:val="00FE2DA2"/>
    <w:rsid w:val="00FE2DE1"/>
    <w:rsid w:val="00FE2E84"/>
    <w:rsid w:val="00FE33AA"/>
    <w:rsid w:val="00FE37AE"/>
    <w:rsid w:val="00FE4049"/>
    <w:rsid w:val="00FE4123"/>
    <w:rsid w:val="00FE42E1"/>
    <w:rsid w:val="00FE4CE9"/>
    <w:rsid w:val="00FE4FAC"/>
    <w:rsid w:val="00FE5351"/>
    <w:rsid w:val="00FE54EF"/>
    <w:rsid w:val="00FE56FB"/>
    <w:rsid w:val="00FE5789"/>
    <w:rsid w:val="00FE57AF"/>
    <w:rsid w:val="00FE58E5"/>
    <w:rsid w:val="00FE6363"/>
    <w:rsid w:val="00FE6816"/>
    <w:rsid w:val="00FE699C"/>
    <w:rsid w:val="00FE6A1B"/>
    <w:rsid w:val="00FE6F00"/>
    <w:rsid w:val="00FE6F7C"/>
    <w:rsid w:val="00FE704C"/>
    <w:rsid w:val="00FE76FE"/>
    <w:rsid w:val="00FF01D7"/>
    <w:rsid w:val="00FF058B"/>
    <w:rsid w:val="00FF0A0D"/>
    <w:rsid w:val="00FF0B45"/>
    <w:rsid w:val="00FF0D0D"/>
    <w:rsid w:val="00FF0FEF"/>
    <w:rsid w:val="00FF1304"/>
    <w:rsid w:val="00FF1DCE"/>
    <w:rsid w:val="00FF1FDA"/>
    <w:rsid w:val="00FF269E"/>
    <w:rsid w:val="00FF2C50"/>
    <w:rsid w:val="00FF2DB2"/>
    <w:rsid w:val="00FF2FD9"/>
    <w:rsid w:val="00FF336A"/>
    <w:rsid w:val="00FF3462"/>
    <w:rsid w:val="00FF3C5A"/>
    <w:rsid w:val="00FF3CE4"/>
    <w:rsid w:val="00FF3ED6"/>
    <w:rsid w:val="00FF40E3"/>
    <w:rsid w:val="00FF44F4"/>
    <w:rsid w:val="00FF4571"/>
    <w:rsid w:val="00FF4839"/>
    <w:rsid w:val="00FF4A47"/>
    <w:rsid w:val="00FF4E38"/>
    <w:rsid w:val="00FF5021"/>
    <w:rsid w:val="00FF513A"/>
    <w:rsid w:val="00FF532C"/>
    <w:rsid w:val="00FF5968"/>
    <w:rsid w:val="00FF5E87"/>
    <w:rsid w:val="00FF600F"/>
    <w:rsid w:val="00FF6495"/>
    <w:rsid w:val="00FF6A71"/>
    <w:rsid w:val="00FF6BEF"/>
    <w:rsid w:val="00FF6C83"/>
    <w:rsid w:val="00FF732B"/>
    <w:rsid w:val="00FF7A26"/>
    <w:rsid w:val="00FF7C57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>
      <v:textbox inset="5.85pt,.7pt,5.85pt,.7pt"/>
    </o:shapedefaults>
    <o:shapelayout v:ext="edit">
      <o:idmap v:ext="edit" data="1"/>
    </o:shapelayout>
  </w:shapeDefaults>
  <w:doNotEmbedSmartTags/>
  <w:decimalSymbol w:val="."/>
  <w:listSeparator w:val=","/>
  <w14:docId w14:val="0073177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iPriority="99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D42D89"/>
    <w:pPr>
      <w:widowControl w:val="0"/>
      <w:jc w:val="both"/>
    </w:pPr>
    <w:rPr>
      <w:rFonts w:ascii="Century" w:eastAsia="ＭＳ 明朝" w:hAnsi="Century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nhideWhenUsed/>
    <w:rsid w:val="00EA048E"/>
    <w:pPr>
      <w:tabs>
        <w:tab w:val="center" w:pos="4419"/>
        <w:tab w:val="right" w:pos="8838"/>
      </w:tabs>
      <w:snapToGrid w:val="0"/>
    </w:pPr>
    <w:rPr>
      <w:rFonts w:asciiTheme="minorHAnsi" w:eastAsiaTheme="minorEastAsia" w:hAnsiTheme="minorHAnsi" w:cstheme="minorBidi"/>
    </w:rPr>
  </w:style>
  <w:style w:type="character" w:customStyle="1" w:styleId="a4">
    <w:name w:val="フッター (文字)"/>
    <w:basedOn w:val="a0"/>
    <w:link w:val="a3"/>
    <w:rsid w:val="00EA048E"/>
    <w:rPr>
      <w:kern w:val="2"/>
      <w:sz w:val="24"/>
      <w:szCs w:val="24"/>
    </w:rPr>
  </w:style>
  <w:style w:type="character" w:styleId="a5">
    <w:name w:val="page number"/>
    <w:basedOn w:val="a0"/>
    <w:unhideWhenUsed/>
    <w:rsid w:val="00EA048E"/>
  </w:style>
  <w:style w:type="paragraph" w:styleId="a6">
    <w:name w:val="header"/>
    <w:basedOn w:val="a"/>
    <w:link w:val="a7"/>
    <w:unhideWhenUsed/>
    <w:rsid w:val="00EA048E"/>
    <w:pPr>
      <w:tabs>
        <w:tab w:val="center" w:pos="4419"/>
        <w:tab w:val="right" w:pos="8838"/>
      </w:tabs>
      <w:snapToGrid w:val="0"/>
    </w:pPr>
    <w:rPr>
      <w:rFonts w:asciiTheme="minorHAnsi" w:eastAsiaTheme="minorEastAsia" w:hAnsiTheme="minorHAnsi" w:cstheme="minorBidi"/>
    </w:rPr>
  </w:style>
  <w:style w:type="character" w:customStyle="1" w:styleId="a7">
    <w:name w:val="ヘッダー (文字)"/>
    <w:basedOn w:val="a0"/>
    <w:link w:val="a6"/>
    <w:rsid w:val="00EA048E"/>
    <w:rPr>
      <w:kern w:val="2"/>
      <w:sz w:val="24"/>
      <w:szCs w:val="24"/>
    </w:rPr>
  </w:style>
  <w:style w:type="paragraph" w:styleId="a8">
    <w:name w:val="List Paragraph"/>
    <w:basedOn w:val="a"/>
    <w:uiPriority w:val="34"/>
    <w:qFormat/>
    <w:rsid w:val="00762900"/>
    <w:pPr>
      <w:ind w:leftChars="400" w:left="960"/>
    </w:pPr>
    <w:rPr>
      <w:rFonts w:asciiTheme="minorHAnsi" w:eastAsiaTheme="minorEastAsia" w:hAnsiTheme="minorHAnsi" w:cstheme="minorBidi"/>
    </w:rPr>
  </w:style>
  <w:style w:type="paragraph" w:styleId="a9">
    <w:name w:val="Balloon Text"/>
    <w:basedOn w:val="a"/>
    <w:link w:val="aa"/>
    <w:unhideWhenUsed/>
    <w:rsid w:val="00B8037F"/>
    <w:rPr>
      <w:rFonts w:ascii="Lucida Grande" w:hAnsi="Lucida Grande"/>
      <w:sz w:val="18"/>
      <w:szCs w:val="18"/>
    </w:rPr>
  </w:style>
  <w:style w:type="character" w:customStyle="1" w:styleId="aa">
    <w:name w:val="吹き出し (文字)"/>
    <w:basedOn w:val="a0"/>
    <w:link w:val="a9"/>
    <w:rsid w:val="00B8037F"/>
    <w:rPr>
      <w:rFonts w:ascii="Lucida Grande" w:hAnsi="Lucida Grande"/>
      <w:kern w:val="2"/>
      <w:sz w:val="18"/>
      <w:szCs w:val="18"/>
    </w:rPr>
  </w:style>
  <w:style w:type="character" w:styleId="ab">
    <w:name w:val="Hyperlink"/>
    <w:basedOn w:val="a0"/>
    <w:uiPriority w:val="99"/>
    <w:unhideWhenUsed/>
    <w:rsid w:val="008B350B"/>
    <w:rPr>
      <w:color w:val="0000FF" w:themeColor="hyperlink"/>
      <w:u w:val="single"/>
    </w:rPr>
  </w:style>
  <w:style w:type="character" w:styleId="ac">
    <w:name w:val="annotation reference"/>
    <w:basedOn w:val="a0"/>
    <w:unhideWhenUsed/>
    <w:rsid w:val="0095766C"/>
    <w:rPr>
      <w:sz w:val="16"/>
      <w:szCs w:val="16"/>
    </w:rPr>
  </w:style>
  <w:style w:type="paragraph" w:styleId="ad">
    <w:name w:val="annotation text"/>
    <w:basedOn w:val="a"/>
    <w:link w:val="ae"/>
    <w:unhideWhenUsed/>
    <w:rsid w:val="002C4D92"/>
    <w:rPr>
      <w:rFonts w:asciiTheme="minorHAnsi" w:eastAsiaTheme="minorEastAsia" w:hAnsiTheme="minorHAnsi" w:cstheme="minorBidi"/>
      <w:sz w:val="20"/>
      <w:szCs w:val="20"/>
    </w:rPr>
  </w:style>
  <w:style w:type="character" w:customStyle="1" w:styleId="ae">
    <w:name w:val="コメント文字列 (文字)"/>
    <w:basedOn w:val="a0"/>
    <w:link w:val="ad"/>
    <w:rsid w:val="002C4D92"/>
    <w:rPr>
      <w:sz w:val="20"/>
      <w:szCs w:val="20"/>
    </w:rPr>
  </w:style>
  <w:style w:type="table" w:styleId="af">
    <w:name w:val="Table Grid"/>
    <w:basedOn w:val="a1"/>
    <w:uiPriority w:val="39"/>
    <w:rsid w:val="00D34A29"/>
    <w:rPr>
      <w:kern w:val="0"/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f0">
    <w:name w:val="annotation subject"/>
    <w:basedOn w:val="ad"/>
    <w:next w:val="ad"/>
    <w:link w:val="af1"/>
    <w:unhideWhenUsed/>
    <w:rsid w:val="002E244D"/>
    <w:rPr>
      <w:b/>
      <w:bCs/>
    </w:rPr>
  </w:style>
  <w:style w:type="character" w:customStyle="1" w:styleId="af1">
    <w:name w:val="コメント内容 (文字)"/>
    <w:basedOn w:val="ae"/>
    <w:link w:val="af0"/>
    <w:rsid w:val="002E244D"/>
    <w:rPr>
      <w:b/>
      <w:bCs/>
      <w:kern w:val="2"/>
      <w:sz w:val="20"/>
      <w:szCs w:val="20"/>
    </w:rPr>
  </w:style>
  <w:style w:type="paragraph" w:styleId="af2">
    <w:name w:val="Revision"/>
    <w:hidden/>
    <w:semiHidden/>
    <w:rsid w:val="00422B63"/>
  </w:style>
  <w:style w:type="paragraph" w:styleId="Web">
    <w:name w:val="Normal (Web)"/>
    <w:basedOn w:val="a"/>
    <w:uiPriority w:val="99"/>
    <w:rsid w:val="00E14B8E"/>
    <w:pPr>
      <w:widowControl/>
      <w:spacing w:beforeLines="1" w:afterLines="1"/>
      <w:jc w:val="left"/>
    </w:pPr>
    <w:rPr>
      <w:rFonts w:ascii="Times" w:hAnsi="Times"/>
      <w:kern w:val="0"/>
      <w:sz w:val="20"/>
      <w:szCs w:val="20"/>
    </w:rPr>
  </w:style>
  <w:style w:type="character" w:customStyle="1" w:styleId="gi">
    <w:name w:val="gi"/>
    <w:basedOn w:val="a0"/>
    <w:rsid w:val="00973FB6"/>
  </w:style>
  <w:style w:type="character" w:customStyle="1" w:styleId="st">
    <w:name w:val="st"/>
    <w:basedOn w:val="a0"/>
    <w:rsid w:val="00FC58BD"/>
  </w:style>
  <w:style w:type="character" w:styleId="af3">
    <w:name w:val="Placeholder Text"/>
    <w:basedOn w:val="a0"/>
    <w:semiHidden/>
    <w:rsid w:val="00FB115F"/>
    <w:rPr>
      <w:color w:val="808080"/>
    </w:rPr>
  </w:style>
  <w:style w:type="table" w:customStyle="1" w:styleId="1">
    <w:name w:val="表 (格子)1"/>
    <w:basedOn w:val="a1"/>
    <w:next w:val="af"/>
    <w:uiPriority w:val="39"/>
    <w:rsid w:val="000F5D6B"/>
    <w:rPr>
      <w:kern w:val="0"/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2">
    <w:name w:val="表 (格子)2"/>
    <w:basedOn w:val="a1"/>
    <w:next w:val="af"/>
    <w:uiPriority w:val="39"/>
    <w:rsid w:val="00D42D89"/>
    <w:rPr>
      <w:rFonts w:ascii="Century" w:eastAsia="Times New Roman" w:hAnsi="Century" w:cs="Times New Roman"/>
      <w:kern w:val="0"/>
      <w:sz w:val="20"/>
      <w:szCs w:val="20"/>
    </w:r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994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5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14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43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63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86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1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1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82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944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6834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31813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0542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49070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791465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826187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299117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610017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995469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599428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432417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453448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65422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296019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421730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528480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585501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070618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909485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862026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41763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91649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829858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60637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603770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926049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988340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34833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812812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761071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9796777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143522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8102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80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762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898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531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54549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83737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408029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59204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89839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69007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8176095">
                                      <w:marLeft w:val="0"/>
                                      <w:marRight w:val="0"/>
                                      <w:marTop w:val="0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11325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740204058">
                  <w:marLeft w:val="0"/>
                  <w:marRight w:val="0"/>
                  <w:marTop w:val="2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68904">
                      <w:marLeft w:val="0"/>
                      <w:marRight w:val="0"/>
                      <w:marTop w:val="0"/>
                      <w:marBottom w:val="9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80584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62034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91364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66915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67367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7884818">
                      <w:marLeft w:val="0"/>
                      <w:marRight w:val="0"/>
                      <w:marTop w:val="0"/>
                      <w:marBottom w:val="9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94566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28145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09231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555540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651641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168687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142635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363001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592272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286868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F3F1F7-1209-4F22-B93D-D78C5B9F9F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5</Words>
  <Characters>831</Characters>
  <Application>Microsoft Office Word</Application>
  <DocSecurity>0</DocSecurity>
  <Lines>6</Lines>
  <Paragraphs>1</Paragraphs>
  <ScaleCrop>false</ScaleCrop>
  <HeadingPairs>
    <vt:vector size="8" baseType="variant">
      <vt:variant>
        <vt:lpstr>タイトル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LinksUpToDate>false</LinksUpToDate>
  <CharactersWithSpaces>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8-31T06:32:00Z</dcterms:created>
  <dcterms:modified xsi:type="dcterms:W3CDTF">2021-08-31T0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Citation Style_1">
    <vt:lpwstr>http://www.zotero.org/styles/apa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Name 0_1">
    <vt:lpwstr>American Medical Association 11th edition</vt:lpwstr>
  </property>
  <property fmtid="{D5CDD505-2E9C-101B-9397-08002B2CF9AE}" pid="6" name="Mendeley Recent Style Id 1_1">
    <vt:lpwstr>http://www.zotero.org/styles/american-political-science-association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2_1">
    <vt:lpwstr>http://www.zotero.org/styles/apa</vt:lpwstr>
  </property>
  <property fmtid="{D5CDD505-2E9C-101B-9397-08002B2CF9AE}" pid="9" name="Mendeley Recent Style Name 2_1">
    <vt:lpwstr>American Psychological Association 7th edition</vt:lpwstr>
  </property>
  <property fmtid="{D5CDD505-2E9C-101B-9397-08002B2CF9AE}" pid="10" name="Mendeley Recent Style Id 3_1">
    <vt:lpwstr>http://www.zotero.org/styles/chicago-author-date</vt:lpwstr>
  </property>
  <property fmtid="{D5CDD505-2E9C-101B-9397-08002B2CF9AE}" pid="11" name="Mendeley Recent Style Name 3_1">
    <vt:lpwstr>Chicago Manual of Style 17th edition (author-date)</vt:lpwstr>
  </property>
  <property fmtid="{D5CDD505-2E9C-101B-9397-08002B2CF9AE}" pid="12" name="Mendeley Recent Style Id 4_1">
    <vt:lpwstr>http://www.zotero.org/styles/harvard-cite-them-right</vt:lpwstr>
  </property>
  <property fmtid="{D5CDD505-2E9C-101B-9397-08002B2CF9AE}" pid="13" name="Mendeley Recent Style Name 4_1">
    <vt:lpwstr>Cite Them Right 10th edition - Harvard</vt:lpwstr>
  </property>
  <property fmtid="{D5CDD505-2E9C-101B-9397-08002B2CF9AE}" pid="14" name="Mendeley Recent Style Id 5_1">
    <vt:lpwstr>http://www.zotero.org/styles/ieee</vt:lpwstr>
  </property>
  <property fmtid="{D5CDD505-2E9C-101B-9397-08002B2CF9AE}" pid="15" name="Mendeley Recent Style Name 5_1">
    <vt:lpwstr>IEEE</vt:lpwstr>
  </property>
  <property fmtid="{D5CDD505-2E9C-101B-9397-08002B2CF9AE}" pid="16" name="Mendeley Recent Style Id 6_1">
    <vt:lpwstr>http://www.zotero.org/styles/modern-humanities-research-association</vt:lpwstr>
  </property>
  <property fmtid="{D5CDD505-2E9C-101B-9397-08002B2CF9AE}" pid="17" name="Mendeley Recent Style Name 6_1">
    <vt:lpwstr>Modern Humanities Research Association 3rd edition (note with bibliography)</vt:lpwstr>
  </property>
  <property fmtid="{D5CDD505-2E9C-101B-9397-08002B2CF9AE}" pid="18" name="Mendeley Recent Style Id 7_1">
    <vt:lpwstr>http://www.zotero.org/styles/modern-language-association</vt:lpwstr>
  </property>
  <property fmtid="{D5CDD505-2E9C-101B-9397-08002B2CF9AE}" pid="19" name="Mendeley Recent Style Name 7_1">
    <vt:lpwstr>Modern Language Association 8th edition</vt:lpwstr>
  </property>
  <property fmtid="{D5CDD505-2E9C-101B-9397-08002B2CF9AE}" pid="20" name="Mendeley Recent Style Id 8_1">
    <vt:lpwstr>http://www.zotero.org/styles/nature</vt:lpwstr>
  </property>
  <property fmtid="{D5CDD505-2E9C-101B-9397-08002B2CF9AE}" pid="21" name="Mendeley Recent Style Name 8_1">
    <vt:lpwstr>Nature</vt:lpwstr>
  </property>
  <property fmtid="{D5CDD505-2E9C-101B-9397-08002B2CF9AE}" pid="22" name="Mendeley Recent Style Id 9_1">
    <vt:lpwstr>http://www.zotero.org/styles/vancouver</vt:lpwstr>
  </property>
  <property fmtid="{D5CDD505-2E9C-101B-9397-08002B2CF9AE}" pid="23" name="Mendeley Recent Style Name 9_1">
    <vt:lpwstr>Vancouver</vt:lpwstr>
  </property>
  <property fmtid="{D5CDD505-2E9C-101B-9397-08002B2CF9AE}" pid="24" name="Mendeley Unique User Id_1">
    <vt:lpwstr>f6ed8cb9-2bfa-3532-b023-4ca636cac866</vt:lpwstr>
  </property>
  <property fmtid="{D5CDD505-2E9C-101B-9397-08002B2CF9AE}" pid="25" name="_DocHome">
    <vt:i4>914160874</vt:i4>
  </property>
</Properties>
</file>